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878669132"/>
        <w:docPartObj>
          <w:docPartGallery w:val="Cover Pages"/>
          <w:docPartUnique/>
        </w:docPartObj>
      </w:sdtPr>
      <w:sdtEndPr>
        <w:rPr>
          <w:rFonts w:eastAsia="MS Mincho"/>
          <w:b/>
          <w:bCs/>
          <w:caps/>
          <w:color w:val="auto"/>
          <w:lang w:eastAsia="ja-JP"/>
        </w:rPr>
      </w:sdtEndPr>
      <w:sdtContent>
        <w:p w14:paraId="36B87F67" w14:textId="54770BE9" w:rsidR="005E1556" w:rsidRPr="00D42AA0" w:rsidRDefault="005E1556"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73600" behindDoc="1" locked="0" layoutInCell="1" allowOverlap="1" wp14:anchorId="09DD7A3C" wp14:editId="5D994CC3">
                    <wp:simplePos x="0" y="0"/>
                    <wp:positionH relativeFrom="column">
                      <wp:posOffset>-906780</wp:posOffset>
                    </wp:positionH>
                    <wp:positionV relativeFrom="paragraph">
                      <wp:posOffset>-824230</wp:posOffset>
                    </wp:positionV>
                    <wp:extent cx="7589520" cy="10759440"/>
                    <wp:effectExtent l="0" t="0" r="0" b="3810"/>
                    <wp:wrapNone/>
                    <wp:docPr id="223" name="직사각형 223"/>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67F0A" id="직사각형 223" o:spid="_x0000_s1026" style="position:absolute;left:0;text-align:left;margin-left:-71.4pt;margin-top:-64.9pt;width:597.6pt;height:847.2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LXy2X&#10;3wAAAA8BAAAPAAAAZHJzL2Rvd25yZXYueG1sTI/LTsMwEEX3SPyDNUjsWqdRGiDEqRCCboG2H+DE&#10;QxwR25HtPPr3TFawO6O5unOmPCymZxP60DkrYLdNgKFtnOpsK+Byft88AgtRWiV7Z1HAFQMcqtub&#10;UhbKzfYLp1NsGZXYUEgBOsah4Dw0Go0MWzegpd2380ZGGn3LlZczlZuep0mScyM7Sxe0HPBVY/Nz&#10;Go0Az9+Oix8+63y8HPX4gNP1PH8IcX+3vDwDi7jEvzCs+qQOFTnVbrQqsF7AZpel5B5XSp+I1kyy&#10;TzNgNdE+z3LgVcn//1H9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l8RBOoAgAA0AUAAA4AAAAAAAAAAAAAAAAAOgIAAGRycy9lMm9Eb2MueG1sUEsBAi0ACgAA&#10;AAAAAAAhAKEmzNrZUAAA2VAAABQAAAAAAAAAAAAAAAAADgUAAGRycy9tZWRpYS9pbWFnZTEucG5n&#10;UEsBAi0AFAAGAAgAAAAhAAtfLZffAAAADwEAAA8AAAAAAAAAAAAAAAAAGVYAAGRycy9kb3ducmV2&#10;LnhtbFBLAQItABQABgAIAAAAIQCqJg6+vAAAACEBAAAZAAAAAAAAAAAAAAAAACVXAABkcnMvX3Jl&#10;bHMvZTJvRG9jLnhtbC5yZWxzUEsFBgAAAAAGAAYAfAEAABhYAAAAAA==&#10;" stroked="f" strokeweight="1pt">
                    <v:fill r:id="rId9" o:title="" recolor="t" rotate="t" type="frame"/>
                  </v:rect>
                </w:pict>
              </mc:Fallback>
            </mc:AlternateContent>
          </w:r>
        </w:p>
        <w:p w14:paraId="5EFC6476" w14:textId="77777777" w:rsidR="005E1556" w:rsidRPr="00D42AA0" w:rsidRDefault="005E1556" w:rsidP="00383AFF">
          <w:pPr>
            <w:contextualSpacing/>
            <w:rPr>
              <w:sz w:val="28"/>
              <w:szCs w:val="28"/>
            </w:rPr>
          </w:pPr>
        </w:p>
        <w:p w14:paraId="13A6FF1A" w14:textId="77777777" w:rsidR="005E1556" w:rsidRPr="00D42AA0" w:rsidRDefault="005E1556" w:rsidP="00383AFF">
          <w:pPr>
            <w:contextualSpacing/>
            <w:rPr>
              <w:sz w:val="28"/>
              <w:szCs w:val="28"/>
            </w:rPr>
          </w:pPr>
        </w:p>
        <w:p w14:paraId="08954212" w14:textId="77777777" w:rsidR="005E1556" w:rsidRPr="00D42AA0" w:rsidRDefault="005E1556" w:rsidP="00383AFF">
          <w:pPr>
            <w:contextualSpacing/>
            <w:rPr>
              <w:sz w:val="28"/>
              <w:szCs w:val="28"/>
            </w:rPr>
          </w:pPr>
        </w:p>
        <w:p w14:paraId="611453CD" w14:textId="77777777" w:rsidR="005E1556" w:rsidRPr="00D42AA0" w:rsidRDefault="005E1556" w:rsidP="00383AFF">
          <w:pPr>
            <w:contextualSpacing/>
            <w:rPr>
              <w:sz w:val="28"/>
              <w:szCs w:val="28"/>
            </w:rPr>
          </w:pPr>
        </w:p>
        <w:p w14:paraId="63DFC034" w14:textId="77777777" w:rsidR="005E1556" w:rsidRPr="00D42AA0" w:rsidRDefault="005E1556" w:rsidP="00383AFF">
          <w:pPr>
            <w:ind w:firstLineChars="100" w:firstLine="280"/>
            <w:contextualSpacing/>
            <w:rPr>
              <w:sz w:val="28"/>
              <w:szCs w:val="28"/>
            </w:rPr>
          </w:pPr>
        </w:p>
        <w:p w14:paraId="19DD77D7" w14:textId="77777777" w:rsidR="005E1556" w:rsidRPr="00D42AA0" w:rsidRDefault="005E1556" w:rsidP="00383AFF">
          <w:pPr>
            <w:contextualSpacing/>
            <w:rPr>
              <w:sz w:val="28"/>
              <w:szCs w:val="28"/>
            </w:rPr>
          </w:pPr>
        </w:p>
        <w:p w14:paraId="604B2AA0" w14:textId="77777777" w:rsidR="005E1556" w:rsidRPr="00D42AA0" w:rsidRDefault="005E1556" w:rsidP="00383AFF">
          <w:pPr>
            <w:contextualSpacing/>
            <w:rPr>
              <w:sz w:val="28"/>
              <w:szCs w:val="28"/>
            </w:rPr>
          </w:pPr>
        </w:p>
        <w:p w14:paraId="3EAF2CD1" w14:textId="77777777" w:rsidR="005E1556" w:rsidRDefault="005E1556" w:rsidP="00383AFF">
          <w:pPr>
            <w:contextualSpacing/>
          </w:pPr>
          <w:r w:rsidRPr="003F118A">
            <w:rPr>
              <w:b/>
              <w:bCs/>
              <w:noProof/>
            </w:rPr>
            <w:drawing>
              <wp:inline distT="0" distB="0" distL="0" distR="0" wp14:anchorId="71DF29FB" wp14:editId="195A641E">
                <wp:extent cx="853440" cy="731520"/>
                <wp:effectExtent l="0" t="0" r="3810" b="0"/>
                <wp:docPr id="225" name="그림 225"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61572EF5" w14:textId="77777777" w:rsidR="005E1556" w:rsidRPr="00D42AA0" w:rsidRDefault="005E1556" w:rsidP="00383AFF">
          <w:pPr>
            <w:spacing w:line="276" w:lineRule="auto"/>
            <w:contextualSpacing/>
            <w:rPr>
              <w:sz w:val="28"/>
              <w:szCs w:val="28"/>
            </w:rPr>
          </w:pPr>
        </w:p>
        <w:p w14:paraId="68B14F75" w14:textId="77777777" w:rsidR="005E1556" w:rsidRPr="00D42AA0" w:rsidRDefault="005E1556" w:rsidP="00383AFF">
          <w:pPr>
            <w:spacing w:line="276" w:lineRule="auto"/>
            <w:contextualSpacing/>
            <w:rPr>
              <w:sz w:val="28"/>
              <w:szCs w:val="28"/>
            </w:rPr>
          </w:pPr>
        </w:p>
        <w:p w14:paraId="75422F44" w14:textId="77777777" w:rsidR="005E1556" w:rsidRPr="00DB137F" w:rsidRDefault="005E1556" w:rsidP="00383AFF">
          <w:pPr>
            <w:spacing w:line="276" w:lineRule="auto"/>
            <w:contextualSpacing/>
            <w:rPr>
              <w:b/>
              <w:bCs/>
              <w:sz w:val="44"/>
              <w:szCs w:val="44"/>
            </w:rPr>
          </w:pPr>
          <w:r w:rsidRPr="00DB137F">
            <w:rPr>
              <w:b/>
              <w:bCs/>
              <w:sz w:val="44"/>
              <w:szCs w:val="44"/>
            </w:rPr>
            <w:t>APT REPORT ON</w:t>
          </w:r>
        </w:p>
        <w:p w14:paraId="071C35E6" w14:textId="77777777" w:rsidR="005E1556" w:rsidRPr="00DB137F" w:rsidRDefault="005E1556" w:rsidP="00383AFF">
          <w:pPr>
            <w:spacing w:line="276" w:lineRule="auto"/>
            <w:contextualSpacing/>
            <w:rPr>
              <w:sz w:val="28"/>
              <w:szCs w:val="28"/>
            </w:rPr>
          </w:pPr>
        </w:p>
        <w:p w14:paraId="604C6523" w14:textId="7DDDD364" w:rsidR="005E1556" w:rsidRPr="000E3BDD" w:rsidRDefault="005E1556" w:rsidP="000E3BDD">
          <w:pPr>
            <w:spacing w:line="276" w:lineRule="auto"/>
            <w:contextualSpacing/>
            <w:jc w:val="left"/>
            <w:rPr>
              <w:b/>
              <w:bCs/>
              <w:spacing w:val="-2"/>
              <w:sz w:val="30"/>
              <w:szCs w:val="30"/>
            </w:rPr>
          </w:pPr>
          <w:r w:rsidRPr="000E3BDD">
            <w:rPr>
              <w:rFonts w:hint="eastAsia"/>
              <w:b/>
              <w:bCs/>
              <w:spacing w:val="-2"/>
              <w:sz w:val="30"/>
              <w:szCs w:val="30"/>
            </w:rPr>
            <w:t>B</w:t>
          </w:r>
          <w:r w:rsidRPr="000E3BDD">
            <w:rPr>
              <w:b/>
              <w:bCs/>
              <w:spacing w:val="-2"/>
              <w:sz w:val="30"/>
              <w:szCs w:val="30"/>
            </w:rPr>
            <w:t>ROADBAND WIRELESS AIR-TO-GROUND COMMUNICATIONS LINKS WITH</w:t>
          </w:r>
          <w:r w:rsidR="001F10EA" w:rsidRPr="000E3BDD">
            <w:rPr>
              <w:b/>
              <w:bCs/>
              <w:spacing w:val="-2"/>
              <w:sz w:val="30"/>
              <w:szCs w:val="30"/>
            </w:rPr>
            <w:t xml:space="preserve"> PASSENGER AIRCRAFT</w:t>
          </w:r>
        </w:p>
        <w:p w14:paraId="6DD0CC79" w14:textId="77777777" w:rsidR="005E1556" w:rsidRPr="00DB137F" w:rsidRDefault="005E1556" w:rsidP="00383AFF">
          <w:pPr>
            <w:spacing w:line="276" w:lineRule="auto"/>
            <w:contextualSpacing/>
            <w:rPr>
              <w:sz w:val="28"/>
              <w:szCs w:val="28"/>
            </w:rPr>
          </w:pPr>
        </w:p>
        <w:p w14:paraId="7E413936" w14:textId="77777777" w:rsidR="005E1556" w:rsidRPr="00DB137F" w:rsidRDefault="005E1556" w:rsidP="00383AFF">
          <w:pPr>
            <w:spacing w:line="276" w:lineRule="auto"/>
            <w:contextualSpacing/>
            <w:rPr>
              <w:sz w:val="28"/>
              <w:szCs w:val="28"/>
            </w:rPr>
          </w:pPr>
        </w:p>
        <w:p w14:paraId="273CC52E" w14:textId="77777777" w:rsidR="005E1556" w:rsidRPr="00DB137F" w:rsidRDefault="005E1556" w:rsidP="00383AFF">
          <w:pPr>
            <w:spacing w:line="276" w:lineRule="auto"/>
            <w:contextualSpacing/>
            <w:rPr>
              <w:sz w:val="28"/>
              <w:szCs w:val="28"/>
            </w:rPr>
          </w:pPr>
        </w:p>
        <w:p w14:paraId="6165333A" w14:textId="367ADAB8" w:rsidR="005E1556" w:rsidRPr="00BE4E3C" w:rsidRDefault="005E1556" w:rsidP="00383AFF">
          <w:pPr>
            <w:spacing w:line="276" w:lineRule="auto"/>
            <w:contextualSpacing/>
            <w:rPr>
              <w:b/>
              <w:sz w:val="28"/>
              <w:szCs w:val="28"/>
            </w:rPr>
          </w:pPr>
          <w:r w:rsidRPr="00BE4E3C">
            <w:rPr>
              <w:b/>
              <w:sz w:val="28"/>
              <w:szCs w:val="28"/>
            </w:rPr>
            <w:t xml:space="preserve">Edition: </w:t>
          </w:r>
          <w:r w:rsidR="001F10EA">
            <w:rPr>
              <w:b/>
              <w:sz w:val="28"/>
              <w:szCs w:val="28"/>
            </w:rPr>
            <w:t>July</w:t>
          </w:r>
          <w:r w:rsidRPr="00BE4E3C">
            <w:rPr>
              <w:b/>
              <w:sz w:val="28"/>
              <w:szCs w:val="28"/>
            </w:rPr>
            <w:t xml:space="preserve"> 20</w:t>
          </w:r>
          <w:r w:rsidR="001F10EA">
            <w:rPr>
              <w:b/>
              <w:sz w:val="28"/>
              <w:szCs w:val="28"/>
            </w:rPr>
            <w:t>19</w:t>
          </w:r>
        </w:p>
        <w:p w14:paraId="026B16C9" w14:textId="77777777" w:rsidR="005E1556" w:rsidRPr="00BE4E3C" w:rsidRDefault="005E1556" w:rsidP="00383AFF">
          <w:pPr>
            <w:spacing w:line="276" w:lineRule="auto"/>
            <w:contextualSpacing/>
            <w:rPr>
              <w:bCs/>
              <w:sz w:val="28"/>
              <w:szCs w:val="28"/>
            </w:rPr>
          </w:pPr>
        </w:p>
        <w:p w14:paraId="6155C0E9" w14:textId="77777777" w:rsidR="005E1556" w:rsidRDefault="005E1556" w:rsidP="00383AFF">
          <w:pPr>
            <w:spacing w:line="276" w:lineRule="auto"/>
            <w:contextualSpacing/>
            <w:rPr>
              <w:bCs/>
              <w:sz w:val="28"/>
              <w:szCs w:val="28"/>
            </w:rPr>
          </w:pPr>
        </w:p>
        <w:p w14:paraId="31D684B6" w14:textId="77777777" w:rsidR="005E1556" w:rsidRPr="00BE4E3C" w:rsidRDefault="005E1556" w:rsidP="00383AFF">
          <w:pPr>
            <w:spacing w:line="276" w:lineRule="auto"/>
            <w:contextualSpacing/>
            <w:rPr>
              <w:bCs/>
              <w:sz w:val="28"/>
              <w:szCs w:val="28"/>
            </w:rPr>
          </w:pPr>
        </w:p>
        <w:p w14:paraId="0DAE1156" w14:textId="533DBE5C" w:rsidR="005E1556" w:rsidRPr="00BE4E3C" w:rsidRDefault="005E1556" w:rsidP="00383AFF">
          <w:pPr>
            <w:spacing w:line="276" w:lineRule="auto"/>
            <w:contextualSpacing/>
            <w:rPr>
              <w:b/>
              <w:sz w:val="28"/>
              <w:szCs w:val="28"/>
            </w:rPr>
          </w:pPr>
          <w:r w:rsidRPr="00BE4E3C">
            <w:rPr>
              <w:b/>
              <w:iCs/>
              <w:sz w:val="28"/>
              <w:szCs w:val="28"/>
            </w:rPr>
            <w:t xml:space="preserve">The </w:t>
          </w:r>
          <w:r w:rsidR="001F10EA">
            <w:rPr>
              <w:b/>
              <w:iCs/>
              <w:sz w:val="28"/>
              <w:szCs w:val="28"/>
            </w:rPr>
            <w:t>25</w:t>
          </w:r>
          <w:r w:rsidRPr="00BE4E3C">
            <w:rPr>
              <w:b/>
              <w:iCs/>
              <w:sz w:val="28"/>
              <w:szCs w:val="28"/>
            </w:rPr>
            <w:t xml:space="preserve">th </w:t>
          </w:r>
          <w:r w:rsidR="001F10EA">
            <w:rPr>
              <w:b/>
              <w:iCs/>
              <w:sz w:val="28"/>
              <w:szCs w:val="28"/>
            </w:rPr>
            <w:t xml:space="preserve">Meeting of </w:t>
          </w:r>
          <w:r w:rsidRPr="00BE4E3C">
            <w:rPr>
              <w:b/>
              <w:sz w:val="28"/>
              <w:szCs w:val="28"/>
            </w:rPr>
            <w:t xml:space="preserve">APT </w:t>
          </w:r>
          <w:r w:rsidR="001F10EA">
            <w:rPr>
              <w:b/>
              <w:sz w:val="28"/>
              <w:szCs w:val="28"/>
            </w:rPr>
            <w:t>Wireless Group</w:t>
          </w:r>
        </w:p>
        <w:p w14:paraId="31689F11" w14:textId="2672DBC2" w:rsidR="005E1556" w:rsidRDefault="005E1556" w:rsidP="00383AFF">
          <w:pPr>
            <w:spacing w:line="276" w:lineRule="auto"/>
            <w:contextualSpacing/>
            <w:rPr>
              <w:b/>
              <w:sz w:val="28"/>
              <w:szCs w:val="28"/>
            </w:rPr>
          </w:pPr>
          <w:r w:rsidRPr="00BE4E3C">
            <w:rPr>
              <w:b/>
              <w:sz w:val="28"/>
              <w:szCs w:val="28"/>
            </w:rPr>
            <w:t xml:space="preserve">1 – </w:t>
          </w:r>
          <w:r w:rsidR="001F10EA">
            <w:rPr>
              <w:b/>
              <w:sz w:val="28"/>
              <w:szCs w:val="28"/>
            </w:rPr>
            <w:t>5</w:t>
          </w:r>
          <w:r w:rsidRPr="00BE4E3C">
            <w:rPr>
              <w:b/>
              <w:sz w:val="28"/>
              <w:szCs w:val="28"/>
            </w:rPr>
            <w:t xml:space="preserve"> </w:t>
          </w:r>
          <w:r w:rsidR="001F10EA">
            <w:rPr>
              <w:b/>
              <w:sz w:val="28"/>
              <w:szCs w:val="28"/>
            </w:rPr>
            <w:t>July</w:t>
          </w:r>
          <w:r w:rsidRPr="00BE4E3C">
            <w:rPr>
              <w:b/>
              <w:sz w:val="28"/>
              <w:szCs w:val="28"/>
            </w:rPr>
            <w:t xml:space="preserve"> 20</w:t>
          </w:r>
          <w:r w:rsidR="001F10EA">
            <w:rPr>
              <w:b/>
              <w:sz w:val="28"/>
              <w:szCs w:val="28"/>
            </w:rPr>
            <w:t>19</w:t>
          </w:r>
        </w:p>
        <w:p w14:paraId="1F656BCF" w14:textId="6CC696E8" w:rsidR="001F10EA" w:rsidRPr="001F10EA" w:rsidRDefault="001F10EA" w:rsidP="00383AFF">
          <w:pPr>
            <w:spacing w:line="276" w:lineRule="auto"/>
            <w:contextualSpacing/>
            <w:rPr>
              <w:b/>
              <w:sz w:val="28"/>
              <w:szCs w:val="28"/>
            </w:rPr>
          </w:pPr>
          <w:r>
            <w:rPr>
              <w:rFonts w:hint="eastAsia"/>
              <w:b/>
              <w:sz w:val="28"/>
              <w:szCs w:val="28"/>
            </w:rPr>
            <w:t>T</w:t>
          </w:r>
          <w:r>
            <w:rPr>
              <w:b/>
              <w:sz w:val="28"/>
              <w:szCs w:val="28"/>
            </w:rPr>
            <w:t>angerang, Indonesia</w:t>
          </w:r>
        </w:p>
        <w:p w14:paraId="15AB104B" w14:textId="77777777" w:rsidR="005E1556" w:rsidRDefault="005E1556" w:rsidP="00383AFF">
          <w:pPr>
            <w:spacing w:line="276" w:lineRule="auto"/>
            <w:contextualSpacing/>
            <w:rPr>
              <w:color w:val="FF0000"/>
              <w:sz w:val="28"/>
              <w:szCs w:val="28"/>
            </w:rPr>
          </w:pPr>
        </w:p>
        <w:p w14:paraId="5E9CBACD" w14:textId="740456A1" w:rsidR="005E1556" w:rsidRPr="00292D49" w:rsidRDefault="00292D49" w:rsidP="00383AFF">
          <w:pPr>
            <w:spacing w:line="276" w:lineRule="auto"/>
            <w:rPr>
              <w:rFonts w:hint="eastAsia"/>
              <w:b/>
              <w:bCs/>
              <w:i/>
              <w:iCs/>
              <w:sz w:val="28"/>
              <w:szCs w:val="28"/>
            </w:rPr>
          </w:pPr>
          <w:r>
            <w:rPr>
              <w:b/>
              <w:bCs/>
              <w:i/>
              <w:iCs/>
              <w:sz w:val="28"/>
              <w:szCs w:val="28"/>
            </w:rPr>
            <w:t>(Source: AWG-2</w:t>
          </w:r>
          <w:r>
            <w:rPr>
              <w:b/>
              <w:bCs/>
              <w:i/>
              <w:iCs/>
              <w:sz w:val="28"/>
              <w:szCs w:val="28"/>
            </w:rPr>
            <w:t>5</w:t>
          </w:r>
          <w:r>
            <w:rPr>
              <w:b/>
              <w:bCs/>
              <w:i/>
              <w:iCs/>
              <w:sz w:val="28"/>
              <w:szCs w:val="28"/>
            </w:rPr>
            <w:t>/OUT-</w:t>
          </w:r>
          <w:r>
            <w:rPr>
              <w:b/>
              <w:bCs/>
              <w:i/>
              <w:iCs/>
              <w:sz w:val="28"/>
              <w:szCs w:val="28"/>
            </w:rPr>
            <w:t>1</w:t>
          </w:r>
          <w:r>
            <w:rPr>
              <w:b/>
              <w:bCs/>
              <w:i/>
              <w:iCs/>
              <w:sz w:val="28"/>
              <w:szCs w:val="28"/>
            </w:rPr>
            <w:t>8)</w:t>
          </w:r>
        </w:p>
        <w:p w14:paraId="3DB73519" w14:textId="77777777" w:rsidR="005E1556" w:rsidRDefault="005E1556" w:rsidP="00383AFF">
          <w:pPr>
            <w:spacing w:line="276" w:lineRule="auto"/>
            <w:contextualSpacing/>
            <w:rPr>
              <w:color w:val="FF0000"/>
              <w:sz w:val="28"/>
              <w:szCs w:val="28"/>
            </w:rPr>
          </w:pPr>
        </w:p>
        <w:p w14:paraId="387CC5C4" w14:textId="77777777" w:rsidR="005E1556" w:rsidRDefault="005E1556" w:rsidP="00383AFF">
          <w:pPr>
            <w:spacing w:line="276" w:lineRule="auto"/>
            <w:contextualSpacing/>
            <w:rPr>
              <w:color w:val="FF0000"/>
              <w:sz w:val="28"/>
              <w:szCs w:val="28"/>
            </w:rPr>
          </w:pPr>
        </w:p>
        <w:p w14:paraId="25BBC732" w14:textId="77777777" w:rsidR="005E1556" w:rsidRDefault="005E1556" w:rsidP="00383AFF">
          <w:pPr>
            <w:spacing w:line="276" w:lineRule="auto"/>
            <w:contextualSpacing/>
            <w:rPr>
              <w:color w:val="FF0000"/>
              <w:sz w:val="28"/>
              <w:szCs w:val="28"/>
            </w:rPr>
          </w:pPr>
        </w:p>
        <w:p w14:paraId="2FD59E95" w14:textId="77777777" w:rsidR="005E1556" w:rsidRDefault="005E1556" w:rsidP="00383AFF">
          <w:pPr>
            <w:spacing w:line="276" w:lineRule="auto"/>
            <w:contextualSpacing/>
            <w:rPr>
              <w:color w:val="FF0000"/>
              <w:sz w:val="28"/>
              <w:szCs w:val="28"/>
            </w:rPr>
          </w:pPr>
        </w:p>
        <w:p w14:paraId="313196AB" w14:textId="77777777" w:rsidR="005E1556" w:rsidRDefault="005E1556" w:rsidP="00383AFF">
          <w:pPr>
            <w:spacing w:line="276" w:lineRule="auto"/>
            <w:contextualSpacing/>
            <w:rPr>
              <w:color w:val="FF0000"/>
              <w:sz w:val="28"/>
              <w:szCs w:val="28"/>
            </w:rPr>
          </w:pPr>
        </w:p>
        <w:p w14:paraId="566DDE1C" w14:textId="77777777" w:rsidR="005E1556" w:rsidRDefault="005E1556" w:rsidP="00383AFF">
          <w:pPr>
            <w:spacing w:line="276" w:lineRule="auto"/>
            <w:contextualSpacing/>
            <w:rPr>
              <w:color w:val="FF0000"/>
              <w:sz w:val="28"/>
              <w:szCs w:val="28"/>
            </w:rPr>
          </w:pPr>
        </w:p>
        <w:p w14:paraId="4FEEB6A8" w14:textId="77777777" w:rsidR="005E1556" w:rsidRDefault="005E1556" w:rsidP="00383AFF">
          <w:pPr>
            <w:spacing w:line="276" w:lineRule="auto"/>
            <w:contextualSpacing/>
            <w:rPr>
              <w:color w:val="FF0000"/>
              <w:sz w:val="28"/>
              <w:szCs w:val="28"/>
            </w:rPr>
          </w:pPr>
        </w:p>
        <w:p w14:paraId="13E226BF" w14:textId="77777777" w:rsidR="005E1556" w:rsidRDefault="005E1556" w:rsidP="00383AFF">
          <w:pPr>
            <w:spacing w:line="276" w:lineRule="auto"/>
            <w:contextualSpacing/>
            <w:rPr>
              <w:color w:val="FF0000"/>
              <w:sz w:val="28"/>
              <w:szCs w:val="28"/>
            </w:rPr>
          </w:pPr>
        </w:p>
        <w:p w14:paraId="16B7E851" w14:textId="5DB389DC" w:rsidR="00CA6765" w:rsidRPr="000E3BDD" w:rsidRDefault="005E1556" w:rsidP="000E3BDD">
          <w:pPr>
            <w:widowControl/>
            <w:wordWrap/>
            <w:jc w:val="left"/>
            <w:rPr>
              <w:rFonts w:eastAsia="MS Mincho"/>
              <w:b/>
              <w:bCs/>
              <w:caps/>
              <w:sz w:val="28"/>
              <w:szCs w:val="28"/>
              <w:lang w:eastAsia="ja-JP"/>
            </w:rPr>
          </w:pPr>
          <w:r>
            <w:rPr>
              <w:rFonts w:eastAsiaTheme="minorEastAsia" w:hint="eastAsia"/>
              <w:noProof/>
              <w:color w:val="FF0000"/>
              <w:sz w:val="28"/>
              <w:szCs w:val="28"/>
            </w:rPr>
            <mc:AlternateContent>
              <mc:Choice Requires="wps">
                <w:drawing>
                  <wp:anchor distT="0" distB="0" distL="114300" distR="114300" simplePos="0" relativeHeight="251674624" behindDoc="0" locked="0" layoutInCell="1" allowOverlap="1" wp14:anchorId="3BBF95F6" wp14:editId="472362D9">
                    <wp:simplePos x="0" y="0"/>
                    <wp:positionH relativeFrom="column">
                      <wp:posOffset>4470400</wp:posOffset>
                    </wp:positionH>
                    <wp:positionV relativeFrom="paragraph">
                      <wp:posOffset>224790</wp:posOffset>
                    </wp:positionV>
                    <wp:extent cx="2040467" cy="3810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2040467" cy="381000"/>
                            </a:xfrm>
                            <a:prstGeom prst="rect">
                              <a:avLst/>
                            </a:prstGeom>
                            <a:noFill/>
                            <a:ln w="6350">
                              <a:noFill/>
                            </a:ln>
                          </wps:spPr>
                          <wps:txbx>
                            <w:txbxContent>
                              <w:p w14:paraId="5DDD445C" w14:textId="2A93CCAE" w:rsidR="005E1556" w:rsidRPr="000E3BDD" w:rsidRDefault="005E1556" w:rsidP="001F10EA">
                                <w:pPr>
                                  <w:jc w:val="left"/>
                                  <w:rPr>
                                    <w:b/>
                                    <w:bCs/>
                                    <w:spacing w:val="4"/>
                                    <w:sz w:val="28"/>
                                    <w:szCs w:val="28"/>
                                  </w:rPr>
                                </w:pPr>
                                <w:r w:rsidRPr="000E3BDD">
                                  <w:rPr>
                                    <w:b/>
                                    <w:bCs/>
                                    <w:spacing w:val="4"/>
                                    <w:sz w:val="28"/>
                                    <w:szCs w:val="28"/>
                                  </w:rPr>
                                  <w:t>No. APT/A</w:t>
                                </w:r>
                                <w:r w:rsidR="001F10EA" w:rsidRPr="000E3BDD">
                                  <w:rPr>
                                    <w:b/>
                                    <w:bCs/>
                                    <w:spacing w:val="4"/>
                                    <w:sz w:val="28"/>
                                    <w:szCs w:val="28"/>
                                  </w:rPr>
                                  <w:t>WG</w:t>
                                </w:r>
                                <w:r w:rsidRPr="000E3BDD">
                                  <w:rPr>
                                    <w:b/>
                                    <w:bCs/>
                                    <w:spacing w:val="4"/>
                                    <w:sz w:val="28"/>
                                    <w:szCs w:val="28"/>
                                  </w:rPr>
                                  <w:t>/REP-</w:t>
                                </w:r>
                                <w:r w:rsidR="001F10EA" w:rsidRPr="000E3BDD">
                                  <w:rPr>
                                    <w:b/>
                                    <w:bCs/>
                                    <w:spacing w:val="4"/>
                                    <w:sz w:val="28"/>
                                    <w:szCs w:val="28"/>
                                  </w:rPr>
                                  <w:t>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BF95F6" id="_x0000_t202" coordsize="21600,21600" o:spt="202" path="m,l,21600r21600,l21600,xe">
                    <v:stroke joinstyle="miter"/>
                    <v:path gradientshapeok="t" o:connecttype="rect"/>
                  </v:shapetype>
                  <v:shape id="Text Box 224" o:spid="_x0000_s1026" type="#_x0000_t202" style="position:absolute;margin-left:352pt;margin-top:17.7pt;width:160.65pt;height:30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xfqGAIAACwEAAAOAAAAZHJzL2Uyb0RvYy54bWysU01vGyEQvVfqf0Dc6107jpOsvI7cRK4q&#10;RUkkp8oZs+BdCRgK2Lvur+/Arj+U9lT1AgMzzMd7j/l9pxXZC+cbMCUdj3JKhOFQNWZb0h9vqy+3&#10;lPjATMUUGFHSg/D0fvH507y1hZhADaoSjmAS44vWlrQOwRZZ5nktNPMjsMKgU4LTLODRbbPKsRaz&#10;a5VN8nyWteAq64AL7/H2sXfSRcovpeDhRUovAlElxd5CWl1aN3HNFnNWbB2zdcOHNtg/dKFZY7Do&#10;KdUjC4zsXPNHKt1wBx5kGHHQGUjZcJFmwGnG+Ydp1jWzIs2C4Hh7gsn/v7T8eb+2r46E7it0SGAE&#10;pLW+8HgZ5+mk03HHTgn6EcLDCTbRBcLxcpJP8+nshhKOvqvbcZ4nXLPza+t8+CZAk2iU1CEtCS22&#10;f/IBK2LoMSQWM7BqlErUKEPaks6urvP04OTBF8rgw3Ov0QrdphsG2EB1wLkc9JR7y1cNFn9iPrwy&#10;hxzjKKjb8IKLVIBFYLAoqcH9+tt9jEfo0UtJi5opqf+5Y05Qor4bJOVuPJ1GkaXD9Ppmggd36dlc&#10;esxOPwDKcow/xPJkxvigjqZ0oN9R3stYFV3McKxd0nA0H0KvZPweXCyXKQhlZVl4MmvLY+oIZ4T2&#10;rXtnzg74B2TuGY7qYsUHGvrYnojlLoBsEkcR4B7VAXeUZKJu+D5R85fnFHX+5IvfAAAA//8DAFBL&#10;AwQUAAYACAAAACEAbV1hg+IAAAAKAQAADwAAAGRycy9kb3ducmV2LnhtbEyPzU7DMBCE70i8g7VI&#10;3KhN2kAbsqmqSBUSooeWXnpz4m0S4Z8Qu23g6XFPcJyd0ew3+XI0mp1p8J2zCI8TAYxs7VRnG4T9&#10;x/phDswHaZXUzhLCN3lYFrc3ucyUu9gtnXehYbHE+kwitCH0Gee+bslIP3E92egd3WBkiHJouBrk&#10;JZYbzRMhnriRnY0fWtlT2VL9uTsZhLdyvZHbKjHzH12+vh9X/df+kCLe342rF2CBxvAXhit+RIci&#10;MlXuZJVnGuFZzOKWgDBNZ8CuAZGkU2AVwiJeeJHz/xOKXwAAAP//AwBQSwECLQAUAAYACAAAACEA&#10;toM4kv4AAADhAQAAEwAAAAAAAAAAAAAAAAAAAAAAW0NvbnRlbnRfVHlwZXNdLnhtbFBLAQItABQA&#10;BgAIAAAAIQA4/SH/1gAAAJQBAAALAAAAAAAAAAAAAAAAAC8BAABfcmVscy8ucmVsc1BLAQItABQA&#10;BgAIAAAAIQBfZxfqGAIAACwEAAAOAAAAAAAAAAAAAAAAAC4CAABkcnMvZTJvRG9jLnhtbFBLAQIt&#10;ABQABgAIAAAAIQBtXWGD4gAAAAoBAAAPAAAAAAAAAAAAAAAAAHIEAABkcnMvZG93bnJldi54bWxQ&#10;SwUGAAAAAAQABADzAAAAgQUAAAAA&#10;" filled="f" stroked="f" strokeweight=".5pt">
                    <v:textbox>
                      <w:txbxContent>
                        <w:p w14:paraId="5DDD445C" w14:textId="2A93CCAE" w:rsidR="005E1556" w:rsidRPr="000E3BDD" w:rsidRDefault="005E1556" w:rsidP="001F10EA">
                          <w:pPr>
                            <w:jc w:val="left"/>
                            <w:rPr>
                              <w:b/>
                              <w:bCs/>
                              <w:spacing w:val="4"/>
                              <w:sz w:val="28"/>
                              <w:szCs w:val="28"/>
                            </w:rPr>
                          </w:pPr>
                          <w:r w:rsidRPr="000E3BDD">
                            <w:rPr>
                              <w:b/>
                              <w:bCs/>
                              <w:spacing w:val="4"/>
                              <w:sz w:val="28"/>
                              <w:szCs w:val="28"/>
                            </w:rPr>
                            <w:t>No. APT/A</w:t>
                          </w:r>
                          <w:r w:rsidR="001F10EA" w:rsidRPr="000E3BDD">
                            <w:rPr>
                              <w:b/>
                              <w:bCs/>
                              <w:spacing w:val="4"/>
                              <w:sz w:val="28"/>
                              <w:szCs w:val="28"/>
                            </w:rPr>
                            <w:t>WG</w:t>
                          </w:r>
                          <w:r w:rsidRPr="000E3BDD">
                            <w:rPr>
                              <w:b/>
                              <w:bCs/>
                              <w:spacing w:val="4"/>
                              <w:sz w:val="28"/>
                              <w:szCs w:val="28"/>
                            </w:rPr>
                            <w:t>/REP-</w:t>
                          </w:r>
                          <w:r w:rsidR="001F10EA" w:rsidRPr="000E3BDD">
                            <w:rPr>
                              <w:b/>
                              <w:bCs/>
                              <w:spacing w:val="4"/>
                              <w:sz w:val="28"/>
                              <w:szCs w:val="28"/>
                            </w:rPr>
                            <w:t>95</w:t>
                          </w:r>
                        </w:p>
                      </w:txbxContent>
                    </v:textbox>
                  </v:shape>
                </w:pict>
              </mc:Fallback>
            </mc:AlternateContent>
          </w:r>
          <w:r>
            <w:rPr>
              <w:rFonts w:eastAsia="MS Mincho"/>
              <w:b/>
              <w:bCs/>
              <w:caps/>
              <w:sz w:val="28"/>
              <w:szCs w:val="28"/>
              <w:lang w:eastAsia="ja-JP"/>
            </w:rPr>
            <w:br w:type="page"/>
          </w:r>
        </w:p>
      </w:sdtContent>
    </w:sdt>
    <w:p w14:paraId="285819CF" w14:textId="77777777" w:rsidR="00CA6765" w:rsidRPr="00C34B84" w:rsidRDefault="00CA6765" w:rsidP="00CA6765">
      <w:pPr>
        <w:jc w:val="center"/>
        <w:rPr>
          <w:b/>
          <w:sz w:val="28"/>
          <w:szCs w:val="28"/>
        </w:rPr>
      </w:pPr>
    </w:p>
    <w:p w14:paraId="2C4CF13D" w14:textId="77777777" w:rsidR="00470C50" w:rsidRDefault="004F23D5" w:rsidP="004F23D5">
      <w:pPr>
        <w:jc w:val="center"/>
        <w:rPr>
          <w:b/>
          <w:caps/>
          <w:szCs w:val="24"/>
        </w:rPr>
      </w:pPr>
      <w:r w:rsidRPr="00B76CE7">
        <w:rPr>
          <w:b/>
          <w:caps/>
          <w:szCs w:val="24"/>
        </w:rPr>
        <w:t xml:space="preserve">APT REPORT ON </w:t>
      </w:r>
    </w:p>
    <w:p w14:paraId="642A0052" w14:textId="3D702708" w:rsidR="004F23D5" w:rsidRDefault="00CE5E6A" w:rsidP="00CE5E6A">
      <w:pPr>
        <w:wordWrap/>
        <w:contextualSpacing/>
        <w:jc w:val="center"/>
        <w:rPr>
          <w:b/>
        </w:rPr>
      </w:pPr>
      <w:r>
        <w:rPr>
          <w:b/>
        </w:rPr>
        <w:t>BROADBAND WIRELESS AIR-TO-GROUND COMMUNICATIONS LINKS WITH PASSENGER AIRCRAFT</w:t>
      </w:r>
    </w:p>
    <w:p w14:paraId="12962FA8" w14:textId="26AF057E" w:rsidR="00CE5E6A" w:rsidRDefault="00CE5E6A" w:rsidP="00CE5E6A">
      <w:pPr>
        <w:wordWrap/>
        <w:contextualSpacing/>
        <w:jc w:val="center"/>
        <w:rPr>
          <w:b/>
        </w:rPr>
      </w:pPr>
    </w:p>
    <w:p w14:paraId="255CC6F1" w14:textId="77777777" w:rsidR="00CE5E6A" w:rsidRPr="00CE5E6A" w:rsidRDefault="00CE5E6A" w:rsidP="00CE5E6A">
      <w:pPr>
        <w:widowControl/>
        <w:wordWrap/>
        <w:spacing w:line="360" w:lineRule="auto"/>
        <w:jc w:val="center"/>
        <w:rPr>
          <w:rFonts w:cs="Times New Roman"/>
          <w:b/>
          <w:kern w:val="0"/>
          <w:szCs w:val="24"/>
          <w:lang w:eastAsia="en-US"/>
        </w:rPr>
      </w:pPr>
    </w:p>
    <w:p w14:paraId="7348D427" w14:textId="77777777" w:rsidR="00CE5E6A" w:rsidRPr="00CE5E6A" w:rsidRDefault="00CE5E6A" w:rsidP="00CE5E6A">
      <w:pPr>
        <w:keepNext/>
        <w:widowControl/>
        <w:numPr>
          <w:ilvl w:val="0"/>
          <w:numId w:val="25"/>
        </w:numPr>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Introduction</w:t>
      </w:r>
    </w:p>
    <w:p w14:paraId="4BFFDCBF"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he emergence of ‘smart phones’ and the associated global demand for </w:t>
      </w:r>
      <w:r w:rsidRPr="00CE5E6A">
        <w:rPr>
          <w:rFonts w:cs="Times New Roman"/>
          <w:i/>
          <w:kern w:val="0"/>
          <w:szCs w:val="24"/>
          <w:lang w:eastAsia="en-US"/>
        </w:rPr>
        <w:t>ubiquitous</w:t>
      </w:r>
      <w:r w:rsidRPr="00CE5E6A">
        <w:rPr>
          <w:rFonts w:cs="Times New Roman"/>
          <w:kern w:val="0"/>
          <w:szCs w:val="24"/>
          <w:lang w:eastAsia="en-US"/>
        </w:rPr>
        <w:t xml:space="preserve"> wireless connectivity around the world, including public expectations for ‘anywhere – anytime’ connectivity has grown to the point where lack of coverage, poor building penetration and even just comparatively slower bit-rates are frequently seen as a serious shortfall in service quality.</w:t>
      </w:r>
    </w:p>
    <w:p w14:paraId="31C4598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Cellular telephone systems have evolved from analogue to digital technologies, and network infrastructure (i.e. base-stations) is being more widely deployed - not just in outdoor locations across the landscape, but throughout public buildings, shopping malls, and within road/rail tunnels.  </w:t>
      </w:r>
    </w:p>
    <w:p w14:paraId="54ABC7EB"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Business and consumer usage has expanded to encompass not only traditional voice and text communications modes, but applications of the Internet, news and weather, comparative shopping, online fulfilment, social interactions, entertainment of all types, personal navigation, office/business applications, photography and recording of life’s minutiae of every description.  The advertising and retail industries have extensively built on this ubiquity of service to promote and expand their business models; while service and transport industries are using it to dramatically improve customer service levels; and many other industries have harnessed the opportunities brought by the smart-phone in ways we could never have anticipated at the time of launching that first Apple iPhone.  Today, most users rely so much on the convenience, connectivity and information aspects of their smart phone that lack of service often results in frustration, discomfort, and even personal anxiety.</w:t>
      </w:r>
    </w:p>
    <w:p w14:paraId="5D21527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response to growing consumer demand, many public transport services now also offer free or low-cost wireless connectivity to passengers. For example, many buses and trains offer in-vehicle Wi-Fi, with the vehicle connection to the Internet being provided via public cellular networks.</w:t>
      </w:r>
    </w:p>
    <w:p w14:paraId="6265A61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While network operators are continuously expanding the coverage ubiquity of mobile broadband service on land, provision of equivalent services on passenger ships and aircraft is just emerging.  Today, some of the larger cruise ships have commenced fitting distributed antennas and wireless broadband base-stations supported by satellite-based backhaul to land networks.  </w:t>
      </w:r>
    </w:p>
    <w:p w14:paraId="70A20B7C"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In contrast, the connected passenger aircraft market has been slower to </w:t>
      </w:r>
      <w:proofErr w:type="gramStart"/>
      <w:r w:rsidRPr="00CE5E6A">
        <w:rPr>
          <w:rFonts w:cs="Times New Roman"/>
          <w:kern w:val="0"/>
          <w:szCs w:val="24"/>
          <w:lang w:eastAsia="en-US"/>
        </w:rPr>
        <w:t>develop, and</w:t>
      </w:r>
      <w:proofErr w:type="gramEnd"/>
      <w:r w:rsidRPr="00CE5E6A">
        <w:rPr>
          <w:rFonts w:cs="Times New Roman"/>
          <w:kern w:val="0"/>
          <w:szCs w:val="24"/>
          <w:lang w:eastAsia="en-US"/>
        </w:rPr>
        <w:t xml:space="preserve"> remains rather limited - with just a few airlines fitting a modest number of aircraft, and national arrangements settled in only a few countries.  Moreover, some services offered to date have fallen short of user and airline expectations (low data rates, connection drop-outs, high user-tariffs, and excess equipment weight/aerodynamic drag affecting aircraft performance efficiencies.)</w:t>
      </w:r>
    </w:p>
    <w:p w14:paraId="139F7E4C"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t was recognized that connection of passenger aircraft to national and global telecommunications services could be provided either by satellite systems or by Direct-Air-to-Ground Communications (DA2GC) links, these two solutions could be seen as complementary to each other.</w:t>
      </w:r>
    </w:p>
    <w:p w14:paraId="68BCF2F6"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lastRenderedPageBreak/>
        <w:t>There are several discussions on air-to-ground communication systems, known as Direct Air-to-Ground Communications (DA2GC) systems, so far. For examples, Report ITU-R M.2282-0 gives technical characteristics and operational features of the systems for public communications with aircraft in some countries. APT/AWG/REP-56 was created in order to identify the future needs of special communications for social, industrial and economic development which could be satisfied by services and applications on aircraft and vessel. APT/AWG/REP-63 is also based on the questionnaire that is designed for administrations as well as operators and other partners to provide the information of direct air-to-ground communication.</w:t>
      </w:r>
    </w:p>
    <w:p w14:paraId="33C1C0E7"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Scope</w:t>
      </w:r>
    </w:p>
    <w:p w14:paraId="2B122939" w14:textId="77777777" w:rsidR="00CE5E6A" w:rsidRPr="00CE5E6A" w:rsidRDefault="00CE5E6A" w:rsidP="00CE5E6A">
      <w:pPr>
        <w:widowControl/>
        <w:wordWrap/>
        <w:rPr>
          <w:rFonts w:cs="Times New Roman"/>
          <w:kern w:val="0"/>
          <w:szCs w:val="24"/>
          <w:lang w:eastAsia="en-US"/>
        </w:rPr>
      </w:pPr>
      <w:r w:rsidRPr="00CE5E6A">
        <w:rPr>
          <w:rFonts w:cs="Times New Roman"/>
          <w:kern w:val="0"/>
          <w:szCs w:val="24"/>
          <w:lang w:eastAsia="en-US"/>
        </w:rPr>
        <w:t>This report provides technical, operating and regulatory aspects associated with broadband wireless links to passenger aircraft to the Asia-Pacific region, to facilitate improved and seamless broadband access for use by both the travelling public and aircraft operators (including crews).</w:t>
      </w:r>
    </w:p>
    <w:p w14:paraId="72C4383C" w14:textId="77777777" w:rsidR="00CE5E6A" w:rsidRPr="00CE5E6A" w:rsidRDefault="00CE5E6A" w:rsidP="00CE5E6A">
      <w:pPr>
        <w:keepNext/>
        <w:widowControl/>
        <w:numPr>
          <w:ilvl w:val="0"/>
          <w:numId w:val="25"/>
        </w:numPr>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 xml:space="preserve">Operations scenarios </w:t>
      </w:r>
    </w:p>
    <w:p w14:paraId="6CAE4F67"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3.1</w:t>
      </w:r>
      <w:r w:rsidRPr="00CE5E6A">
        <w:rPr>
          <w:rFonts w:cs="Times New Roman"/>
          <w:b/>
          <w:kern w:val="0"/>
          <w:szCs w:val="24"/>
          <w:lang w:eastAsia="en-US"/>
        </w:rPr>
        <w:tab/>
        <w:t>Connecting aircraft to the world</w:t>
      </w:r>
    </w:p>
    <w:p w14:paraId="76291B20" w14:textId="77777777" w:rsidR="00CE5E6A" w:rsidRPr="00CE5E6A" w:rsidRDefault="00CE5E6A" w:rsidP="00CE5E6A">
      <w:pPr>
        <w:widowControl/>
        <w:wordWrap/>
        <w:spacing w:after="100" w:afterAutospacing="1"/>
        <w:jc w:val="left"/>
        <w:rPr>
          <w:rFonts w:cs="Times New Roman"/>
          <w:kern w:val="0"/>
          <w:szCs w:val="24"/>
          <w:lang w:eastAsia="en-US"/>
        </w:rPr>
      </w:pPr>
      <w:r w:rsidRPr="00CE5E6A">
        <w:rPr>
          <w:rFonts w:cs="Times New Roman"/>
          <w:kern w:val="0"/>
          <w:szCs w:val="24"/>
          <w:lang w:eastAsia="en-US"/>
        </w:rPr>
        <w:t xml:space="preserve">The critical back-haul connection between passenger aircraft and the global telecommunications network can be implemented either via direct air-to-ground systems (while over land) and/or via satellite systems.  </w:t>
      </w:r>
    </w:p>
    <w:p w14:paraId="22028C71"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However, a particular consideration is the requirement of many countries that all telecommunications traffic originating or terminating within their national territory shall be accessible for national crime investigation purposes.  This requirement typically relies on a specific facility within each country, and is more readily met via direct air-to-ground (terrestrial) links within the country being over-flown, than by satellite links that often rely on a gateway earth station located in some other country and for which the traffic would need to be mirror copy from the gateway to the ground interception </w:t>
      </w:r>
      <w:proofErr w:type="spellStart"/>
      <w:r w:rsidRPr="00CE5E6A">
        <w:rPr>
          <w:rFonts w:cs="Times New Roman"/>
          <w:kern w:val="0"/>
          <w:szCs w:val="24"/>
          <w:lang w:eastAsia="en-US"/>
        </w:rPr>
        <w:t>centres</w:t>
      </w:r>
      <w:proofErr w:type="spellEnd"/>
      <w:r w:rsidRPr="00CE5E6A">
        <w:rPr>
          <w:rFonts w:cs="Times New Roman"/>
          <w:kern w:val="0"/>
          <w:szCs w:val="24"/>
          <w:lang w:eastAsia="en-US"/>
        </w:rPr>
        <w:t xml:space="preserve"> located in the relevant country.  Nonetheless, the terrestrial versus satellite link backhaul options are clearly complementary – and may be considered as having distinct geographic roles, as shown in the following conceptual diagram:</w:t>
      </w:r>
    </w:p>
    <w:p w14:paraId="56D2A198" w14:textId="77777777" w:rsidR="00CE5E6A" w:rsidRPr="00CE5E6A" w:rsidRDefault="00CE5E6A" w:rsidP="00CE5E6A">
      <w:pPr>
        <w:widowControl/>
        <w:wordWrap/>
        <w:spacing w:after="100" w:afterAutospacing="1"/>
        <w:jc w:val="left"/>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6DDA0487" wp14:editId="5FECA8BA">
                <wp:extent cx="5349875" cy="2005330"/>
                <wp:effectExtent l="9525" t="0" r="12700" b="4445"/>
                <wp:docPr id="201" name="组合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9875" cy="2005330"/>
                          <a:chOff x="0" y="0"/>
                          <a:chExt cx="69437" cy="22344"/>
                        </a:xfrm>
                      </wpg:grpSpPr>
                      <wps:wsp>
                        <wps:cNvPr id="202" name="Parallelogram 84"/>
                        <wps:cNvSpPr>
                          <a:spLocks noChangeArrowheads="1"/>
                        </wps:cNvSpPr>
                        <wps:spPr bwMode="auto">
                          <a:xfrm>
                            <a:off x="0" y="10247"/>
                            <a:ext cx="69437" cy="12097"/>
                          </a:xfrm>
                          <a:prstGeom prst="parallelogram">
                            <a:avLst>
                              <a:gd name="adj" fmla="val 25006"/>
                            </a:avLst>
                          </a:prstGeom>
                          <a:solidFill>
                            <a:srgbClr val="DEEBF7"/>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pic:pic xmlns:pic="http://schemas.openxmlformats.org/drawingml/2006/picture">
                        <pic:nvPicPr>
                          <pic:cNvPr id="203" name="Picture 1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6598" y="0"/>
                            <a:ext cx="8128" cy="60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4" name="Picture 1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251" y="5990"/>
                            <a:ext cx="6668" cy="4014"/>
                          </a:xfrm>
                          <a:prstGeom prst="rect">
                            <a:avLst/>
                          </a:prstGeom>
                          <a:noFill/>
                          <a:extLst>
                            <a:ext uri="{909E8E84-426E-40DD-AFC4-6F175D3DCCD1}">
                              <a14:hiddenFill xmlns:a14="http://schemas.microsoft.com/office/drawing/2010/main">
                                <a:solidFill>
                                  <a:srgbClr val="FFFFFF"/>
                                </a:solidFill>
                              </a14:hiddenFill>
                            </a:ext>
                          </a:extLst>
                        </pic:spPr>
                      </pic:pic>
                      <wps:wsp>
                        <wps:cNvPr id="205" name="Straight Connector 145"/>
                        <wps:cNvCnPr>
                          <a:cxnSpLocks noChangeShapeType="1"/>
                        </wps:cNvCnPr>
                        <wps:spPr bwMode="auto">
                          <a:xfrm flipH="1">
                            <a:off x="48400" y="4414"/>
                            <a:ext cx="11239" cy="3429"/>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6" name="Straight Connector 146"/>
                        <wps:cNvCnPr>
                          <a:cxnSpLocks noChangeShapeType="1"/>
                        </wps:cNvCnPr>
                        <wps:spPr bwMode="auto">
                          <a:xfrm flipH="1" flipV="1">
                            <a:off x="61643" y="4729"/>
                            <a:ext cx="7429" cy="3048"/>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07" name="Oval 82"/>
                        <wps:cNvSpPr>
                          <a:spLocks noChangeArrowheads="1"/>
                        </wps:cNvSpPr>
                        <wps:spPr bwMode="auto">
                          <a:xfrm>
                            <a:off x="3468" y="13243"/>
                            <a:ext cx="43561" cy="7143"/>
                          </a:xfrm>
                          <a:prstGeom prst="ellipse">
                            <a:avLst/>
                          </a:prstGeom>
                          <a:noFill/>
                          <a:ln w="12700">
                            <a:solidFill>
                              <a:srgbClr val="41719C"/>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8" name="Isosceles Triangle 142"/>
                        <wps:cNvSpPr>
                          <a:spLocks noChangeArrowheads="1"/>
                        </wps:cNvSpPr>
                        <wps:spPr bwMode="auto">
                          <a:xfrm>
                            <a:off x="38152" y="13558"/>
                            <a:ext cx="660" cy="3238"/>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pic:pic xmlns:pic="http://schemas.openxmlformats.org/drawingml/2006/picture">
                        <pic:nvPicPr>
                          <pic:cNvPr id="209" name="Picture 1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28850" y="5517"/>
                            <a:ext cx="5423" cy="3264"/>
                          </a:xfrm>
                          <a:prstGeom prst="rect">
                            <a:avLst/>
                          </a:prstGeom>
                          <a:noFill/>
                          <a:extLst>
                            <a:ext uri="{909E8E84-426E-40DD-AFC4-6F175D3DCCD1}">
                              <a14:hiddenFill xmlns:a14="http://schemas.microsoft.com/office/drawing/2010/main">
                                <a:solidFill>
                                  <a:srgbClr val="FFFFFF"/>
                                </a:solidFill>
                              </a14:hiddenFill>
                            </a:ext>
                          </a:extLst>
                        </pic:spPr>
                      </pic:pic>
                      <wps:wsp>
                        <wps:cNvPr id="210" name="Straight Connector 153"/>
                        <wps:cNvCnPr>
                          <a:cxnSpLocks noChangeShapeType="1"/>
                        </wps:cNvCnPr>
                        <wps:spPr bwMode="auto">
                          <a:xfrm>
                            <a:off x="31058" y="8198"/>
                            <a:ext cx="7143" cy="4762"/>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211" name="Isosceles Triangle 154"/>
                        <wps:cNvSpPr>
                          <a:spLocks noChangeArrowheads="1"/>
                        </wps:cNvSpPr>
                        <wps:spPr bwMode="auto">
                          <a:xfrm>
                            <a:off x="24594" y="12454"/>
                            <a:ext cx="660" cy="3239"/>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212" name="Isosceles Triangle 155"/>
                        <wps:cNvSpPr>
                          <a:spLocks noChangeArrowheads="1"/>
                        </wps:cNvSpPr>
                        <wps:spPr bwMode="auto">
                          <a:xfrm>
                            <a:off x="11981" y="13716"/>
                            <a:ext cx="661" cy="3238"/>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213" name="Oval 79"/>
                        <wps:cNvSpPr>
                          <a:spLocks noChangeArrowheads="1"/>
                        </wps:cNvSpPr>
                        <wps:spPr bwMode="auto">
                          <a:xfrm>
                            <a:off x="8828" y="14188"/>
                            <a:ext cx="32544" cy="5430"/>
                          </a:xfrm>
                          <a:prstGeom prst="ellipse">
                            <a:avLst/>
                          </a:prstGeom>
                          <a:solidFill>
                            <a:srgbClr val="C5E0B4"/>
                          </a:solidFill>
                          <a:ln w="12700">
                            <a:solidFill>
                              <a:srgbClr val="A9D18E"/>
                            </a:solidFill>
                            <a:miter lim="800000"/>
                            <a:headEnd/>
                            <a:tailEnd/>
                          </a:ln>
                        </wps:spPr>
                        <wps:bodyPr rot="0" vert="horz" wrap="square" lIns="91440" tIns="45720" rIns="91440" bIns="45720" anchor="ctr" anchorCtr="0" upright="1">
                          <a:noAutofit/>
                        </wps:bodyPr>
                      </wps:wsp>
                      <wps:wsp>
                        <wps:cNvPr id="214" name="Straight Connector 148"/>
                        <wps:cNvCnPr>
                          <a:cxnSpLocks noChangeShapeType="1"/>
                        </wps:cNvCnPr>
                        <wps:spPr bwMode="auto">
                          <a:xfrm flipH="1" flipV="1">
                            <a:off x="25224" y="15292"/>
                            <a:ext cx="9328" cy="1619"/>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215" name="Text Box 151"/>
                        <wps:cNvSpPr txBox="1">
                          <a:spLocks noChangeArrowheads="1"/>
                        </wps:cNvSpPr>
                        <wps:spPr bwMode="auto">
                          <a:xfrm>
                            <a:off x="46508" y="13558"/>
                            <a:ext cx="8287" cy="55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B2BBD7" w14:textId="77777777" w:rsidR="00CE5E6A" w:rsidRDefault="00CE5E6A" w:rsidP="00CE5E6A">
                              <w:pPr>
                                <w:rPr>
                                  <w:i/>
                                  <w:sz w:val="16"/>
                                  <w:szCs w:val="16"/>
                                </w:rPr>
                              </w:pPr>
                              <w:r>
                                <w:rPr>
                                  <w:i/>
                                  <w:sz w:val="16"/>
                                  <w:szCs w:val="16"/>
                                </w:rPr>
                                <w:t>12nm territorial boundary</w:t>
                              </w:r>
                            </w:p>
                          </w:txbxContent>
                        </wps:txbx>
                        <wps:bodyPr rot="0" vert="horz" wrap="square" lIns="91440" tIns="45720" rIns="91440" bIns="45720" anchor="t" anchorCtr="0" upright="1">
                          <a:noAutofit/>
                        </wps:bodyPr>
                      </wps:wsp>
                      <wps:wsp>
                        <wps:cNvPr id="216" name="Cube 143"/>
                        <wps:cNvSpPr>
                          <a:spLocks noChangeArrowheads="1"/>
                        </wps:cNvSpPr>
                        <wps:spPr bwMode="auto">
                          <a:xfrm>
                            <a:off x="34526" y="16080"/>
                            <a:ext cx="1746" cy="1620"/>
                          </a:xfrm>
                          <a:prstGeom prst="cube">
                            <a:avLst>
                              <a:gd name="adj" fmla="val 25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217" name="Straight Connector 149"/>
                        <wps:cNvCnPr>
                          <a:cxnSpLocks noChangeShapeType="1"/>
                        </wps:cNvCnPr>
                        <wps:spPr bwMode="auto">
                          <a:xfrm flipH="1">
                            <a:off x="30742" y="17499"/>
                            <a:ext cx="3677" cy="1238"/>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218" name="Straight Connector 156"/>
                        <wps:cNvCnPr>
                          <a:cxnSpLocks noChangeShapeType="1"/>
                        </wps:cNvCnPr>
                        <wps:spPr bwMode="auto">
                          <a:xfrm flipH="1" flipV="1">
                            <a:off x="12297" y="16553"/>
                            <a:ext cx="22060" cy="667"/>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219" name="Straight Connector 157"/>
                        <wps:cNvCnPr>
                          <a:cxnSpLocks noChangeShapeType="1"/>
                        </wps:cNvCnPr>
                        <wps:spPr bwMode="auto">
                          <a:xfrm>
                            <a:off x="35472" y="17499"/>
                            <a:ext cx="6223" cy="2858"/>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220" name="Straight Connector 158"/>
                        <wps:cNvCnPr>
                          <a:cxnSpLocks noChangeShapeType="1"/>
                        </wps:cNvCnPr>
                        <wps:spPr bwMode="auto">
                          <a:xfrm flipV="1">
                            <a:off x="41778" y="20179"/>
                            <a:ext cx="25114" cy="28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221" name="Straight Connector 150"/>
                        <wps:cNvCnPr>
                          <a:cxnSpLocks noChangeShapeType="1"/>
                        </wps:cNvCnPr>
                        <wps:spPr bwMode="auto">
                          <a:xfrm flipH="1">
                            <a:off x="26013" y="17184"/>
                            <a:ext cx="8572" cy="762"/>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DDA0487" id="组合 64" o:spid="_x0000_s1027" style="width:421.25pt;height:157.9pt;mso-position-horizontal-relative:char;mso-position-vertical-relative:line" coordsize="69437,223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YCQZ/AHAAAXNAAADgAAAGRycy9lMm9Eb2MueG1s7Ftb&#10;c6M2FH7vTP8Dw/uukUBcPHF2Nk6y3ZltN9OkfZcB23QBUYFjp7++RxcwvhA7m7XTpM5MPOImjo4+&#10;fecmzj4sstS4j3mZsHxgoveWacR5yKIknwzMP+6u3/mmUVY0j2jK8nhgPsSl+eH855/O5kU/xmzK&#10;0ijmBnSSl/15MTCnVVX0e70ynMYZLd+zIs7h4pjxjFZwyCe9iNM59J6lPWxZbm/OeFRwFsZlCWcv&#10;1UXzXPY/Hsdh9XU8LuPKSAcmyFbJXy5/R+K3d35G+xNOi2kSajHod0iR0SSHlzZdXdKKGjOebHSV&#10;JSFnJRtX70OW9dh4nISxHAOMBllro/nE2ayQY5n055OiUROodk1P391t+Nv9J17cFjdcSQ/NLyz8&#10;VoJeevNi0m9fF8cTdbMxmv/KIphPOquYHPhizDPRBQzJWEj9PjT6jReVEcJJYjuB7xHTCOEazB6x&#10;bT0D4RSmaeO5cHqln3QDx/b0c9h2HDFvPdpXL5WCasHExAOSyqWyyucp63ZKi1jOQSmUccONJBLC&#10;Y9PIaQYauKGcpmmcMkBRZvhSNCED3FyrtVQ6NXI2nNJ8En/knM2nMY1ANiSHsvKAOChhRvZUMrKw&#10;4ykg14puqQthK5BXG3XRfsHL6lPMMkM0BmbRHoGcTHr/pawkICI9Shr9ZRrjLIXFcU9TAxNYe3oS&#10;9M3Qf92veLJkaRJdJ2kqD/hkNEy5AY8OzMurq4vrWqSV29Jc3Jwz8ZiaYHEGplfpQ83tiEUPoBvO&#10;1FoG7oHGlPF/TGMO63hgln/PKI9NI/2cg34D5Dhi4csDh3gYDnj7yqh9heYhdDUww4qbhjoYVoou&#10;ZgVPJlN4F5IqytlHgP44qdRKKftKLi0uAPD8rEjCPvzrZQutDSTupjd4qpqJ0SiKzPbqI6P826x4&#10;BwxT0CoZJWlSPUi2BMmFUPn9TRKKFS8O2qC2G1Cr1xrIkfis71NPwUQnoWSJJaLLAqhW6GZ5agPk&#10;q730xOGKJKM0KWrEiLYeM6h/je22qE0x6SULZ1mcV8o08DiF4bO8nCZFCbPej7NRHA1M/jmSowKQ&#10;8vB3kBumENoVj6twKppjwJ8+D6huLkiJl0IK+fdapsQlAZjBTT70EYbzggxdK6iXU02k9WLSi5SD&#10;nMu1qVZHfcvqqqnlAiiKJvy/Rig6m1CUtkIMSUD2zUARK+o+DhQdjAmsUUAcCQJtexuj4boajY6F&#10;Vi3sktp/CBoFoR/BRIOjoUz0bcWp4G5jyPIc1hHjQGxE6F3b3WGu/J9wkWv/p6Exaf/vHgqw9Cum&#10;Wj1Sm6btptoYA4v9UlsM7Rk5vmOBDYIpcBylZtqvpwAhbAeKEWwHB9rAdjBCmuTCMaF9aYAfYQTa&#10;T3NjDiRjE0s+sGJ0y7Ztvr624E+/d+U2wTWXtJwqGx5BS+E2Sypw4NMkG5i+eFaDSng3V3lkVFJz&#10;FU/A70nBjIEYWRyBcY4hXBAtyb0VTdJ97wZG7vQKhBI0uI7mCLqPokyy+rFQJvH25xreXOQ6YNcF&#10;3jwFqSXePAEyaYBsy/FPcNsCzv8a3CAKUqT2VfjhvrQeGl+HDjdsRxgIABKyMUBKrtyauRybuGBY&#10;hC/jIXURNNfBXHEKvFg+jbwQ9oBbpKPWGVk4yEPBUMP4B7BXm5sEtTzCPK8hHtHM2KQRIDpac6yf&#10;lEboiowBIwqhn0tWhnEal8ad5n8wu0cFrI8IxOkSsYRIfltyn+uCFRZ4tbG9g/oa89VYW9GYdMTG&#10;EBo3JvSpsTG5CC4upWcCYFtBsDLhz1sFj9vqN4Z2Hfu8ougbTLFOKdXRN6AXZuXNhTzadhww5Nnq&#10;eWPfBwdY0AEhaC1jRhwMTpKiA/cNBD8IBtod/BA5A4d1SwVF6pDHRhawr1C8jyATIommdhyktyAV&#10;73iuhHu333CKeGTCqZ0HFW6JtuvHiniQSPLJ1Pc2A0+OmQDHDgkgUSQMPDTlm7cb+B2h9MnAywKQ&#10;ANLrSa8fx51FTaFnK9rbWaRDx18IyFMl75DtIZlZaKNdh18nd1alnt6YO3sktDcVIJle8CRvilcf&#10;oZrp+6IaIrjcQf6al2BjAkVf6SYQRxWNu92EPdILK6HVSgZ0SK6si9oBXLlt/wjsY3CJ/KtteYj/&#10;VQR2JMg2laKtaX4JJI3gg6f5tyZgMcFYOykEB9LFXdJ2YNclQOSiHV7Ka3B/n8C6L+G6NiWhOxF/&#10;XLCFgaAeBpK0OM6oFnChzqIfau+G4xKrzqZu5KaACfVuF4hUdySn9i4Mq+zlzv0V1WK0kHtcGr0c&#10;xSWsnr/f4kh80xR8hrNRDBnNdix9aBfQdgiG9wsj6Vr+WgEXeQ5cEzkM5MI2F7G+OlPwIci+LB4+&#10;ls4UW33qzk7pzBfbTHQkcDflpa3GtO0OHtyYthNIFlQqFew9J5BSLE2o7XqaLKF6voMsTyZ0782n&#10;HeUdMEePJRZfvt6NMIYNj4oiiUp0LrGCsVWXfVy33oPYUaU8YeXZWGkqGtvYhEj9H9Y1b3MIgf0P&#10;XRzi4jr9j31VKOw2nYfARXfd74dFjC/gbou9to8UIY4Vmq3viIFtAp5yvWHPvUpxtBiCINiVJb0o&#10;7O/Yk3lCwsYnCx1WAzc1g61MIP3LwzLB9oqgayG1Nwp2jqit+0sk+LBZXAHhTRSmYP3Tvt5op0KD&#10;/bbRya8r4OsTGU3oL2XE5y3tY1mEWn7Pc/4vAAAA//8DAFBLAwQKAAAAAAAAACEAOov06/oMAAD6&#10;DAAAFQAAAGRycy9tZWRpYS9pbWFnZTEuanBlZ//Y/+AAEEpGSUYAAQEBANwA3AAA/9sAQwACAQEB&#10;AQECAQEBAgICAgIEAwICAgIFBAQDBAYFBgYGBQYGBgcJCAYHCQcGBggLCAkKCgoKCgYICwwLCgwJ&#10;CgoK/9sAQwECAgICAgIFAwMFCgcGBwoKCgoKCgoKCgoKCgoKCgoKCgoKCgoKCgoKCgoKCgoKCgoK&#10;CgoKCgoKCgoKCgoKCgoK/8AAEQgAgwCX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iiiigAooooAKKKKACiiigAooooAKKKKACiiigAoooo&#10;AKKKKACiiigAooooAKKKKACiiigAooooAKKKKACiiigAooooAKKKKACiiigAooooAKCT/DRVPUJp&#10;IiHjz/tUAWjJhsU4NkZr5itv+CrP7IQ+JGt/DLVfiBLZXug6pJp91dXVm62zzRttYLLjacNweeDX&#10;tfhD43fC/wAf2sd74L+IWk6lHJjabW9Ric9OM5oA7LNFU7W9adyFZSu3O7d+lW1YMMigBaKbvG3N&#10;Cvz1oAdRRuHrRketABRTfNX1pwIPQ0AFFFFABRRRQAUUUUAFFFFAASB1rzv9qL4qWPwS+A/i74sa&#10;nMscOg+H7q8LN6rESo/FsD8a9Ck+7mvgT/g4i+LPinwV+w/B8O/COi6hdS+NfFFlp2oTWMDP9nsl&#10;k82Ytt6ArHt59aAPnj/gnho0Ot+CLWbxjZw31xq0sl/qi3cayLJcXDtLJkEEH5nP5V9pWn7JH7PG&#10;r6JJr83g1NFnjheaTUNFuHtHTamckoQOPpXxj+wF4y8LXGkWdlFrdsko2qsUkgR+Bjoa+wP2lPGe&#10;q+HP2ZNU0rwnMX1bxU0Hh3RvLbrPfyLAHH+6rs30U0AZP7JfwU/aZ174HaX8UPCP7TGqwya1Nd3u&#10;n6XrsAuI0tHuZDaqW+8f3Pl5PrXpcfj/APbl+GyeV4n+GGj+LraPhp9DvPLlPvsavY/hV4R03wN4&#10;E0nwXpsKrbaVp8FpboF6JHGqgfpmugLQlsDt2oA+bdM/4KSfCzS/GUvw9+Knh7XPCusw2aXM9nqW&#10;nsVSItt37lBGN2V/CvXfAH7QPwf+IsSz+D/iHpV4z/8ALOO8Xd9ME5ryX9n7w3p/xN/aB+MHxg1/&#10;Toby1XVbfw1pq3EKyKI7SMvNgEEcvKP++TXi37bfwB+FFjHea/4b8Lro+oD5o73RZGtZFb1yhANA&#10;H21438c+GfAHhi+8deKdfgsdJ02Bpr69nkCxxRqMliT2Ar56n/4LBfsN3TLa+Evi1Fr1xJHu+z6L&#10;C07Bf7x29q/CL9s/9sH9r641DVv2WZPjFr2peCbzTZ5dStLyYtuMalliMnXBAzt7gV9FfsD/APCr&#10;tL8E2HxZg8M6XoVnoPh8xxy2sy+ZLamPe/mjqWB557mgD9g/2fv+CgP7M/7SV7b6Z8O/iBC93cqx&#10;t7O6UwyzEEg7Q+N2CD0r3G2kYqXkbb6V+MP7QGm+BJvE3gnQPhFZXlp4t0uzgu/Aq6Tx5rzTAljs&#10;5OB94Hjaa/TTXv2z/gV8KvFlj8Ivin8RbXTvEw0e3uLy3m+6pdRnJ7ZbOKAPckOR1p1cz4S+KPw9&#10;8ZWizeFfGum3ylf+Xe7Vif1roEuo5E4agCaimCeMjOaPPj9aAH0UK24ZFFABRRRQAEZ4IrI8UeF9&#10;C8VWn9m6/otrfQ/887q3WRc/QiteigDw/wAZfsBfsteODJPqPwlsLO4YnF1piG3kB/vApivOfF//&#10;AATHtxfaLqnw1+N3iXTG0HVv7T0u1vLj7RBHchGVDtbsAx+ma+tqKAPnNLL9vf4fr5MV34b8WWsa&#10;5/eRm3mPqOOM1X1j9rz4qeDNMmb4h/s269azRwviXTcXEZbGR05wSK+kyOPlFVbmyS6VlZAd33gy&#10;0AfJH7EP7Svwh8H/AARsdC+I3iWTRfEeo3t5qOswavbPCwubid3IJIxwCF+grB/bA8beDPEHhm91&#10;LRPE2n3kKWrO0lvdK3y+owfSvrTxL8H/AIdeLovI8S+CtOvg3DGezQn+VeP/ABN/4JofssfESCSG&#10;+8FSWPnbhIdNvHi3KeoIBxigD8J/2qdPvrH4H6H4i1nwFeWM3i7Wtf1m31a6jAW5sorZYbdUPXbt&#10;Jb6mvsT9nD9kz4I/Fn4FeGb3X/DMkct94TtxeNZzND5ymADDBeCTXjn/AAXD8beJviZ8c9H/AGWf&#10;hD4TtfDej/CHTptFha/z5l9BPHH+8QdlwuAfXNec/Az9pDxD8NLHT/Cvi7xH4osbzSrOGK3vNKvl&#10;ljjRflUtCeqnbQB9Wfss+Jj+zF+2F4l8G+B/h7Z373mn6fa6P4l8TXRkg0Z8S/uwzZ2FwvHTpS/s&#10;7+NdZ/aY/aF8ffFL4sx6bq11feIpLGGSGDMX2e2YxRhAeikqx/GuP/Z9/aG8JeKl+L3gvxFqNj4w&#10;17x34HVPBUFnD5M9zqFskrKhQ8pNh9wK+lVf+CfF7ffA3SLPw38ZvD+reHbyNVW4/texkT95zvO7&#10;GCck896APvDxl+zx8C/B3wg1z4rvZXmiTaHos14t1o188G51Q7FwDjliB+NdT8A/gZ+2j4d+Enh3&#10;xFo/7RMl9qF1pcVxf6d4itRKokZc7dw56GuS+JvjTwn8YfDPgb4FeFvF1jfR+MfFludSW3uVJ+wW&#10;mLiVTzwCVRT67q+09M8jTbOK0t9vlKmFC9AMYAoA8Gn+OH7XXw4x/wALH+CVrrFugJkvvD11yE/v&#10;bGpnwv8A+CkP7PfxF0Kz17U5tS0aC6XfDLqNi6xkBivDgYPIPNdp+2d8RdT+Gf7M/i7xX4fx/aba&#10;W1no6Z5a7nxDAo+ssiVB4K/Z/wDB/wAOf2dPDvwwvdFtLuPRPD9vZs09urF2WIBmOR1JG765oA7r&#10;wf8AGX4YePLdZvB3jzS9QDdFt7tWb8s100F1HMv7ps1+OP8AwUs8OaV8HtO1Pxj8MJbzw/fW6tMs&#10;2j3TQtnJ6BT61+iv/BMvw38YPDP7Evw/tvjx4qu9Z8VXWiR3mrXl6cyF5v3gQ/7oIX8KAPf6KKKA&#10;CiiigAooooAKKKKACobiJpMgVNRQB8x/ttf8EuvgD+2skeveKrebRfE9vGVtfEml4S4C9lfs6j0N&#10;fmP4z/4N4v20IP2h9a1XwP8AFrQ9S8P6fY239m3WrwtFJqEmZCVIj6bM9e+TX7psC3Sqn9nKG3AG&#10;gD8RPh5/wRG/4KCaF8aPC/jYaV4T0e40HxFb30OvWupOzQqj/MQnfK5GCcc1+zNz8LfBvinS47Px&#10;d4W03UGEYExntFbLAc/rXTNZK0eAPmp1tbLblto680AeHeLv+Cdn7MPijU4tfi8Arp2oW+82t9pU&#10;7W8kO8DdtKnjOAKxp/2OPi14JG74OftVeJNNVWytrrG28hAx93D84/GvpCoZrfzRn/JoA+Nfjr8N&#10;v+CiXijSdA0fV9N8GeMNJ0jxZZ6tqEdmz2Vxex2xLrF3TmTY2cfw12muftu6npOlTaT8XP2b/G3h&#10;uTaVa6hsRf244wfniIP/AI7X0qtrsXCio202KT5Z4kkBzuDDI5+tAH5OfHc+FP20/wBpDwD8D/h9&#10;cT3sGreJobnXo5LSSMwafbnz5d6uowG2hOf71fq/ollDYWMNlaIqQwxqkSKOAoUDA+mKzbb4a+C7&#10;PWv+EjsfCunw3+xlF7DaosoU4yu4DODW3bwGBVXdQBNRRRQAUUUUAFFFFABRRRQAUUUUAFFFFABR&#10;RRQAUUUUAFFFFABRRRQAUUUUAFFFFABRRRQAUUUUAFFFFABRRRQAUUUUAFFFFABRRRQAUUUUAFFF&#10;FABRRRQAUUUUAFFFFABRRRQAUUUUAFFFFABRRRQAUUUUAFFFFABRRRQB/9lQSwMECgAAAAAAAAAh&#10;AHpCOTY/IwAAPyMAABQAAABkcnMvbWVkaWEvaW1hZ2UyLnBuZ4lQTkcNChoKAAAADUlIRFIAAAB7&#10;AAAAVwgGAAAAJKk6MgAAAAFzUkdCAK7OHOkAAAAEZ0FNQQAAsY8L/GEFAAAACXBIWXMAACHVAAAh&#10;1QEEnLSdAAAi1ElEQVR4Xu1dB3xO59uu0ZotSo3as9pq7b2K2lWzRqgRJaVVu63V2jtK1Coidu1Z&#10;EhIhRhAxGiEkdsQI2ch87++67vc9ETGq/Zekvvfye3457znPWc+97+d+jtessMIKK6ywwgorrPj7&#10;EJG0cXFxn5pMppKWXVa8igCBc4PQk0NDQ0+FhITsxvZY7PsILZOlixWvAkDQBvHx8bt9fHyiGjRo&#10;IM0aNxF7e/uI2NjYkwkJCa44NtjS1Yr/KqC230D78fr16zdsbGzi8+fPL2nSpJG0adNKtmzZpHjx&#10;4tKsWTPTxYsXwyDpe8EUFSynWvFfAghXHhJ7DoSO/+CDD5TIOXPkEDe3PbJjx04ZPGiQ5MmTR/e/&#10;/vrr0r9/f9O9e/dO3L9/v6DlElakdkCScz148GDljRs3ZOTIkSrFeUHUXrZfyayZM2X69Okye/Zs&#10;ASPIMa9j8l7JUsLTyBCQ8KNgknfNV7Ii1QJEzgwbXCk8PNxnxYoVUrRoUcmYMaM0atRIzp8/j8Nm&#10;3L59W9auXSPR0dHSu3dvJTTb119/HQ9VPg5d0usFrUidAOFKQ/0O9fLyuv3rr78q8aiiv/rqKzOF&#10;LaA0//7773L0yFFZvWpVIqGrVKkiYJKL6PIJr2dFKgSIkxXS2Aoe9XYHBwfTJ598omq7NFTz999/&#10;L35+fkpkA54HPWXXrl2ye7erZM6UWQldsGBBOXz4sEAr9EGXNOYrW5GqAMJkptr19va+NGrUKFPm&#10;zJklX9688uOPP8qWjZvEaYmTHPc+rkQmDhw4ILucd8mRI0ekatWqSmg6ZsOGDZOoqKhV6JLWfGUr&#10;UhXgRNWBJK51cXEJpzS/8cYbapu3btkiERERMn/ufPFw95DwsHAltL+/v6CvhIaGSvv2HSR9+vRK&#10;7Fq1alH6vdGltPnKVqQagMgZYHeHxcTE+MHTTihWrJgSesGCBfSkJSgoSCZOnKgO2YP7DwT9BbYc&#10;4Za7BAffkVmzZqnThkvpeSdPnryD63W1SnUqAwiSDoTZAnUcBWk2ZcqUSd555x11uBBqyamTJ2Wp&#10;k5PcunVLiUzAlsvYsWPl5s2bsmzpMsmaNasSmg3OHD3yOWQgvcHLBG78OWzQYXDtfT4kG34n4Hc0&#10;WjiOJ+B3yjxcCgI0S4N3bgpCB/35559C28zdb7/9tkowx2nNypWyadMmJTBBYqO/dOjQQbcvX7os&#10;ZcuWTST06NGjTRjPO7z+SwceqCQ40geOhjRu3FhtSfXq1YV53CZNmsjnn38u9erVo5ryR99KltNe&#10;eYBueUG07leuXAlHHKyedr58+dSpunfvnvif9xeHWQ4SEhJiprIFPLZmzRq5du2aQFDkp59+SiR0&#10;5cqV5ezZs3cxjln0Ji8buHFZqJVAEFfVE3Zp69iho3xSp65md/ii06ZNY4gwBO/zSocIGI8MZOo7&#10;d+6c2rNnjzRt2lSJzJBqNaT4xIkT2gYPGqzOV1JQjR88cFDDqZCQu7IS/XHJxEaHLiAgYCu65uC9&#10;Xjpw49ctHHyuV69eid6io6OjuLm6ievu3fLRRx9JxYoVBarsPDzOd8xnvnqgxGEsvj116tT58ePH&#10;64QFbW3rVq2kedPPxK53b+ndy05TnslBte7s7Czn/c4JGAXq+mfNfeOyiX85jlu3bqXQ/KQ3TAng&#10;WdPAJrf29fWNpz3irkOHDslO5z/E8/Ah+eOPP5QJ7O3tE+CQjDOf9eoA758WBKgJGzzR1dU1lqYr&#10;EzxnOzs7mTRpkkydOlW6d+uuKhletBI3KeiELV++XNOh9MBnzpwp2bNll3Tp0klOjKdB7Jo1ask3&#10;33zDPhHmO6cgzp07F8mpuLRp0kJFnZc97q6wS7MkMjJCypUrJx9//DG5NgoSUMZyyisBSHNvEOrw&#10;iBEjEipUqCAZMmSQUSNHSlhYmBJz//79smjhItm+bbt630kRHxcvS5Y4yYULF9Qhc1y8WKpVqybl&#10;y5aXchivYkWLKqHZihUpKtWqVmMiJVpvnJKAKoooUKCASjH8Sn14z8MH5PRpH40TuZ+2GxIwx3LK&#10;fxp4vzch0UugxYK++OILzYS9++67KpkkNLxmVbvMgJGYYAozhS2IjIyUWdNnwenyU8/cwcFBPvzw&#10;Q9UG/b/7Tmx72ErpUqUTic0ZsM8++4wMc1sfICXh5+cXxyQ+1Y8Z8Xjhe9KoUQPxO3taKpb7WMMO&#10;eJln/svSjRdjSFUTxNvu7u4e8/777ysjl0OIdPToUfWoibVr18pxb+/HpJlgRmzjxo1ywf+iCsVv&#10;v/0muXPnhgZYqIwCLanOXdcvuyqhqcrfgMYgI8BkTjE/SQrizJkzprfeekvSpU9reSUmCEzS3dYG&#10;DxgrnTt31gfnlBxe8BvzWQ+Bzhmxvzz+prPsSnXA87FM6C4czYgxY8bE0wFjRgvxr4ZRJBxDpgGQ&#10;TBI9uTQTlOKDkPYAmDr2Z86bGgGXlzfffFNy58olxfMXkZw5c0rr1q2V0Ay76KDBk4/DOW+anyYF&#10;QW6kB4pNy2sRJjgeN+XEyUPi4+MjDM9o165evRqEh85vPlNPoFc/BPYoBg6IM461RcuN/ZnR3rB0&#10;SzHgGbJCZY+C6o3u2rWrhpMkMt/l9OnTSjQ2Fh7Q2aLkJgePkxHojTPJwt/sV6hQIbXzvM2TGjVl&#10;mTJlTIGBgVEYo6+xL+XBaTlKNjYtr0ckMFSQKVMm6IsyTcjjM2bMoDpqzfOgtnLg2DSqQCZk4LUr&#10;Y5B5rl27FgM1uB4Dk5N9Xybw8Olx3zxoH4AoZxg3M6dNlc0asNWrVptfEWA+G8SQefPmPVFtU5pJ&#10;2CmTJ+uEByX+0qVLqrpph+2nTtN4nGaQEp01SxZlKD6Gra0txzAI7TFtmGKgGn9cskVV+KJFC5To&#10;3RCC8HinTp3omXvgcHZIs4OLi8sDevKUFk7fsU/27NmlYcOGwkHG4AznPf4t4L5pQcRMvD9aNrS8&#10;+F0Yz1gdjTNTtfHbBoy4ae/evTFG3EwCcJYKYaYSkISllHrs8wBDT1GGTo74uDhV25yP5oQHz6Pq&#10;ZuEB7fKfp05J8+bNpHmzZtK3T19p1+4LqYFjH0Nt81FZvYJzUlfICsmOJadi0/KaZsTHR4ur625I&#10;6VUM0hmVDM7geHl5JUAtjtu8eXMcVRntVZWqVaRUqVLSo0cPVZG8FjNHGFRPDL5tktYj2e/naT3A&#10;NN3QbNHsQNAfQJzJCJsm3rp1awFMyxqo5EAQIhRa5u7q1asTOBPFd6LdZOjYs2dPjZUplRcvXNQZ&#10;q4W/LdS8AomYFLgfzZWcBWNMBSOQ2dmHzNsMRG7ZsqVK+7q166R4kSJSAJLN92WjWrfrZafbVPs4&#10;bzG2Uw9A7Ji8efM+RmyTKV727XMXd3c3/d20cVPt0759exk+fLjQm835dg5V7du3b5fu3burc9Ox&#10;Y0ftRzvPAjxKDkM3Ft6hmbBt4jbP418eM47Ta+VfhkE0C5Z+JvyOw28TZ5ToVP38888yaNAg6dev&#10;nyZB2rRpI/Xr19d8PjUL789GwuzevVsll0S7fv26mhkmQkjUJ+FG0A1x3rkTkn9KfzPUcnJykvLl&#10;y8vgwYOVEYjZDrOlCIhN22zcj61IoSL6l+VKYE5X3Cf1TCTh5UNoy7CZGH6YQY/zMOLN/Towv6/+&#10;PfHF+DcXvM8pUyaDy0M07Pi2Xx84OoGSG/Y9fXpzP6pPagMSnvEsveAssGvcNv7ymHGc5oB/qS2M&#10;4/QnSEDu4/nZs7yZaBef1KiB+LdIkUJqTr799lttZCgyHpnMYDAyD48NHTpUCfnDDz9Iq1atpFmz&#10;ptK7dy89xroymqpSJUvJZNhuTlUy/l6IcKtR48aPTGMmbVT3AQEBkfBxFlMzYQxrY1BTtrjw/Pnz&#10;lxgeYDNZWtAkwXdvy7wFsyUsPExg2+ldJr4MCcTQok6d2lK7dm0MyLtSs2YNSQvVaaQK/42WNl1a&#10;SZ8BvsDbmcBgOWETC0vVquXQKkqtWjXFpmtHaJUeYvd1H60DGztutCC8kl9++UUmTJggtNsk6iyH&#10;WZokmjNnjqpYblN7jBs3Tplg4MCB0BK9tQJ0ypSJMnzEEOnbt6f06vWVao3GjRtIudofSIWK5fW9&#10;qdnyQCMazPWkRoL3798/3tnZORAE90XbgvY9CP8Rjr98+Pv7+xlzr1SfSUFbdfbsGWnRornUrf+J&#10;5MiZQ/tp4uHEcS2we7ydhS08KEfOeKh3/uQ+f6+dO+enqVy2y5cD1I9goyd9O/i2TkLcvXtXNQy9&#10;ZjaqX2M7aXvafsbbwcHBep2oqEgweCi2g3HtYHXQeL+AS/76LMZznfU7Iwe8PWTHri0yd94k6dG/&#10;q5R+vxS0UmZ5LY2Z4BQKxuP0aRB/x8O3CMMzXMHY+oDo/THMr5MOLwVQNf4Gsb/88kszlZOAKpze&#10;a+S9SAm8GShue1zV/nH/k2GOXY3278Kc8EktwBvqO1Io4uPjMC4xOlb37keJ/wUfzayVKfNhoqbT&#10;jBpMFU0bTIzJ09MzFue+vDQ01PMDxorYlM9btLC8xtNgDDYbvdjUM/CpGTHx96TfoH6adqakc6zZ&#10;6BhbTOcnaC++Lg2SfZGJfGxK7br0If4KBrGZUrQS+/lhkojwEPl19iypCLtvSDsjBnj4t5kjQKcX&#10;UyTCC0MFFYc3fvW9997TG5co+56GJtu2b5MTZ0+oDYM3qY/6EFRb8fIg+oFEo3Hbir+DBEQ9YdKs&#10;eTPNunHcbWxsTHCUGaZ9oMT5N4E75oBXaIO2Ye7cuYnhQ044YF92tZGyFT8W24G2MmzEMPVamTem&#10;s0XbRAQGXZXFjr/JjF/sZcWKZbovBCHY44xhxdMQEnoXUcIYDS1pw4cNG2a6cePGehzKaqbSvwBw&#10;z9uIpxdt27btJuJKE2NI7FaCDxjYF/HjfNnhsl0rVRzmOEhPO1tp2Kih9OzVRfbv91CH5Jj3Ppk0&#10;eYLmmkuUKKHe7OgxozXLRJDoLGbUMlv88/b2TkxG0Os1pydNqhl4vReD1M54HJdjGsNz/Dn/sGzZ&#10;MshTwi8Yk/8tEcMLoNngYpsozYytmZxgEn/UqJ9k3bp14Lbb+hDx8bGyfvMqsZ8xVXbv2SWHPA/I&#10;gMG9Zer0MXrsT59jcu78aS4sR5w6VonNCtUxIDjh4uIsmTJnhOTPkBs3grRidcCAAVoYwBIdYwkr&#10;Y1wun6H95wqKq1ev6PlkBjc3V92mNpkydTK8XPNqi3XrVsnVIPYzyZUrVyyVnmSYBGwHWbYNnyL1&#10;gs/dr9+3j8ycMXZHKByNsbFVov0T4Noskd1+9uxZrSglgak6Ro8dLceOHdP4lIPKWipHx0UydtzP&#10;cvnKRTlx0lvW/r5cEyc161SVnYgnmUa9ev2y+J73Fk4bMoPGczmxcPkyFyaaxNf3tGRGrMliPOah&#10;8+XLo3lzltpWrFpOM1tU+2QCHouKitBZomrVqupAMLtVomQJlXo3NzcpULCAuO9z07i6Xr268nmr&#10;z/SezHD16dPHom2OSe3aNTQlSkZiMuWPHX/o9QywH9/xYabQzBgPou9rOPniYDCgGXwOlidny2ae&#10;bUzaqlWrZgI9GIOXxe/nA675OlotvPhQtMCJEyfGcw0xvUAO8sGDB1kXpTdnbMiqCxbZXb58GUTa&#10;qYPPFYe5c78j9T+tJ9euXoRk3kfvcLmE7fXbVku/77gQ8eFLGC/FmJNqmxJKlb50qZMSgQPdslVL&#10;re8ytEG58mV1oG1tOd+cRq/Cmu3MWTPjnGtqDjJCS7BMimW8bdq2UZXH5Adz4UxYcPCGfj9Uetm1&#10;wbUP6Lux1IrTkDxmgOewsKBwkcLi5e2JPebnLV26tC7podmZO2+mrNu6THa7uagQ/G8wX/9hE2i6&#10;69IKY8BUMMlkNAofs3HUtoMHD47H2O1A94yk5V8CL/kTBjoBL2hiHTh2JaqMJYudEgfhl19mwhvs&#10;rFkophcZ9LMPFwywgpISRNU9espwqdOihkyeNhnO2WI4caWkU6eGeg2zyjRmjx6+mAHe69GWoI3X&#10;ZuM2VTs1AcGIYP78+dqX2ToSlV4/+9atW1f8AwKUkWhGzpzx1X4jRozQnP0e9z06+UFPl+ldHjPA&#10;CRvDA+ZECnHK56T+HjVqhISHh8mUGZOgjc7LgjXTZfvObdrnn8MYC3NjTE0fh/dL2ljV+tuC+fqe&#10;/E2ib9y40QT6XcLvZwNXThsaGhrFnDV/spGI3bp1UyeKxQa1atYW2+49taaKsV7y2Rs2JgEmTBwP&#10;af9TJZFEoeNz4pS3LF/nKB06fCGDBg/Sqg8ep+RSGjgFSG1B4rwYPMpMBsyOH6dn43UmbO26tfrb&#10;wI4dO6CtCqhTtGXLFste0VQm55/Dw8MlMioSe0yyd+8+uRL46HrrvwIZKyYmWseB5o1pVvoVHvv3&#10;6SobEvHdfPkSJ3J4X06/UtMwe0lG7GTTRoWSks8pWVzzZ1z62QkXDPSErVu3RlBF4Wdi441YIkyH&#10;iRUcxn7egKqP89FkBk7p5YeKNN84EyRhoE53Hj9xTK7fvArVe18HlSlCvhxj8v0eB2ThogUyZ85s&#10;+AJe+sIcQB6jQ0JGYF+el0TgHgMHjY3MQhVPU5BUQv8peK3Vq1crMyZ14Izr8/mY6iSxLwRcFE//&#10;3eYOz4nY2GhZuXKxTm9SsKpUqaxEMxIoFChjmzN5771XUuYtmKcqvESJ4rJz504ISZR06dJZ6USm&#10;hPnjXOuzl/iiQ0YM1nSEULc4bce5V+5O3shd5Do6O4inw2BrD+G8bfjrBdUaxYJDFiIY88T5CuWW&#10;HnZd5beFcyEdG+XwYU84PGbb/yhYpXpfJwxoQ0+cOK5O3MVLF5XwERHhasdv3AqSC5cuSMCFADl+&#10;/Lh65Vw0x9WSXErDqcRFixapOt+wYYM2aiOqajqX1Cp0/Eiw54ehWomH2udO8B2JiTWXJ1Eid+1x&#10;0e3nBZmzXbs2EJZq0rZNW2nTulWiWWTLkDEDPO7SWtVTv0E96d27hxQokk/a4py9+8xhK8Fp5UKF&#10;C+k5kyZNioVwDMTuZ0s3uPVNdPwag+sCQt6j51qyZEm9GT1yOkIIucIQzLtgsOzRdzBUYXmclxOt&#10;On4Ph3pehgG9Cg85hh41uS19urSSNl0aMMCbUrFSRdjL4cJwjjNknFUySy6920elkfujwBiUrODg&#10;21zwJucD/OSo9xE5fMRTho8cjti9qLT4vBlCtL46v8y55iFDhqhN5uoMNhYvTJgwHvsHqwT17dtX&#10;kz90sJ4PfC4S2WhmBN8OlugYM7Fv3b4JhjL7EH8Hx7yPapTie9pXylcoKzlyZJdatWtp1NCli430&#10;sO2uc/XFSxYDwevKhGlj5G7IHcvZZoY56+crk6dM1oRLjRo1OC/uCRpms5D12QDhymCg+8IJWwFb&#10;FcPC9sWLF8fj9yoQtzuP4z5P5Bwc42cZ2+DvANggZ0hYLAe8UqVKIPpDO88XaNKksXrxJBCL+Fho&#10;b3j8z4YJKsxZqtesLsOH/yjexz0h+Y9XehrAs8A8hIqn5yHVAFWqVJKOHdur3aO0Px+SEtos6fTW&#10;IxEGEsEhtxD27dLtv4OIyAidG1+8eBE0ZnMtj6peo5raZpX6WlWkLSKKKVMnaWgbnyTdTCd0/Ya1&#10;4gOnkc9Cp5UEX79+PZdP11eCPA9wLa4CKISTPgOBvwIR7DFoz/0BVZzLJSOlcU4LPMhSqOYwME4C&#10;wzUmA5KGEobm4NQpi/NatmwlS52WqeRRupOChHN3d0ffcqq2qeLNRHhUKzwJVN2zwLiHPA/qPDM9&#10;bBZFGs4ibTSvb7Snw0xs+hcsKyZIdJqMvwt9nwPu0qBRfYR0paR0mWLSb1B3Wb1mlWzavEl2uTpD&#10;Uv0tYawZHBM/v9OyfIWTlkM9eMBjzDBGS5XKlbVCBjSzJx3+NnCl1/FQb+PvP5plwbks1f0Y538B&#10;wm+ELb4Fexvv4eGhFSJJF6IbLU+evBoKMXQiUegZk7DkYDqDLBI0iPM8CA0LVbvNpI1xDgnF8iFK&#10;EStrfGDP6SewsTJ027Zt6hNweS1XYPL+jBoMMNnibdEMZKQWfznl+2RwksgXIeHx49746yPBd28+&#10;IsFmmMBQIbJl62ZZ6DgfYdkxuRZoTiknxTyYx08//ZShMedCU+7zHLg5tUVWC+PkAieWhMZYDu87&#10;jk4T67cM79No/E2nhTVlzZo00Vq2Xr16KxFYtksp79a9m3rwTwM5njE5GcUgNCWZziarSRmnk3GS&#10;NoZlJCz78S9/k6AxMbEwB57KpF06d9Vwk3kJMiAzXGshkbSjT0dyzfGQWeNNcXL60p+yc9dmcXbZ&#10;It8N6S6fdagjHTq1k5/H/iT7D+6HNolQP4bP8vAaD8EEFJ8FWpHi/vKqWp4XeOgsaP2hno5jUO9B&#10;HZqMuvKkjXHn0KFc6/8Q9Mgp9U8a4ATE+XQAGdoYxzlA9JzJ/UxYUBX/L6BK5T2oJehAnoF22Lxx&#10;k8yYPl2/obJ82XJZtmypVqBuXL+ekxeISrZCMk/ohA99Bn7kjo2/zaaLiaPHCfk8YLTBcBj+UjR+&#10;pvgqm2cCL1kQhLlBrxI/ExslCE6i+Y0AShzV6rjx41USk4OSeNbvrNBUkNBszPp5eR3TjwZwQPj7&#10;VQIZxNXVVerUqUNNx1Aj9Um2ATxsJrQ+Xl5ekVTb2KWNanLJkiUqRXwh1nF77Peg12l+y2SgSjfi&#10;dZ7Dxs9eMMQh0wwYMFAnScgkT9II/0XExcZpetWmU2c1h9A263RQUyPwvGlAlN5Hjx69RMnjLmaQ&#10;OAnj7rYnkSicMOHcOZ0oEj4p2Icqeu/evZo44XFK/9KlSzX+5DVZUvXNN9+qxzrn1zmagCEjsdG7&#10;p5pdtny53uPA/gPqmN0B89AZe5qdfNngM/Bdqb3ItJs3bpS5c+ZKzZo11TzBEb2PPp10YFMjIGV9&#10;YW9u8mtMTP2xcZv5XoJqm0Skc5T8ozQEpZT2m8eNFRx0vL5HDJ+0aO9ZLWOGjJI+XXpJD3+hUMGC&#10;UgGOTquWLeVrOztN1HB1CUNHrjyhH8DJl5UrV6mpoK2kA8jnfJEMER4WJvv27dPa9ZEjRmquoGD+&#10;/Kq6uQ9jcAxMORnPkPr+uwk8/xuQaDtI4F1KsTHB8g68bqZkmSjgpAO9X4ZOyacRObB0jNhIXMbM&#10;BKdem4BZmEems8fvgTKNyxifRftM53J/cu//WY3Pxtw/r8nkBU0Cp3WZMOLCAC514uBTjbKRSTgP&#10;zYUG1CCbN29GuHRNQu/chWMYpsxxCaFgBJzEaHr8iBoCoZEugpmPINzbjWiDS5z40SLjmswLUPNl&#10;zZpFpZjXd3R0TACTh5DIYPpaGJO38LypDyD0Fz4+PtdZF20MPF9iD1T3qVOn1ENl6pNSTalJjoCA&#10;AI2DOXAEwyTmxzk5w2tZvj6UgD5X4QucgFQEHjp0yA9h2wOEbybG0mQmFi+wCobrwZgWJtG4Dq1t&#10;27aqYThBxLlwEthoJDrv8bTG96FWYVaM5decSKI5qQspJONRGqtZmLBxw0a6ELAGnruaZXUnCzuz&#10;W1bMkjEZKlIgOGfPT3vAlAUjCtgI4vYBoevh9bOjb+oEHq4i1F9Qo0aNEgnNlyr8bmFp3bqtci1V&#10;E+fJaS+Tg8t0aFNpTynhtF8kjjEHzcbyKXD7jzheHMxSmH/BEEURezO79yGOVcT5dmAWF6j/3Ri8&#10;4whb/K9fvx6J64WghXEChskYmg9qD6NpIsbHR/0HMiYdJIZSnI3i5Aufv3nz5sooz1r2YzSOATOL&#10;1D7UEmS+5fAfaJ5oJrhmDD5LDJ7TFeNRH89fEi0PhuL5ihZSCnjI1hj0u4MGDTIZ87VdunRRh4qq&#10;mOqL0sZcOfqaqWsBiboJKpGSTkeFx7mclkQ2rmU0Sjn6zMX2U4FLMtmTkQ3XYkTAlgWEZ/z/1Ib+&#10;OfC3KFpNtC5o30NTjYTjNBPMNAdMtAtx/MnQ0NAbeK8YxuPPaujLEqP7+HsZY3AS7+eM6yzDdQfg&#10;XsXw17gvnzX1f1gQD8kPunakjebnobiL3MwJCuxXNUwb2Llzl0QPnOA2M2F0vpg9Y1+C/elZG1OD&#10;bVq3kcGDhqqG4GQL14RDeplAT1EVh/tzriApM2kz9uFvZvzNgL8pl+L8N4GXyQmu7wh1GG4QmnaJ&#10;jguOqbrmYsHJk6finR+CThlDKapkqmyCxKZapUdaomRJyZUzV6I0s1Ft1q5TWx0nV1dXfky3F/Zb&#10;8TIA+hSDZM6FY5RAO0Z1SwfFw2O/2mN+a4WOEj1uQ6IZTtFWUkXTNvI3mYKqnvVhnEBp166drF+/&#10;IbGeOmnjclpqCThcnPKbiX1WvGiAbtkgkUtXrlwZz1CF4QurXRhDMzfNyYyZs2bJBRDWAG01v2lC&#10;4icFic4vOXAqlMUKlHqvo8c0tEpqrxkvN6jfQD1oMASJPUsfxooXB0hibko0vNMISh/DFdaz0bOk&#10;hNLbpr2mPSYouYyRmRxhytPwwpktYpaLRKYdZgjD6lZfH19lCpYZFy5cOJHYnB3jlCPVuZOTE5RC&#10;7I/6QFa8GIBGhaCSVyB8SGC8y5iTyREmQBYtWpz4fRUjEUI1zZiZsTPTngZom/lZC0opwxOjvo2O&#10;Xd3adbXalfs+/bShFkGwxLZSxYpaUkUPHWFVOJjoffNTWfGvAzQqBkJvs7e3j2EVKteGse7ryJGj&#10;Kp3Ll69QyU3qca/fuEFVO6WYgFelJTusbqVnzcsWK1RMpk+zF1vbHolSbDQmOlhTzQQGP3HFxQGM&#10;U3GPJbjcq+HlpjZAit5BjHgKKjqWBOAichYYcvpt+/ZtKqmGV03QOVu7fp3aXxKfqpzJEjpyxYuX&#10;lAnjJ6kUV6xcRUMqEpPpR+OjAAy7uJ/qnSs4uFqFjARzEAut4YRbpMyH2l91cGBhZ4NADBPtJe00&#10;U5kkotFITILbnF1ihoihlLGfxQgkLtOWdOCYTuSljUZHrEnjJvohHkovU56Mt2nfoRVu4++vMAlc&#10;rM6P3aXab6T+Z4FBTQ8nq8WdO3f8ORtESbPp1OmJExdU00ZMTSLTVpMhOHvEZUS0u9QEBvFpAoxp&#10;T16Xf1kOTGZq3769CeevZDd9ECteLDDQuUC0LxEWPWDcS6nkTI15JcVDUJJZvsOiApYN8zeJvmLF&#10;SnWq6Hwxj0xpZ+hlSDsTL/xEppE/p6NXtLB50aGLiwv/85QW5iex4oUCA50fanMm7TFDHapVzhwl&#10;BwnHcIveNycQmBFj6W1P26+0FoyqmkTl+Zwd4rwxmYCpUS424CoV9uP30xhicYqRM0BgGK6zfb6C&#10;eCv+OUDoAiC0I4h2n8uF6IhxAoNq2QCJfPXqNU2G0BGjDd6wfoOuzKCHTUleuHBhPI57b968OdrB&#10;wSEOYZaJc7csIyYDsKSYTFCpcmX58MMPVJUzKRMYGBgF09HG8jhWvEiA0C337dtnIkHoNLG+m2U9&#10;5v/dfYduU12zlIhTdJR+Ol2FCxVWFWxjY8PVkXdhw/mpiLpgjL5glH6Q1jHBwcHObm5u5+fMmRND&#10;KedyGM4x01ZzNuzkyZP+6J86vsv9/wEgUgV4wibji7783COLDfz8zilxmSCh6uZMVf/+A7SQAKep&#10;GqZzhhDsDojMD8w/8p1xKATOAL1PjxoM1Qqedh/E31t9fX2dAwIClsEXGIrjddDvlf7/w1IVSBR4&#10;3yuYCSOxGWZx4oHql4UFzJZx1okTFpkymT8sy0wYpDIGBFsOgpXFNf4yNEI/ft+lIFph9M/L+1oO&#10;WfEyAQLkhh3ezfy0USFCwtNjplfObap4LuBjmjQkJIT/hWNVtJT/PzCs+GeAnV0WFBQUC7uqqzkM&#10;IjPVGRERAW0cdxGtnaW7Ff91QFrrgegH4FmHQ5ITHB0dY+AtX4Ej1QWqN/WuTrDin4FEBXGHoO2A&#10;g7WCRX6WQ1a8qiDR0ax5aSussMIKK6ywwgorrHgcr732f075vUq7hjHSAAAAAElFTkSuQmCCUEsD&#10;BAoAAAAAAAAAIQCg/n81BBcAAAQXAAAUAAAAZHJzL21lZGlhL2ltYWdlMy5wbmeJUE5HDQoaCgAA&#10;AA1JSERSAAAAgwAAAE8IBgAAAb+wRj8AAAABc1JHQgCuzhzpAAAABGdBTUEAALGPC/xhBQAAAAlw&#10;SFlzAAAh1QAAIdUBBJy0nQAAFplJREFUeF7tnQmcjlX7x82CQcQgiayDEGMMEf5e+xptlFGUZYrx&#10;F/6Fkmxv3qRF9c8yaVNElqFUxFsRoiHZwuhV2ZMtzAzGzFzv9bvOOfdzP9vsY2Z4vs/n+pzlPvfZ&#10;7/s5+10oLyEtzrz77rvuli4Qc/78eShe3Yrvn3/+uUcHcifTr09fcads3dHOMgbcq9sciCVRCk2f&#10;Pk25sjF27FhKSUnRJkV4aAN64YUXvMYIvoUrp+mjb3EGF0JCQij+4kWPUc4I4nvhwkWy7IH4oLX5&#10;nNTU1LG3V6nqHFtE/6effko3CeENQ+GU6tSp4+4WF6ByCH3FwhlatWoVfRYTAzfEboYpaxvidSY4&#10;dOiQikWNGjVo6BNR4nNafPnll1qn2L17t6jiiQeo/p130s5dO+ny5cvi0BvavYPKlSvLhVOnT9MT&#10;Q570GoJHcCMepL/++osGDx6cuZsLBJy6s1p7bSlZsqSUCxgxYgSdO3cuQ9lLqzYsR5ls0uZMwZV9&#10;OCs6WMVFfl1NfXEqjRo+PMPlq2+V6map6cnx48fELUhKSqI9e7eLPTBumHKspgtFRkbKjcnJ56hm&#10;9SqiB0eOHKF27dq6vf4dXNJq+iCchIQEqO5wAMlaKyBFrJhUWJw8eVLrFOXKldO6tIE/Le+pJ/pX&#10;3h1DK5Yu8xwRT3A5D2aFRo0aKR4YYNevXz8rop5kwIABdOliAiUkJtJvv/5KDfnNA/vFixfDCz/W&#10;p82DDz4ogYFOnTqJytYiRYsWNfpcg/788097oALnSA9t58NHtsA74cknnnSrY9cEE+jDvftQzRo1&#10;MxaBL774gn7lZ5mfgp7aKjtIykGfPn0kAkyAupQGV69elZtYm36MvfDKK6+IH1MnTRYVPPN/T4uf&#10;/Eb+RblKg7///lvfJi2bRM6RYOj15TSBu/Jlb4HiRJEiqr3etm3bjCXM/DlVD6ksN+7dt1f+sKBP&#10;T/B3DaAOixpCV65cEfMebkHi+o8//gg1fUxx5BZoM3Iw3iMDR0pJplnLXqcrl6+Iedy4cXTXXXfh&#10;MpOq1ewBfxGmK3Tp0iV6++23xUFgoL84Nm2LjIJ7wcqVn4vqTLwJnLp27Wr0zsCZ1gpcFz5lRRzf&#10;yX+/hjfeeFPrFLVqhWidg8WLF2mdg67dVMB20JFAWJnBzRNQpow8QFmicePGGY9E2bJl6dmx4+jO&#10;+ipHut/TXVR/f3964IEHJHKexJ/l1VdfpYMHD3JtSqWlS5da1wCrGUZusBNcumyWPMo07H81KIUL&#10;F5bAwM03l7ZSsmD+fLxDUuA2V9BhWpiKiUu9evXO3dSDCxcuSIB487FR9OqKMvCr/BZtzF04rOL2&#10;wH34KMDwS+ObiRMnyjMFQU+Wn6UwuXi9o59jatmyJbTCXU2aUJXbq4g9EIfXG1zqe/QoviRyP7dB&#10;DY3DmtLJQ3/ItY8++ij7GcCB7Q4KCrICu//++02DN0/gsJNNsyF65kwKKlpC4mW4lJAoLUN2akmO&#10;/b2Ix37IiFR6fcarNP+d/zcdqVyHE1EWCWQttW/bDlp6//33RXUFsyXHj6oxuy2btlgZwZSGX9nG&#10;5LDC0Tls2rQpasda6GvWtLq4sLvIaoZgr25l6c0JHsz3nWU5Y/yH/Pzzz5ScnEx1ateBtRN//PGH&#10;qIEBAeLG3GMkK03nNOFIisd2ihRVncrzF9R0nCE1NYUy13XLuW5eCv/2HNhN/3xpipUZRkw/lPVZ&#10;Bwljhc5fPE+PDHxEPCyIJNEFSQdqkiQsPbh67uzSpYvcZECOYmLp8OHDYv/tthVsm0I9+3en+x7o&#10;ohwJqo9s2sdwixqFuahbbpHHndp1Us86rm3fvp262XqE9etXEtUetl0fOTySX4Zq1CFjOPrs8Mcu&#10;2s47rs+bn5+f3MQZdInlL9fr0e9OkusOHIEvWbKEJkyYRL/s/YWSr6ZIaTTh//YyZcpwxtzCvZZe&#10;9NRTT2nXGWPtxtVa552gooWpVKlSVhwnTpxAK7/6VPSG9eu/F3OO/asA9jeAM2kHAoDRVdBlaxIe&#10;TuEsyEhX+F5Rd+3YQS1atBC9Aa3CN998k6KGRtHy5cvpvvvukxp6+swp7SJ9Eq+eoDdnTqB58z7U&#10;Ng4qVaqEOOY87HfQyy+/LBnQr99jKjQPYNYZjB8/3sqwssHBMh+CsdPjx4/L9dxibvRcCROwmnNw&#10;FYtgRTzfv38/7d3raOmBM2fkn1HA42bcMv6susH2ASzV2N9aLE9zrfmS5d8s8bjJDmpIdHQ0vfPO&#10;O5bAbM9Mvu8y+1Nbe5/zINGs6OAwZ+he9YFxA9XIsmUx9PHHH0NfMEHuskJTp06VxBnwr2KoW7cu&#10;zZw5R0bS4LYDtwyh1qtXj/DoAPbnAvwrUHC8i7du3VoSY2fu3Lmiwr5ixYoUFxdHVaqoHh8EGYHB&#10;Veg54V+wWvAxCTZi/lpxzYcPHz58FCD43Y2GWKA23njofy8KLlmKoqKiYLxx/s2QWEwGQjufW6in&#10;T582GSAdOXF0vcIJ3DxmzBhJrCuwu+2226BNf1FKQYQTFnTixAlJ6Pfr11NqkvMiCdhDuFP1DNxf&#10;d5hE3n777ZLg9997T1QDrkG4lpyA+yzB/gRhqvmDDz4g7J349ttvjed5Cifq+/bt20sCwbhnx4lq&#10;JzAw0LouN2UHrkbi2ZkzZ6U/Dz3TSi7mAWY8FC+5nj16WOOe4KWXXhIV141oc/ZgP7DyVTyLjd1I&#10;HTp0oNmzZ2ff40yC8KFg3wOIiIgQ1dC9u1oUAzd2qVrVZaNFVmB/iyjFAcxcEv8RB7kMh/OGWelj&#10;sI9egdmzZotq3JQprdbIYNA3Pl4WY2UPfhyKsSKeY7S5d6/eNGHCBKcBTH0RGXOa3d+vrbMF+7W9&#10;UaNGTonHuKQrv/32m6hw5yraPvuwP4WVooiN3SYq7DiicXrZvDV9pyd/MwQymL3C+GJt9msyixRx&#10;375qT9mjjz4qjR0kFHMZdqZMckwHYBDn918OU6c2beS+k3/+KSqDuGcfhAHFMZ6ohs9hZwSs5/9o&#10;u11WBXMWJUoUl4WSZrrNgLnUK1eSaNN36+js2TPSADr4n4NyDe8EV784UxNYzTFoki3nMWZYL7Qe&#10;FS8u66Sc+PVonNZde46fP0YxK2ZQeHioU2Y8/vjjcp0zJQaJyTR8r9SEdu3UNFtBpHy5cvbacQnp&#10;yhT8vI5khSreWp78/ApZG0kLImZJN2fESUlcevA9/pisDfQPkBvtRPSLoM73/kObOKfLl7fcYDsQ&#10;FqUWKqQGY8GBAwe0Lm8xfQwIZ0Q0q55ht35c+uKwQgWsu1BgxS7Arp+AgEDRE3nfwBgVNdRa3668&#10;5b+BOuXphx9+4Lf+I1SsVJDYTZuuWnn4V/lu3XcUHf0OVa9RXewM1apVE7VCBbVgH5mccZTb/v3d&#10;t0oxQaw6w7lzlRVxgO1Po0ePpiTulRk7I78dVn+TZlFG1x6d+G9MvaVzgvh4xzT9J58skDBB0aCi&#10;ooKaITW1Lm1emPCcW/wh+FvVm9jcu9ewtS/ZgWAaHnAmyfL1IUOGWNcqVykvaxUcOKYQT5w4TjNn&#10;TqdZs2ZR3IE4+cvD/g/jf7du3WQKf8+ePfoOb7hv+cMSI28kJ6vCeSJykBVPs3itc6/2cg3ArHf9&#10;eYYTNlA79AquYw0CtHZZt24dLrmhb/EIMhKZ1LlzZ22TNm07tdI6zyCsIK45EqfihWQxip3Ll1XG&#10;6jjlTKOKEzEYvmGKjo1OcnB/HBUrVowaNGggWwdcMdN6AO5d2bRpE82bN4+ef/55mf+M23+AsDXK&#10;HX5bONVKB998t4ra39tQmxygX8I1/CCHm/NgRyMrIsuWLdNBumOm9tFVh9trzYrlsjf5EOKco8Bz&#10;KFordOzYUesUO3fu1DqHWzy3mN1esGABHdi33203bk5y+tQpeTniDAgm/Y2ymQE+QoFgUy06Qd7o&#10;0f0ecQc3eExK6y5wZgXLhdDpwmKNywnxkkD8M549d4727dpFo0eNcnKPzObSh/ybzTnL2bOqSuM5&#10;A67PP5btALQ64Q4CcK8n+FIAP+MlWCI4wh+wYBXLj3KTC2iQ2Vew4B/p66+/1lcVfG80K7kz4syR&#10;LP/6669biUq6epV273b87b00TTWIANzYRS8rLNhw7mJnk7TLAZ5pA0rEMHHiZKmyYODAgU4ZwZnY&#10;jdWCCRIEBStVDhw4KOcSuJKYmOiUYMj48RNELX1zaXkxsb5ggnE+VnRSHcxfMF/rVAZ16dyVypQN&#10;lgFSjAbDDusdzZpprgWl4F+BguO9Dglq1qy5JMLw0EMPicpPh1PmhIWFidkIX9/LasEFidKKBYa8&#10;AFajmmto3UEPQSsRs8LQHz16FGrBhattA1ZkCPvq1SS6fEmN/2H8H/Z6Rw22DTvBTmTDO1/Lm3Nu&#10;chpOyL/wPGNXLxtFVq5ciQRuFQc3EihZvNi4dgzQVj58+PDhw4cPHz7yBdw83YTWGk7RNLDdR9xy&#10;q6Cd+Lhe4UIegQLftWuX1WeBfLpoMeEcULsdRpDRyQNs9nE9wE/6BZxMat9e6WkqYv16NetnOyaT&#10;Ro0ahTfF76z3URDhpz8MhaoPULakcVgYPfvss1LgdpqGq5mNgQMindxzJYB1Gdb7KEhwwcWi5HAg&#10;AxtF7NNHoQ0aUsJF5/F8nFMAli//zKkSxMbG5v1QF8cLc2ctWR5i6ciCY35xCnMr1o9l9Wbt9IaH&#10;88KPCywRr3sYjWyP3cqXFNWrVtU6ZzCoC1wndh5++GGxZ33ewQU9ft++fU4Rg2D9U9f2nSwzVp9y&#10;Bhxj/Q0J59MEFNbq1autPInQ8zZg3969dMcdd2iTMziyEovfDK6NRawFYf9bsz5/wJEpoY9HsqRP&#10;hKqt5rgnrMTnCpF7J1XmMzipsuS5VatWVp689957snYMS8cr3laR6uszTT0RHmrOwrVObbXEz6af&#10;OuWfZhpoPpvzHo6vvznRyRw2YAipFSINGlxTTq/f7g6n85xZvmLkx81bJM0AZ1I/+aQ6T9wbfXuq&#10;RQ0gRn+6xCyshP6xiMed/K9RvbrsWuMHchCb8x6OSDEklLXSx7Vz7txpunAhHpG1EgDY7PFwJGSo&#10;1uZrOP4VOK6X8aRPmzbNShuWz8LOTrNmzbTOMwnxCbRx/XptItlyBL/M/qa0BGsnOB7bWZ8/sFcG&#10;iCv33n+vqPZ1j1jxwvdVZT3ul1VgOLvFXIcEBwfLfk3ACd4At3kFR8Gf4yCdfGyOgRUEq/E8HeAX&#10;GhoqDb20+Efr1lqn0HvOZAukOV0cSx2OHD5KTRrWt8KEAM63oqzPX3C8Asy+UmW0o1bhDh8uA2hy&#10;fpVxh/1fW7dutcx4IvB/2qZNG/lrsTe4Fi1yPxU9J0CbBoWJkT0svp0xY4asLsZSK6xVM/tI7NK4&#10;kQwHZBpsx3jxxRe1SYEGIvyMeMixDbQa9yZGPjXMLdxW/+NofwBW8ydcS62IoofhypKYhVpHtHbt&#10;WsutJ8FfjSf7ay8Bsu+nTp1aVKtWLakgRmBXu3ZtWbKGnoBdYA/3kAoVKlj+tbi7OdUMqUr+ATmT&#10;PoRlH5HkByiGy6EsX8tb7JXBdcW3j9xh06YNbn+tdvn999/FHeuvLfbKcGs1dWypj7xh9NihVllA&#10;UCn4rXGa9bkHV4AXELinpc5FigbSxEkTpR0Q1ixMdhzCHjsB4+MdZ0QElwumiD6PyLWwMDXWjq/v&#10;2T8N5CPr3HTTTVaZoDHKlWIn67MP+40W9VkE0r9/fysQNLKSktzP9Fy7Zi2FNg2x1sqjEhQrWVwO&#10;X09OVi3thg1riIoV0wb0Ok5hr4sGYeD8DNC7d2+qWzdEuqo4fMAv0I8++FD1OOCucmU5eIhGjxmt&#10;71ENWIx/qNdmMo0b9zwVK4at8almA6G1eWnYsGGEg40U57hXEGLtEMWWtUt6z11+Z93676zycRU0&#10;zjn/pCeXYdhP68OJ9r409hjbv4mDgnnssccoIkINmODMYuMWNRM9CMOOnduo0wPtqVPPDtJbKFWq&#10;JDXtUZce6au+WqgKz/M+wLRxroz4uqv9fAT7oS3Nmzenr75yfA0WU78GnG8UF6fiawaQpv5LneNq&#10;un5mv7Rhzpw5VnrNkUUHuQLBbPKp8z2dZavw5h0bqFJV9w+a5QTbtm2z4uEq458bSxs2bLDMGNZG&#10;ubEEszl92H8ZQTLL+zMjyLhBgwZ53BV3U6kgWrPGeWOXtwqQmJhA36xZTJGRA+SD0zm5jzvn8V6J&#10;UfENdzVzDDVnhnL8l+rv71jbkJ40anQHxR1wdOVPnXL0PIwd3oTanHHwWpG7mM8+c0ydmpMI+NXD&#10;Trwfi8ZOCrMbNa7KvPXWW5YfEPuugxIlSvBfgDo0POuk0r44NYkWGlqNtu7CBkRvn65V7Ny1hTp0&#10;6Cinq5i4eDoIKH3cw1n9raMydOmWsW3knsBbDW/aY8fVmwfy0w4143n4yB801PbgRkZiSZznNL/8&#10;8nQZ54E7c5oM6/MWjkMRriTLJTYMBoFwFpg+Y8ur4PX72muv6bucwV+W/dWfGfClxR9+cMwnYPkY&#10;xj2wOwy7RvF9Q/xNmAmnjDJ5yhStIzlsITskUgJ17NyOlq5ewg9h2t8wNwwZNoSmvuY84GVAfiJt&#10;/DA/xfr8DUdSei0Am6nNaRKeBB+vdsWsA0gLHDniyjPPPCN+YtFIToC91Vtjt9P+vftowbwPac1X&#10;q2QtQtPGjeULRqhwjz7al4YOi6IxT48Sc1TU/9Knny6SqepPFi6UnfizZ81ldSF9vixGKiUahNlB&#10;fzsd/mT4A0H5Ao5wynD13XVLAgIC3CaHlsXEyFB3WqBHZIcrnTViuGWL4+1wPYO1Ekgv3sac/ijW&#10;5284kvURccxZsNGSQ4eOSIIMWC6Gr7V5A4U9yLa0HOz3sDgnu4IPotx9990i6KbiqxJLlixNd+Iq&#10;N2nVsgXVrlXLKZ7Y+2/D43dM8g38EpiMAmStJfiLsIPxCBw74Q00tlxf8/YJMAg2SgMO7zWW6Sz4&#10;aEs0i/MZmhpMbOFNhMk5vEFQyJs3b5ZN1s8995x8AgjjJkYwR2EP71oIjgMaOXKkdCc5HTrmAg43&#10;yt8Fbwcxtp9dAjlyRH19L4EzvnaduvJlbG+4vv5Bn169LL/CGoVRz+49LTNmKTnD8nSK3MBRxcBE&#10;FX4IurDcw9IDwnb3abuurMfH/LpBz1JS33r9wIUh05o45ZONIhs3yqYhAYfQeJoAQ63HOAhnirZx&#10;gCMQ4A8+ed2jRw/LX7scO3ZcVByOxbRhvY+8gDNfjkg0jRiIOc4ZrFixgtq2de8doPvnqVupPz4o&#10;ggEqbEAxYKHMGzPesK5D0Gc3s35YUMIVqhLrfVxLuGymoYCghWDQ49ixY/T99xvFbIZ07SxctNBt&#10;N1F8QoLb4pO7w1vIsOyOHTuc7L0J1h5owtns41rAmS3DXGjxw4ij/NMCT+qIEWp1lB0M+uB+c9Jl&#10;YqLz54xNY61IQBHq1Vu1EzBIxH8nW1n28NM/nG+7Pr+gkZ/hjJdhQAwUsVFE/zd7JGpYlNPTf5i7&#10;jvb9g0Zcew8YjTSLSCEtmjW39IDjUYL1PvICzv/eKAR8lh5GiOvxq2DOnGgWx/l347hbZtxDMPMI&#10;uDBLsTRhGcpPt3UEOxqPa9askbkM+33m8xJ8fSWbfeQ1XBBr8dED1joJ5g02b451mvY1gpFFXYhZ&#10;/wyOj/wLl20gF24KJnWwyglWRrBaGPATPxFufdxgcNljjYSvP+/Dhw8fBZBChf4LQCIsC21QpsEA&#10;AAAASUVORK5CYIJQSwMEFAAGAAgAAAAhAAWwQ/bdAAAABQEAAA8AAABkcnMvZG93bnJldi54bWxM&#10;j0FLw0AQhe+C/2GZgje7SWskpNmUUtRTEWwF8TbNTpPQ7GzIbpP037t6sZeBx3u8902+nkwrBupd&#10;Y1lBPI9AEJdWN1wp+Dy8PqYgnEfW2FomBVdysC7u73LMtB35g4a9r0QoYZehgtr7LpPSlTUZdHPb&#10;EQfvZHuDPsi+krrHMZSbVi6i6FkabDgs1NjRtqbyvL8YBW8jjptl/DLszqft9fuQvH/tYlLqYTZt&#10;ViA8Tf4/DL/4AR2KwHS0F9ZOtArCI/7vBi99WiQgjgqWcZKCLHJ5S1/8AAAA//8DAFBLAwQUAAYA&#10;CAAAACEAoMbSldAAAAAqAgAAGQAAAGRycy9fcmVscy9lMm9Eb2MueG1sLnJlbHO8kcFqwzAMhu+D&#10;voPRvXGSQimjTi9l0OvoHkDYiuM2lo3tjfXtZ7bLCqW99SgJff+HtN19+1l8UcousIKuaUEQ62Ac&#10;WwUfx7flBkQuyAbnwKTgQhl2w+Jl+04zlrqUJxezqBTOCqZS4quUWU/kMTchEtfJGJLHUstkZUR9&#10;Rkuyb9u1TP8ZMFwxxcEoSAezAnG8xJr8mB3G0WnaB/3picuNCOl8za5ATJaKAk/G4V9z1US2IG87&#10;9M9x6O85dM9x6JpTpN9DyKsPDz8AAAD//wMAUEsBAi0AFAAGAAgAAAAhANDgc88UAQAARwIAABMA&#10;AAAAAAAAAAAAAAAAAAAAAFtDb250ZW50X1R5cGVzXS54bWxQSwECLQAUAAYACAAAACEAOP0h/9YA&#10;AACUAQAACwAAAAAAAAAAAAAAAABFAQAAX3JlbHMvLnJlbHNQSwECLQAUAAYACAAAACEAQYCQZ/AH&#10;AAAXNAAADgAAAAAAAAAAAAAAAABEAgAAZHJzL2Uyb0RvYy54bWxQSwECLQAKAAAAAAAAACEAOov0&#10;6/oMAAD6DAAAFQAAAAAAAAAAAAAAAABgCgAAZHJzL21lZGlhL2ltYWdlMS5qcGVnUEsBAi0ACgAA&#10;AAAAAAAhAHpCOTY/IwAAPyMAABQAAAAAAAAAAAAAAAAAjRcAAGRycy9tZWRpYS9pbWFnZTIucG5n&#10;UEsBAi0ACgAAAAAAAAAhAKD+fzUEFwAABBcAABQAAAAAAAAAAAAAAAAA/joAAGRycy9tZWRpYS9p&#10;bWFnZTMucG5nUEsBAi0AFAAGAAgAAAAhAAWwQ/bdAAAABQEAAA8AAAAAAAAAAAAAAAAANFIAAGRy&#10;cy9kb3ducmV2LnhtbFBLAQItABQABgAIAAAAIQCgxtKV0AAAACoCAAAZAAAAAAAAAAAAAAAAAD5T&#10;AABkcnMvX3JlbHMvZTJvRG9jLnhtbC5yZWxzUEsFBgAAAAAIAAgAAQIAAEVUA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84" o:spid="_x0000_s1028" type="#_x0000_t7" style="position:absolute;top:10247;width:69437;height:12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QzxAAAANwAAAAPAAAAZHJzL2Rvd25yZXYueG1sRI9Ba8JA&#10;EIXvgv9hGaE33TVFkegqxdIi9NTE0uuQHZPQ7GzYXWPaX98tFDw+3rzvzdsdRtuJgXxoHWtYLhQI&#10;4sqZlmsN5/JlvgERIrLBzjFp+KYAh/10ssPcuBu/01DEWiQIhxw1NDH2uZShashiWLieOHkX5y3G&#10;JH0tjcdbgttOZkqtpcWWU0ODPR0bqr6Kq01vFB8/fnh+LIu313hqr2ol5edK64fZ+LQFEWmM9+P/&#10;9MloyFQGf2MSAeT+FwAA//8DAFBLAQItABQABgAIAAAAIQDb4fbL7gAAAIUBAAATAAAAAAAAAAAA&#10;AAAAAAAAAABbQ29udGVudF9UeXBlc10ueG1sUEsBAi0AFAAGAAgAAAAhAFr0LFu/AAAAFQEAAAsA&#10;AAAAAAAAAAAAAAAAHwEAAF9yZWxzLy5yZWxzUEsBAi0AFAAGAAgAAAAhAP8lJDPEAAAA3AAAAA8A&#10;AAAAAAAAAAAAAAAABwIAAGRycy9kb3ducmV2LnhtbFBLBQYAAAAAAwADALcAAAD4AgAAAAA=&#10;" adj="941" fillcolor="#deebf7"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 o:spid="_x0000_s1029" type="#_x0000_t75" style="position:absolute;left:56598;width:8128;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UFiwwAAANwAAAAPAAAAZHJzL2Rvd25yZXYueG1sRI9Ba8JA&#10;FITvhf6H5RW81U1VpKRupCgBb7VGen5kX5Ml2bdhd43x37sFocdhZr5hNtvJ9mIkH4xjBW/zDARx&#10;7bThRsG5Kl/fQYSIrLF3TApuFGBbPD9tMNfuyt80nmIjEoRDjgraGIdcylC3ZDHM3UCcvF/nLcYk&#10;fSO1x2uC214usmwtLRpOCy0OtGup7k4Xq+Dws1vvj6bpTLkqfTX2sjqev5SavUyfHyAiTfE//Ggf&#10;tIJFtoS/M+kIyOIOAAD//wMAUEsBAi0AFAAGAAgAAAAhANvh9svuAAAAhQEAABMAAAAAAAAAAAAA&#10;AAAAAAAAAFtDb250ZW50X1R5cGVzXS54bWxQSwECLQAUAAYACAAAACEAWvQsW78AAAAVAQAACwAA&#10;AAAAAAAAAAAAAAAfAQAAX3JlbHMvLnJlbHNQSwECLQAUAAYACAAAACEAdlFBYsMAAADcAAAADwAA&#10;AAAAAAAAAAAAAAAHAgAAZHJzL2Rvd25yZXYueG1sUEsFBgAAAAADAAMAtwAAAPcCAAAAAA==&#10;">
                  <v:imagedata r:id="rId14" o:title=""/>
                </v:shape>
                <v:shape id="Picture 140" o:spid="_x0000_s1030" type="#_x0000_t75" style="position:absolute;left:42251;top:5990;width:6668;height:40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0JiwQAAANwAAAAPAAAAZHJzL2Rvd25yZXYueG1sRI9Bi8Iw&#10;FITvgv8hPGFvmlhWWapRZFlZPaoL9fhonm2xeSlNtN1/bwTB4zAz3zDLdW9rcafWV441TCcKBHHu&#10;TMWFhr/TdvwFwgdkg7Vj0vBPHtar4WCJqXEdH+h+DIWIEPYpaihDaFIpfV6SRT9xDXH0Lq61GKJs&#10;C2la7CLc1jJRai4tVhwXSmzou6T8erxZDT91hTK50u9Bddk52+Qz3meN1h+jfrMAEagP7/CrvTMa&#10;EvUJzzPxCMjVAwAA//8DAFBLAQItABQABgAIAAAAIQDb4fbL7gAAAIUBAAATAAAAAAAAAAAAAAAA&#10;AAAAAABbQ29udGVudF9UeXBlc10ueG1sUEsBAi0AFAAGAAgAAAAhAFr0LFu/AAAAFQEAAAsAAAAA&#10;AAAAAAAAAAAAHwEAAF9yZWxzLy5yZWxzUEsBAi0AFAAGAAgAAAAhAKIzQmLBAAAA3AAAAA8AAAAA&#10;AAAAAAAAAAAABwIAAGRycy9kb3ducmV2LnhtbFBLBQYAAAAAAwADALcAAAD1AgAAAAA=&#10;">
                  <v:imagedata r:id="rId15" o:title=""/>
                </v:shape>
                <v:line id="Straight Connector 145" o:spid="_x0000_s1031" style="position:absolute;flip:x;visibility:visible;mso-wrap-style:square" from="48400,4414" to="59639,7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3C4xgAAANwAAAAPAAAAZHJzL2Rvd25yZXYueG1sRI/NasMw&#10;EITvhb6D2EJvjZzQhOBGNqXBJYeEkp8eelusrS1irYykJO7bR4FAj8PMfMMsysF24kw+GMcKxqMM&#10;BHHttOFGwWFfvcxBhIissXNMCv4oQFk8Piww1+7CWzrvYiMShEOOCtoY+1zKULdkMYxcT5y8X+ct&#10;xiR9I7XHS4LbTk6ybCYtGk4LLfb00VJ93J2sAn+sZr5ab04r87NfLr/Hn6/myyr1/DS8v4GINMT/&#10;8L290gom2RRuZ9IRkMUVAAD//wMAUEsBAi0AFAAGAAgAAAAhANvh9svuAAAAhQEAABMAAAAAAAAA&#10;AAAAAAAAAAAAAFtDb250ZW50X1R5cGVzXS54bWxQSwECLQAUAAYACAAAACEAWvQsW78AAAAVAQAA&#10;CwAAAAAAAAAAAAAAAAAfAQAAX3JlbHMvLnJlbHNQSwECLQAUAAYACAAAACEACOdwuMYAAADcAAAA&#10;DwAAAAAAAAAAAAAAAAAHAgAAZHJzL2Rvd25yZXYueG1sUEsFBgAAAAADAAMAtwAAAPoCAAAAAA==&#10;" strokecolor="red" strokeweight=".5pt">
                  <v:stroke dashstyle="dash" startarrow="block" endarrow="block" joinstyle="miter"/>
                </v:line>
                <v:line id="Straight Connector 146" o:spid="_x0000_s1032" style="position:absolute;flip:x y;visibility:visible;mso-wrap-style:square" from="61643,4729" to="69072,7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OEtwgAAANwAAAAPAAAAZHJzL2Rvd25yZXYueG1sRI9BawIx&#10;FITvBf9DeIK3mujBytYoVRT1VKr9AY/N283SzcuSRF3/vSkIHoeZ+YZZrHrXiiuF2HjWMBkrEMSl&#10;Nw3XGn7Pu/c5iJiQDbaeScOdIqyWg7cFFsbf+Ieup1SLDOFYoAabUldIGUtLDuPYd8TZq3xwmLIM&#10;tTQBbxnuWjlVaiYdNpwXLHa0sVT+nS5OgwprvtQfm+38iNUxlfZ7Z/eV1qNh//UJIlGfXuFn+2A0&#10;TNUM/s/kIyCXDwAAAP//AwBQSwECLQAUAAYACAAAACEA2+H2y+4AAACFAQAAEwAAAAAAAAAAAAAA&#10;AAAAAAAAW0NvbnRlbnRfVHlwZXNdLnhtbFBLAQItABQABgAIAAAAIQBa9CxbvwAAABUBAAALAAAA&#10;AAAAAAAAAAAAAB8BAABfcmVscy8ucmVsc1BLAQItABQABgAIAAAAIQAhSOEtwgAAANwAAAAPAAAA&#10;AAAAAAAAAAAAAAcCAABkcnMvZG93bnJldi54bWxQSwUGAAAAAAMAAwC3AAAA9gIAAAAA&#10;" strokecolor="red" strokeweight=".5pt">
                  <v:stroke dashstyle="dash" startarrow="block" endarrow="block" joinstyle="miter"/>
                </v:line>
                <v:oval id="Oval 82" o:spid="_x0000_s1033" style="position:absolute;left:3468;top:13243;width:43561;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lsvwQAAANwAAAAPAAAAZHJzL2Rvd25yZXYueG1sRI/disIw&#10;FITvF3yHcIS9WxOlrFKNsoiCt/48wLE5tqXNSTeJtb79RhD2cpiZb5jVZrCt6MmH2rGG6USBIC6c&#10;qbnUcDnvvxYgQkQ22DomDU8KsFmPPlaYG/fgI/WnWIoE4ZCjhirGLpcyFBVZDBPXESfv5rzFmKQv&#10;pfH4SHDbyplS39JizWmhwo62FRXN6W41OKm6+6Kvj5nf47XJfnfZbt5o/TkefpYgIg3xP/xuH4yG&#10;mZrD60w6AnL9BwAA//8DAFBLAQItABQABgAIAAAAIQDb4fbL7gAAAIUBAAATAAAAAAAAAAAAAAAA&#10;AAAAAABbQ29udGVudF9UeXBlc10ueG1sUEsBAi0AFAAGAAgAAAAhAFr0LFu/AAAAFQEAAAsAAAAA&#10;AAAAAAAAAAAAHwEAAF9yZWxzLy5yZWxzUEsBAi0AFAAGAAgAAAAhAE2WWy/BAAAA3AAAAA8AAAAA&#10;AAAAAAAAAAAABwIAAGRycy9kb3ducmV2LnhtbFBLBQYAAAAAAwADALcAAAD1AgAAAAA=&#10;" filled="f" strokecolor="#41719c" strokeweight="1pt">
                  <v:stroke dashstyle="dash" joinstyle="miter"/>
                </v:oval>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2" o:spid="_x0000_s1034" type="#_x0000_t5" style="position:absolute;left:38152;top:13558;width:66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EygwQAAANwAAAAPAAAAZHJzL2Rvd25yZXYueG1sRE9ba8Iw&#10;FH4f+B/CEfY2Uysb0hlFCgMRdmmVPR+aY1NsTrom1vbfLw+DPX58981utK0YqPeNYwXLRQKCuHK6&#10;4VrB+fT2tAbhA7LG1jEpmMjDbjt72GCm3Z0LGspQixjCPkMFJoQuk9JXhiz6heuII3dxvcUQYV9L&#10;3eM9httWpknyIi02HBsMdpQbqq7lzSqg9+PPtEq/9hf61Gzyafx+/iiUepyP+1cQgcbwL/5zH7SC&#10;NIlr45l4BOT2FwAA//8DAFBLAQItABQABgAIAAAAIQDb4fbL7gAAAIUBAAATAAAAAAAAAAAAAAAA&#10;AAAAAABbQ29udGVudF9UeXBlc10ueG1sUEsBAi0AFAAGAAgAAAAhAFr0LFu/AAAAFQEAAAsAAAAA&#10;AAAAAAAAAAAAHwEAAF9yZWxzLy5yZWxzUEsBAi0AFAAGAAgAAAAhAGZUTKDBAAAA3AAAAA8AAAAA&#10;AAAAAAAAAAAABwIAAGRycy9kb3ducmV2LnhtbFBLBQYAAAAAAwADALcAAAD1AgAAAAA=&#10;" fillcolor="#5b9bd5" strokecolor="#41719c" strokeweight="1pt"/>
                <v:shape id="Picture 152" o:spid="_x0000_s1035" type="#_x0000_t75" style="position:absolute;left:28850;top:5517;width:5423;height:326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pqzwwAAANwAAAAPAAAAZHJzL2Rvd25yZXYueG1sRI9PawIx&#10;FMTvhX6H8ApeSs3qwT+rUbQo7LW64PWxed2sbl6WJF23374RCh6Hmd8Ms94OthU9+dA4VjAZZyCI&#10;K6cbrhWU5+PHAkSIyBpbx6TglwJsN68va8y1u/MX9adYi1TCIUcFJsYulzJUhiyGseuIk/ftvMWY&#10;pK+l9nhP5baV0yybSYsNpwWDHX0aqm6nH6tgas3l0Bdufn2/FSX7+rhfXiZKjd6G3QpEpCE+w/90&#10;oROXLeFxJh0BufkDAAD//wMAUEsBAi0AFAAGAAgAAAAhANvh9svuAAAAhQEAABMAAAAAAAAAAAAA&#10;AAAAAAAAAFtDb250ZW50X1R5cGVzXS54bWxQSwECLQAUAAYACAAAACEAWvQsW78AAAAVAQAACwAA&#10;AAAAAAAAAAAAAAAfAQAAX3JlbHMvLnJlbHNQSwECLQAUAAYACAAAACEAuU6as8MAAADcAAAADwAA&#10;AAAAAAAAAAAAAAAHAgAAZHJzL2Rvd25yZXYueG1sUEsFBgAAAAADAAMAtwAAAPcCAAAAAA==&#10;">
                  <v:imagedata r:id="rId16" o:title=""/>
                </v:shape>
                <v:line id="Straight Connector 153" o:spid="_x0000_s1036" style="position:absolute;visibility:visible;mso-wrap-style:square" from="31058,8198" to="38201,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kNDwgAAANwAAAAPAAAAZHJzL2Rvd25yZXYueG1sRE/Pa8Iw&#10;FL4L+x/CG3jT1IIinVHGRCmyw+w2z2/NW1vavJQk2vrfL4eBx4/v92Y3mk7cyPnGsoLFPAFBXFrd&#10;cKXg6/MwW4PwAVljZ5kU3MnDbvs02WCm7cBnuhWhEjGEfYYK6hD6TEpf1mTQz21PHLlf6wyGCF0l&#10;tcMhhptOpkmykgYbjg019vRWU9kWV6Mgb36G9Ht1Xl6K9+NHm1+S/cm1Sk2fx9cXEIHG8BD/u3Ot&#10;IF3E+fFMPAJy+wcAAP//AwBQSwECLQAUAAYACAAAACEA2+H2y+4AAACFAQAAEwAAAAAAAAAAAAAA&#10;AAAAAAAAW0NvbnRlbnRfVHlwZXNdLnhtbFBLAQItABQABgAIAAAAIQBa9CxbvwAAABUBAAALAAAA&#10;AAAAAAAAAAAAAB8BAABfcmVscy8ucmVsc1BLAQItABQABgAIAAAAIQClDkNDwgAAANwAAAAPAAAA&#10;AAAAAAAAAAAAAAcCAABkcnMvZG93bnJldi54bWxQSwUGAAAAAAMAAwC3AAAA9gIAAAAA&#10;" strokecolor="red" strokeweight=".5pt">
                  <v:stroke dashstyle="dash" startarrow="block" endarrow="block" joinstyle="miter"/>
                </v:line>
                <v:shape id="Isosceles Triangle 154" o:spid="_x0000_s1037" type="#_x0000_t5" style="position:absolute;left:24594;top:12454;width:66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3PgxAAAANwAAAAPAAAAZHJzL2Rvd25yZXYueG1sRI9bi8Iw&#10;FITfF/wP4Qj7tqat7CLVKCIIIuzFCz4fmmNTbE5qE7X995uFBR+HmfmGmS06W4s7tb5yrCAdJSCI&#10;C6crLhUcD+u3CQgfkDXWjklBTx4W88HLDHPtHryj+z6UIkLY56jAhNDkUvrCkEU/cg1x9M6utRii&#10;bEupW3xEuK1lliQf0mLFccFgQytDxWV/swroc3vtx9nP8kzfms2q707vXzulXofdcgoiUBee4f/2&#10;RivI0hT+zsQjIOe/AAAA//8DAFBLAQItABQABgAIAAAAIQDb4fbL7gAAAIUBAAATAAAAAAAAAAAA&#10;AAAAAAAAAABbQ29udGVudF9UeXBlc10ueG1sUEsBAi0AFAAGAAgAAAAhAFr0LFu/AAAAFQEAAAsA&#10;AAAAAAAAAAAAAAAAHwEAAF9yZWxzLy5yZWxzUEsBAi0AFAAGAAgAAAAhAHK3c+DEAAAA3AAAAA8A&#10;AAAAAAAAAAAAAAAABwIAAGRycy9kb3ducmV2LnhtbFBLBQYAAAAAAwADALcAAAD4AgAAAAA=&#10;" fillcolor="#5b9bd5" strokecolor="#41719c" strokeweight="1pt"/>
                <v:shape id="Isosceles Triangle 155" o:spid="_x0000_s1038" type="#_x0000_t5" style="position:absolute;left:11981;top:13716;width:661;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2XxAAAANwAAAAPAAAAZHJzL2Rvd25yZXYueG1sRI/dasJA&#10;FITvBd9hOULvdGOkRVI3IoJQhP4YS68P2ZNsaPZszG41eftuoeDlMDPfMJvtYFtxpd43jhUsFwkI&#10;4tLphmsFn+fDfA3CB2SNrWNSMJKHbT6dbDDT7sYnuhahFhHCPkMFJoQuk9KXhiz6heuIo1e53mKI&#10;sq+l7vEW4baVaZI8SYsNxwWDHe0Nld/Fj1VAr8fLuEo/dhW9azb7cfh6fDsp9TAbds8gAg3hHv5v&#10;v2gF6TKFvzPxCMj8FwAA//8DAFBLAQItABQABgAIAAAAIQDb4fbL7gAAAIUBAAATAAAAAAAAAAAA&#10;AAAAAAAAAABbQ29udGVudF9UeXBlc10ueG1sUEsBAi0AFAAGAAgAAAAhAFr0LFu/AAAAFQEAAAsA&#10;AAAAAAAAAAAAAAAAHwEAAF9yZWxzLy5yZWxzUEsBAi0AFAAGAAgAAAAhAIJl7ZfEAAAA3AAAAA8A&#10;AAAAAAAAAAAAAAAABwIAAGRycy9kb3ducmV2LnhtbFBLBQYAAAAAAwADALcAAAD4AgAAAAA=&#10;" fillcolor="#5b9bd5" strokecolor="#41719c" strokeweight="1pt"/>
                <v:oval id="Oval 79" o:spid="_x0000_s1039" style="position:absolute;left:8828;top:14188;width:32544;height: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5YawwAAANwAAAAPAAAAZHJzL2Rvd25yZXYueG1sRI9Bi8Iw&#10;FITvC/6H8AQvi6at7CLVKFIQPHhZ1x/wtnmmxealJFGrv94sLOxxmJlvmNVmsJ24kQ+tYwX5LANB&#10;XDvdslFw+t5NFyBCRNbYOSYFDwqwWY/eVlhqd+cvuh2jEQnCoUQFTYx9KWWoG7IYZq4nTt7ZeYsx&#10;SW+k9nhPcNvJIss+pcWW00KDPVUN1Zfj1Sr4qdqiyp2v5oenIWn8+zn/uCo1GQ/bJYhIQ/wP/7X3&#10;WkGRz+H3TDoCcv0CAAD//wMAUEsBAi0AFAAGAAgAAAAhANvh9svuAAAAhQEAABMAAAAAAAAAAAAA&#10;AAAAAAAAAFtDb250ZW50X1R5cGVzXS54bWxQSwECLQAUAAYACAAAACEAWvQsW78AAAAVAQAACwAA&#10;AAAAAAAAAAAAAAAfAQAAX3JlbHMvLnJlbHNQSwECLQAUAAYACAAAACEAhpuWGsMAAADcAAAADwAA&#10;AAAAAAAAAAAAAAAHAgAAZHJzL2Rvd25yZXYueG1sUEsFBgAAAAADAAMAtwAAAPcCAAAAAA==&#10;" fillcolor="#c5e0b4" strokecolor="#a9d18e" strokeweight="1pt">
                  <v:stroke joinstyle="miter"/>
                </v:oval>
                <v:line id="Straight Connector 148" o:spid="_x0000_s1040" style="position:absolute;flip:x y;visibility:visible;mso-wrap-style:square" from="25224,15292" to="34552,169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3fwwAAANwAAAAPAAAAZHJzL2Rvd25yZXYueG1sRI9Bi8Iw&#10;FITvC/6H8ARva2pZVKpRiuIieLJ68Phonm2xealNqvXfG2Fhj8PMfMMs172pxYNaV1lWMBlHIIhz&#10;qysuFJxPu+85COeRNdaWScGLHKxXg68lJto++UiPzBciQNglqKD0vkmkdHlJBt3YNsTBu9rWoA+y&#10;LaRu8RngppZxFE2lwYrDQokNbUrKb1lnFEi8x90lO9y7+e433Zjt7PhKZ0qNhn26AOGp9//hv/Ze&#10;K4gnP/A5E46AXL0BAAD//wMAUEsBAi0AFAAGAAgAAAAhANvh9svuAAAAhQEAABMAAAAAAAAAAAAA&#10;AAAAAAAAAFtDb250ZW50X1R5cGVzXS54bWxQSwECLQAUAAYACAAAACEAWvQsW78AAAAVAQAACwAA&#10;AAAAAAAAAAAAAAAfAQAAX3JlbHMvLnJlbHNQSwECLQAUAAYACAAAACEAAQB938MAAADcAAAADwAA&#10;AAAAAAAAAAAAAAAHAgAAZHJzL2Rvd25yZXYueG1sUEsFBgAAAAADAAMAtwAAAPcCAAAAAA==&#10;" strokecolor="red" strokeweight=".5pt">
                  <v:stroke dashstyle="dash" joinstyle="miter"/>
                </v:line>
                <v:shape id="Text Box 151" o:spid="_x0000_s1041" type="#_x0000_t202" style="position:absolute;left:46508;top:13558;width:8287;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3EB2BBD7" w14:textId="77777777" w:rsidR="00CE5E6A" w:rsidRDefault="00CE5E6A" w:rsidP="00CE5E6A">
                        <w:pPr>
                          <w:rPr>
                            <w:i/>
                            <w:sz w:val="16"/>
                            <w:szCs w:val="16"/>
                          </w:rPr>
                        </w:pPr>
                        <w:r>
                          <w:rPr>
                            <w:i/>
                            <w:sz w:val="16"/>
                            <w:szCs w:val="16"/>
                          </w:rPr>
                          <w:t>12nm territorial boundary</w:t>
                        </w:r>
                      </w:p>
                    </w:txbxContent>
                  </v:textbox>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3" o:spid="_x0000_s1042" type="#_x0000_t16" style="position:absolute;left:34526;top:16080;width:1746;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9wwwAAANwAAAAPAAAAZHJzL2Rvd25yZXYueG1sRI9Bi8Iw&#10;FITvwv6H8Ba8aaqCSNcooizsIoitPXh8NG/bYvNSmmxb/70RBI/DzHzDrLeDqUVHrassK5hNIxDE&#10;udUVFwqyy/dkBcJ5ZI21ZVJwJwfbzcdojbG2PSfUpb4QAcIuRgWl900spctLMuimtiEO3p9tDfog&#10;20LqFvsAN7WcR9FSGqw4LJTY0L6k/Jb+GwXuN7nuq0MnD3xKjunidNZZ0is1/hx2XyA8Df4dfrV/&#10;tIL5bAnPM+EIyM0DAAD//wMAUEsBAi0AFAAGAAgAAAAhANvh9svuAAAAhQEAABMAAAAAAAAAAAAA&#10;AAAAAAAAAFtDb250ZW50X1R5cGVzXS54bWxQSwECLQAUAAYACAAAACEAWvQsW78AAAAVAQAACwAA&#10;AAAAAAAAAAAAAAAfAQAAX3JlbHMvLnJlbHNQSwECLQAUAAYACAAAACEAkCP/cMMAAADcAAAADwAA&#10;AAAAAAAAAAAAAAAHAgAAZHJzL2Rvd25yZXYueG1sUEsFBgAAAAADAAMAtwAAAPcCAAAAAA==&#10;" fillcolor="#5b9bd5" strokecolor="#41719c" strokeweight="1pt"/>
                <v:line id="Straight Connector 149" o:spid="_x0000_s1043" style="position:absolute;flip:x;visibility:visible;mso-wrap-style:square" from="30742,17499" to="34419,18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XKxxAAAANwAAAAPAAAAZHJzL2Rvd25yZXYueG1sRI9Ba8JA&#10;FITvBf/D8oTe6iZRqkQ3IorUSwtq8PzIPpNg9m3IbmL677uFQo/DzHzDbLajacRAnastK4hnEQji&#10;wuqaSwX59fi2AuE8ssbGMin4JgfbbPKywVTbJ59puPhSBAi7FBVU3replK6oyKCb2ZY4eHfbGfRB&#10;dqXUHT4D3DQyiaJ3abDmsFBhS/uKiselNwo+v/J8MU+WH8VV92zLw/1wS6RSr9NxtwbhafT/4b/2&#10;SStI4iX8nglHQGY/AAAA//8DAFBLAQItABQABgAIAAAAIQDb4fbL7gAAAIUBAAATAAAAAAAAAAAA&#10;AAAAAAAAAABbQ29udGVudF9UeXBlc10ueG1sUEsBAi0AFAAGAAgAAAAhAFr0LFu/AAAAFQEAAAsA&#10;AAAAAAAAAAAAAAAAHwEAAF9yZWxzLy5yZWxzUEsBAi0AFAAGAAgAAAAhAHUlcrHEAAAA3AAAAA8A&#10;AAAAAAAAAAAAAAAABwIAAGRycy9kb3ducmV2LnhtbFBLBQYAAAAAAwADALcAAAD4AgAAAAA=&#10;" strokecolor="red" strokeweight=".5pt">
                  <v:stroke dashstyle="dash" joinstyle="miter"/>
                </v:line>
                <v:line id="Straight Connector 156" o:spid="_x0000_s1044" style="position:absolute;flip:x y;visibility:visible;mso-wrap-style:square" from="12297,16553" to="34357,17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fawQAAANwAAAAPAAAAZHJzL2Rvd25yZXYueG1sRE89b4Mw&#10;EN0j5T9YF6lbYsJQIopBiCpVpU7QDB1P+Aqo+EywSci/r4dKHZ/ed1asZhQ3mt1gWcHxEIEgbq0e&#10;uFNw+TzvTyCcR9Y4WiYFD3JQ5NtNhqm2d67p1vhOhBB2KSrovZ9SKV3bk0F3sBNx4L7tbNAHOHdS&#10;z3gP4WaUcRQ9S4MDh4YeJ6p6an+axSiQeI2Xr+bjupzOb2VlXpP6USZKPe3W8gWEp9X/i//c71pB&#10;fAxrw5lwBGT+CwAA//8DAFBLAQItABQABgAIAAAAIQDb4fbL7gAAAIUBAAATAAAAAAAAAAAAAAAA&#10;AAAAAABbQ29udGVudF9UeXBlc10ueG1sUEsBAi0AFAAGAAgAAAAhAFr0LFu/AAAAFQEAAAsAAAAA&#10;AAAAAAAAAAAAHwEAAF9yZWxzLy5yZWxzUEsBAi0AFAAGAAgAAAAhAIBNd9rBAAAA3AAAAA8AAAAA&#10;AAAAAAAAAAAABwIAAGRycy9kb3ducmV2LnhtbFBLBQYAAAAAAwADALcAAAD1AgAAAAA=&#10;" strokecolor="red" strokeweight=".5pt">
                  <v:stroke dashstyle="dash" joinstyle="miter"/>
                </v:line>
                <v:line id="Straight Connector 157" o:spid="_x0000_s1045" style="position:absolute;visibility:visible;mso-wrap-style:square" from="35472,17499" to="41695,2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6YYxAAAANwAAAAPAAAAZHJzL2Rvd25yZXYueG1sRI9Bi8Iw&#10;FITvC/6H8ARva6osotUoIgiFCotVD94ezbMpNi+lyWr995uFBY/DzHzDrDa9bcSDOl87VjAZJyCI&#10;S6drrhScT/vPOQgfkDU2jknBizxs1oOPFabaPflIjyJUIkLYp6jAhNCmUvrSkEU/di1x9G6usxii&#10;7CqpO3xGuG3kNElm0mLNccFgSztD5b34sQoO33mbme2F5bzIF/l1lh1s86XUaNhvlyAC9eEd/m9n&#10;WsF0soC/M/EIyPUvAAAA//8DAFBLAQItABQABgAIAAAAIQDb4fbL7gAAAIUBAAATAAAAAAAAAAAA&#10;AAAAAAAAAABbQ29udGVudF9UeXBlc10ueG1sUEsBAi0AFAAGAAgAAAAhAFr0LFu/AAAAFQEAAAsA&#10;AAAAAAAAAAAAAAAAHwEAAF9yZWxzLy5yZWxzUEsBAi0AFAAGAAgAAAAhABT3phjEAAAA3AAAAA8A&#10;AAAAAAAAAAAAAAAABwIAAGRycy9kb3ducmV2LnhtbFBLBQYAAAAAAwADALcAAAD4AgAAAAA=&#10;" strokecolor="#5b9bd5" strokeweight=".5pt">
                  <v:stroke joinstyle="miter"/>
                </v:line>
                <v:line id="Straight Connector 158" o:spid="_x0000_s1046" style="position:absolute;flip:y;visibility:visible;mso-wrap-style:square" from="41778,20179" to="66892,20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7KyvQAAANwAAAAPAAAAZHJzL2Rvd25yZXYueG1sRE/LqsIw&#10;EN0L/kMYwZ2mFhSpRpGq4NIXuh2asS02k9LEtv69WVy4y8N5r7e9qURLjSstK5hNIxDEmdUl5wru&#10;t+NkCcJ5ZI2VZVLwJQfbzXCwxkTbji/UXn0uQgi7BBUU3teJlC4ryKCb2po4cC/bGPQBNrnUDXYh&#10;3FQyjqKFNFhyaCiwprSg7H39GAV4xnZ/uMwX3bOX9+4rH2laGaXGo363AuGp9//iP/dJK4jjMD+c&#10;CUdAbn4AAAD//wMAUEsBAi0AFAAGAAgAAAAhANvh9svuAAAAhQEAABMAAAAAAAAAAAAAAAAAAAAA&#10;AFtDb250ZW50X1R5cGVzXS54bWxQSwECLQAUAAYACAAAACEAWvQsW78AAAAVAQAACwAAAAAAAAAA&#10;AAAAAAAfAQAAX3JlbHMvLnJlbHNQSwECLQAUAAYACAAAACEAvH+ysr0AAADcAAAADwAAAAAAAAAA&#10;AAAAAAAHAgAAZHJzL2Rvd25yZXYueG1sUEsFBgAAAAADAAMAtwAAAPECAAAAAA==&#10;" strokecolor="#5b9bd5" strokeweight=".5pt">
                  <v:stroke joinstyle="miter"/>
                </v:line>
                <v:line id="Straight Connector 150" o:spid="_x0000_s1047" style="position:absolute;flip:x;visibility:visible;mso-wrap-style:square" from="26013,17184" to="34585,17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IXjwgAAANwAAAAPAAAAZHJzL2Rvd25yZXYueG1sRI9Bi8Iw&#10;FITvC/6H8ARva2qUVapRRBG97IJaPD+aZ1tsXkoTtfvvNwuCx2FmvmEWq87W4kGtrxxrGA0TEMS5&#10;MxUXGrLz7nMGwgdkg7Vj0vBLHlbL3scCU+OefKTHKRQiQtinqKEMoUml9HlJFv3QNcTRu7rWYoiy&#10;LaRp8RnhtpYqSb6kxYrjQokNbUrKb6e71fD9k2WTsZru87O5syu21+1FSa0H/W49BxGoC+/wq30w&#10;GpQawf+ZeATk8g8AAP//AwBQSwECLQAUAAYACAAAACEA2+H2y+4AAACFAQAAEwAAAAAAAAAAAAAA&#10;AAAAAAAAW0NvbnRlbnRfVHlwZXNdLnhtbFBLAQItABQABgAIAAAAIQBa9CxbvwAAABUBAAALAAAA&#10;AAAAAAAAAAAAAB8BAABfcmVscy8ucmVsc1BLAQItABQABgAIAAAAIQBb7IXjwgAAANwAAAAPAAAA&#10;AAAAAAAAAAAAAAcCAABkcnMvZG93bnJldi54bWxQSwUGAAAAAAMAAwC3AAAA9gIAAAAA&#10;" strokecolor="red" strokeweight=".5pt">
                  <v:stroke dashstyle="dash" joinstyle="miter"/>
                </v:line>
                <w10:anchorlock/>
              </v:group>
            </w:pict>
          </mc:Fallback>
        </mc:AlternateContent>
      </w:r>
    </w:p>
    <w:p w14:paraId="698E1630"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2 direct air-to-ground and satellite roles in broadband links to passenger aircraft</w:t>
      </w:r>
    </w:p>
    <w:p w14:paraId="0AF624B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addition, passenger aircraft registered in their country-of-origin are frequently considered part of the ‘national territory’ of their home country.  As such, some countries may require direct access to air-to-ground telecommunications for criminal investigation purposes even when the aircraft is in-flight over international waters.</w:t>
      </w:r>
    </w:p>
    <w:p w14:paraId="1FEACB22"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lastRenderedPageBreak/>
        <w:t>Of note, while satellite links are clearly needed for the long-haul trans-oceanic routes, they may also be relatively costly and experience increased latency in the case of the short-haul and medium-haul routes supporting more frequent and larger numbers of passenger aircraft.</w:t>
      </w:r>
    </w:p>
    <w:p w14:paraId="0D7FA49B"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3.2</w:t>
      </w:r>
      <w:r w:rsidRPr="00CE5E6A">
        <w:rPr>
          <w:rFonts w:cs="Times New Roman"/>
          <w:b/>
          <w:kern w:val="0"/>
          <w:szCs w:val="24"/>
          <w:lang w:eastAsia="en-US"/>
        </w:rPr>
        <w:tab/>
        <w:t>General Air-to-Ground Scenario</w:t>
      </w:r>
    </w:p>
    <w:p w14:paraId="74DA8C32" w14:textId="77777777" w:rsidR="00CE5E6A" w:rsidRPr="00CE5E6A" w:rsidRDefault="00CE5E6A" w:rsidP="00CE5E6A">
      <w:pPr>
        <w:widowControl/>
        <w:wordWrap/>
        <w:rPr>
          <w:rFonts w:cs="Times New Roman"/>
          <w:kern w:val="0"/>
          <w:szCs w:val="24"/>
          <w:lang w:eastAsia="zh-CN"/>
        </w:rPr>
      </w:pPr>
      <w:r w:rsidRPr="00CE5E6A">
        <w:rPr>
          <w:rFonts w:cs="Times New Roman"/>
          <w:kern w:val="0"/>
          <w:szCs w:val="24"/>
          <w:lang w:eastAsia="zh-CN"/>
        </w:rPr>
        <w:t>The Air-to-Ground Communication application comprises the broadband wireless terrestrial feeder links between aircraft in flight and respective national telecommunications networks in countries being overflown.</w:t>
      </w:r>
    </w:p>
    <w:p w14:paraId="7F415BB6" w14:textId="77777777" w:rsidR="00CE5E6A" w:rsidRPr="00CE5E6A" w:rsidRDefault="00CE5E6A" w:rsidP="00CE5E6A">
      <w:pPr>
        <w:widowControl/>
        <w:wordWrap/>
        <w:rPr>
          <w:rFonts w:cs="Times New Roman"/>
          <w:kern w:val="0"/>
          <w:szCs w:val="24"/>
          <w:lang w:eastAsia="en-US"/>
        </w:rPr>
      </w:pPr>
    </w:p>
    <w:p w14:paraId="09685792" w14:textId="77777777" w:rsidR="00CE5E6A" w:rsidRPr="00CE5E6A" w:rsidRDefault="00CE5E6A" w:rsidP="00CE5E6A">
      <w:pPr>
        <w:widowControl/>
        <w:wordWrap/>
        <w:rPr>
          <w:rFonts w:cs="Times New Roman"/>
          <w:kern w:val="0"/>
          <w:szCs w:val="24"/>
          <w:lang w:eastAsia="en-US"/>
        </w:rPr>
      </w:pPr>
      <w:r w:rsidRPr="00CE5E6A">
        <w:rPr>
          <w:rFonts w:cs="Times New Roman"/>
          <w:kern w:val="0"/>
          <w:szCs w:val="24"/>
          <w:lang w:eastAsia="en-US"/>
        </w:rPr>
        <w:t>Broadband Direct-Air-To-Ground-Communications (DA2GC) is a type of the Air-to-ground applications, which is digital two-way radio communications system in which base stations in the land mobile service communicate with base stations on aircraft.</w:t>
      </w:r>
      <w:r w:rsidRPr="00CE5E6A">
        <w:rPr>
          <w:rFonts w:cs="Times New Roman"/>
          <w:kern w:val="0"/>
          <w:szCs w:val="24"/>
          <w:vertAlign w:val="superscript"/>
          <w:lang w:eastAsia="en-US"/>
        </w:rPr>
        <w:footnoteReference w:id="1"/>
      </w:r>
    </w:p>
    <w:p w14:paraId="02F438A9" w14:textId="77777777" w:rsidR="00CE5E6A" w:rsidRPr="00CE5E6A" w:rsidRDefault="00CE5E6A" w:rsidP="00CE5E6A">
      <w:pPr>
        <w:widowControl/>
        <w:wordWrap/>
        <w:rPr>
          <w:rFonts w:cs="Times New Roman"/>
          <w:kern w:val="0"/>
          <w:szCs w:val="24"/>
          <w:lang w:eastAsia="en-US"/>
        </w:rPr>
      </w:pPr>
    </w:p>
    <w:p w14:paraId="6E2E5CD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o enable passengers to use their smart-phones (at minimum power level) within the cabin of a passenger airliner, a compact base-station is fitted on-board, along with a distributed antenna running the length of the cabin (i.e. leaky feeder). Typically, the base-station will rely on the frequency bands already identified for IMT by the ITU-R, and commonly provisioned in today’s smart-phones. An alternative option may be to provide a Wi-Fi service within the cabin, via an on-board Wi-Fi Access Point (AP), since most modern smart-phones can also connect to Wi-Fi services.</w:t>
      </w:r>
    </w:p>
    <w:p w14:paraId="03ACC62F" w14:textId="77777777" w:rsidR="00CE5E6A" w:rsidRPr="00CE5E6A" w:rsidRDefault="00CE5E6A" w:rsidP="00CE5E6A">
      <w:pPr>
        <w:widowControl/>
        <w:wordWrap/>
        <w:spacing w:after="100" w:afterAutospacing="1"/>
        <w:jc w:val="left"/>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1511C0D0" wp14:editId="651EABD9">
                <wp:extent cx="5247005" cy="1542415"/>
                <wp:effectExtent l="9525" t="0" r="1270" b="635"/>
                <wp:docPr id="66"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7005" cy="1542415"/>
                          <a:chOff x="0" y="-262"/>
                          <a:chExt cx="55752" cy="20741"/>
                        </a:xfrm>
                      </wpg:grpSpPr>
                      <wpg:grpSp>
                        <wpg:cNvPr id="67" name="Group 138"/>
                        <wpg:cNvGrpSpPr>
                          <a:grpSpLocks/>
                        </wpg:cNvGrpSpPr>
                        <wpg:grpSpPr bwMode="auto">
                          <a:xfrm>
                            <a:off x="1619" y="0"/>
                            <a:ext cx="52292" cy="6838"/>
                            <a:chOff x="0" y="0"/>
                            <a:chExt cx="52292" cy="6838"/>
                          </a:xfrm>
                        </wpg:grpSpPr>
                        <wpg:grpSp>
                          <wpg:cNvPr id="68" name="Group 4"/>
                          <wpg:cNvGrpSpPr>
                            <a:grpSpLocks/>
                          </wpg:cNvGrpSpPr>
                          <wpg:grpSpPr bwMode="auto">
                            <a:xfrm>
                              <a:off x="0" y="0"/>
                              <a:ext cx="52292" cy="6838"/>
                              <a:chOff x="0" y="0"/>
                              <a:chExt cx="50660" cy="10382"/>
                            </a:xfrm>
                          </wpg:grpSpPr>
                          <wps:wsp>
                            <wps:cNvPr id="69" name="Freeform 1"/>
                            <wps:cNvSpPr>
                              <a:spLocks/>
                            </wps:cNvSpPr>
                            <wps:spPr bwMode="auto">
                              <a:xfrm>
                                <a:off x="0" y="381"/>
                                <a:ext cx="13730" cy="10001"/>
                              </a:xfrm>
                              <a:custGeom>
                                <a:avLst/>
                                <a:gdLst>
                                  <a:gd name="T0" fmla="*/ 1373011 w 1373011"/>
                                  <a:gd name="T1" fmla="*/ 0 h 1000125"/>
                                  <a:gd name="T2" fmla="*/ 953911 w 1373011"/>
                                  <a:gd name="T3" fmla="*/ 85725 h 1000125"/>
                                  <a:gd name="T4" fmla="*/ 553861 w 1373011"/>
                                  <a:gd name="T5" fmla="*/ 342900 h 1000125"/>
                                  <a:gd name="T6" fmla="*/ 191911 w 1373011"/>
                                  <a:gd name="T7" fmla="*/ 476250 h 1000125"/>
                                  <a:gd name="T8" fmla="*/ 10936 w 1373011"/>
                                  <a:gd name="T9" fmla="*/ 647700 h 1000125"/>
                                  <a:gd name="T10" fmla="*/ 77611 w 1373011"/>
                                  <a:gd name="T11" fmla="*/ 857250 h 1000125"/>
                                  <a:gd name="T12" fmla="*/ 544336 w 1373011"/>
                                  <a:gd name="T13" fmla="*/ 981075 h 1000125"/>
                                  <a:gd name="T14" fmla="*/ 1306336 w 1373011"/>
                                  <a:gd name="T15" fmla="*/ 1000125 h 1000125"/>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1373011" h="1000125">
                                    <a:moveTo>
                                      <a:pt x="1373011" y="0"/>
                                    </a:moveTo>
                                    <a:cubicBezTo>
                                      <a:pt x="1231723" y="14287"/>
                                      <a:pt x="1090436" y="28575"/>
                                      <a:pt x="953911" y="85725"/>
                                    </a:cubicBezTo>
                                    <a:cubicBezTo>
                                      <a:pt x="817386" y="142875"/>
                                      <a:pt x="680861" y="277813"/>
                                      <a:pt x="553861" y="342900"/>
                                    </a:cubicBezTo>
                                    <a:cubicBezTo>
                                      <a:pt x="426861" y="407988"/>
                                      <a:pt x="282398" y="425450"/>
                                      <a:pt x="191911" y="476250"/>
                                    </a:cubicBezTo>
                                    <a:cubicBezTo>
                                      <a:pt x="101424" y="527050"/>
                                      <a:pt x="29986" y="584200"/>
                                      <a:pt x="10936" y="647700"/>
                                    </a:cubicBezTo>
                                    <a:cubicBezTo>
                                      <a:pt x="-8114" y="711200"/>
                                      <a:pt x="-11289" y="801688"/>
                                      <a:pt x="77611" y="857250"/>
                                    </a:cubicBezTo>
                                    <a:cubicBezTo>
                                      <a:pt x="166511" y="912813"/>
                                      <a:pt x="339548" y="957262"/>
                                      <a:pt x="544336" y="981075"/>
                                    </a:cubicBezTo>
                                    <a:cubicBezTo>
                                      <a:pt x="749124" y="1004888"/>
                                      <a:pt x="1160286" y="995363"/>
                                      <a:pt x="1306336" y="1000125"/>
                                    </a:cubicBezTo>
                                  </a:path>
                                </a:pathLst>
                              </a:custGeom>
                              <a:noFill/>
                              <a:ln w="12700">
                                <a:solidFill>
                                  <a:srgbClr val="41719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0" name="Straight Connector 2"/>
                            <wps:cNvCnPr>
                              <a:cxnSpLocks noChangeShapeType="1"/>
                            </wps:cNvCnPr>
                            <wps:spPr bwMode="auto">
                              <a:xfrm flipV="1">
                                <a:off x="13620" y="0"/>
                                <a:ext cx="37040" cy="381"/>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71" name="Straight Connector 3"/>
                            <wps:cNvCnPr>
                              <a:cxnSpLocks noChangeShapeType="1"/>
                            </wps:cNvCnPr>
                            <wps:spPr bwMode="auto">
                              <a:xfrm flipV="1">
                                <a:off x="13144" y="10287"/>
                                <a:ext cx="37135" cy="95"/>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g:grpSp>
                        <wpg:grpSp>
                          <wpg:cNvPr id="72" name="Group 45"/>
                          <wpg:cNvGrpSpPr>
                            <a:grpSpLocks/>
                          </wpg:cNvGrpSpPr>
                          <wpg:grpSpPr bwMode="auto">
                            <a:xfrm>
                              <a:off x="13525" y="2667"/>
                              <a:ext cx="30956" cy="1656"/>
                              <a:chOff x="0" y="0"/>
                              <a:chExt cx="38677" cy="3429"/>
                            </a:xfrm>
                          </wpg:grpSpPr>
                          <wpg:grpSp>
                            <wpg:cNvPr id="73" name="Group 46"/>
                            <wpg:cNvGrpSpPr>
                              <a:grpSpLocks/>
                            </wpg:cNvGrpSpPr>
                            <wpg:grpSpPr bwMode="auto">
                              <a:xfrm>
                                <a:off x="0" y="0"/>
                                <a:ext cx="2863" cy="3429"/>
                                <a:chOff x="0" y="0"/>
                                <a:chExt cx="286425" cy="342900"/>
                              </a:xfrm>
                            </wpg:grpSpPr>
                            <wps:wsp>
                              <wps:cNvPr id="74" name="Rounded Rectangle 47"/>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5" name="Rounded Rectangle 48"/>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76" name="Group 49"/>
                            <wpg:cNvGrpSpPr>
                              <a:grpSpLocks/>
                            </wpg:cNvGrpSpPr>
                            <wpg:grpSpPr bwMode="auto">
                              <a:xfrm>
                                <a:off x="3619" y="0"/>
                                <a:ext cx="2864" cy="3429"/>
                                <a:chOff x="0" y="0"/>
                                <a:chExt cx="286425" cy="342900"/>
                              </a:xfrm>
                            </wpg:grpSpPr>
                            <wps:wsp>
                              <wps:cNvPr id="77" name="Rounded Rectangle 50"/>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78" name="Rounded Rectangle 51"/>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79" name="Group 52"/>
                            <wpg:cNvGrpSpPr>
                              <a:grpSpLocks/>
                            </wpg:cNvGrpSpPr>
                            <wpg:grpSpPr bwMode="auto">
                              <a:xfrm>
                                <a:off x="10763" y="0"/>
                                <a:ext cx="2864" cy="3429"/>
                                <a:chOff x="0" y="0"/>
                                <a:chExt cx="286425" cy="342900"/>
                              </a:xfrm>
                            </wpg:grpSpPr>
                            <wps:wsp>
                              <wps:cNvPr id="80" name="Rounded Rectangle 53"/>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81" name="Rounded Rectangle 54"/>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82" name="Group 55"/>
                            <wpg:cNvGrpSpPr>
                              <a:grpSpLocks/>
                            </wpg:cNvGrpSpPr>
                            <wpg:grpSpPr bwMode="auto">
                              <a:xfrm>
                                <a:off x="7239" y="0"/>
                                <a:ext cx="2863" cy="3429"/>
                                <a:chOff x="0" y="0"/>
                                <a:chExt cx="286425" cy="342900"/>
                              </a:xfrm>
                            </wpg:grpSpPr>
                            <wps:wsp>
                              <wps:cNvPr id="83" name="Rounded Rectangle 56"/>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84" name="Rounded Rectangle 57"/>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85" name="Group 58"/>
                            <wpg:cNvGrpSpPr>
                              <a:grpSpLocks/>
                            </wpg:cNvGrpSpPr>
                            <wpg:grpSpPr bwMode="auto">
                              <a:xfrm>
                                <a:off x="14382" y="0"/>
                                <a:ext cx="2864" cy="3429"/>
                                <a:chOff x="0" y="0"/>
                                <a:chExt cx="286425" cy="342900"/>
                              </a:xfrm>
                            </wpg:grpSpPr>
                            <wps:wsp>
                              <wps:cNvPr id="86" name="Rounded Rectangle 59"/>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87" name="Rounded Rectangle 60"/>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88" name="Group 61"/>
                            <wpg:cNvGrpSpPr>
                              <a:grpSpLocks/>
                            </wpg:cNvGrpSpPr>
                            <wpg:grpSpPr bwMode="auto">
                              <a:xfrm>
                                <a:off x="18002" y="0"/>
                                <a:ext cx="2864" cy="3429"/>
                                <a:chOff x="0" y="0"/>
                                <a:chExt cx="286425" cy="342900"/>
                              </a:xfrm>
                            </wpg:grpSpPr>
                            <wps:wsp>
                              <wps:cNvPr id="89" name="Rounded Rectangle 62"/>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0" name="Rounded Rectangle 63"/>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91" name="Group 64"/>
                            <wpg:cNvGrpSpPr>
                              <a:grpSpLocks/>
                            </wpg:cNvGrpSpPr>
                            <wpg:grpSpPr bwMode="auto">
                              <a:xfrm>
                                <a:off x="21526" y="0"/>
                                <a:ext cx="2864" cy="3429"/>
                                <a:chOff x="0" y="0"/>
                                <a:chExt cx="286425" cy="342900"/>
                              </a:xfrm>
                            </wpg:grpSpPr>
                            <wps:wsp>
                              <wps:cNvPr id="92" name="Rounded Rectangle 65"/>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3" name="Rounded Rectangle 66"/>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94" name="Group 67"/>
                            <wpg:cNvGrpSpPr>
                              <a:grpSpLocks/>
                            </wpg:cNvGrpSpPr>
                            <wpg:grpSpPr bwMode="auto">
                              <a:xfrm>
                                <a:off x="25146" y="0"/>
                                <a:ext cx="2863" cy="3429"/>
                                <a:chOff x="0" y="0"/>
                                <a:chExt cx="286425" cy="342900"/>
                              </a:xfrm>
                            </wpg:grpSpPr>
                            <wps:wsp>
                              <wps:cNvPr id="95" name="Rounded Rectangle 68"/>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6" name="Rounded Rectangle 69"/>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97" name="Group 70"/>
                            <wpg:cNvGrpSpPr>
                              <a:grpSpLocks/>
                            </wpg:cNvGrpSpPr>
                            <wpg:grpSpPr bwMode="auto">
                              <a:xfrm>
                                <a:off x="28765" y="0"/>
                                <a:ext cx="2864" cy="3429"/>
                                <a:chOff x="0" y="0"/>
                                <a:chExt cx="286425" cy="342900"/>
                              </a:xfrm>
                            </wpg:grpSpPr>
                            <wps:wsp>
                              <wps:cNvPr id="98" name="Rounded Rectangle 71"/>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99" name="Rounded Rectangle 72"/>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00" name="Group 73"/>
                            <wpg:cNvGrpSpPr>
                              <a:grpSpLocks/>
                            </wpg:cNvGrpSpPr>
                            <wpg:grpSpPr bwMode="auto">
                              <a:xfrm>
                                <a:off x="32289" y="0"/>
                                <a:ext cx="2864" cy="3429"/>
                                <a:chOff x="0" y="0"/>
                                <a:chExt cx="286425" cy="342900"/>
                              </a:xfrm>
                            </wpg:grpSpPr>
                            <wps:wsp>
                              <wps:cNvPr id="101" name="Rounded Rectangle 74"/>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2" name="Rounded Rectangle 75"/>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03" name="Group 76"/>
                            <wpg:cNvGrpSpPr>
                              <a:grpSpLocks/>
                            </wpg:cNvGrpSpPr>
                            <wpg:grpSpPr bwMode="auto">
                              <a:xfrm>
                                <a:off x="35814" y="0"/>
                                <a:ext cx="2863" cy="3429"/>
                                <a:chOff x="0" y="0"/>
                                <a:chExt cx="286425" cy="342900"/>
                              </a:xfrm>
                            </wpg:grpSpPr>
                            <wps:wsp>
                              <wps:cNvPr id="104" name="Rounded Rectangle 77"/>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5" name="Rounded Rectangle 78"/>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grpSp>
                          <wpg:cNvPr id="106" name="Group 44"/>
                          <wpg:cNvGrpSpPr>
                            <a:grpSpLocks/>
                          </wpg:cNvGrpSpPr>
                          <wpg:grpSpPr bwMode="auto">
                            <a:xfrm>
                              <a:off x="12001" y="3238"/>
                              <a:ext cx="30956" cy="1656"/>
                              <a:chOff x="0" y="0"/>
                              <a:chExt cx="38677" cy="3429"/>
                            </a:xfrm>
                          </wpg:grpSpPr>
                          <wpg:grpSp>
                            <wpg:cNvPr id="107" name="Group 7"/>
                            <wpg:cNvGrpSpPr>
                              <a:grpSpLocks/>
                            </wpg:cNvGrpSpPr>
                            <wpg:grpSpPr bwMode="auto">
                              <a:xfrm>
                                <a:off x="0" y="0"/>
                                <a:ext cx="2863" cy="3429"/>
                                <a:chOff x="0" y="0"/>
                                <a:chExt cx="286425" cy="342900"/>
                              </a:xfrm>
                            </wpg:grpSpPr>
                            <wps:wsp>
                              <wps:cNvPr id="108" name="Rounded Rectangle 5"/>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09" name="Rounded Rectangle 6"/>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0" name="Group 8"/>
                            <wpg:cNvGrpSpPr>
                              <a:grpSpLocks/>
                            </wpg:cNvGrpSpPr>
                            <wpg:grpSpPr bwMode="auto">
                              <a:xfrm>
                                <a:off x="3619" y="0"/>
                                <a:ext cx="2864" cy="3429"/>
                                <a:chOff x="0" y="0"/>
                                <a:chExt cx="286425" cy="342900"/>
                              </a:xfrm>
                            </wpg:grpSpPr>
                            <wps:wsp>
                              <wps:cNvPr id="111" name="Rounded Rectangle 9"/>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2" name="Rounded Rectangle 10"/>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3" name="Group 11"/>
                            <wpg:cNvGrpSpPr>
                              <a:grpSpLocks/>
                            </wpg:cNvGrpSpPr>
                            <wpg:grpSpPr bwMode="auto">
                              <a:xfrm>
                                <a:off x="10763" y="0"/>
                                <a:ext cx="2864" cy="3429"/>
                                <a:chOff x="0" y="0"/>
                                <a:chExt cx="286425" cy="342900"/>
                              </a:xfrm>
                            </wpg:grpSpPr>
                            <wps:wsp>
                              <wps:cNvPr id="114" name="Rounded Rectangle 12"/>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5" name="Rounded Rectangle 13"/>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6" name="Group 14"/>
                            <wpg:cNvGrpSpPr>
                              <a:grpSpLocks/>
                            </wpg:cNvGrpSpPr>
                            <wpg:grpSpPr bwMode="auto">
                              <a:xfrm>
                                <a:off x="7239" y="0"/>
                                <a:ext cx="2863" cy="3429"/>
                                <a:chOff x="0" y="0"/>
                                <a:chExt cx="286425" cy="342900"/>
                              </a:xfrm>
                            </wpg:grpSpPr>
                            <wps:wsp>
                              <wps:cNvPr id="117" name="Rounded Rectangle 15"/>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18" name="Rounded Rectangle 16"/>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19" name="Group 17"/>
                            <wpg:cNvGrpSpPr>
                              <a:grpSpLocks/>
                            </wpg:cNvGrpSpPr>
                            <wpg:grpSpPr bwMode="auto">
                              <a:xfrm>
                                <a:off x="14382" y="0"/>
                                <a:ext cx="2864" cy="3429"/>
                                <a:chOff x="0" y="0"/>
                                <a:chExt cx="286425" cy="342900"/>
                              </a:xfrm>
                            </wpg:grpSpPr>
                            <wps:wsp>
                              <wps:cNvPr id="120" name="Rounded Rectangle 18"/>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1" name="Rounded Rectangle 19"/>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2" name="Group 20"/>
                            <wpg:cNvGrpSpPr>
                              <a:grpSpLocks/>
                            </wpg:cNvGrpSpPr>
                            <wpg:grpSpPr bwMode="auto">
                              <a:xfrm>
                                <a:off x="18002" y="0"/>
                                <a:ext cx="2864" cy="3429"/>
                                <a:chOff x="0" y="0"/>
                                <a:chExt cx="286425" cy="342900"/>
                              </a:xfrm>
                            </wpg:grpSpPr>
                            <wps:wsp>
                              <wps:cNvPr id="123" name="Rounded Rectangle 21"/>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4" name="Rounded Rectangle 22"/>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5" name="Group 23"/>
                            <wpg:cNvGrpSpPr>
                              <a:grpSpLocks/>
                            </wpg:cNvGrpSpPr>
                            <wpg:grpSpPr bwMode="auto">
                              <a:xfrm>
                                <a:off x="21526" y="0"/>
                                <a:ext cx="2864" cy="3429"/>
                                <a:chOff x="0" y="0"/>
                                <a:chExt cx="286425" cy="342900"/>
                              </a:xfrm>
                            </wpg:grpSpPr>
                            <wps:wsp>
                              <wps:cNvPr id="126" name="Rounded Rectangle 24"/>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7" name="Rounded Rectangle 25"/>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8" name="Group 26"/>
                            <wpg:cNvGrpSpPr>
                              <a:grpSpLocks/>
                            </wpg:cNvGrpSpPr>
                            <wpg:grpSpPr bwMode="auto">
                              <a:xfrm>
                                <a:off x="25146" y="0"/>
                                <a:ext cx="2863" cy="3429"/>
                                <a:chOff x="0" y="0"/>
                                <a:chExt cx="286425" cy="342900"/>
                              </a:xfrm>
                            </wpg:grpSpPr>
                            <wps:wsp>
                              <wps:cNvPr id="129" name="Rounded Rectangle 27"/>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0" name="Rounded Rectangle 28"/>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1" name="Group 29"/>
                            <wpg:cNvGrpSpPr>
                              <a:grpSpLocks/>
                            </wpg:cNvGrpSpPr>
                            <wpg:grpSpPr bwMode="auto">
                              <a:xfrm>
                                <a:off x="28765" y="0"/>
                                <a:ext cx="2864" cy="3429"/>
                                <a:chOff x="0" y="0"/>
                                <a:chExt cx="286425" cy="342900"/>
                              </a:xfrm>
                            </wpg:grpSpPr>
                            <wps:wsp>
                              <wps:cNvPr id="132" name="Rounded Rectangle 30"/>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3" name="Rounded Rectangle 31"/>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4" name="Group 32"/>
                            <wpg:cNvGrpSpPr>
                              <a:grpSpLocks/>
                            </wpg:cNvGrpSpPr>
                            <wpg:grpSpPr bwMode="auto">
                              <a:xfrm>
                                <a:off x="32289" y="0"/>
                                <a:ext cx="2864" cy="3429"/>
                                <a:chOff x="0" y="0"/>
                                <a:chExt cx="286425" cy="342900"/>
                              </a:xfrm>
                            </wpg:grpSpPr>
                            <wps:wsp>
                              <wps:cNvPr id="135" name="Rounded Rectangle 33"/>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6" name="Rounded Rectangle 34"/>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7" name="Group 35"/>
                            <wpg:cNvGrpSpPr>
                              <a:grpSpLocks/>
                            </wpg:cNvGrpSpPr>
                            <wpg:grpSpPr bwMode="auto">
                              <a:xfrm>
                                <a:off x="35814" y="0"/>
                                <a:ext cx="2863" cy="3429"/>
                                <a:chOff x="0" y="0"/>
                                <a:chExt cx="286425" cy="342900"/>
                              </a:xfrm>
                            </wpg:grpSpPr>
                            <wps:wsp>
                              <wps:cNvPr id="138" name="Rounded Rectangle 36"/>
                              <wps:cNvSpPr>
                                <a:spLocks noChangeArrowheads="1"/>
                              </wps:cNvSpPr>
                              <wps:spPr bwMode="auto">
                                <a:xfrm>
                                  <a:off x="0" y="266700"/>
                                  <a:ext cx="200025" cy="762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9" name="Rounded Rectangle 37"/>
                              <wps:cNvSpPr>
                                <a:spLocks noChangeArrowheads="1"/>
                              </wps:cNvSpPr>
                              <wps:spPr bwMode="auto">
                                <a:xfrm rot="900000">
                                  <a:off x="200025" y="0"/>
                                  <a:ext cx="86400" cy="284400"/>
                                </a:xfrm>
                                <a:prstGeom prst="roundRect">
                                  <a:avLst>
                                    <a:gd name="adj" fmla="val 16667"/>
                                  </a:avLst>
                                </a:prstGeom>
                                <a:noFill/>
                                <a:ln w="12700">
                                  <a:solidFill>
                                    <a:srgbClr val="9DC3E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grpSp>
                          <wpg:cNvPr id="140" name="Group 83"/>
                          <wpg:cNvGrpSpPr>
                            <a:grpSpLocks/>
                          </wpg:cNvGrpSpPr>
                          <wpg:grpSpPr bwMode="auto">
                            <a:xfrm>
                              <a:off x="11239" y="476"/>
                              <a:ext cx="38195" cy="941"/>
                              <a:chOff x="0" y="0"/>
                              <a:chExt cx="38195" cy="1428"/>
                            </a:xfrm>
                          </wpg:grpSpPr>
                          <wps:wsp>
                            <wps:cNvPr id="141" name="Straight Connector 80"/>
                            <wps:cNvCnPr>
                              <a:cxnSpLocks noChangeShapeType="1"/>
                            </wps:cNvCnPr>
                            <wps:spPr bwMode="auto">
                              <a:xfrm flipH="1">
                                <a:off x="0" y="762"/>
                                <a:ext cx="36957" cy="190"/>
                              </a:xfrm>
                              <a:prstGeom prst="line">
                                <a:avLst/>
                              </a:prstGeom>
                              <a:noFill/>
                              <a:ln w="19050">
                                <a:solidFill>
                                  <a:srgbClr val="C55A11"/>
                                </a:solidFill>
                                <a:miter lim="800000"/>
                                <a:headEnd/>
                                <a:tailEnd/>
                              </a:ln>
                              <a:extLst>
                                <a:ext uri="{909E8E84-426E-40DD-AFC4-6F175D3DCCD1}">
                                  <a14:hiddenFill xmlns:a14="http://schemas.microsoft.com/office/drawing/2010/main">
                                    <a:noFill/>
                                  </a14:hiddenFill>
                                </a:ext>
                              </a:extLst>
                            </wps:spPr>
                            <wps:bodyPr/>
                          </wps:wsp>
                          <wps:wsp>
                            <wps:cNvPr id="142" name="Rectangle 81"/>
                            <wps:cNvSpPr>
                              <a:spLocks noChangeArrowheads="1"/>
                            </wps:cNvSpPr>
                            <wps:spPr bwMode="auto">
                              <a:xfrm flipH="1">
                                <a:off x="36671" y="0"/>
                                <a:ext cx="1524" cy="1428"/>
                              </a:xfrm>
                              <a:prstGeom prst="rect">
                                <a:avLst/>
                              </a:prstGeom>
                              <a:solidFill>
                                <a:srgbClr val="FBE5D6"/>
                              </a:solidFill>
                              <a:ln w="12700">
                                <a:solidFill>
                                  <a:srgbClr val="C55A11"/>
                                </a:solidFill>
                                <a:miter lim="800000"/>
                                <a:headEnd/>
                                <a:tailEnd/>
                              </a:ln>
                            </wps:spPr>
                            <wps:bodyPr rot="0" vert="horz" wrap="square" lIns="91440" tIns="45720" rIns="91440" bIns="45720" anchor="ctr" anchorCtr="0" upright="1">
                              <a:noAutofit/>
                            </wps:bodyPr>
                          </wps:wsp>
                        </wpg:grpSp>
                      </wpg:grpSp>
                      <wpg:grpSp>
                        <wpg:cNvPr id="143" name="Group 137"/>
                        <wpg:cNvGrpSpPr>
                          <a:grpSpLocks/>
                        </wpg:cNvGrpSpPr>
                        <wpg:grpSpPr bwMode="auto">
                          <a:xfrm>
                            <a:off x="0" y="13906"/>
                            <a:ext cx="55626" cy="6572"/>
                            <a:chOff x="0" y="0"/>
                            <a:chExt cx="55626" cy="6572"/>
                          </a:xfrm>
                        </wpg:grpSpPr>
                        <wpg:grpSp>
                          <wpg:cNvPr id="144" name="Group 100"/>
                          <wpg:cNvGrpSpPr>
                            <a:grpSpLocks/>
                          </wpg:cNvGrpSpPr>
                          <wpg:grpSpPr bwMode="auto">
                            <a:xfrm>
                              <a:off x="0" y="0"/>
                              <a:ext cx="55626" cy="6572"/>
                              <a:chOff x="0" y="0"/>
                              <a:chExt cx="55626" cy="6572"/>
                            </a:xfrm>
                          </wpg:grpSpPr>
                          <wps:wsp>
                            <wps:cNvPr id="145" name="Oval 85"/>
                            <wps:cNvSpPr>
                              <a:spLocks noChangeArrowheads="1"/>
                            </wps:cNvSpPr>
                            <wps:spPr bwMode="auto">
                              <a:xfrm>
                                <a:off x="0" y="2000"/>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6" name="Oval 86"/>
                            <wps:cNvSpPr>
                              <a:spLocks noChangeArrowheads="1"/>
                            </wps:cNvSpPr>
                            <wps:spPr bwMode="auto">
                              <a:xfrm>
                                <a:off x="1524" y="3524"/>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7" name="Oval 87"/>
                            <wps:cNvSpPr>
                              <a:spLocks noChangeArrowheads="1"/>
                            </wps:cNvSpPr>
                            <wps:spPr bwMode="auto">
                              <a:xfrm>
                                <a:off x="3048" y="571"/>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8" name="Oval 88"/>
                            <wps:cNvSpPr>
                              <a:spLocks noChangeArrowheads="1"/>
                            </wps:cNvSpPr>
                            <wps:spPr bwMode="auto">
                              <a:xfrm>
                                <a:off x="11334" y="2095"/>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49" name="Oval 89"/>
                            <wps:cNvSpPr>
                              <a:spLocks noChangeArrowheads="1"/>
                            </wps:cNvSpPr>
                            <wps:spPr bwMode="auto">
                              <a:xfrm>
                                <a:off x="12477" y="3714"/>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0" name="Oval 90"/>
                            <wps:cNvSpPr>
                              <a:spLocks noChangeArrowheads="1"/>
                            </wps:cNvSpPr>
                            <wps:spPr bwMode="auto">
                              <a:xfrm>
                                <a:off x="13716" y="95"/>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1" name="Oval 91"/>
                            <wps:cNvSpPr>
                              <a:spLocks noChangeArrowheads="1"/>
                            </wps:cNvSpPr>
                            <wps:spPr bwMode="auto">
                              <a:xfrm>
                                <a:off x="21336" y="2000"/>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2" name="Oval 92"/>
                            <wps:cNvSpPr>
                              <a:spLocks noChangeArrowheads="1"/>
                            </wps:cNvSpPr>
                            <wps:spPr bwMode="auto">
                              <a:xfrm>
                                <a:off x="22574" y="3714"/>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3" name="Oval 93"/>
                            <wps:cNvSpPr>
                              <a:spLocks noChangeArrowheads="1"/>
                            </wps:cNvSpPr>
                            <wps:spPr bwMode="auto">
                              <a:xfrm>
                                <a:off x="24098" y="381"/>
                                <a:ext cx="12001"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4" name="Oval 94"/>
                            <wps:cNvSpPr>
                              <a:spLocks noChangeArrowheads="1"/>
                            </wps:cNvSpPr>
                            <wps:spPr bwMode="auto">
                              <a:xfrm>
                                <a:off x="31813" y="2190"/>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5" name="Oval 95"/>
                            <wps:cNvSpPr>
                              <a:spLocks noChangeArrowheads="1"/>
                            </wps:cNvSpPr>
                            <wps:spPr bwMode="auto">
                              <a:xfrm>
                                <a:off x="33337" y="0"/>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6" name="Oval 96"/>
                            <wps:cNvSpPr>
                              <a:spLocks noChangeArrowheads="1"/>
                            </wps:cNvSpPr>
                            <wps:spPr bwMode="auto">
                              <a:xfrm>
                                <a:off x="33337" y="3905"/>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7" name="Oval 97"/>
                            <wps:cNvSpPr>
                              <a:spLocks noChangeArrowheads="1"/>
                            </wps:cNvSpPr>
                            <wps:spPr bwMode="auto">
                              <a:xfrm>
                                <a:off x="40576" y="1809"/>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8" name="Oval 98"/>
                            <wps:cNvSpPr>
                              <a:spLocks noChangeArrowheads="1"/>
                            </wps:cNvSpPr>
                            <wps:spPr bwMode="auto">
                              <a:xfrm>
                                <a:off x="42100" y="3905"/>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9" name="Oval 99"/>
                            <wps:cNvSpPr>
                              <a:spLocks noChangeArrowheads="1"/>
                            </wps:cNvSpPr>
                            <wps:spPr bwMode="auto">
                              <a:xfrm>
                                <a:off x="43624" y="0"/>
                                <a:ext cx="12002" cy="2667"/>
                              </a:xfrm>
                              <a:prstGeom prst="ellipse">
                                <a:avLst/>
                              </a:prstGeom>
                              <a:solidFill>
                                <a:srgbClr val="E2F0D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160" name="Oval 101"/>
                          <wps:cNvSpPr>
                            <a:spLocks noChangeArrowheads="1"/>
                          </wps:cNvSpPr>
                          <wps:spPr bwMode="auto">
                            <a:xfrm>
                              <a:off x="9144" y="2000"/>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1" name="Oval 102"/>
                          <wps:cNvSpPr>
                            <a:spLocks noChangeArrowheads="1"/>
                          </wps:cNvSpPr>
                          <wps:spPr bwMode="auto">
                            <a:xfrm>
                              <a:off x="10668" y="3524"/>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2" name="Oval 103"/>
                          <wps:cNvSpPr>
                            <a:spLocks noChangeArrowheads="1"/>
                          </wps:cNvSpPr>
                          <wps:spPr bwMode="auto">
                            <a:xfrm>
                              <a:off x="16097" y="1714"/>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3" name="Oval 104"/>
                          <wps:cNvSpPr>
                            <a:spLocks noChangeArrowheads="1"/>
                          </wps:cNvSpPr>
                          <wps:spPr bwMode="auto">
                            <a:xfrm>
                              <a:off x="17430" y="4191"/>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4" name="Oval 105"/>
                          <wps:cNvSpPr>
                            <a:spLocks noChangeArrowheads="1"/>
                          </wps:cNvSpPr>
                          <wps:spPr bwMode="auto">
                            <a:xfrm>
                              <a:off x="20478" y="2762"/>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5" name="Oval 106"/>
                          <wps:cNvSpPr>
                            <a:spLocks noChangeArrowheads="1"/>
                          </wps:cNvSpPr>
                          <wps:spPr bwMode="auto">
                            <a:xfrm>
                              <a:off x="24288" y="4286"/>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6" name="Oval 107"/>
                          <wps:cNvSpPr>
                            <a:spLocks noChangeArrowheads="1"/>
                          </wps:cNvSpPr>
                          <wps:spPr bwMode="auto">
                            <a:xfrm>
                              <a:off x="26955" y="1619"/>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7" name="Oval 108"/>
                          <wps:cNvSpPr>
                            <a:spLocks noChangeArrowheads="1"/>
                          </wps:cNvSpPr>
                          <wps:spPr bwMode="auto">
                            <a:xfrm>
                              <a:off x="29908" y="4857"/>
                              <a:ext cx="476" cy="477"/>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8" name="Oval 109"/>
                          <wps:cNvSpPr>
                            <a:spLocks noChangeArrowheads="1"/>
                          </wps:cNvSpPr>
                          <wps:spPr bwMode="auto">
                            <a:xfrm>
                              <a:off x="32194" y="1524"/>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69" name="Oval 110"/>
                          <wps:cNvSpPr>
                            <a:spLocks noChangeArrowheads="1"/>
                          </wps:cNvSpPr>
                          <wps:spPr bwMode="auto">
                            <a:xfrm>
                              <a:off x="35433" y="457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111"/>
                          <wps:cNvSpPr>
                            <a:spLocks noChangeArrowheads="1"/>
                          </wps:cNvSpPr>
                          <wps:spPr bwMode="auto">
                            <a:xfrm>
                              <a:off x="37909" y="95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Oval 112"/>
                          <wps:cNvSpPr>
                            <a:spLocks noChangeArrowheads="1"/>
                          </wps:cNvSpPr>
                          <wps:spPr bwMode="auto">
                            <a:xfrm>
                              <a:off x="39433" y="5048"/>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2" name="Oval 113"/>
                          <wps:cNvSpPr>
                            <a:spLocks noChangeArrowheads="1"/>
                          </wps:cNvSpPr>
                          <wps:spPr bwMode="auto">
                            <a:xfrm>
                              <a:off x="40957" y="2667"/>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3" name="Oval 114"/>
                          <wps:cNvSpPr>
                            <a:spLocks noChangeArrowheads="1"/>
                          </wps:cNvSpPr>
                          <wps:spPr bwMode="auto">
                            <a:xfrm>
                              <a:off x="44862" y="1619"/>
                              <a:ext cx="477"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4" name="Oval 115"/>
                          <wps:cNvSpPr>
                            <a:spLocks noChangeArrowheads="1"/>
                          </wps:cNvSpPr>
                          <wps:spPr bwMode="auto">
                            <a:xfrm>
                              <a:off x="44672" y="476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5" name="Oval 116"/>
                          <wps:cNvSpPr>
                            <a:spLocks noChangeArrowheads="1"/>
                          </wps:cNvSpPr>
                          <wps:spPr bwMode="auto">
                            <a:xfrm>
                              <a:off x="48958" y="2857"/>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6" name="Oval 117"/>
                          <wps:cNvSpPr>
                            <a:spLocks noChangeArrowheads="1"/>
                          </wps:cNvSpPr>
                          <wps:spPr bwMode="auto">
                            <a:xfrm>
                              <a:off x="50482" y="4953"/>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7" name="Oval 118"/>
                          <wps:cNvSpPr>
                            <a:spLocks noChangeArrowheads="1"/>
                          </wps:cNvSpPr>
                          <wps:spPr bwMode="auto">
                            <a:xfrm>
                              <a:off x="52006" y="952"/>
                              <a:ext cx="476" cy="4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8" name="Straight Connector 119"/>
                          <wps:cNvCnPr>
                            <a:cxnSpLocks noChangeShapeType="1"/>
                          </wps:cNvCnPr>
                          <wps:spPr bwMode="auto">
                            <a:xfrm flipH="1" flipV="1">
                              <a:off x="16764" y="2095"/>
                              <a:ext cx="4011" cy="953"/>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79" name="Straight Connector 120"/>
                          <wps:cNvCnPr>
                            <a:cxnSpLocks noChangeShapeType="1"/>
                          </wps:cNvCnPr>
                          <wps:spPr bwMode="auto">
                            <a:xfrm flipH="1">
                              <a:off x="11049" y="2000"/>
                              <a:ext cx="5238" cy="1714"/>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0" name="Straight Connector 121"/>
                          <wps:cNvCnPr>
                            <a:cxnSpLocks noChangeShapeType="1"/>
                          </wps:cNvCnPr>
                          <wps:spPr bwMode="auto">
                            <a:xfrm flipH="1" flipV="1">
                              <a:off x="9620" y="2381"/>
                              <a:ext cx="1429" cy="1429"/>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1" name="Straight Connector 122"/>
                          <wps:cNvCnPr>
                            <a:cxnSpLocks noChangeShapeType="1"/>
                          </wps:cNvCnPr>
                          <wps:spPr bwMode="auto">
                            <a:xfrm flipH="1">
                              <a:off x="17716" y="3238"/>
                              <a:ext cx="2897" cy="1334"/>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2" name="Straight Connector 123"/>
                          <wps:cNvCnPr>
                            <a:cxnSpLocks noChangeShapeType="1"/>
                          </wps:cNvCnPr>
                          <wps:spPr bwMode="auto">
                            <a:xfrm>
                              <a:off x="20955" y="2952"/>
                              <a:ext cx="3810" cy="162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3" name="Straight Connector 124"/>
                          <wps:cNvCnPr>
                            <a:cxnSpLocks noChangeShapeType="1"/>
                          </wps:cNvCnPr>
                          <wps:spPr bwMode="auto">
                            <a:xfrm>
                              <a:off x="24955" y="4667"/>
                              <a:ext cx="5334" cy="28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4" name="Straight Connector 125"/>
                          <wps:cNvCnPr>
                            <a:cxnSpLocks noChangeShapeType="1"/>
                          </wps:cNvCnPr>
                          <wps:spPr bwMode="auto">
                            <a:xfrm flipH="1" flipV="1">
                              <a:off x="27432" y="2095"/>
                              <a:ext cx="2952" cy="2953"/>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5" name="Straight Connector 126"/>
                          <wps:cNvCnPr>
                            <a:cxnSpLocks noChangeShapeType="1"/>
                          </wps:cNvCnPr>
                          <wps:spPr bwMode="auto">
                            <a:xfrm flipV="1">
                              <a:off x="30289" y="1905"/>
                              <a:ext cx="2172" cy="3333"/>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6" name="Straight Connector 127"/>
                          <wps:cNvCnPr>
                            <a:cxnSpLocks noChangeShapeType="1"/>
                          </wps:cNvCnPr>
                          <wps:spPr bwMode="auto">
                            <a:xfrm flipV="1">
                              <a:off x="30384" y="4857"/>
                              <a:ext cx="5430" cy="477"/>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7" name="Straight Connector 128"/>
                          <wps:cNvCnPr>
                            <a:cxnSpLocks noChangeShapeType="1"/>
                          </wps:cNvCnPr>
                          <wps:spPr bwMode="auto">
                            <a:xfrm flipV="1">
                              <a:off x="36099" y="952"/>
                              <a:ext cx="2068" cy="3905"/>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8" name="Straight Connector 129"/>
                          <wps:cNvCnPr>
                            <a:cxnSpLocks noChangeShapeType="1"/>
                          </wps:cNvCnPr>
                          <wps:spPr bwMode="auto">
                            <a:xfrm>
                              <a:off x="35909" y="4857"/>
                              <a:ext cx="3859" cy="667"/>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89" name="Straight Connector 130"/>
                          <wps:cNvCnPr>
                            <a:cxnSpLocks noChangeShapeType="1"/>
                          </wps:cNvCnPr>
                          <wps:spPr bwMode="auto">
                            <a:xfrm flipV="1">
                              <a:off x="39719" y="3048"/>
                              <a:ext cx="1301" cy="228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0" name="Straight Connector 131"/>
                          <wps:cNvCnPr>
                            <a:cxnSpLocks noChangeShapeType="1"/>
                          </wps:cNvCnPr>
                          <wps:spPr bwMode="auto">
                            <a:xfrm flipV="1">
                              <a:off x="41433" y="1905"/>
                              <a:ext cx="3620" cy="1047"/>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1" name="Straight Connector 132"/>
                          <wps:cNvCnPr>
                            <a:cxnSpLocks noChangeShapeType="1"/>
                          </wps:cNvCnPr>
                          <wps:spPr bwMode="auto">
                            <a:xfrm flipH="1">
                              <a:off x="44958" y="2000"/>
                              <a:ext cx="190" cy="3238"/>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2" name="Straight Connector 133"/>
                          <wps:cNvCnPr>
                            <a:cxnSpLocks noChangeShapeType="1"/>
                          </wps:cNvCnPr>
                          <wps:spPr bwMode="auto">
                            <a:xfrm>
                              <a:off x="45148" y="1809"/>
                              <a:ext cx="4191" cy="1239"/>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3" name="Straight Connector 134"/>
                          <wps:cNvCnPr>
                            <a:cxnSpLocks noChangeShapeType="1"/>
                          </wps:cNvCnPr>
                          <wps:spPr bwMode="auto">
                            <a:xfrm flipV="1">
                              <a:off x="49244" y="1047"/>
                              <a:ext cx="3238" cy="209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s:wsp>
                          <wps:cNvPr id="194" name="Straight Connector 135"/>
                          <wps:cNvCnPr>
                            <a:cxnSpLocks noChangeShapeType="1"/>
                          </wps:cNvCnPr>
                          <wps:spPr bwMode="auto">
                            <a:xfrm>
                              <a:off x="49339" y="3238"/>
                              <a:ext cx="1334" cy="2096"/>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wpg:grpSp>
                      <wps:wsp>
                        <wps:cNvPr id="195" name="Straight Connector 136"/>
                        <wps:cNvCnPr>
                          <a:cxnSpLocks noChangeShapeType="1"/>
                        </wps:cNvCnPr>
                        <wps:spPr bwMode="auto">
                          <a:xfrm flipH="1">
                            <a:off x="45148" y="1619"/>
                            <a:ext cx="5334" cy="13906"/>
                          </a:xfrm>
                          <a:prstGeom prst="line">
                            <a:avLst/>
                          </a:prstGeom>
                          <a:noFill/>
                          <a:ln w="6350">
                            <a:solidFill>
                              <a:srgbClr val="FF0000"/>
                            </a:solidFill>
                            <a:prstDash val="dash"/>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96" name="Text Box 38"/>
                        <wps:cNvSpPr txBox="1">
                          <a:spLocks noChangeArrowheads="1"/>
                        </wps:cNvSpPr>
                        <wps:spPr bwMode="auto">
                          <a:xfrm>
                            <a:off x="22139" y="11334"/>
                            <a:ext cx="16590" cy="2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B6475C" w14:textId="77777777" w:rsidR="00CE5E6A" w:rsidRDefault="00CE5E6A" w:rsidP="00CE5E6A">
                              <w:pPr>
                                <w:jc w:val="center"/>
                                <w:rPr>
                                  <w:i/>
                                  <w:sz w:val="16"/>
                                  <w:szCs w:val="16"/>
                                </w:rPr>
                              </w:pPr>
                              <w:r>
                                <w:rPr>
                                  <w:i/>
                                  <w:sz w:val="16"/>
                                  <w:szCs w:val="16"/>
                                </w:rPr>
                                <w:t>Terrestrial network</w:t>
                              </w:r>
                            </w:p>
                          </w:txbxContent>
                        </wps:txbx>
                        <wps:bodyPr rot="0" vert="horz" wrap="square" lIns="91440" tIns="45720" rIns="91440" bIns="45720" anchor="t" anchorCtr="0" upright="1">
                          <a:noAutofit/>
                        </wps:bodyPr>
                      </wps:wsp>
                      <wps:wsp>
                        <wps:cNvPr id="197" name="Text Box 39"/>
                        <wps:cNvSpPr txBox="1">
                          <a:spLocks noChangeArrowheads="1"/>
                        </wps:cNvSpPr>
                        <wps:spPr bwMode="auto">
                          <a:xfrm>
                            <a:off x="22758" y="6665"/>
                            <a:ext cx="16195" cy="33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7BC6A2" w14:textId="77777777" w:rsidR="00CE5E6A" w:rsidRDefault="00CE5E6A" w:rsidP="00CE5E6A">
                              <w:pPr>
                                <w:jc w:val="center"/>
                                <w:rPr>
                                  <w:i/>
                                  <w:sz w:val="16"/>
                                  <w:szCs w:val="16"/>
                                </w:rPr>
                              </w:pPr>
                              <w:r>
                                <w:rPr>
                                  <w:i/>
                                  <w:sz w:val="16"/>
                                  <w:szCs w:val="16"/>
                                </w:rPr>
                                <w:t>Overflying passenger aircraft</w:t>
                              </w:r>
                            </w:p>
                          </w:txbxContent>
                        </wps:txbx>
                        <wps:bodyPr rot="0" vert="horz" wrap="square" lIns="91440" tIns="45720" rIns="91440" bIns="45720" anchor="t" anchorCtr="0" upright="1">
                          <a:noAutofit/>
                        </wps:bodyPr>
                      </wps:wsp>
                      <wps:wsp>
                        <wps:cNvPr id="198" name="Text Box 40"/>
                        <wps:cNvSpPr txBox="1">
                          <a:spLocks noChangeArrowheads="1"/>
                        </wps:cNvSpPr>
                        <wps:spPr bwMode="auto">
                          <a:xfrm>
                            <a:off x="34509" y="8771"/>
                            <a:ext cx="14731" cy="4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1A0C7E" w14:textId="77777777" w:rsidR="00CE5E6A" w:rsidRDefault="00CE5E6A" w:rsidP="00CE5E6A">
                              <w:pPr>
                                <w:jc w:val="center"/>
                                <w:rPr>
                                  <w:i/>
                                  <w:sz w:val="16"/>
                                  <w:szCs w:val="16"/>
                                </w:rPr>
                              </w:pPr>
                              <w:r>
                                <w:rPr>
                                  <w:i/>
                                  <w:sz w:val="16"/>
                                  <w:szCs w:val="16"/>
                                </w:rPr>
                                <w:t>Broadband air-to-ground link</w:t>
                              </w:r>
                            </w:p>
                          </w:txbxContent>
                        </wps:txbx>
                        <wps:bodyPr rot="0" vert="horz" wrap="square" lIns="91440" tIns="45720" rIns="91440" bIns="45720" anchor="t" anchorCtr="0" upright="1">
                          <a:noAutofit/>
                        </wps:bodyPr>
                      </wps:wsp>
                      <wps:wsp>
                        <wps:cNvPr id="199" name="Text Box 41"/>
                        <wps:cNvSpPr txBox="1">
                          <a:spLocks noChangeArrowheads="1"/>
                        </wps:cNvSpPr>
                        <wps:spPr bwMode="auto">
                          <a:xfrm>
                            <a:off x="24213" y="-262"/>
                            <a:ext cx="16360" cy="3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B0DD34" w14:textId="77777777" w:rsidR="00CE5E6A" w:rsidRDefault="00CE5E6A" w:rsidP="00CE5E6A">
                              <w:pPr>
                                <w:jc w:val="center"/>
                                <w:rPr>
                                  <w:i/>
                                  <w:sz w:val="16"/>
                                  <w:szCs w:val="16"/>
                                </w:rPr>
                              </w:pPr>
                              <w:r>
                                <w:rPr>
                                  <w:i/>
                                  <w:sz w:val="16"/>
                                  <w:szCs w:val="16"/>
                                </w:rPr>
                                <w:t>On-board distributed antenna</w:t>
                              </w:r>
                            </w:p>
                          </w:txbxContent>
                        </wps:txbx>
                        <wps:bodyPr rot="0" vert="horz" wrap="square" lIns="91440" tIns="45720" rIns="91440" bIns="45720" anchor="t" anchorCtr="0" upright="1">
                          <a:noAutofit/>
                        </wps:bodyPr>
                      </wps:wsp>
                      <wps:wsp>
                        <wps:cNvPr id="200" name="Text Box 42"/>
                        <wps:cNvSpPr txBox="1">
                          <a:spLocks noChangeArrowheads="1"/>
                        </wps:cNvSpPr>
                        <wps:spPr bwMode="auto">
                          <a:xfrm>
                            <a:off x="45998" y="1809"/>
                            <a:ext cx="9754" cy="4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BBDCF3" w14:textId="77777777" w:rsidR="00CE5E6A" w:rsidRDefault="00CE5E6A" w:rsidP="00CE5E6A">
                              <w:pPr>
                                <w:jc w:val="center"/>
                                <w:rPr>
                                  <w:i/>
                                  <w:sz w:val="16"/>
                                  <w:szCs w:val="16"/>
                                </w:rPr>
                              </w:pPr>
                              <w:r>
                                <w:rPr>
                                  <w:i/>
                                  <w:sz w:val="16"/>
                                  <w:szCs w:val="16"/>
                                </w:rPr>
                                <w:t>Onboard microcell or AP</w:t>
                              </w:r>
                            </w:p>
                          </w:txbxContent>
                        </wps:txbx>
                        <wps:bodyPr rot="0" vert="horz" wrap="square" lIns="91440" tIns="45720" rIns="91440" bIns="45720" anchor="t" anchorCtr="0" upright="1">
                          <a:noAutofit/>
                        </wps:bodyPr>
                      </wps:wsp>
                    </wpg:wgp>
                  </a:graphicData>
                </a:graphic>
              </wp:inline>
            </w:drawing>
          </mc:Choice>
          <mc:Fallback>
            <w:pict>
              <v:group w14:anchorId="1511C0D0" id="Group 43" o:spid="_x0000_s1048" style="width:413.15pt;height:121.45pt;mso-position-horizontal-relative:char;mso-position-vertical-relative:line" coordorigin=",-262" coordsize="55752,20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GZRsxUAAKYxAQAOAAAAZHJzL2Uyb0RvYy54bWzsXV2P2ziyfb/A/Q+CHy+QtKhvNaazSDrJ&#10;3AVmdwab3H1X23Lbd23JK6nbnfn1e4qkaH1YijNjKmk3d4GM3KIoiizWqTosFn/6y9N2Yz2mRbnO&#10;s5sZe23PrDSb54t1dn8z+7/PH19FM6uskmyRbPIsvZl9ScvZX97893/9tN9dp06+yjeLtLBQSVZe&#10;73c3s1VV7a6vrsr5Kt0m5et8l2a4ucyLbVLhZ3F/tSiSPWrfbq4c2w6u9nmx2BX5PC1L/PW9uDl7&#10;w+tfLtN59etyWaaVtbmZoW0V/7fg/97Rv1dvfkqu74tkt1rPZTOSP9CKbbLO8FJV1fukSqyHYt2r&#10;arueF3mZL6vX83x7lS+X63nKvwFfw+zO1/xc5A87/i331/v7neomdG2nn/5wtfO/P/5c7D7tfitE&#10;63H5Sz7/V4l+udrv7q+b9+n3vShs3e3/li8wnslDlfMPf1oWW6oCn2Q98f79ovo3faqsOf7oO15o&#10;2/7MmuMe8z3HY74YgfkKw3R47pUTOPWND/XDfug74lHHDj1G96+Sa/Fe3lbZNhp72VBxiW/4rbDW&#10;i5tZEM6sLNmi3bxrLeZGVE33Q2kYz9URLGDxzDrWF04sPyeIRDOS6043SPGcr1QfOL2HvrkLMCGb&#10;XeDp7gDMunN9vR0EqI0Lj+1GXEIGPx/qpDzMmPLPzZhPq2SX8olY0oyopQkDK7ryY5GmpKMsLpX7&#10;HS9VT6qyOaMad6hYiYl34lxyI155cl3PJuaGruoO225PCMjSQ1n9nOZ8UiaPv5SVUHULXPGpvpBt&#10;/4w6ltsNtN7/XGFCoE7GrH19JWbhvSrMGoVta2UxG2925Cw+FINkqzpj343HqnQbZSM/dPzhar1G&#10;Ud93o2CkpVAzqgmu58T2SHODRlkW4/8j9UKFqHq9MHD8kXox11RZZsduMNyxkCVVNPBC6MnhbmDN&#10;IQvDYKy5rDlivHvHKm6Om+957liLWXPg4ojZ4cjIsebQMdcOxqtuDp4UsZHuaA6fbQUQSfwL+Qh6&#10;0tscvPGSzaEbL9kcudGSTnPYxks2B228ZHPExks2h6tXEnr0vlYNyarWFvOnTKoLXFkJ2XSfWcDx&#10;fpeXhNekPaDeP9faB+VIuzSKh63iaC4Vd2lk8M5+8ahVHFJDxbl+OVo8bhWHIFDxcKh2jAC1rm47&#10;xpiKx4PFWas4TTsqjyk10HrHaT8gvxYzZegBt/2A/F5hFtUfLP4rB6KASds1ZouZBWP2jl6Cj0sq&#10;Gr/60trD1BJafWatcC0VNt3f5o/p55yXrGgwVTl8Jbc98OZDmfnD3Xr+Lv299YTjstCBZOEJ5jkR&#10;73m0QVRnx7aHSUg3HageiRLipkAFfo9rpbqHWi859sqIhVD8hze2ag0iG6Ag3hiGkej4uj0CMfhN&#10;AQgnv9Nzgrpazw7jiFuNdbVO5LixECXP8T1fWm2yDzia8HcKsDj5ncxGhwp58J3QblfrxLHsAz/y&#10;4AfJoa+7XXa6wJGT3/gqYqSmMVohY51KX+EvkTBkI5sF7R7gEMQfFABz8htZEPgEUHhljPrbw+W6&#10;se+Jfo1hFtQegehXAU7iSQ49J78z9PAq8ZmYC17U/hTGAtuRXRtDRgM+deuhlsDFX1tPJDmzG3KL&#10;WUOTkCs4NRtpEjcssiz/uN5s+ITdZHyOYoyFdirzzXpBd2lilsX93e2msB4TOLAeC1l8K7+0VWy7&#10;ruBGb9bbm1lE8CcFYpUmiw/Zgr+mStYbcY2mbKCl4TMJA5QcoPL6Ll98gTFa5MJHhk+Pi1Ve/D6z&#10;9vCPb2blvx+SIp1Zm79mMKdj5nnQhxX/4WF88KNo3rlr3kmyOaq6mc0r6Crx47YSbvjDrljfr/Au&#10;oWyz/C1cyuWazFXeQtEu+QM2vWitduM+xPcI4/5TVSTUQus2zzJo37ywuOshzfzbTPjOgDLpO1tZ&#10;frsCWKbcbfj8ZQd/U0BG65G6+4/b/9Zys979s+4V6VUzN6B+xnSRA1z7Am5o02iQayT9BAxy7ZLv&#10;CuEJWHRxM9usM/JlkuvaKyB5lUXozz3RDFwoHy6Mg5Lpv4vfva9RWo9k1vIwoQhAMw2KANcLrfHk&#10;1swEIoCJJxWQwtuDGDBX0itxPRoXLAUH1kdwOJy1UXSO9NJDGGEtwoN3jFbKx/XhEXOrJwDjxLWv&#10;GiE79mG8cA4jwBW/+TXaB/ZOCM+Fz254shIAvon5CmGjtXqBv1pnLxzVU4BWNKT5IZg1be5ParYD&#10;6YVnYFcdnhLgpvTbQQhID9OM1I8NmICiM/+RP2SLdGH9A7gAjb9JLY8PuFQMHQpIAcPbosj3BM4A&#10;0hYyiAfGkYE0cYtldSBlNeLXcgbzza47DSRFp88OCl9iAojmbEEfcQAGeo0idJLF/9f8BCwRC3ab&#10;EGyMAkcRYeuMgQg7wb6J39+6H7hgol49KGLsm1otYkYNyrBkxRtkJcZD0JjnkWExDODkyFRtCHQt&#10;tn0LB0oARbnqcCKYnlxNKCVgBJoW4X5Ug/2gosdwGrDYQiiOczoRyh1YmiHAOcDNaRD9A4KUWuvq&#10;g5QgEwxI/REn3IDUhB4Y6J8hkPK54aRThg1IvSRW6TSQUku+IoAAEQnw4HSCFJbVyGXqG0SXgVIR&#10;bLrBGd7kWIwrBX/sdKrYoNR0KIXAjGEZlvE1xpU6RKP0CGbDDZy89nESSiE0quVK+dopT6wBi8XB&#10;zroEQOoC+L5IkadHXClJpOqb4A16RHCqhu+jLjHrmYh8PhY1fDxYMRrhrH3tnLVxpYwrVbtJkoCO&#10;FAEtXSn9odgeBQ1friulCNQjKCXJVINS3x51Y1ypCV2pEdIasf+ca9EnwwalDEp1UUox0AKlEFyq&#10;m/BDAN8lo5RiUPsoJUI8dVL6xpeiBXcedGRiQ0/YgXncl4pHSGsRMKxThg1KGZTqoFSsGGiJUtp3&#10;dTrMd8QmjD7jdwHBE7Q1d2hZKpBsqj471KCUQalvyRMwgFIjrHWgnbU2KGVQqotSioKWKCVp53aW&#10;iXMmX3B85g2h1AWsS2GPxzBKaY/hNShlUOoMKDXCWgfaWWuDUgaluiilKGiBUtgIqpnxwzY++BQX&#10;uy5Fe+OHfKlQexCvQSmDUmdAqRHWGhtMzboUdmKN7iE3IX7nDfFD9olaq0qYksHS+pwp16kzgFwk&#10;5Yd8K3WP9lemQu1hvAanDE79eZxitHQ8aGxpJ66NO2XcqY47xWxFQ0ug0p55wvUjmceqD1QXwPox&#10;W/GoR4BKeyivASoDVOcAqhHuOtTOXRugeqlAddIGKmYrVlqAFlJuaSYBKeEiHBBK4ObU6cDrZD7u&#10;d0oahb3HtTUpsVt3L4gNThcK2yM8qHbL3KC2Qe1zoPYID2pCSkwWtDNmeT0NqCknt+A7BEJp30R2&#10;2UmjGGVjHuKPtK/GG5AyIHUGkGIjHCj0hVmsM4t1Z8tFfiJKdThQcYKESRv1h3fg8IMKhnAK81/z&#10;HDdAZYDqHEA1woGKszDMPjITVXKeQzNOBKoO74l1NM2852VnjmJMMaj9tTpxypPOKW5wyuDUOXBq&#10;hLnGcXCajS2zVvdS1+rIQTp6pgujM3WbtB/UrGacYpedPArLj3WPHgEq7evxBqgMUJ0BqJwR9hoq&#10;wwCVYf4mZv5wImwLqKBmdQPVZeePYnTa7BDzh/mveY4boDJAdQ6gGgnhhcrQLMTGozIeVTdMnw4L&#10;bHpUULOagerCU0gxyo81CFRmPxkhqTkJ4gc/BRvbdkeEWHvUqgEqA1Q9oFJktIj4g5rVDVSXnUWK&#10;4UTpYaAy+8kMUFFU748OVO4If+1o568NUBmg6gKVq8hoCVSSgNaXoePCE0kxV5Gp/TUqzH/NrImh&#10;/gz1dwbqzx3hr6EyNAuxASoDVD2gUmS0ACqoWc0e1aWnknIVmXoEqMypxsajehYe1Qh/7Wrnrw1Q&#10;GaDqAZUioyVQSQJan0d16amkkGlkkPpztUf2Go/KeFTn8KhG+GtXO39tgOqlAtVpW6o8RUwL0MJh&#10;8pq9K4YYOUwJpJLyQq7Dk2uVSSpidGjIHPdij5MNyfV89etyaT3dzNBQ/F0mX5qvPjxV1hx/dg/P&#10;ME9Q6QgjfVoWW+Q7USH6vxVvANflNc6KtZ62mwxXu/Jmtqqq3fXVVTlfpdukfL09w3RHuyVmfaqK&#10;ZH2/qqzbPMvSeZUXVtSkAW8zahW+8Cn7tPsln/+rtLL8dpVk9yk/Munzl116M+PdgA/h53mJR+hH&#10;ucNB1Xf7v+ULlEkeqnxGVdFnW8vNeve/9GAPwEJxhGWjw4MYp6vzDmc4NhAjr/rukDHbok2ON7PN&#10;Okt5lcnjL2Ulio5vf4xt3+ZPlPlmvfiIs42pRWVxf3e7KazHZHMzu/X9t2K7OV7cKrY917yllsqh&#10;n0wGDkwwxh0DukmtSD95dmzg3SDAKQaNmVPPNZyQB2KFplpv2vSGvsBXjA19a+Ba4/vx3Qf/PZ/l&#10;3fHdZNYe73ZCpArnYvE9ZUSgJDTMY1pA1LGg+PvM2hfJ7mZW/vshKdKZtflrBoURM480ZsV/eH5I&#10;+1KK5p275p0k05Rx6KDYSKSHtiF5issVup3V5oY+j0QoaebGSFGIiXfQNL4fUMQZyVuAbhM3v6bb&#10;jzyk9NOhC4RuH+yEDn1IqenRMp3ZLUQnSKSq59uRb/k6uB15aLADJgE3xRz+CvVtRdpDrHoQhjyU&#10;nY6VqSlJshwou3EQSzcAx3IUx4aV2Qfno/2eL5P2lRk1VMUL4vYmk7BDQC1w5y5ffAFoFzk0DETk&#10;B1Y1Ei51W0qKwRPCNKVDL9APIuMSDLY0lZEnArWzQtdE8qT4NyFP2n3rhnJybQ9cFeTJF2dGHYDP&#10;iNNzFSdFPgpx0h6l1RAnxlysYZA8OUiu3NdP8C8M3sFKvzlP9pmJ9JMiAoVAad/x2xQoxwuhHgnw&#10;QpE1p62hjEA9Q8ADuyKpJi5QgsAhWZ7//fETNzvBqXSYpbdFke9XabKAM9uilsQD9PQwtdQUKMgR&#10;7DcI1DH9BMbB6Kfnpp98xVwKcdJOWDXEyQHgCXEyDp5imfRxSdMAnq9oUCFQ2ncONwXK8XEq3jDg&#10;GQ31HAFPEZpCoKaMVXM8m44KJgtKUPltA8rI03OUJ8UNC3nSHjbWUFAui5BEleTJkUtvbYEyFvlz&#10;FKg2Py5M44kschf/Ey7eEYLcSNNzlKY2QR5PSZAfpAlreYaBEsu+z94gbzPk8ZQMuWf7CPchvGOR&#10;zakvg3fWsxeoNkcOA5kvrU/CQHkOP2WeDHKjoerAlGcvUG2OPJ6SI/fcgEKiIFDGgNKNd4fonali&#10;8oI2Wc5wnOl0uorCxoSv1wtfoSBYTpbLaFgV39OLwjshdkVFoFAAyqnxdWiSbFU3rOVsMZgm6AWB&#10;P+sFbJ+gTbIze0pSFAcHB5LD6oW9GDn8QeI8p+HmEQneXDtk9pRcKgts+B7cF+itRhs5fFly2Kb0&#10;mT0lB8tCjxIzweLzWMztgYNPyuMlaBHb4PL3jXufSB+2lwKY4Lwmom4d2wsFLju9LTpGDl+WPmyv&#10;IMBim9BNcbCBTsghLjobOIwcviw5bK89MHtKrtjBtkTMA4Av/KUOV2zk8GXJYXvJgtlTUsxOHON9&#10;3D6MsE+2tU2k4afwO4a3gSX9PfZFTmQfQg5EunweKsLEEtZE9qGLEBHBH/J9S0NyyBHbyOFly2F7&#10;gYQxvlYxlRz6HuWHJKdY7eGt97c29KGRw3o57nL1YdhZThFJHKaSwzCG/iU5jBFjbNThj5iuYBpY&#10;ptwWTVhmUy6nuHGtDn3a/mnk8AXLYWc5BaG9EIeJ1CEi0ymLD9RhnQChSWOb5eUfIn3LRPqws5wi&#10;9npOJYdeRMuKhrYxuT1o71ULl6fMFON5ATIMcTflyHKK0YcvSR92llOwZ3lCXI5iXy7rjdGHxl1+&#10;Ae5yZzmFTbmcQt6J1Iexzw1TYx/+cOn9JrIPO8spbMrlFB97+zEPDG3z4lO/UbSLMA+PJMllYslX&#10;Oi3as+TyfLn/pGwojd25LAiDOmK7m+DEs0F28pBtqU2Hl1y+OWdu4H41Za7/Ln73npvT2sK1YSJN&#10;nTI3VOsaxyQCKcQOZpt2iWjKAQISBdPcz0viO3Q+AYUIMhnFagRhXuRlvqxez/PtVb5crufp1T4v&#10;FleOzWx+tSvyeVqW6+ye57jGnJPzvA6QR4rsEdXgNHdtaBeEo6ohDiihHZFt/UQQHh1WyyWCrmga&#10;1anIe7s5jGo4WSIUx39UNTQZf+0S0VQNYZ0ByyVFgME+WNVORPHtXBAokZ8RhLOk1icnZthqcJqU&#10;uyZBaAw/JWYUMWpObxESigEqgg8/KQsz/OcZfsVtH9UDzY0DEwy/Vw+/J5NOH2a/z5N30vDLKFqD&#10;AmewCxSjfHT0m/yyptE/HKxx1C5wsJlEsCz9nK1cRXCFgCuup4xInEEkFLl7VCSaVK9Okej6jq4N&#10;+BfLYL3EBA6jlQlSDZRgxSDDec7cwV6FMcOgybVOKwhuJEgEr8f/I5JOmggU0G4shPNYCIrdPKoQ&#10;mlznpHKA7a5CIfQsRcemDdlcH0hdYYDhDMAwSi8Kz1wvvdhwFFy/DlbsawE38iVh8NWTSwxfcDJf&#10;gC4ddhOhdqFt9Y7+UfvQjUMQ20Qc8cMi0IiDx8BcpCMR9qFxGc52FB8Soo8JwlRUYtc+9FgdNorE&#10;n53UekhBVDMH2BNs7ILz2IfY2z8mCN+LQfTAIQCpiCeQCXgaGoGEl9sFklw0dsGftwviUQJR+GN6&#10;kaFhF3g+k2cG9RMi8nQUfPj5YanGPTiLexCPEoiCp9c7/EcNAy92ZHYwLDZynX9QA3xpQRgGtsj/&#10;avTAGfTAKJfoTsAlNvVA7MrzkPvrSOIYKM4kv4jhnz4tIII7xkyDqTjE7nnNDXDoZUA4LC+oc1an&#10;VQofPw4lDKTzoN8n5Uoc7rzAFZmwyfV4IkGr4iddV8WaH5WM0Lyb2TZd4MzdNBNXvJIqWW8+ZIuT&#10;SqNDBk/gJDQlNY+zwKdKPgnVLaXsM+2XfZc/WWLJWMINHb5kVU/4ex2HpOvcJgcn7QgvVJwxx3u2&#10;3sPLAnAV0g/96jrF1w6FbuWiJCFQfzg+ONXT3RPPkajM8UkOTK3qsy5vKxwnh69/2BV0ans9EFn+&#10;FqerL9f8xHMaLtGq7yBDitw8yFA3Pe5UMhRKvyUIgo4DSwlboFLFCofDGddh5aRNhFQogBEhOgyu&#10;jq2iA2wEM6ZECKeZQwVMroZcz5c7uCOE0QiQUFrIC13JhvFSpK8Hw6i0iZAKJzAi1BIhRa4eRKhJ&#10;pE2IZEgAL5JRvHKw7bADZC7le+ZaiIkY9+8gQsqPMCLUECFwXX0tpDBfHl05DZB5fizP9OpTMHHo&#10;w0skCfKQGJ7E6ztIkHI/nosEcQdufw/DGr11XyS71Xr+PqmS5m9c73fXqZOv8s0iLd78BwAA//8D&#10;AFBLAwQUAAYACAAAACEAhFN+gd0AAAAFAQAADwAAAGRycy9kb3ducmV2LnhtbEyPQWvCQBCF7wX/&#10;wzKF3uomsRWbZiMiticpVAXpbcyOSTA7G7JrEv99t720l4HHe7z3TbYcTSN66lxtWUE8jUAQF1bX&#10;XCo47N8eFyCcR9bYWCYFN3KwzCd3GabaDvxJ/c6XIpSwS1FB5X2bSumKigy6qW2Jg3e2nUEfZFdK&#10;3eEQyk0jkyiaS4M1h4UKW1pXVFx2V6PgfcBhNYs3/fZyXt++9s8fx21MSj3cj6tXEJ5G/xeGH/yA&#10;DnlgOtkraycaBeER/3uDt0jmMxAnBclT8gIyz+R/+vwbAAD//wMAUEsBAi0AFAAGAAgAAAAhALaD&#10;OJL+AAAA4QEAABMAAAAAAAAAAAAAAAAAAAAAAFtDb250ZW50X1R5cGVzXS54bWxQSwECLQAUAAYA&#10;CAAAACEAOP0h/9YAAACUAQAACwAAAAAAAAAAAAAAAAAvAQAAX3JlbHMvLnJlbHNQSwECLQAUAAYA&#10;CAAAACEAjMhmUbMVAACmMQEADgAAAAAAAAAAAAAAAAAuAgAAZHJzL2Uyb0RvYy54bWxQSwECLQAU&#10;AAYACAAAACEAhFN+gd0AAAAFAQAADwAAAAAAAAAAAAAAAAANGAAAZHJzL2Rvd25yZXYueG1sUEsF&#10;BgAAAAAEAAQA8wAAABcZAAAAAA==&#10;">
                <v:group id="Group 138" o:spid="_x0000_s1049" style="position:absolute;left:1619;width:52292;height:6838" coordsize="52292,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4" o:spid="_x0000_s1050" style="position:absolute;width:52292;height:6838" coordsize="50660,10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Freeform 1" o:spid="_x0000_s1051" style="position:absolute;top:381;width:13730;height:10001;visibility:visible;mso-wrap-style:square;v-text-anchor:middle" coordsize="1373011,100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X+3xAAAANsAAAAPAAAAZHJzL2Rvd25yZXYueG1sRI9Ba8JA&#10;FITvhf6H5RW81Y0epI2uEqSFHApSa3J+Zp9JMPs2ZLfZ6K/vFgo9DjPzDbPZTaYTIw2utaxgMU9A&#10;EFdWt1wrOH29P7+AcB5ZY2eZFNzIwW77+LDBVNvAnzQefS0ihF2KChrv+1RKVzVk0M1tTxy9ix0M&#10;+iiHWuoBQ4SbTi6TZCUNthwXGuxp31B1PX4bBdkynPPy7aMt7+epMHwoQhY6pWZPU7YG4Wny/+G/&#10;dq4VrF7h90v8AXL7AwAA//8DAFBLAQItABQABgAIAAAAIQDb4fbL7gAAAIUBAAATAAAAAAAAAAAA&#10;AAAAAAAAAABbQ29udGVudF9UeXBlc10ueG1sUEsBAi0AFAAGAAgAAAAhAFr0LFu/AAAAFQEAAAsA&#10;AAAAAAAAAAAAAAAAHwEAAF9yZWxzLy5yZWxzUEsBAi0AFAAGAAgAAAAhANqNf7fEAAAA2wAAAA8A&#10;AAAAAAAAAAAAAAAABwIAAGRycy9kb3ducmV2LnhtbFBLBQYAAAAAAwADALcAAAD4AgAAAAA=&#10;" path="m1373011,c1231723,14287,1090436,28575,953911,85725,817386,142875,680861,277813,553861,342900,426861,407988,282398,425450,191911,476250,101424,527050,29986,584200,10936,647700,-8114,711200,-11289,801688,77611,857250v88900,55563,261937,100012,466725,123825c749124,1004888,1160286,995363,1306336,1000125e" filled="f" strokecolor="#41719c" strokeweight="1pt">
                      <v:stroke joinstyle="miter"/>
                      <v:path arrowok="t" o:connecttype="custom" o:connectlocs="13730,0;9539,857;5539,3429;1919,4762;109,6477;776,8572;5443,9811;13063,10001" o:connectangles="0,0,0,0,0,0,0,0"/>
                    </v:shape>
                    <v:line id="Straight Connector 2" o:spid="_x0000_s1052" style="position:absolute;flip:y;visibility:visible;mso-wrap-style:square" from="13620,0" to="50660,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wzNvwAAANsAAAAPAAAAZHJzL2Rvd25yZXYueG1sRE/LasJA&#10;FN0X/IfhCu7qxIKpREeRqNBlE0W3l8w1CWbuhMw0j7/vLApdHs57dxhNI3rqXG1ZwWoZgSAurK65&#10;VHC7Xt43IJxH1thYJgUTOTjsZ287TLQdOKM+96UIIewSVFB53yZSuqIig25pW+LAPW1n0AfYlVJ3&#10;OIRw08iPKIqlwZpDQ4UtpRUVr/zHKMBv7E/nbB0Pj1Hehkne07QxSi3m43ELwtPo/8V/7i+t4DOs&#10;D1/CD5D7XwAAAP//AwBQSwECLQAUAAYACAAAACEA2+H2y+4AAACFAQAAEwAAAAAAAAAAAAAAAAAA&#10;AAAAW0NvbnRlbnRfVHlwZXNdLnhtbFBLAQItABQABgAIAAAAIQBa9CxbvwAAABUBAAALAAAAAAAA&#10;AAAAAAAAAB8BAABfcmVscy8ucmVsc1BLAQItABQABgAIAAAAIQBjywzNvwAAANsAAAAPAAAAAAAA&#10;AAAAAAAAAAcCAABkcnMvZG93bnJldi54bWxQSwUGAAAAAAMAAwC3AAAA8wIAAAAA&#10;" strokecolor="#5b9bd5" strokeweight=".5pt">
                      <v:stroke joinstyle="miter"/>
                    </v:line>
                    <v:line id="Straight Connector 3" o:spid="_x0000_s1053" style="position:absolute;flip:y;visibility:visible;mso-wrap-style:square" from="13144,10287" to="50279,10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6lWwgAAANsAAAAPAAAAZHJzL2Rvd25yZXYueG1sRI9Ba8JA&#10;FITvBf/D8oTemo2CWqKrSKzQY5MGvT6yzySYfRuy2yT++26h4HGYmW+Y3WEyrRiod41lBYsoBkFc&#10;Wt1wpaD4Pr+9g3AeWWNrmRQ8yMFhP3vZYaLtyBkNua9EgLBLUEHtfZdI6cqaDLrIdsTBu9neoA+y&#10;r6TucQxw08plHK+lwYbDQo0dpTWV9/zHKMAvHE4f2Wo9XidZjA95SdPWKPU6n45bEJ4m/wz/tz+1&#10;gs0C/r6EHyD3vwAAAP//AwBQSwECLQAUAAYACAAAACEA2+H2y+4AAACFAQAAEwAAAAAAAAAAAAAA&#10;AAAAAAAAW0NvbnRlbnRfVHlwZXNdLnhtbFBLAQItABQABgAIAAAAIQBa9CxbvwAAABUBAAALAAAA&#10;AAAAAAAAAAAAAB8BAABfcmVscy8ucmVsc1BLAQItABQABgAIAAAAIQAMh6lWwgAAANsAAAAPAAAA&#10;AAAAAAAAAAAAAAcCAABkcnMvZG93bnJldi54bWxQSwUGAAAAAAMAAwC3AAAA9gIAAAAA&#10;" strokecolor="#5b9bd5" strokeweight=".5pt">
                      <v:stroke joinstyle="miter"/>
                    </v:line>
                  </v:group>
                  <v:group id="Group 45" o:spid="_x0000_s1054" style="position:absolute;left:13525;top:2667;width:30956;height:1656" coordsize="38677,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46" o:spid="_x0000_s1055" style="position:absolute;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oundrect id="Rounded Rectangle 47" o:spid="_x0000_s1056"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DJfwQAAANsAAAAPAAAAZHJzL2Rvd25yZXYueG1sRI9LiwIx&#10;EITvC/6H0IK3NeODVUejiA/Y66qox2bSzgxOOkMSdfz3G0HwWFTVV9Rs0ZhK3Mn50rKCXjcBQZxZ&#10;XXKu4LDffo9B+ICssbJMCp7kYTFvfc0w1fbBf3TfhVxECPsUFRQh1KmUPivIoO/amjh6F+sMhihd&#10;LrXDR4SbSvaT5EcaLDkuFFjTqqDsursZBSedyd5xf94OtTsbtz4lOBlslOq0m+UURKAmfMLv9q9W&#10;MBrC60v8AXL+DwAA//8DAFBLAQItABQABgAIAAAAIQDb4fbL7gAAAIUBAAATAAAAAAAAAAAAAAAA&#10;AAAAAABbQ29udGVudF9UeXBlc10ueG1sUEsBAi0AFAAGAAgAAAAhAFr0LFu/AAAAFQEAAAsAAAAA&#10;AAAAAAAAAAAAHwEAAF9yZWxzLy5yZWxzUEsBAi0AFAAGAAgAAAAhAHWEMl/BAAAA2wAAAA8AAAAA&#10;AAAAAAAAAAAABwIAAGRycy9kb3ducmV2LnhtbFBLBQYAAAAAAwADALcAAAD1AgAAAAA=&#10;" filled="f" strokecolor="#9dc3e6" strokeweight="1pt">
                        <v:stroke joinstyle="miter"/>
                      </v:roundrect>
                      <v:roundrect id="Rounded Rectangle 48" o:spid="_x0000_s1057"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2DAxgAAANsAAAAPAAAAZHJzL2Rvd25yZXYueG1sRI/RasJA&#10;FETfC/2H5RZ8CXVjIVWiq7RSi31RtH7ANXtNgrt3Q3Y1qV/fLRR8HGbmDDNb9NaIK7W+dqxgNExB&#10;EBdO11wqOHyvnicgfEDWaByTgh/ysJg/Psww167jHV33oRQRwj5HBVUITS6lLyqy6IeuIY7eybUW&#10;Q5RtKXWLXYRbI1/S9FVarDkuVNjQsqLivL9YBclHkn35U2cu49tx27x/JpPMbJQaPPVvUxCB+nAP&#10;/7fXWsE4g78v8QfI+S8AAAD//wMAUEsBAi0AFAAGAAgAAAAhANvh9svuAAAAhQEAABMAAAAAAAAA&#10;AAAAAAAAAAAAAFtDb250ZW50X1R5cGVzXS54bWxQSwECLQAUAAYACAAAACEAWvQsW78AAAAVAQAA&#10;CwAAAAAAAAAAAAAAAAAfAQAAX3JlbHMvLnJlbHNQSwECLQAUAAYACAAAACEAEI9gwMYAAADbAAAA&#10;DwAAAAAAAAAAAAAAAAAHAgAAZHJzL2Rvd25yZXYueG1sUEsFBgAAAAADAAMAtwAAAPoCAAAAAA==&#10;" filled="f" strokecolor="#9dc3e6" strokeweight="1pt">
                        <v:stroke joinstyle="miter"/>
                      </v:roundrect>
                    </v:group>
                    <v:group id="Group 49" o:spid="_x0000_s1058" style="position:absolute;left:361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oundrect id="Rounded Rectangle 50" o:spid="_x0000_s1059"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qwowQAAANsAAAAPAAAAZHJzL2Rvd25yZXYueG1sRI9LiwIx&#10;EITvC/6H0MLe1oy6+BiNIrqCVx+ox2bSzgxOOkMSdfbfG0HwWFTVV9R03phK3Mn50rKCbicBQZxZ&#10;XXKu4LBf/4xA+ICssbJMCv7Jw3zW+ppiqu2Dt3TfhVxECPsUFRQh1KmUPivIoO/Ymjh6F+sMhihd&#10;LrXDR4SbSvaSZCANlhwXCqxpWVB23d2MgpPOZPe4P69/tTsbtzolOO7/KfXdbhYTEIGa8Am/2xut&#10;YDiE15f4A+TsCQAA//8DAFBLAQItABQABgAIAAAAIQDb4fbL7gAAAIUBAAATAAAAAAAAAAAAAAAA&#10;AAAAAABbQ29udGVudF9UeXBlc10ueG1sUEsBAi0AFAAGAAgAAAAhAFr0LFu/AAAAFQEAAAsAAAAA&#10;AAAAAAAAAAAAHwEAAF9yZWxzLy5yZWxzUEsBAi0AFAAGAAgAAAAhAIVWrCjBAAAA2wAAAA8AAAAA&#10;AAAAAAAAAAAABwIAAGRycy9kb3ducmV2LnhtbFBLBQYAAAAAAwADALcAAAD1AgAAAAA=&#10;" filled="f" strokecolor="#9dc3e6" strokeweight="1pt">
                        <v:stroke joinstyle="miter"/>
                      </v:roundrect>
                      <v:roundrect id="Rounded Rectangle 51" o:spid="_x0000_s1060"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9ewgAAANsAAAAPAAAAZHJzL2Rvd25yZXYueG1sRE/dasIw&#10;FL4X9g7hDLwpmm7glM4oOqbMG8WfBzg2x7YsOSlNtHVPby4GXn58/9N5Z424UeMrxwrehikI4tzp&#10;igsFp+NqMAHhA7JG45gU3MnDfPbSm2KmXct7uh1CIWII+wwVlCHUmZQ+L8miH7qaOHIX11gMETaF&#10;1A22Mdwa+Z6mH9JixbGhxJq+Ssp/D1erIPlORht/ac11/Hfe1ct1MhmZrVL9127xCSJQF57if/eP&#10;VjCOY+OX+APk7AEAAP//AwBQSwECLQAUAAYACAAAACEA2+H2y+4AAACFAQAAEwAAAAAAAAAAAAAA&#10;AAAAAAAAW0NvbnRlbnRfVHlwZXNdLnhtbFBLAQItABQABgAIAAAAIQBa9CxbvwAAABUBAAALAAAA&#10;AAAAAAAAAAAAAB8BAABfcmVscy8ucmVsc1BLAQItABQABgAIAAAAIQD+js9ewgAAANsAAAAPAAAA&#10;AAAAAAAAAAAAAAcCAABkcnMvZG93bnJldi54bWxQSwUGAAAAAAMAAwC3AAAA9gIAAAAA&#10;" filled="f" strokecolor="#9dc3e6" strokeweight="1pt">
                        <v:stroke joinstyle="miter"/>
                      </v:roundrect>
                    </v:group>
                    <v:group id="Group 52" o:spid="_x0000_s1061" style="position:absolute;left:10763;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oundrect id="Rounded Rectangle 53" o:spid="_x0000_s1062"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R7vQAAANsAAAAPAAAAZHJzL2Rvd25yZXYueG1sRE/LqsIw&#10;EN0L/kMYwZ2m6kW0GkV8wN36QF0OzdgWm0lJota/NwvB5eG858vGVOJJzpeWFQz6CQjizOqScwWn&#10;4643AeEDssbKMil4k4flot2aY6rti/f0PIRcxBD2KSooQqhTKX1WkEHftzVx5G7WGQwRulxqh68Y&#10;bio5TJKxNFhybCiwpnVB2f3wMAouOpOD8/G6+9PuatzmkuB0tFWq22lWMxCBmvATf93/WsEkro9f&#10;4g+Qiw8AAAD//wMAUEsBAi0AFAAGAAgAAAAhANvh9svuAAAAhQEAABMAAAAAAAAAAAAAAAAAAAAA&#10;AFtDb250ZW50X1R5cGVzXS54bWxQSwECLQAUAAYACAAAACEAWvQsW78AAAAVAQAACwAAAAAAAAAA&#10;AAAAAAAfAQAAX3JlbHMvLnJlbHNQSwECLQAUAAYACAAAACEAP2pEe70AAADbAAAADwAAAAAAAAAA&#10;AAAAAAAHAgAAZHJzL2Rvd25yZXYueG1sUEsFBgAAAAADAAMAtwAAAPECAAAAAA==&#10;" filled="f" strokecolor="#9dc3e6" strokeweight="1pt">
                        <v:stroke joinstyle="miter"/>
                      </v:roundrect>
                      <v:roundrect id="Rounded Rectangle 54" o:spid="_x0000_s1063"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RbkxgAAANsAAAAPAAAAZHJzL2Rvd25yZXYueG1sRI/RasJA&#10;FETfC/7DcoW+BN1YsA3RVdrSFvuiVP2Aa/aaBHfvhuxqol/vFgp9HGbmDDNf9taIC7W+dqxgMk5B&#10;EBdO11wq2O8+RxkIH5A1Gsek4EoelovBwxxz7Tr+ocs2lCJC2OeooAqhyaX0RUUW/dg1xNE7utZi&#10;iLItpW6xi3Br5FOaPkuLNceFCht6r6g4bc9WQfKRTL/9sTPnl9th07x9JdnUrJV6HPavMxCB+vAf&#10;/muvtIJsAr9f4g+QizsAAAD//wMAUEsBAi0AFAAGAAgAAAAhANvh9svuAAAAhQEAABMAAAAAAAAA&#10;AAAAAAAAAAAAAFtDb250ZW50X1R5cGVzXS54bWxQSwECLQAUAAYACAAAACEAWvQsW78AAAAVAQAA&#10;CwAAAAAAAAAAAAAAAAAfAQAAX3JlbHMvLnJlbHNQSwECLQAUAAYACAAAACEAWmEW5MYAAADbAAAA&#10;DwAAAAAAAAAAAAAAAAAHAgAAZHJzL2Rvd25yZXYueG1sUEsFBgAAAAADAAMAtwAAAPoCAAAAAA==&#10;" filled="f" strokecolor="#9dc3e6" strokeweight="1pt">
                        <v:stroke joinstyle="miter"/>
                      </v:roundrect>
                    </v:group>
                    <v:group id="Group 55" o:spid="_x0000_s1064" style="position:absolute;left:7239;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roundrect id="Rounded Rectangle 56" o:spid="_x0000_s1065"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NoMwwAAANsAAAAPAAAAZHJzL2Rvd25yZXYueG1sRI9Ba8JA&#10;FITvgv9heUJvurEpYtOsQWwDvTaWmuMj+0yC2bdhd6vpv+8WCh6HmfmGyYvJDOJKzveWFaxXCQji&#10;xuqeWwWfx3K5BeEDssbBMin4IQ/Fbj7LMdP2xh90rUIrIoR9hgq6EMZMSt90ZNCv7EgcvbN1BkOU&#10;rpXa4S3CzSAfk2QjDfYcFzoc6dBRc6m+jYKTbuT661iXT9rVxr2eEnxO35R6WEz7FxCBpnAP/7ff&#10;tYJtCn9f4g+Qu18AAAD//wMAUEsBAi0AFAAGAAgAAAAhANvh9svuAAAAhQEAABMAAAAAAAAAAAAA&#10;AAAAAAAAAFtDb250ZW50X1R5cGVzXS54bWxQSwECLQAUAAYACAAAACEAWvQsW78AAAAVAQAACwAA&#10;AAAAAAAAAAAAAAAfAQAAX3JlbHMvLnJlbHNQSwECLQAUAAYACAAAACEAz7jaDMMAAADbAAAADwAA&#10;AAAAAAAAAAAAAAAHAgAAZHJzL2Rvd25yZXYueG1sUEsFBgAAAAADAAMAtwAAAPcCAAAAAA==&#10;" filled="f" strokecolor="#9dc3e6" strokeweight="1pt">
                        <v:stroke joinstyle="miter"/>
                      </v:roundrect>
                      <v:roundrect id="Rounded Rectangle 57" o:spid="_x0000_s1066"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rV8xgAAANsAAAAPAAAAZHJzL2Rvd25yZXYueG1sRI/RasJA&#10;FETfC/7Dcgu+BN0otQ2pq6i0Ul8s1X7AbfaaBHfvhuxqUr++Wyj0cZiZM8x82VsjrtT62rGCyTgF&#10;QVw4XXOp4PP4OspA+ICs0TgmBd/kYbkY3M0x167jD7oeQikihH2OCqoQmlxKX1Rk0Y9dQxy9k2st&#10;hijbUuoWuwi3Rk7T9FFarDkuVNjQpqLifLhYBclLMtv5U2cuT7ev92a9TbKZ2Ss1vO9XzyAC9eE/&#10;/Nd+0wqyB/j9En+AXPwAAAD//wMAUEsBAi0AFAAGAAgAAAAhANvh9svuAAAAhQEAABMAAAAAAAAA&#10;AAAAAAAAAAAAAFtDb250ZW50X1R5cGVzXS54bWxQSwECLQAUAAYACAAAACEAWvQsW78AAAAVAQAA&#10;CwAAAAAAAAAAAAAAAAAfAQAAX3JlbHMvLnJlbHNQSwECLQAUAAYACAAAACEASha1fMYAAADbAAAA&#10;DwAAAAAAAAAAAAAAAAAHAgAAZHJzL2Rvd25yZXYueG1sUEsFBgAAAAADAAMAtwAAAPoCAAAAAA==&#10;" filled="f" strokecolor="#9dc3e6" strokeweight="1pt">
                        <v:stroke joinstyle="miter"/>
                      </v:roundrect>
                    </v:group>
                    <v:group id="Group 58" o:spid="_x0000_s1067" style="position:absolute;left:1438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oundrect id="Rounded Rectangle 59" o:spid="_x0000_s1068"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3mUwgAAANsAAAAPAAAAZHJzL2Rvd25yZXYueG1sRI9Pa8JA&#10;FMTvgt9heUJvutEWsalrEG2gV/+gHh/ZZxLMvg272yT99l2h0OMwM79h1tlgGtGR87VlBfNZAoK4&#10;sLrmUsH5lE9XIHxA1thYJgU/5CHbjEdrTLXt+UDdMZQiQtinqKAKoU2l9EVFBv3MtsTRu1tnMETp&#10;Sqkd9hFuGrlIkqU0WHNcqLClXUXF4/htFFx1IeeX0y1/0+5m3P6a4Pvrp1Ivk2H7ASLQEP7Df+0v&#10;rWC1hOeX+APk5hcAAP//AwBQSwECLQAUAAYACAAAACEA2+H2y+4AAACFAQAAEwAAAAAAAAAAAAAA&#10;AAAAAAAAW0NvbnRlbnRfVHlwZXNdLnhtbFBLAQItABQABgAIAAAAIQBa9CxbvwAAABUBAAALAAAA&#10;AAAAAAAAAAAAAB8BAABfcmVscy8ucmVsc1BLAQItABQABgAIAAAAIQDfz3mUwgAAANsAAAAPAAAA&#10;AAAAAAAAAAAAAAcCAABkcnMvZG93bnJldi54bWxQSwUGAAAAAAMAAwC3AAAA9gIAAAAA&#10;" filled="f" strokecolor="#9dc3e6" strokeweight="1pt">
                        <v:stroke joinstyle="miter"/>
                      </v:roundrect>
                      <v:roundrect id="Rounded Rectangle 60" o:spid="_x0000_s1069"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CsLxgAAANsAAAAPAAAAZHJzL2Rvd25yZXYueG1sRI/dasJA&#10;FITvC77DcoTeBN1UsIboKlpsaW8q/jzAMXtMgrtnQ3Y1aZ++Wyj0cpiZb5jFqrdG3Kn1tWMFT+MU&#10;BHHhdM2lgtPxdZSB8AFZo3FMCr7Iw2o5eFhgrl3He7ofQikihH2OCqoQmlxKX1Rk0Y9dQxy9i2st&#10;hijbUuoWuwi3Rk7S9FlarDkuVNjQS0XF9XCzCpJtMv3wl87cZt/nXbN5S7Kp+VTqcdiv5yAC9eE/&#10;/Nd+1wqyGfx+iT9ALn8AAAD//wMAUEsBAi0AFAAGAAgAAAAhANvh9svuAAAAhQEAABMAAAAAAAAA&#10;AAAAAAAAAAAAAFtDb250ZW50X1R5cGVzXS54bWxQSwECLQAUAAYACAAAACEAWvQsW78AAAAVAQAA&#10;CwAAAAAAAAAAAAAAAAAfAQAAX3JlbHMvLnJlbHNQSwECLQAUAAYACAAAACEAusQrC8YAAADbAAAA&#10;DwAAAAAAAAAAAAAAAAAHAgAAZHJzL2Rvd25yZXYueG1sUEsFBgAAAAADAAMAtwAAAPoCAAAAAA==&#10;" filled="f" strokecolor="#9dc3e6" strokeweight="1pt">
                        <v:stroke joinstyle="miter"/>
                      </v:roundrect>
                    </v:group>
                    <v:group id="Group 61" o:spid="_x0000_s1070" style="position:absolute;left:1800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oundrect id="Rounded Rectangle 62" o:spid="_x0000_s1071"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O3mwgAAANsAAAAPAAAAZHJzL2Rvd25yZXYueG1sRI9Ba8JA&#10;FITvhf6H5Qne6iZVSkxdQ6kKvWpEPT6yr0kw+zbsrhr/fVcQehxm5htmUQymE1dyvrWsIJ0kIIgr&#10;q1uuFezLzVsGwgdkjZ1lUnAnD8Xy9WWBubY33tJ1F2oRIexzVNCE0OdS+qohg35ie+Lo/VpnMETp&#10;aqkd3iLcdPI9ST6kwZbjQoM9fTdUnXcXo+CoK5keytNmpt3JuNUxwfl0rdR4NHx9ggg0hP/ws/2j&#10;FWRzeHyJP0Au/wAAAP//AwBQSwECLQAUAAYACAAAACEA2+H2y+4AAACFAQAAEwAAAAAAAAAAAAAA&#10;AAAAAAAAW0NvbnRlbnRfVHlwZXNdLnhtbFBLAQItABQABgAIAAAAIQBa9CxbvwAAABUBAAALAAAA&#10;AAAAAAAAAAAAAB8BAABfcmVscy8ucmVsc1BLAQItABQABgAIAAAAIQCuUO3mwgAAANsAAAAPAAAA&#10;AAAAAAAAAAAAAAcCAABkcnMvZG93bnJldi54bWxQSwUGAAAAAAMAAwC3AAAA9gIAAAAA&#10;" filled="f" strokecolor="#9dc3e6" strokeweight="1pt">
                        <v:stroke joinstyle="miter"/>
                      </v:roundrect>
                      <v:roundrect id="Rounded Rectangle 63" o:spid="_x0000_s1072"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WiwwAAANsAAAAPAAAAZHJzL2Rvd25yZXYueG1sRE/dasIw&#10;FL4f+A7hCLspM1VwumoUlTnmjaLbAxybY1tMTkoTbd3TLxeDXX58//NlZ424U+MrxwqGgxQEce50&#10;xYWC76/tyxSED8gajWNS8CAPy0XvaY6Zdi0f6X4KhYgh7DNUUIZQZ1L6vCSLfuBq4shdXGMxRNgU&#10;UjfYxnBr5ChNX6XFimNDiTVtSsqvp5tVkLwn452/tOY2+Tkf6vVHMh2bvVLP/W41AxGoC//iP/en&#10;VvAW18cv8QfIxS8AAAD//wMAUEsBAi0AFAAGAAgAAAAhANvh9svuAAAAhQEAABMAAAAAAAAAAAAA&#10;AAAAAAAAAFtDb250ZW50X1R5cGVzXS54bWxQSwECLQAUAAYACAAAACEAWvQsW78AAAAVAQAACwAA&#10;AAAAAAAAAAAAAAAfAQAAX3JlbHMvLnJlbHNQSwECLQAUAAYACAAAACEAsPQlosMAAADbAAAADwAA&#10;AAAAAAAAAAAAAAAHAgAAZHJzL2Rvd25yZXYueG1sUEsFBgAAAAADAAMAtwAAAPcCAAAAAA==&#10;" filled="f" strokecolor="#9dc3e6" strokeweight="1pt">
                        <v:stroke joinstyle="miter"/>
                      </v:roundrect>
                    </v:group>
                    <v:group id="Group 64" o:spid="_x0000_s1073" style="position:absolute;left:21526;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oundrect id="Rounded Rectangle 65" o:spid="_x0000_s1074"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lKwgAAANsAAAAPAAAAZHJzL2Rvd25yZXYueG1sRI9Ba8JA&#10;FITvQv/D8gq96UYtYlJXEWugVxOpHh/ZZxLMvg27W03/fbcgeBxm5htmtRlMJ27kfGtZwXSSgCCu&#10;rG65VnAs8/EShA/IGjvLpOCXPGzWL6MVZtre+UC3ItQiQthnqKAJoc+k9FVDBv3E9sTRu1hnMETp&#10;aqkd3iPcdHKWJAtpsOW40GBPu4aqa/FjFJx0Jaff5Tl/1+5s3OcpwXS+V+rtddh+gAg0hGf40f7S&#10;CtIZ/H+JP0Cu/wAAAP//AwBQSwECLQAUAAYACAAAACEA2+H2y+4AAACFAQAAEwAAAAAAAAAAAAAA&#10;AAAAAAAAW0NvbnRlbnRfVHlwZXNdLnhtbFBLAQItABQABgAIAAAAIQBa9CxbvwAAABUBAAALAAAA&#10;AAAAAAAAAAAAAB8BAABfcmVscy8ucmVsc1BLAQItABQABgAIAAAAIQAlLelKwgAAANsAAAAPAAAA&#10;AAAAAAAAAAAAAAcCAABkcnMvZG93bnJldi54bWxQSwUGAAAAAAMAAwC3AAAA9gIAAAAA&#10;" filled="f" strokecolor="#9dc3e6" strokeweight="1pt">
                        <v:stroke joinstyle="miter"/>
                      </v:roundrect>
                      <v:roundrect id="Rounded Rectangle 66" o:spid="_x0000_s1075"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vVxwAAANsAAAAPAAAAZHJzL2Rvd25yZXYueG1sRI/dasJA&#10;FITvC32H5RS8CbqpxarRVbS0xd4o/jzAMXtMQnfPhuxq0j59t1Do5TAz3zDzZWeNuFHjK8cKHgcp&#10;COLc6YoLBafjW38CwgdkjcYxKfgiD8vF/d0cM+1a3tPtEAoRIewzVFCGUGdS+rwki37gauLoXVxj&#10;MUTZFFI32Ea4NXKYps/SYsVxocSaXkrKPw9XqyB5TUYf/tKa6/j7vKvX78lkZLZK9R661QxEoC78&#10;h//aG61g+gS/X+IPkIsfAAAA//8DAFBLAQItABQABgAIAAAAIQDb4fbL7gAAAIUBAAATAAAAAAAA&#10;AAAAAAAAAAAAAABbQ29udGVudF9UeXBlc10ueG1sUEsBAi0AFAAGAAgAAAAhAFr0LFu/AAAAFQEA&#10;AAsAAAAAAAAAAAAAAAAAHwEAAF9yZWxzLy5yZWxzUEsBAi0AFAAGAAgAAAAhAEAmu9XHAAAA2wAA&#10;AA8AAAAAAAAAAAAAAAAABwIAAGRycy9kb3ducmV2LnhtbFBLBQYAAAAAAwADALcAAAD7AgAAAAA=&#10;" filled="f" strokecolor="#9dc3e6" strokeweight="1pt">
                        <v:stroke joinstyle="miter"/>
                      </v:roundrect>
                    </v:group>
                    <v:group id="Group 67" o:spid="_x0000_s1076" style="position:absolute;left:25146;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ounded Rectangle 68" o:spid="_x0000_s1077"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E+wQAAANsAAAAPAAAAZHJzL2Rvd25yZXYueG1sRI9Bi8Iw&#10;FITvgv8hPMGbproqWo0iuwpetcvq8dG8bcs2LyXJav33RhA8DjPzDbPatKYWV3K+sqxgNExAEOdW&#10;V1wo+M72gzkIH5A11pZJwZ08bNbdzgpTbW98pOspFCJC2KeooAyhSaX0eUkG/dA2xNH7tc5giNIV&#10;Uju8Rbip5ThJZtJgxXGhxIY+S8r/Tv9GwVnncvSTXfYT7S7GfZ0TXHzslOr32u0SRKA2vMOv9kEr&#10;WEzh+SX+ALl+AAAA//8DAFBLAQItABQABgAIAAAAIQDb4fbL7gAAAIUBAAATAAAAAAAAAAAAAAAA&#10;AAAAAABbQ29udGVudF9UeXBlc10ueG1sUEsBAi0AFAAGAAgAAAAhAFr0LFu/AAAAFQEAAAsAAAAA&#10;AAAAAAAAAAAAHwEAAF9yZWxzLy5yZWxzUEsBAi0AFAAGAAgAAAAhAKrEcT7BAAAA2wAAAA8AAAAA&#10;AAAAAAAAAAAABwIAAGRycy9kb3ducmV2LnhtbFBLBQYAAAAAAwADALcAAAD1AgAAAAA=&#10;" filled="f" strokecolor="#9dc3e6" strokeweight="1pt">
                        <v:stroke joinstyle="miter"/>
                      </v:roundrect>
                      <v:roundrect id="Rounded Rectangle 69" o:spid="_x0000_s1078"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RhNxgAAANsAAAAPAAAAZHJzL2Rvd25yZXYueG1sRI/dasJA&#10;FITvC77DcoTeBN1Y8KfRVbTUUm8s1T7AMXtMgrtnQ3Y1sU/fLRR6OczMN8xi1VkjbtT4yrGC0TAF&#10;QZw7XXGh4Ou4HcxA+ICs0TgmBXfysFr2HhaYadfyJ90OoRARwj5DBWUIdSalz0uy6IeuJo7e2TUW&#10;Q5RNIXWDbYRbI5/SdCItVhwXSqzppaT8crhaBclrMt75c2uu0+/TR715S2Zjs1fqsd+t5yACdeE/&#10;/Nd+1wqeJ/D7Jf4AufwBAAD//wMAUEsBAi0AFAAGAAgAAAAhANvh9svuAAAAhQEAABMAAAAAAAAA&#10;AAAAAAAAAAAAAFtDb250ZW50X1R5cGVzXS54bWxQSwECLQAUAAYACAAAACEAWvQsW78AAAAVAQAA&#10;CwAAAAAAAAAAAAAAAAAfAQAAX3JlbHMvLnJlbHNQSwECLQAUAAYACAAAACEAUFEYTcYAAADbAAAA&#10;DwAAAAAAAAAAAAAAAAAHAgAAZHJzL2Rvd25yZXYueG1sUEsFBgAAAAADAAMAtwAAAPoCAAAAAA==&#10;" filled="f" strokecolor="#9dc3e6" strokeweight="1pt">
                        <v:stroke joinstyle="miter"/>
                      </v:roundrect>
                    </v:group>
                    <v:group id="Group 70" o:spid="_x0000_s1079" style="position:absolute;left:28765;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oundrect id="Rounded Rectangle 71" o:spid="_x0000_s1080"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6gvQAAANsAAAAPAAAAZHJzL2Rvd25yZXYueG1sRE/LqsIw&#10;EN0L/kMYwZ2m6kW0GkV8wN36QF0OzdgWm0lJota/NwvB5eG858vGVOJJzpeWFQz6CQjizOqScwWn&#10;4643AeEDssbKMil4k4flot2aY6rti/f0PIRcxBD2KSooQqhTKX1WkEHftzVx5G7WGQwRulxqh68Y&#10;bio5TJKxNFhybCiwpnVB2f3wMAouOpOD8/G6+9PuatzmkuB0tFWq22lWMxCBmvATf93/WsE0jo1f&#10;4g+Qiw8AAAD//wMAUEsBAi0AFAAGAAgAAAAhANvh9svuAAAAhQEAABMAAAAAAAAAAAAAAAAAAAAA&#10;AFtDb250ZW50X1R5cGVzXS54bWxQSwECLQAUAAYACAAAACEAWvQsW78AAAAVAQAACwAAAAAAAAAA&#10;AAAAAAAfAQAAX3JlbHMvLnJlbHNQSwECLQAUAAYACAAAACEARMXeoL0AAADbAAAADwAAAAAAAAAA&#10;AAAAAAAHAgAAZHJzL2Rvd25yZXYueG1sUEsFBgAAAAADAAMAtwAAAPECAAAAAA==&#10;" filled="f" strokecolor="#9dc3e6" strokeweight="1pt">
                        <v:stroke joinstyle="miter"/>
                      </v:roundrect>
                      <v:roundrect id="Rounded Rectangle 72" o:spid="_x0000_s1081"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ow/xgAAANsAAAAPAAAAZHJzL2Rvd25yZXYueG1sRI/dasJA&#10;FITvC32H5RR6E3Rjwaqpq9jSSr1R/HmAY/aYhO6eDdnVRJ/eLRR6OczMN8x03lkjLtT4yrGCQT8F&#10;QZw7XXGh4LD/6o1B+ICs0TgmBVfyMJ89Pkwx067lLV12oRARwj5DBWUIdSalz0uy6PuuJo7eyTUW&#10;Q5RNIXWDbYRbI1/S9FVarDgulFjTR0n5z+5sFSSfyXDlT605j27HTf2+TMZDs1bq+albvIEI1IX/&#10;8F/7WyuYTOD3S/wBcnYHAAD//wMAUEsBAi0AFAAGAAgAAAAhANvh9svuAAAAhQEAABMAAAAAAAAA&#10;AAAAAAAAAAAAAFtDb250ZW50X1R5cGVzXS54bWxQSwECLQAUAAYACAAAACEAWvQsW78AAAAVAQAA&#10;CwAAAAAAAAAAAAAAAAAfAQAAX3JlbHMvLnJlbHNQSwECLQAUAAYACAAAACEAIc6MP8YAAADbAAAA&#10;DwAAAAAAAAAAAAAAAAAHAgAAZHJzL2Rvd25yZXYueG1sUEsFBgAAAAADAAMAtwAAAPoCAAAAAA==&#10;" filled="f" strokecolor="#9dc3e6" strokeweight="1pt">
                        <v:stroke joinstyle="miter"/>
                      </v:roundrect>
                    </v:group>
                    <v:group id="Group 73" o:spid="_x0000_s1082" style="position:absolute;left:3228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oundrect id="Rounded Rectangle 74" o:spid="_x0000_s1083"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UBwAAAANwAAAAPAAAAZHJzL2Rvd25yZXYueG1sRE9NawIx&#10;EL0L/ocwQm+abCuiq1GkrdBrXVGPw2bcXdxMliTV7b9vhIK3ebzPWW1624ob+dA41pBNFAji0pmG&#10;Kw2HYjeegwgR2WDrmDT8UoDNejhYYW7cnb/pto+VSCEcctRQx9jlUoayJoth4jrixF2ctxgT9JU0&#10;Hu8p3LbyVamZtNhwaqixo/eayuv+x2o4mVJmx+K8mxp/tv7jpHDx9qn1y6jfLkFE6uNT/O/+Mmm+&#10;yuDxTLpArv8AAAD//wMAUEsBAi0AFAAGAAgAAAAhANvh9svuAAAAhQEAABMAAAAAAAAAAAAAAAAA&#10;AAAAAFtDb250ZW50X1R5cGVzXS54bWxQSwECLQAUAAYACAAAACEAWvQsW78AAAAVAQAACwAAAAAA&#10;AAAAAAAAAAAfAQAAX3JlbHMvLnJlbHNQSwECLQAUAAYACAAAACEAy0LVAcAAAADcAAAADwAAAAAA&#10;AAAAAAAAAAAHAgAAZHJzL2Rvd25yZXYueG1sUEsFBgAAAAADAAMAtwAAAPQCAAAAAA==&#10;" filled="f" strokecolor="#9dc3e6" strokeweight="1pt">
                        <v:stroke joinstyle="miter"/>
                      </v:roundrect>
                      <v:roundrect id="Rounded Rectangle 75" o:spid="_x0000_s1084"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pqWxAAAANwAAAAPAAAAZHJzL2Rvd25yZXYueG1sRE/NasJA&#10;EL4LvsMyQi+hbhS0krpKK1XsRantA0yzYxK6Oxuyq4k+vVsQvM3H9zvzZWeNOFPjK8cKRsMUBHHu&#10;dMWFgp/v9fMMhA/IGo1jUnAhD8tFvzfHTLuWv+h8CIWIIewzVFCGUGdS+rwki37oauLIHV1jMUTY&#10;FFI32MZwa+Q4TafSYsWxocSaViXlf4eTVZB8JJNPf2zN6eX6u6/fN8lsYnZKPQ26t1cQgbrwEN/d&#10;Wx3np2P4fyZeIBc3AAAA//8DAFBLAQItABQABgAIAAAAIQDb4fbL7gAAAIUBAAATAAAAAAAAAAAA&#10;AAAAAAAAAABbQ29udGVudF9UeXBlc10ueG1sUEsBAi0AFAAGAAgAAAAhAFr0LFu/AAAAFQEAAAsA&#10;AAAAAAAAAAAAAAAAHwEAAF9yZWxzLy5yZWxzUEsBAi0AFAAGAAgAAAAhAGKOmpbEAAAA3AAAAA8A&#10;AAAAAAAAAAAAAAAABwIAAGRycy9kb3ducmV2LnhtbFBLBQYAAAAAAwADALcAAAD4AgAAAAA=&#10;" filled="f" strokecolor="#9dc3e6" strokeweight="1pt">
                        <v:stroke joinstyle="miter"/>
                      </v:roundrect>
                    </v:group>
                    <v:group id="Group 76" o:spid="_x0000_s1085" style="position:absolute;left:35814;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oundrect id="Rounded Rectangle 77" o:spid="_x0000_s1086"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XaZvwAAANwAAAAPAAAAZHJzL2Rvd25yZXYueG1sRE9Li8Iw&#10;EL4L+x/CLOxNE10Rt2sU0RW8+kA9Ds3YFptJSbJa/70RBG/z8T1nMmttLa7kQ+VYQ7+nQBDnzlRc&#10;aNjvVt0xiBCRDdaOScOdAsymH50JZsbdeEPXbSxECuGQoYYyxiaTMuQlWQw91xAn7uy8xZigL6Tx&#10;eEvhtpYDpUbSYsWpocSGFiXll+2/1XA0uewfdqfV0PiT9cujwp/vP62/Ptv5L4hIbXyLX+61SfPV&#10;EJ7PpAvk9AEAAP//AwBQSwECLQAUAAYACAAAACEA2+H2y+4AAACFAQAAEwAAAAAAAAAAAAAAAAAA&#10;AAAAW0NvbnRlbnRfVHlwZXNdLnhtbFBLAQItABQABgAIAAAAIQBa9CxbvwAAABUBAAALAAAAAAAA&#10;AAAAAAAAAB8BAABfcmVscy8ucmVsc1BLAQItABQABgAIAAAAIQDbNXaZvwAAANwAAAAPAAAAAAAA&#10;AAAAAAAAAAcCAABkcnMvZG93bnJldi54bWxQSwUGAAAAAAMAAwC3AAAA8wIAAAAA&#10;" filled="f" strokecolor="#9dc3e6" strokeweight="1pt">
                        <v:stroke joinstyle="miter"/>
                      </v:roundrect>
                      <v:roundrect id="Rounded Rectangle 78" o:spid="_x0000_s1087"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wLixAAAANwAAAAPAAAAZHJzL2Rvd25yZXYueG1sRE/NasJA&#10;EL4XfIdlBC+hbiqkSuoqVmyxF6XqA0yzYxLcnQ3Z1aR9erdQ6G0+vt+ZL3trxI1aXztW8DROQRAX&#10;TtdcKjgd3x5nIHxA1mgck4Jv8rBcDB7mmGvX8SfdDqEUMYR9jgqqEJpcSl9UZNGPXUMcubNrLYYI&#10;21LqFrsYbo2cpOmztFhzbKiwoXVFxeVwtQqSTZJ9+HNnrtOfr33z+p7MMrNTajTsVy8gAvXhX/zn&#10;3uo4P83g95l4gVzcAQAA//8DAFBLAQItABQABgAIAAAAIQDb4fbL7gAAAIUBAAATAAAAAAAAAAAA&#10;AAAAAAAAAABbQ29udGVudF9UeXBlc10ueG1sUEsBAi0AFAAGAAgAAAAhAFr0LFu/AAAAFQEAAAsA&#10;AAAAAAAAAAAAAAAAHwEAAF9yZWxzLy5yZWxzUEsBAi0AFAAGAAgAAAAhAO1nAuLEAAAA3AAAAA8A&#10;AAAAAAAAAAAAAAAABwIAAGRycy9kb3ducmV2LnhtbFBLBQYAAAAAAwADALcAAAD4AgAAAAA=&#10;" filled="f" strokecolor="#9dc3e6" strokeweight="1pt">
                        <v:stroke joinstyle="miter"/>
                      </v:roundrect>
                    </v:group>
                  </v:group>
                  <v:group id="Group 44" o:spid="_x0000_s1088" style="position:absolute;left:12001;top:3238;width:30956;height:1656" coordsize="38677,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group id="Group 7" o:spid="_x0000_s1089" style="position:absolute;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oundrect id="Rounded Rectangle 5" o:spid="_x0000_s1090"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ycwwAAANwAAAAPAAAAZHJzL2Rvd25yZXYueG1sRI9PawIx&#10;EMXvgt8hjNCbJral2K1RxCr06h/U47CZ7i7dTJYk6vbbdw5CbzO8N+/9Zr7sfatuFFMT2MJ0YkAR&#10;l8E1XFk4HrbjGaiUkR22gcnCLyVYLoaDORYu3HlHt32ulIRwKtBCnXNXaJ3KmjymSeiIRfsO0WOW&#10;NVbaRbxLuG/1szFv2mPD0lBjR+uayp/91Vs4u1JPT4fL9tXFi4+fZ4PvLxtrn0b96gNUpj7/mx/X&#10;X07wjdDKMzKBXvwBAAD//wMAUEsBAi0AFAAGAAgAAAAhANvh9svuAAAAhQEAABMAAAAAAAAAAAAA&#10;AAAAAAAAAFtDb250ZW50X1R5cGVzXS54bWxQSwECLQAUAAYACAAAACEAWvQsW78AAAAVAQAACwAA&#10;AAAAAAAAAAAAAAAfAQAAX3JlbHMvLnJlbHNQSwECLQAUAAYACAAAACEAWnh8nMMAAADcAAAADwAA&#10;AAAAAAAAAAAAAAAHAgAAZHJzL2Rvd25yZXYueG1sUEsFBgAAAAADAAMAtwAAAPcCAAAAAA==&#10;" filled="f" strokecolor="#9dc3e6" strokeweight="1pt">
                        <v:stroke joinstyle="miter"/>
                      </v:roundrect>
                      <v:roundrect id="Rounded Rectangle 6" o:spid="_x0000_s1091"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gjnxAAAANwAAAAPAAAAZHJzL2Rvd25yZXYueG1sRE/NasJA&#10;EL4X+g7LFHoJurGg1dRVVFqpF4vaB5hmxyR0dzZkVxN9ercg9DYf3+9M55014kyNrxwrGPRTEMS5&#10;0xUXCr4PH70xCB+QNRrHpOBCHuazx4cpZtq1vKPzPhQihrDPUEEZQp1J6fOSLPq+q4kjd3SNxRBh&#10;U0jdYBvDrZEvaTqSFiuODSXWtCop/92frILkPRlu/LE1p9frz1e9XCfjodkq9fzULd5ABOrCv/ju&#10;/tRxfjqBv2fiBXJ2AwAA//8DAFBLAQItABQABgAIAAAAIQDb4fbL7gAAAIUBAAATAAAAAAAAAAAA&#10;AAAAAAAAAABbQ29udGVudF9UeXBlc10ueG1sUEsBAi0AFAAGAAgAAAAhAFr0LFu/AAAAFQEAAAsA&#10;AAAAAAAAAAAAAAAAHwEAAF9yZWxzLy5yZWxzUEsBAi0AFAAGAAgAAAAhAGwqCOfEAAAA3AAAAA8A&#10;AAAAAAAAAAAAAAAABwIAAGRycy9kb3ducmV2LnhtbFBLBQYAAAAAAwADALcAAAD4AgAAAAA=&#10;" filled="f" strokecolor="#9dc3e6" strokeweight="1pt">
                        <v:stroke joinstyle="miter"/>
                      </v:roundrect>
                    </v:group>
                    <v:group id="Group 8" o:spid="_x0000_s1092" style="position:absolute;left:361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oundrect id="Rounded Rectangle 9" o:spid="_x0000_s1093"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0PcvwAAANwAAAAPAAAAZHJzL2Rvd25yZXYueG1sRE9Ni8Iw&#10;EL0L/ocwgjdNuyui1Siyu4LXtaIeh2Zsi82kJFmt/94IC97m8T5nue5MI27kfG1ZQTpOQBAXVtdc&#10;Kjjk29EMhA/IGhvLpOBBHtarfm+JmbZ3/qXbPpQihrDPUEEVQptJ6YuKDPqxbYkjd7HOYIjQlVI7&#10;vMdw08iPJJlKgzXHhgpb+qqouO7/jIKTLmR6zM/biXZn475PCc4/f5QaDrrNAkSgLrzF/+6djvPT&#10;FF7PxAvk6gkAAP//AwBQSwECLQAUAAYACAAAACEA2+H2y+4AAACFAQAAEwAAAAAAAAAAAAAAAAAA&#10;AAAAW0NvbnRlbnRfVHlwZXNdLnhtbFBLAQItABQABgAIAAAAIQBa9CxbvwAAABUBAAALAAAAAAAA&#10;AAAAAAAAAB8BAABfcmVscy8ucmVsc1BLAQItABQABgAIAAAAIQBOm0PcvwAAANwAAAAPAAAAAAAA&#10;AAAAAAAAAAcCAABkcnMvZG93bnJldi54bWxQSwUGAAAAAAMAAwC3AAAA8wIAAAAA&#10;" filled="f" strokecolor="#9dc3e6" strokeweight="1pt">
                        <v:stroke joinstyle="miter"/>
                      </v:roundrect>
                      <v:roundrect id="Rounded Rectangle 10" o:spid="_x0000_s1094"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wxLxAAAANwAAAAPAAAAZHJzL2Rvd25yZXYueG1sRE/basJA&#10;EH0X/IdlCn0JulGwlegqKm1pXyxePmDMjkno7mzIrib69d1Cwbc5nOvMl5014kqNrxwrGA1TEMS5&#10;0xUXCo6H98EUhA/IGo1jUnAjD8tFvzfHTLuWd3Tdh0LEEPYZKihDqDMpfV6SRT90NXHkzq6xGCJs&#10;CqkbbGO4NXKcpi/SYsWxocSaNiXlP/uLVZC8JZMvf27N5fV++q7XH8l0YrZKPT91qxmIQF14iP/d&#10;nzrOH43h75l4gVz8AgAA//8DAFBLAQItABQABgAIAAAAIQDb4fbL7gAAAIUBAAATAAAAAAAAAAAA&#10;AAAAAAAAAABbQ29udGVudF9UeXBlc10ueG1sUEsBAi0AFAAGAAgAAAAhAFr0LFu/AAAAFQEAAAsA&#10;AAAAAAAAAAAAAAAAHwEAAF9yZWxzLy5yZWxzUEsBAi0AFAAGAAgAAAAhAOdXDEvEAAAA3AAAAA8A&#10;AAAAAAAAAAAAAAAABwIAAGRycy9kb3ducmV2LnhtbFBLBQYAAAAAAwADALcAAAD4AgAAAAA=&#10;" filled="f" strokecolor="#9dc3e6" strokeweight="1pt">
                        <v:stroke joinstyle="miter"/>
                      </v:roundrect>
                    </v:group>
                    <v:group id="Group 11" o:spid="_x0000_s1095" style="position:absolute;left:10763;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oundrect id="Rounded Rectangle 12" o:spid="_x0000_s1096"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OBEwQAAANwAAAAPAAAAZHJzL2Rvd25yZXYueG1sRE9Na8JA&#10;EL0L/odlBG+6iQZpU1cRbaDXqlSPQ3aahGZnw+42Sf99t1DwNo/3Odv9aFrRk/ONZQXpMgFBXFrd&#10;cKXgeikWTyB8QNbYWiYFP+Rhv5tOtphrO/A79edQiRjCPkcFdQhdLqUvazLol7YjjtyndQZDhK6S&#10;2uEQw00rV0mykQYbjg01dnSsqfw6fxsFN13K9ONyLzLt7sadbgk+r1+Vms/GwwuIQGN4iP/dbzrO&#10;TzP4eyZeIHe/AAAA//8DAFBLAQItABQABgAIAAAAIQDb4fbL7gAAAIUBAAATAAAAAAAAAAAAAAAA&#10;AAAAAABbQ29udGVudF9UeXBlc10ueG1sUEsBAi0AFAAGAAgAAAAhAFr0LFu/AAAAFQEAAAsAAAAA&#10;AAAAAAAAAAAAHwEAAF9yZWxzLy5yZWxzUEsBAi0AFAAGAAgAAAAhAF7s4ETBAAAA3AAAAA8AAAAA&#10;AAAAAAAAAAAABwIAAGRycy9kb3ducmV2LnhtbFBLBQYAAAAAAwADALcAAAD1AgAAAAA=&#10;" filled="f" strokecolor="#9dc3e6" strokeweight="1pt">
                        <v:stroke joinstyle="miter"/>
                      </v:roundrect>
                      <v:roundrect id="Rounded Rectangle 13" o:spid="_x0000_s1097"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pQ/xAAAANwAAAAPAAAAZHJzL2Rvd25yZXYueG1sRE/NasJA&#10;EL4LfYdlCr2EurEQlegqbWmLvbRofYAxOybB3dmQXU306d2C4G0+vt+ZL3trxIlaXztWMBqmIIgL&#10;p2suFWz/Pp+nIHxA1mgck4IzeVguHgZzzLXreE2nTShFDGGfo4IqhCaX0hcVWfRD1xBHbu9aiyHC&#10;tpS6xS6GWyNf0nQsLdYcGyps6L2i4rA5WgXJR5J9+31njpPL7rd5+0qmmflR6umxf52BCNSHu/jm&#10;Xuk4f5TB/zPxArm4AgAA//8DAFBLAQItABQABgAIAAAAIQDb4fbL7gAAAIUBAAATAAAAAAAAAAAA&#10;AAAAAAAAAABbQ29udGVudF9UeXBlc10ueG1sUEsBAi0AFAAGAAgAAAAhAFr0LFu/AAAAFQEAAAsA&#10;AAAAAAAAAAAAAAAAHwEAAF9yZWxzLy5yZWxzUEsBAi0AFAAGAAgAAAAhAGi+lD/EAAAA3AAAAA8A&#10;AAAAAAAAAAAAAAAABwIAAGRycy9kb3ducmV2LnhtbFBLBQYAAAAAAwADALcAAAD4AgAAAAA=&#10;" filled="f" strokecolor="#9dc3e6" strokeweight="1pt">
                        <v:stroke joinstyle="miter"/>
                      </v:roundrect>
                    </v:group>
                    <v:group id="Group 14" o:spid="_x0000_s1098" style="position:absolute;left:7239;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roundrect id="Rounded Rectangle 15" o:spid="_x0000_s1099"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n4zwAAAANwAAAAPAAAAZHJzL2Rvd25yZXYueG1sRE9Ni8Iw&#10;EL0v+B/CCHtb0+qyajWK6ApeV0U9Ds3YFptJSaJ2/70RBG/zeJ8znbemFjdyvrKsIO0lIIhzqysu&#10;FOx3668RCB+QNdaWScE/eZjPOh9TzLS98x/dtqEQMYR9hgrKEJpMSp+XZND3bEMcubN1BkOErpDa&#10;4T2Gm1r2k+RHGqw4NpTY0LKk/LK9GgVHncv0sDutv7U7Gbc6Jjge/Cr12W0XExCB2vAWv9wbHeen&#10;Q3g+Ey+QswcAAAD//wMAUEsBAi0AFAAGAAgAAAAhANvh9svuAAAAhQEAABMAAAAAAAAAAAAAAAAA&#10;AAAAAFtDb250ZW50X1R5cGVzXS54bWxQSwECLQAUAAYACAAAACEAWvQsW78AAAAVAQAACwAAAAAA&#10;AAAAAAAAAAAfAQAAX3JlbHMvLnJlbHNQSwECLQAUAAYACAAAACEArj5+M8AAAADcAAAADwAAAAAA&#10;AAAAAAAAAAAHAgAAZHJzL2Rvd25yZXYueG1sUEsFBgAAAAADAAMAtwAAAPQCAAAAAA==&#10;" filled="f" strokecolor="#9dc3e6" strokeweight="1pt">
                        <v:stroke joinstyle="miter"/>
                      </v:roundrect>
                      <v:roundrect id="Rounded Rectangle 16" o:spid="_x0000_s1100"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zuhxwAAANwAAAAPAAAAZHJzL2Rvd25yZXYueG1sRI9BT8JA&#10;EIXvJv6HzZBwaWSLCUoKC1EjRC8Y0R8wdIe2YXe26S60+Oudg4m3mbw3732zXA/eqQt1sQlsYDrJ&#10;QRGXwTZcGfj+2tzNQcWEbNEFJgNXirBe3d4ssbCh50+67FOlJIRjgQbqlNpC61jW5DFOQkss2jF0&#10;HpOsXaVth72Ee6fv8/xBe2xYGmps6aWm8rQ/ewPZazZ7j8fenR9/Dh/t8zabz9zOmPFoeFqASjSk&#10;f/Pf9ZsV/KnQyjMygV79AgAA//8DAFBLAQItABQABgAIAAAAIQDb4fbL7gAAAIUBAAATAAAAAAAA&#10;AAAAAAAAAAAAAABbQ29udGVudF9UeXBlc10ueG1sUEsBAi0AFAAGAAgAAAAhAFr0LFu/AAAAFQEA&#10;AAsAAAAAAAAAAAAAAAAAHwEAAF9yZWxzLy5yZWxzUEsBAi0AFAAGAAgAAAAhAIa/O6HHAAAA3AAA&#10;AA8AAAAAAAAAAAAAAAAABwIAAGRycy9kb3ducmV2LnhtbFBLBQYAAAAAAwADALcAAAD7AgAAAAA=&#10;" filled="f" strokecolor="#9dc3e6" strokeweight="1pt">
                        <v:stroke joinstyle="miter"/>
                      </v:roundrect>
                    </v:group>
                    <v:group id="Group 17" o:spid="_x0000_s1101" style="position:absolute;left:1438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roundrect id="Rounded Rectangle 18" o:spid="_x0000_s1102"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yz6wwAAANwAAAAPAAAAZHJzL2Rvd25yZXYueG1sRI9Bb8Iw&#10;DIXvk/gPkZF2G2nZhEYhRWgDadfBBBytxrQVjVMlAbp/Px8mcbP1nt/7vFwNrlM3CrH1bCCfZKCI&#10;K29brg387Lcv76BiQrbYeSYDvxRhVY6ellhYf+dvuu1SrSSEY4EGmpT6QutYNeQwTnxPLNrZB4dJ&#10;1lBrG/Au4a7T0yybaYctS0ODPX00VF12V2fgaCudH/an7ZsNJxc+jxnOXzfGPI+H9QJUoiE9zP/X&#10;X1bwp4Ivz8gEuvwDAAD//wMAUEsBAi0AFAAGAAgAAAAhANvh9svuAAAAhQEAABMAAAAAAAAAAAAA&#10;AAAAAAAAAFtDb250ZW50X1R5cGVzXS54bWxQSwECLQAUAAYACAAAACEAWvQsW78AAAAVAQAACwAA&#10;AAAAAAAAAAAAAAAfAQAAX3JlbHMvLnJlbHNQSwECLQAUAAYACAAAACEA77ss+sMAAADcAAAADwAA&#10;AAAAAAAAAAAAAAAHAgAAZHJzL2Rvd25yZXYueG1sUEsFBgAAAAADAAMAtwAAAPcCAAAAAA==&#10;" filled="f" strokecolor="#9dc3e6" strokeweight="1pt">
                        <v:stroke joinstyle="miter"/>
                      </v:roundrect>
                      <v:roundrect id="Rounded Rectangle 19" o:spid="_x0000_s1103"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ViBxAAAANwAAAAPAAAAZHJzL2Rvd25yZXYueG1sRE/basJA&#10;EH0X/IdlCn0JulGwlegqKm1pXyxePmDMjkno7mzIrib69d1Cwbc5nOvMl5014kqNrxwrGA1TEMS5&#10;0xUXCo6H98EUhA/IGo1jUnAjD8tFvzfHTLuWd3Tdh0LEEPYZKihDqDMpfV6SRT90NXHkzq6xGCJs&#10;CqkbbGO4NXKcpi/SYsWxocSaNiXlP/uLVZC8JZMvf27N5fV++q7XH8l0YrZKPT91qxmIQF14iP/d&#10;nzrOH4/g75l4gVz8AgAA//8DAFBLAQItABQABgAIAAAAIQDb4fbL7gAAAIUBAAATAAAAAAAAAAAA&#10;AAAAAAAAAABbQ29udGVudF9UeXBlc10ueG1sUEsBAi0AFAAGAAgAAAAhAFr0LFu/AAAAFQEAAAsA&#10;AAAAAAAAAAAAAAAAHwEAAF9yZWxzLy5yZWxzUEsBAi0AFAAGAAgAAAAhANnpWIHEAAAA3AAAAA8A&#10;AAAAAAAAAAAAAAAABwIAAGRycy9kb3ducmV2LnhtbFBLBQYAAAAAAwADALcAAAD4AgAAAAA=&#10;" filled="f" strokecolor="#9dc3e6" strokeweight="1pt">
                        <v:stroke joinstyle="miter"/>
                      </v:roundrect>
                    </v:group>
                    <v:group id="Group 20" o:spid="_x0000_s1104" style="position:absolute;left:18002;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roundrect id="Rounded Rectangle 21" o:spid="_x0000_s1105"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bKNwQAAANwAAAAPAAAAZHJzL2Rvd25yZXYueG1sRE9Na8JA&#10;EL0X/A/LFLzVTVRKG7MJog302liqxyE7JqHZ2bC71fjvu0Kht3m8z8nLyQziQs73lhWkiwQEcWN1&#10;z62Cz0P19ALCB2SNg2VScCMPZTF7yDHT9sofdKlDK2II+wwVdCGMmZS+6cigX9iROHJn6wyGCF0r&#10;tcNrDDeDXCbJszTYc2zocKRdR813/WMUHHUj06/DqVprdzJuf0zwdfWm1Pxx2m5ABJrCv/jP/a7j&#10;/OUK7s/EC2TxCwAA//8DAFBLAQItABQABgAIAAAAIQDb4fbL7gAAAIUBAAATAAAAAAAAAAAAAAAA&#10;AAAAAABbQ29udGVudF9UeXBlc10ueG1sUEsBAi0AFAAGAAgAAAAhAFr0LFu/AAAAFQEAAAsAAAAA&#10;AAAAAAAAAAAAHwEAAF9yZWxzLy5yZWxzUEsBAi0AFAAGAAgAAAAhAB9pso3BAAAA3AAAAA8AAAAA&#10;AAAAAAAAAAAABwIAAGRycy9kb3ducmV2LnhtbFBLBQYAAAAAAwADALcAAAD1AgAAAAA=&#10;" filled="f" strokecolor="#9dc3e6" strokeweight="1pt">
                        <v:stroke joinstyle="miter"/>
                      </v:roundrect>
                      <v:roundrect id="Rounded Rectangle 22" o:spid="_x0000_s1106"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vsZxQAAANwAAAAPAAAAZHJzL2Rvd25yZXYueG1sRE/basJA&#10;EH0v9B+WKfQl6KZSq0RXsaUVfal4+YAxOybB3dmQXU3q13cLQt/mcK4znXfWiCs1vnKs4KWfgiDO&#10;na64UHDYf/XGIHxA1mgck4If8jCfPT5MMdOu5S1dd6EQMYR9hgrKEOpMSp+XZNH3XU0cuZNrLIYI&#10;m0LqBtsYbo0cpOmbtFhxbCixpo+S8vPuYhUkn8lw7U+tuYxux039vkzGQ/Ot1PNTt5iACNSFf/Hd&#10;vdJx/uAV/p6JF8jZLwAAAP//AwBQSwECLQAUAAYACAAAACEA2+H2y+4AAACFAQAAEwAAAAAAAAAA&#10;AAAAAAAAAAAAW0NvbnRlbnRfVHlwZXNdLnhtbFBLAQItABQABgAIAAAAIQBa9CxbvwAAABUBAAAL&#10;AAAAAAAAAAAAAAAAAB8BAABfcmVscy8ucmVsc1BLAQItABQABgAIAAAAIQDJnvsZxQAAANwAAAAP&#10;AAAAAAAAAAAAAAAAAAcCAABkcnMvZG93bnJldi54bWxQSwUGAAAAAAMAAwC3AAAA+QIAAAAA&#10;" filled="f" strokecolor="#9dc3e6" strokeweight="1pt">
                        <v:stroke joinstyle="miter"/>
                      </v:roundrect>
                    </v:group>
                    <v:group id="Group 23" o:spid="_x0000_s1107" style="position:absolute;left:21526;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roundrect id="Rounded Rectangle 24" o:spid="_x0000_s1108"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hEVvwAAANwAAAAPAAAAZHJzL2Rvd25yZXYueG1sRE/LqsIw&#10;EN0L/kMYwZ2m6kW0GkXuVbhbH6jLoRnbYjMpSdT690YQ3M3hPGe+bEwl7uR8aVnBoJ+AIM6sLjlX&#10;cNhvehMQPiBrrCyTgid5WC7arTmm2j54S/ddyEUMYZ+igiKEOpXSZwUZ9H1bE0fuYp3BEKHLpXb4&#10;iOGmksMkGUuDJceGAmv6LSi77m5GwUlncnDcnzc/2p2N+zslOB2tlep2mtUMRKAmfMUf97+O84dj&#10;eD8TL5CLFwAAAP//AwBQSwECLQAUAAYACAAAACEA2+H2y+4AAACFAQAAEwAAAAAAAAAAAAAAAAAA&#10;AAAAW0NvbnRlbnRfVHlwZXNdLnhtbFBLAQItABQABgAIAAAAIQBa9CxbvwAAABUBAAALAAAAAAAA&#10;AAAAAAAAAB8BAABfcmVscy8ucmVsc1BLAQItABQABgAIAAAAIQAPHhEVvwAAANwAAAAPAAAAAAAA&#10;AAAAAAAAAAcCAABkcnMvZG93bnJldi54bWxQSwUGAAAAAAMAAwC3AAAA8wIAAAAA&#10;" filled="f" strokecolor="#9dc3e6" strokeweight="1pt">
                        <v:stroke joinstyle="miter"/>
                      </v:roundrect>
                      <v:roundrect id="Rounded Rectangle 25" o:spid="_x0000_s1109"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GVuxAAAANwAAAAPAAAAZHJzL2Rvd25yZXYueG1sRE/basJA&#10;EH0X/IdlCr6EuqnghdRVbKlFX5SqHzDNjkno7mzIrib167sFwbc5nOvMl5014kqNrxwreBmmIIhz&#10;pysuFJyO6+cZCB+QNRrHpOCXPCwX/d4cM+1a/qLrIRQihrDPUEEZQp1J6fOSLPqhq4kjd3aNxRBh&#10;U0jdYBvDrZGjNJ1IixXHhhJrei8p/zlcrILkIxlv/bk1l+nte1+/fSazsdkpNXjqVq8gAnXhIb67&#10;NzrOH03h/5l4gVz8AQAA//8DAFBLAQItABQABgAIAAAAIQDb4fbL7gAAAIUBAAATAAAAAAAAAAAA&#10;AAAAAAAAAABbQ29udGVudF9UeXBlc10ueG1sUEsBAi0AFAAGAAgAAAAhAFr0LFu/AAAAFQEAAAsA&#10;AAAAAAAAAAAAAAAAHwEAAF9yZWxzLy5yZWxzUEsBAi0AFAAGAAgAAAAhADlMZW7EAAAA3AAAAA8A&#10;AAAAAAAAAAAAAAAABwIAAGRycy9kb3ducmV2LnhtbFBLBQYAAAAAAwADALcAAAD4AgAAAAA=&#10;" filled="f" strokecolor="#9dc3e6" strokeweight="1pt">
                        <v:stroke joinstyle="miter"/>
                      </v:roundrect>
                    </v:group>
                    <v:group id="Group 26" o:spid="_x0000_s1110" style="position:absolute;left:25146;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roundrect id="Rounded Rectangle 27" o:spid="_x0000_s1111"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VnwQAAANwAAAAPAAAAZHJzL2Rvd25yZXYueG1sRE9Na8JA&#10;EL0L/Q/LFHrTjVrEpK4i1kCvJlI9DtkxCWZnw+5W03/fLQje5vE+Z7UZTCdu5HxrWcF0koAgrqxu&#10;uVZwLPPxEoQPyBo7y6Tglzxs1i+jFWba3vlAtyLUIoawz1BBE0KfSemrhgz6ie2JI3exzmCI0NVS&#10;O7zHcNPJWZIspMGWY0ODPe0aqq7Fj1Fw0pWcfpfn/F27s3GfpwTT+V6pt9dh+wEi0BCe4of7S8f5&#10;sxT+n4kXyPUfAAAA//8DAFBLAQItABQABgAIAAAAIQDb4fbL7gAAAIUBAAATAAAAAAAAAAAAAAAA&#10;AAAAAABbQ29udGVudF9UeXBlc10ueG1sUEsBAi0AFAAGAAgAAAAhAFr0LFu/AAAAFQEAAAsAAAAA&#10;AAAAAAAAAAAAHwEAAF9yZWxzLy5yZWxzUEsBAi0AFAAGAAgAAAAhAH6BhWfBAAAA3AAAAA8AAAAA&#10;AAAAAAAAAAAABwIAAGRycy9kb3ducmV2LnhtbFBLBQYAAAAAAwADALcAAAD1AgAAAAA=&#10;" filled="f" strokecolor="#9dc3e6" strokeweight="1pt">
                        <v:stroke joinstyle="miter"/>
                      </v:roundrect>
                      <v:roundrect id="Rounded Rectangle 28" o:spid="_x0000_s1112"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GvHxwAAANwAAAAPAAAAZHJzL2Rvd25yZXYueG1sRI9BT8JA&#10;EIXvJv6HzZhwaWQrBiSVhShBIxeM6A8Yu0PbuDvbdBda+fXMwcTbTN6b975ZrAbv1Im62AQ2cDfO&#10;QRGXwTZcGfj6fLmdg4oJ2aILTAZ+KcJqeX21wMKGnj/otE+VkhCOBRqoU2oLrWNZk8c4Di2xaIfQ&#10;eUyydpW2HfYS7p2e5PlMe2xYGmpsaV1T+bM/egPZJptu46F3x4fz93v7/JrNp25nzOhmeHoElWhI&#10;/+a/6zcr+PeCL8/IBHp5AQAA//8DAFBLAQItABQABgAIAAAAIQDb4fbL7gAAAIUBAAATAAAAAAAA&#10;AAAAAAAAAAAAAABbQ29udGVudF9UeXBlc10ueG1sUEsBAi0AFAAGAAgAAAAhAFr0LFu/AAAAFQEA&#10;AAsAAAAAAAAAAAAAAAAAHwEAAF9yZWxzLy5yZWxzUEsBAi0AFAAGAAgAAAAhADN8a8fHAAAA3AAA&#10;AA8AAAAAAAAAAAAAAAAABwIAAGRycy9kb3ducmV2LnhtbFBLBQYAAAAAAwADALcAAAD7AgAAAAA=&#10;" filled="f" strokecolor="#9dc3e6" strokeweight="1pt">
                        <v:stroke joinstyle="miter"/>
                      </v:roundrect>
                    </v:group>
                    <v:group id="Group 29" o:spid="_x0000_s1113" style="position:absolute;left:28765;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PV6wQAAANwAAAAPAAAAZHJzL2Rvd25yZXYueG1sRE9Ni8Iw&#10;EL0v+B/CCN7WtIrLUo0iouJBhNUF8TY0Y1tsJqWJbf33RhC8zeN9zmzRmVI0VLvCsoJ4GIEgTq0u&#10;OFPwf9p8/4JwHlljaZkUPMjBYt77mmGibct/1Bx9JkIIuwQV5N5XiZQuzcmgG9qKOHBXWxv0AdaZ&#10;1DW2IdyUchRFP9JgwaEhx4pWOaW3490o2LbYLsfxutnfrqvH5TQ5nPcxKTXod8spCE+d/4jf7p0O&#10;88cxvJ4JF8j5EwAA//8DAFBLAQItABQABgAIAAAAIQDb4fbL7gAAAIUBAAATAAAAAAAAAAAAAAAA&#10;AAAAAABbQ29udGVudF9UeXBlc10ueG1sUEsBAi0AFAAGAAgAAAAhAFr0LFu/AAAAFQEAAAsAAAAA&#10;AAAAAAAAAAAAHwEAAF9yZWxzLy5yZWxzUEsBAi0AFAAGAAgAAAAhAOrk9XrBAAAA3AAAAA8AAAAA&#10;AAAAAAAAAAAABwIAAGRycy9kb3ducmV2LnhtbFBLBQYAAAAAAwADALcAAAD1AgAAAAA=&#10;">
                      <v:roundrect id="Rounded Rectangle 30" o:spid="_x0000_s1114"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HLwQAAANwAAAAPAAAAZHJzL2Rvd25yZXYueG1sRE9Na8JA&#10;EL0X/A/LFLzVTVRKG7MJog302liqxyE7JqHZ2bC71fjvu0Kht3m8z8nLyQziQs73lhWkiwQEcWN1&#10;z62Cz0P19ALCB2SNg2VScCMPZTF7yDHT9sofdKlDK2II+wwVdCGMmZS+6cigX9iROHJn6wyGCF0r&#10;tcNrDDeDXCbJszTYc2zocKRdR813/WMUHHUj06/DqVprdzJuf0zwdfWm1Pxx2m5ABJrCv/jP/a7j&#10;/NUS7s/EC2TxCwAA//8DAFBLAQItABQABgAIAAAAIQDb4fbL7gAAAIUBAAATAAAAAAAAAAAAAAAA&#10;AAAAAABbQ29udGVudF9UeXBlc10ueG1sUEsBAi0AFAAGAAgAAAAhAFr0LFu/AAAAFQEAAAsAAAAA&#10;AAAAAAAAAAAAHwEAAF9yZWxzLy5yZWxzUEsBAi0AFAAGAAgAAAAhAPX8gcvBAAAA3AAAAA8AAAAA&#10;AAAAAAAAAAAABwIAAGRycy9kb3ducmV2LnhtbFBLBQYAAAAAAwADALcAAAD1AgAAAAA=&#10;" filled="f" strokecolor="#9dc3e6" strokeweight="1pt">
                        <v:stroke joinstyle="miter"/>
                      </v:roundrect>
                      <v:roundrect id="Rounded Rectangle 31" o:spid="_x0000_s1115"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vWwxQAAANwAAAAPAAAAZHJzL2Rvd25yZXYueG1sRE/basJA&#10;EH0v9B+WKfgSdNOKVaKr2GKlvlS8fMCYHZPg7mzIrib167uFQt/mcK4zW3TWiBs1vnKs4HmQgiDO&#10;na64UHA8fPQnIHxA1mgck4Jv8rCYPz7MMNOu5R3d9qEQMYR9hgrKEOpMSp+XZNEPXE0cubNrLIYI&#10;m0LqBtsYbo18SdNXabHi2FBiTe8l5Zf91SpIVslo48+tuY7vp239tk4mI/OlVO+pW05BBOrCv/jP&#10;/anj/OEQfp+JF8j5DwAAAP//AwBQSwECLQAUAAYACAAAACEA2+H2y+4AAACFAQAAEwAAAAAAAAAA&#10;AAAAAAAAAAAAW0NvbnRlbnRfVHlwZXNdLnhtbFBLAQItABQABgAIAAAAIQBa9CxbvwAAABUBAAAL&#10;AAAAAAAAAAAAAAAAAB8BAABfcmVscy8ucmVsc1BLAQItABQABgAIAAAAIQDDrvWwxQAAANwAAAAP&#10;AAAAAAAAAAAAAAAAAAcCAABkcnMvZG93bnJldi54bWxQSwUGAAAAAAMAAwC3AAAA+QIAAAAA&#10;" filled="f" strokecolor="#9dc3e6" strokeweight="1pt">
                        <v:stroke joinstyle="miter"/>
                      </v:roundrect>
                    </v:group>
                    <v:group id="Group 32" o:spid="_x0000_s1116" style="position:absolute;left:32289;width:2864;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roundrect id="Rounded Rectangle 33" o:spid="_x0000_s1117"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m/wQAAANwAAAAPAAAAZHJzL2Rvd25yZXYueG1sRE9Na8JA&#10;EL0L/odlCr3pJmqLptmI2Aq91pSa45CdJqHZ2bC71fjvu4LQ2zze5+Tb0fTiTM53lhWk8wQEcW11&#10;x42Cz/IwW4PwAVljb5kUXMnDtphOcsy0vfAHnY+hETGEfYYK2hCGTEpft2TQz+1AHLlv6wyGCF0j&#10;tcNLDDe9XCTJszTYcWxocaB9S/XP8dcoOOlapl9ldVhpVxn3ekpws3xT6vFh3L2ACDSGf/Hd/a7j&#10;/OUT3J6JF8jiDwAA//8DAFBLAQItABQABgAIAAAAIQDb4fbL7gAAAIUBAAATAAAAAAAAAAAAAAAA&#10;AAAAAABbQ29udGVudF9UeXBlc10ueG1sUEsBAi0AFAAGAAgAAAAhAFr0LFu/AAAAFQEAAAsAAAAA&#10;AAAAAAAAAAAAHwEAAF9yZWxzLy5yZWxzUEsBAi0AFAAGAAgAAAAhAHoVGb/BAAAA3AAAAA8AAAAA&#10;AAAAAAAAAAAABwIAAGRycy9kb3ducmV2LnhtbFBLBQYAAAAAAwADALcAAAD1AgAAAAA=&#10;" filled="f" strokecolor="#9dc3e6" strokeweight="1pt">
                        <v:stroke joinstyle="miter"/>
                      </v:roundrect>
                      <v:roundrect id="Rounded Rectangle 34" o:spid="_x0000_s1118"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VYoxQAAANwAAAAPAAAAZHJzL2Rvd25yZXYueG1sRE/basJA&#10;EH0v9B+WKfgSdNMWL0RXscVKfal4+YAxOybB3dmQXU3s13cLhb7N4VxntuisETdqfOVYwfMgBUGc&#10;O11xoeB4+OhPQPiArNE4JgV38rCYPz7MMNOu5R3d9qEQMYR9hgrKEOpMSp+XZNEPXE0cubNrLIYI&#10;m0LqBtsYbo18SdORtFhxbCixpveS8sv+ahUkq2S48efWXMffp239tk4mQ/OlVO+pW05BBOrCv/jP&#10;/anj/NcR/D4TL5DzHwAAAP//AwBQSwECLQAUAAYACAAAACEA2+H2y+4AAACFAQAAEwAAAAAAAAAA&#10;AAAAAAAAAAAAW0NvbnRlbnRfVHlwZXNdLnhtbFBLAQItABQABgAIAAAAIQBa9CxbvwAAABUBAAAL&#10;AAAAAAAAAAAAAAAAAB8BAABfcmVscy8ucmVsc1BLAQItABQABgAIAAAAIQDT2VYoxQAAANwAAAAP&#10;AAAAAAAAAAAAAAAAAAcCAABkcnMvZG93bnJldi54bWxQSwUGAAAAAAMAAwC3AAAA+QIAAAAA&#10;" filled="f" strokecolor="#9dc3e6" strokeweight="1pt">
                        <v:stroke joinstyle="miter"/>
                      </v:roundrect>
                    </v:group>
                    <v:group id="Group 35" o:spid="_x0000_s1119" style="position:absolute;left:35814;width:2863;height:3429" coordsize="286425,3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roundrect id="Rounded Rectangle 36" o:spid="_x0000_s1120" style="position:absolute;top:266700;width:200025;height:762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LYhwwAAANwAAAAPAAAAZHJzL2Rvd25yZXYueG1sRI9Bb8Iw&#10;DIXvk/gPkZG4jbRjQqOQIrSBtOtgAo5WY9qKxqmSDLp/Px8mcbP1nt/7vFoPrlM3CrH1bCCfZqCI&#10;K29brg18H3bPb6BiQrbYeSYDvxRhXY6eVlhYf+cvuu1TrSSEY4EGmpT6QutYNeQwTn1PLNrFB4dJ&#10;1lBrG/Au4a7TL1k21w5bloYGe3pvqLruf5yBk610fjycd682nF34OGW4mG2NmYyHzRJUoiE9zP/X&#10;n1bwZ0Irz8gEuvwDAAD//wMAUEsBAi0AFAAGAAgAAAAhANvh9svuAAAAhQEAABMAAAAAAAAAAAAA&#10;AAAAAAAAAFtDb250ZW50X1R5cGVzXS54bWxQSwECLQAUAAYACAAAACEAWvQsW78AAAAVAQAACwAA&#10;AAAAAAAAAAAAAAAfAQAAX3JlbHMvLnJlbHNQSwECLQAUAAYACAAAACEAlBS2IcMAAADcAAAADwAA&#10;AAAAAAAAAAAAAAAHAgAAZHJzL2Rvd25yZXYueG1sUEsFBgAAAAADAAMAtwAAAPcCAAAAAA==&#10;" filled="f" strokecolor="#9dc3e6" strokeweight="1pt">
                        <v:stroke joinstyle="miter"/>
                      </v:roundrect>
                      <v:roundrect id="Rounded Rectangle 37" o:spid="_x0000_s1121" style="position:absolute;left:200025;width:86400;height:284400;rotation: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sJaxQAAANwAAAAPAAAAZHJzL2Rvd25yZXYueG1sRE/bTsJA&#10;EH038R82Y8JLA1sxCBQWAkYNvkC4fMDQHdrG3dmmu9Dq17smJr7NybnOfNlZI27U+MqxgsdBCoI4&#10;d7riQsHp+NafgPABWaNxTAq+yMNycX83x0y7lvd0O4RCxBD2GSooQ6gzKX1ekkU/cDVx5C6usRgi&#10;bAqpG2xjuDVymKbP0mLFsaHEml5Kyj8PV6sgeU1GH/7Smuv4+7yr1+/JZGS2SvUeutUMRKAu/Iv/&#10;3Bsd5z9N4feZeIFc/AAAAP//AwBQSwECLQAUAAYACAAAACEA2+H2y+4AAACFAQAAEwAAAAAAAAAA&#10;AAAAAAAAAAAAW0NvbnRlbnRfVHlwZXNdLnhtbFBLAQItABQABgAIAAAAIQBa9CxbvwAAABUBAAAL&#10;AAAAAAAAAAAAAAAAAB8BAABfcmVscy8ucmVsc1BLAQItABQABgAIAAAAIQCiRsJaxQAAANwAAAAP&#10;AAAAAAAAAAAAAAAAAAcCAABkcnMvZG93bnJldi54bWxQSwUGAAAAAAMAAwC3AAAA+QIAAAAA&#10;" filled="f" strokecolor="#9dc3e6" strokeweight="1pt">
                        <v:stroke joinstyle="miter"/>
                      </v:roundrect>
                    </v:group>
                  </v:group>
                  <v:group id="Group 83" o:spid="_x0000_s1122" style="position:absolute;left:11239;top:476;width:38195;height:941" coordsize="38195,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80" o:spid="_x0000_s1123" style="position:absolute;flip:x;visibility:visible;mso-wrap-style:square" from="0,762" to="36957,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n8zwwAAANwAAAAPAAAAZHJzL2Rvd25yZXYueG1sRE/fSwJB&#10;EH4P+h+WCXrLvQsxOV0lBUHCyFTwdbqdbo9uZ6/bUc//vg2C3ubj+znTee8bdaYu1oEN5IMMFHEZ&#10;bM2VgcN+9TAGFQXZYhOYDFwpwnx2ezPFwoYLv9N5J5VKIRwLNOBE2kLrWDryGAehJU7cZ+g8SoJd&#10;pW2HlxTuG/2YZSPtsebU4LClpaPya3fyBk7Vm/t4+d4/bUfHRRiKfc03tRhzf9c/T0AJ9fIv/nOv&#10;bZo/zOH3mXSBnv0AAAD//wMAUEsBAi0AFAAGAAgAAAAhANvh9svuAAAAhQEAABMAAAAAAAAAAAAA&#10;AAAAAAAAAFtDb250ZW50X1R5cGVzXS54bWxQSwECLQAUAAYACAAAACEAWvQsW78AAAAVAQAACwAA&#10;AAAAAAAAAAAAAAAfAQAAX3JlbHMvLnJlbHNQSwECLQAUAAYACAAAACEAvBp/M8MAAADcAAAADwAA&#10;AAAAAAAAAAAAAAAHAgAAZHJzL2Rvd25yZXYueG1sUEsFBgAAAAADAAMAtwAAAPcCAAAAAA==&#10;" strokecolor="#c55a11" strokeweight="1.5pt">
                      <v:stroke joinstyle="miter"/>
                    </v:line>
                    <v:rect id="Rectangle 81" o:spid="_x0000_s1124" style="position:absolute;left:36671;width:1524;height:142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BiMwQAAANwAAAAPAAAAZHJzL2Rvd25yZXYueG1sRE9Na8JA&#10;EL0X/A/LCL01mwbRELOREhW91uh9yE6T0OxsyK6a9td3BaG3ebzPyTeT6cWNRtdZVvAexSCIa6s7&#10;bhScq/1bCsJ5ZI29ZVLwQw42xewlx0zbO3/S7eQbEULYZaig9X7IpHR1SwZdZAfiwH3Z0aAPcGyk&#10;HvEewk0vkzheSoMdh4YWBypbqr9PV6NAH3635dUsk+NqlR6srMrdJe2Uep1PH2sQnib/L366jzrM&#10;XyTweCZcIIs/AAAA//8DAFBLAQItABQABgAIAAAAIQDb4fbL7gAAAIUBAAATAAAAAAAAAAAAAAAA&#10;AAAAAABbQ29udGVudF9UeXBlc10ueG1sUEsBAi0AFAAGAAgAAAAhAFr0LFu/AAAAFQEAAAsAAAAA&#10;AAAAAAAAAAAAHwEAAF9yZWxzLy5yZWxzUEsBAi0AFAAGAAgAAAAhAEFsGIzBAAAA3AAAAA8AAAAA&#10;AAAAAAAAAAAABwIAAGRycy9kb3ducmV2LnhtbFBLBQYAAAAAAwADALcAAAD1AgAAAAA=&#10;" fillcolor="#fbe5d6" strokecolor="#c55a11" strokeweight="1pt"/>
                  </v:group>
                </v:group>
                <v:group id="Group 137" o:spid="_x0000_s1125" style="position:absolute;top:13906;width:55626;height:6572" coordsize="55626,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group id="Group 100" o:spid="_x0000_s1126" style="position:absolute;width:55626;height:6572" coordsize="55626,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oval id="Oval 85" o:spid="_x0000_s1127" style="position:absolute;top:2000;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PQWwwAAANwAAAAPAAAAZHJzL2Rvd25yZXYueG1sRE9La8JA&#10;EL4X+h+WKXirm/ooEl1FLC092INW8TpkxyQ1Oxt2pyb9991Cwdt8fM9ZrHrXqCuFWHs28DTMQBEX&#10;3tZcGjh8vj7OQEVBtth4JgM/FGG1vL9bYG59xzu67qVUKYRjjgYqkTbXOhYVOYxD3xIn7uyDQ0kw&#10;lNoG7FK4a/Qoy561w5pTQ4UtbSoqLvtvZ0Cyyem4vehy/PIxXW/fdt2XhM6YwUO/noMS6uUm/ne/&#10;2zR/MoW/Z9IFevkLAAD//wMAUEsBAi0AFAAGAAgAAAAhANvh9svuAAAAhQEAABMAAAAAAAAAAAAA&#10;AAAAAAAAAFtDb250ZW50X1R5cGVzXS54bWxQSwECLQAUAAYACAAAACEAWvQsW78AAAAVAQAACwAA&#10;AAAAAAAAAAAAAAAfAQAAX3JlbHMvLnJlbHNQSwECLQAUAAYACAAAACEA2HD0FsMAAADcAAAADwAA&#10;AAAAAAAAAAAAAAAHAgAAZHJzL2Rvd25yZXYueG1sUEsFBgAAAAADAAMAtwAAAPcCAAAAAA==&#10;" fillcolor="#e2f0d9" stroked="f" strokeweight="1pt">
                      <v:stroke joinstyle="miter"/>
                    </v:oval>
                    <v:oval id="Oval 86" o:spid="_x0000_s1128" style="position:absolute;left:1524;top:3524;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mphwwAAANwAAAAPAAAAZHJzL2Rvd25yZXYueG1sRE9Na8JA&#10;EL0X+h+WKXirm6oVia4ilpYe7EGreB2yY5KanQ27U5P++25B6G0e73MWq9416koh1p4NPA0zUMSF&#10;tzWXBg6fr48zUFGQLTaeycAPRVgt7+8WmFvf8Y6ueylVCuGYo4FKpM21jkVFDuPQt8SJO/vgUBIM&#10;pbYBuxTuGj3Ksql2WHNqqLClTUXFZf/tDEg2OR23F12OXz6e19u3XfcloTNm8NCv56CEevkX39zv&#10;Ns2fTOHvmXSBXv4CAAD//wMAUEsBAi0AFAAGAAgAAAAhANvh9svuAAAAhQEAABMAAAAAAAAAAAAA&#10;AAAAAAAAAFtDb250ZW50X1R5cGVzXS54bWxQSwECLQAUAAYACAAAACEAWvQsW78AAAAVAQAACwAA&#10;AAAAAAAAAAAAAAAfAQAAX3JlbHMvLnJlbHNQSwECLQAUAAYACAAAACEAKKJqYcMAAADcAAAADwAA&#10;AAAAAAAAAAAAAAAHAgAAZHJzL2Rvd25yZXYueG1sUEsFBgAAAAADAAMAtwAAAPcCAAAAAA==&#10;" fillcolor="#e2f0d9" stroked="f" strokeweight="1pt">
                      <v:stroke joinstyle="miter"/>
                    </v:oval>
                    <v:oval id="Oval 87" o:spid="_x0000_s1129" style="position:absolute;left:3048;top:571;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s/6wwAAANwAAAAPAAAAZHJzL2Rvd25yZXYueG1sRE9LS8NA&#10;EL4L/odlBG92o622xG5LsbR4aA990euQHZPY7GzYHZv4711B8DYf33Om89416koh1p4NPA4yUMSF&#10;tzWXBo6H1cMEVBRki41nMvBNEeaz25sp5tZ3vKPrXkqVQjjmaKASaXOtY1GRwzjwLXHiPnxwKAmG&#10;UtuAXQp3jX7KshftsObUUGFLbxUVl/2XMyDZ6HzaXHQ5XG6fF5v1rvuU0Blzf9cvXkEJ9fIv/nO/&#10;2zR/NIbfZ9IFevYDAAD//wMAUEsBAi0AFAAGAAgAAAAhANvh9svuAAAAhQEAABMAAAAAAAAAAAAA&#10;AAAAAAAAAFtDb250ZW50X1R5cGVzXS54bWxQSwECLQAUAAYACAAAACEAWvQsW78AAAAVAQAACwAA&#10;AAAAAAAAAAAAAAAfAQAAX3JlbHMvLnJlbHNQSwECLQAUAAYACAAAACEAR+7P+sMAAADcAAAADwAA&#10;AAAAAAAAAAAAAAAHAgAAZHJzL2Rvd25yZXYueG1sUEsFBgAAAAADAAMAtwAAAPcCAAAAAA==&#10;" fillcolor="#e2f0d9" stroked="f" strokeweight="1pt">
                      <v:stroke joinstyle="miter"/>
                    </v:oval>
                    <v:oval id="Oval 88" o:spid="_x0000_s1130" style="position:absolute;left:11334;top:2095;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VuIxQAAANwAAAAPAAAAZHJzL2Rvd25yZXYueG1sRI9BT8Mw&#10;DIXvSPsPkSdxYykwJlSWTRMIxGEctoG4Wo1pyxqnSsxa/j0+IO1m6z2/93m5HkNnTpRyG9nB9awA&#10;Q1xF33Lt4P3wfHUPJguyxy4yOfilDOvV5GKJpY8D7+i0l9poCOcSHTQifWltrhoKmGexJ1btK6aA&#10;omuqrU84aHjo7E1RLGzAlrWhwZ4eG6qO+5/gQIr558f2aOvbp7e7zfZlN3xLGpy7nI6bBzBCo5zN&#10;/9evXvHnSqvP6AR29QcAAP//AwBQSwECLQAUAAYACAAAACEA2+H2y+4AAACFAQAAEwAAAAAAAAAA&#10;AAAAAAAAAAAAW0NvbnRlbnRfVHlwZXNdLnhtbFBLAQItABQABgAIAAAAIQBa9CxbvwAAABUBAAAL&#10;AAAAAAAAAAAAAAAAAB8BAABfcmVscy8ucmVsc1BLAQItABQABgAIAAAAIQA2cVuIxQAAANwAAAAP&#10;AAAAAAAAAAAAAAAAAAcCAABkcnMvZG93bnJldi54bWxQSwUGAAAAAAMAAwC3AAAA+QIAAAAA&#10;" fillcolor="#e2f0d9" stroked="f" strokeweight="1pt">
                      <v:stroke joinstyle="miter"/>
                    </v:oval>
                    <v:oval id="Oval 89" o:spid="_x0000_s1131" style="position:absolute;left:12477;top:3714;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f4TwwAAANwAAAAPAAAAZHJzL2Rvd25yZXYueG1sRE9LS8NA&#10;EL4L/odlBG92o63Sxm5LsbR4aA990euQHZPY7GzYHZv4711B8DYf33Om89416koh1p4NPA4yUMSF&#10;tzWXBo6H1cMYVBRki41nMvBNEeaz25sp5tZ3vKPrXkqVQjjmaKASaXOtY1GRwzjwLXHiPnxwKAmG&#10;UtuAXQp3jX7KshftsObUUGFLbxUVl/2XMyDZ6HzaXHQ5XG6fF5v1rvuU0Blzf9cvXkEJ9fIv/nO/&#10;2zR/NIHfZ9IFevYDAAD//wMAUEsBAi0AFAAGAAgAAAAhANvh9svuAAAAhQEAABMAAAAAAAAAAAAA&#10;AAAAAAAAAFtDb250ZW50X1R5cGVzXS54bWxQSwECLQAUAAYACAAAACEAWvQsW78AAAAVAQAACwAA&#10;AAAAAAAAAAAAAAAfAQAAX3JlbHMvLnJlbHNQSwECLQAUAAYACAAAACEAWT3+E8MAAADcAAAADwAA&#10;AAAAAAAAAAAAAAAHAgAAZHJzL2Rvd25yZXYueG1sUEsFBgAAAAADAAMAtwAAAPcCAAAAAA==&#10;" fillcolor="#e2f0d9" stroked="f" strokeweight="1pt">
                      <v:stroke joinstyle="miter"/>
                    </v:oval>
                    <v:oval id="Oval 90" o:spid="_x0000_s1132" style="position:absolute;left:13716;top:95;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sFTxgAAANwAAAAPAAAAZHJzL2Rvd25yZXYueG1sRI/NTsNA&#10;DITvSH2HlStxoxt+WqHQbVWBQBzKoS2Iq5U1SWjWG+2aJrw9PiD1ZmvGM5+X6zF05kQpt5EdXM8K&#10;MMRV9C3XDt4Pz1f3YLIge+wik4NfyrBeTS6WWPo48I5Oe6mNhnAu0UEj0pfW5qqhgHkWe2LVvmIK&#10;KLqm2vqEg4aHzt4UxcIGbFkbGuzpsaHquP8JDqS4+/zYHm19+/Q232xfdsO3pMG5y+m4eQAjNMrZ&#10;/H/96hV/rvj6jE5gV38AAAD//wMAUEsBAi0AFAAGAAgAAAAhANvh9svuAAAAhQEAABMAAAAAAAAA&#10;AAAAAAAAAAAAAFtDb250ZW50X1R5cGVzXS54bWxQSwECLQAUAAYACAAAACEAWvQsW78AAAAVAQAA&#10;CwAAAAAAAAAAAAAAAAAfAQAAX3JlbHMvLnJlbHNQSwECLQAUAAYACAAAACEATd7BU8YAAADcAAAA&#10;DwAAAAAAAAAAAAAAAAAHAgAAZHJzL2Rvd25yZXYueG1sUEsFBgAAAAADAAMAtwAAAPoCAAAAAA==&#10;" fillcolor="#e2f0d9" stroked="f" strokeweight="1pt">
                      <v:stroke joinstyle="miter"/>
                    </v:oval>
                    <v:oval id="Oval 91" o:spid="_x0000_s1133" style="position:absolute;left:21336;top:2000;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mTIwwAAANwAAAAPAAAAZHJzL2Rvd25yZXYueG1sRE9Na8JA&#10;EL0L/Q/LFHrTjbUWia4iLZYe7EGreB2yY5KanQ27U5P++26h4G0e73MWq9416koh1p4NjEcZKOLC&#10;25pLA4fPzXAGKgqyxcYzGfihCKvl3WCBufUd7+i6l1KlEI45GqhE2lzrWFTkMI58S5y4sw8OJcFQ&#10;ahuwS+Gu0Y9Z9qwd1pwaKmzppaLisv92BiR7Oh23F11OXj+m6+3brvuS0BnzcN+v56CEermJ/93v&#10;Ns2fjuHvmXSBXv4CAAD//wMAUEsBAi0AFAAGAAgAAAAhANvh9svuAAAAhQEAABMAAAAAAAAAAAAA&#10;AAAAAAAAAFtDb250ZW50X1R5cGVzXS54bWxQSwECLQAUAAYACAAAACEAWvQsW78AAAAVAQAACwAA&#10;AAAAAAAAAAAAAAAfAQAAX3JlbHMvLnJlbHNQSwECLQAUAAYACAAAACEAIpJkyMMAAADcAAAADwAA&#10;AAAAAAAAAAAAAAAHAgAAZHJzL2Rvd25yZXYueG1sUEsFBgAAAAADAAMAtwAAAPcCAAAAAA==&#10;" fillcolor="#e2f0d9" stroked="f" strokeweight="1pt">
                      <v:stroke joinstyle="miter"/>
                    </v:oval>
                    <v:oval id="Oval 92" o:spid="_x0000_s1134" style="position:absolute;left:22574;top:3714;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Pq/wwAAANwAAAAPAAAAZHJzL2Rvd25yZXYueG1sRE9Na8JA&#10;EL0X+h+WKfRWN9VaJLqKtFh6sAet4nXIjklqdjbsTk36712h4G0e73Nmi9416kwh1p4NPA8yUMSF&#10;tzWXBnbfq6cJqCjIFhvPZOCPIizm93czzK3veEPnrZQqhXDM0UAl0uZax6Iih3HgW+LEHX1wKAmG&#10;UtuAXQp3jR5m2at2WHNqqLClt4qK0/bXGZDs5bBfn3Q5ev8aL9cfm+5HQmfM40O/nIIS6uUm/nd/&#10;2jR/PITrM+kCPb8AAAD//wMAUEsBAi0AFAAGAAgAAAAhANvh9svuAAAAhQEAABMAAAAAAAAAAAAA&#10;AAAAAAAAAFtDb250ZW50X1R5cGVzXS54bWxQSwECLQAUAAYACAAAACEAWvQsW78AAAAVAQAACwAA&#10;AAAAAAAAAAAAAAAfAQAAX3JlbHMvLnJlbHNQSwECLQAUAAYACAAAACEA0kD6v8MAAADcAAAADwAA&#10;AAAAAAAAAAAAAAAHAgAAZHJzL2Rvd25yZXYueG1sUEsFBgAAAAADAAMAtwAAAPcCAAAAAA==&#10;" fillcolor="#e2f0d9" stroked="f" strokeweight="1pt">
                      <v:stroke joinstyle="miter"/>
                    </v:oval>
                    <v:oval id="Oval 93" o:spid="_x0000_s1135" style="position:absolute;left:24098;top:381;width:1200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F8kwwAAANwAAAAPAAAAZHJzL2Rvd25yZXYueG1sRE9Na8JA&#10;EL0X+h+WKXirm9ZaJLqKtLT0YA9axeuQHZPU7GzYHU36712h4G0e73Nmi9416kwh1p4NPA0zUMSF&#10;tzWXBrY/H48TUFGQLTaeycAfRVjM7+9mmFvf8ZrOGylVCuGYo4FKpM21jkVFDuPQt8SJO/jgUBIM&#10;pbYBuxTuGv2cZa/aYc2pocKW3ioqjpuTMyDZy363Oupy9P49Xq4+192vhM6YwUO/nIIS6uUm/nd/&#10;2TR/PILrM+kCPb8AAAD//wMAUEsBAi0AFAAGAAgAAAAhANvh9svuAAAAhQEAABMAAAAAAAAAAAAA&#10;AAAAAAAAAFtDb250ZW50X1R5cGVzXS54bWxQSwECLQAUAAYACAAAACEAWvQsW78AAAAVAQAACwAA&#10;AAAAAAAAAAAAAAAfAQAAX3JlbHMvLnJlbHNQSwECLQAUAAYACAAAACEAvQxfJMMAAADcAAAADwAA&#10;AAAAAAAAAAAAAAAHAgAAZHJzL2Rvd25yZXYueG1sUEsFBgAAAAADAAMAtwAAAPcCAAAAAA==&#10;" fillcolor="#e2f0d9" stroked="f" strokeweight="1pt">
                      <v:stroke joinstyle="miter"/>
                    </v:oval>
                    <v:oval id="Oval 94" o:spid="_x0000_s1136" style="position:absolute;left:31813;top:2190;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cdQwwAAANwAAAAPAAAAZHJzL2Rvd25yZXYueG1sRE9La8JA&#10;EL4X+h+WKXirm/ooEl1FLC092INW8TpkxyQ1Oxt2pyb9991Cwdt8fM9ZrHrXqCuFWHs28DTMQBEX&#10;3tZcGjh8vj7OQEVBtth4JgM/FGG1vL9bYG59xzu67qVUKYRjjgYqkTbXOhYVOYxD3xIn7uyDQ0kw&#10;lNoG7FK4a/Qoy561w5pTQ4UtbSoqLvtvZ0Cyyem4vehy/PIxXW/fdt2XhM6YwUO/noMS6uUm/ne/&#10;2zR/OoG/Z9IFevkLAAD//wMAUEsBAi0AFAAGAAgAAAAhANvh9svuAAAAhQEAABMAAAAAAAAAAAAA&#10;AAAAAAAAAFtDb250ZW50X1R5cGVzXS54bWxQSwECLQAUAAYACAAAACEAWvQsW78AAAAVAQAACwAA&#10;AAAAAAAAAAAAAAAfAQAAX3JlbHMvLnJlbHNQSwECLQAUAAYACAAAACEAMuXHUMMAAADcAAAADwAA&#10;AAAAAAAAAAAAAAAHAgAAZHJzL2Rvd25yZXYueG1sUEsFBgAAAAADAAMAtwAAAPcCAAAAAA==&#10;" fillcolor="#e2f0d9" stroked="f" strokeweight="1pt">
                      <v:stroke joinstyle="miter"/>
                    </v:oval>
                    <v:oval id="Oval 95" o:spid="_x0000_s1137" style="position:absolute;left:33337;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WLLwwAAANwAAAAPAAAAZHJzL2Rvd25yZXYueG1sRE9LS8NA&#10;EL4L/odlBG92ozVS0m5LUSoe2kNf9DpkxyQ2Oxt2xyb+e1coeJuP7zmzxeBadaEQG88GHkcZKOLS&#10;24YrA4f96mECKgqyxdYzGfihCIv57c0MC+t73tJlJ5VKIRwLNFCLdIXWsazJYRz5jjhxnz44lARD&#10;pW3APoW7Vj9l2Yt22HBqqLGj15rK8+7bGZDs+XRcn3U1ftvky/X7tv+S0Btzfzcsp6CEBvkXX90f&#10;Ns3Pc/h7Jl2g578AAAD//wMAUEsBAi0AFAAGAAgAAAAhANvh9svuAAAAhQEAABMAAAAAAAAAAAAA&#10;AAAAAAAAAFtDb250ZW50X1R5cGVzXS54bWxQSwECLQAUAAYACAAAACEAWvQsW78AAAAVAQAACwAA&#10;AAAAAAAAAAAAAAAfAQAAX3JlbHMvLnJlbHNQSwECLQAUAAYACAAAACEAXaliy8MAAADcAAAADwAA&#10;AAAAAAAAAAAAAAAHAgAAZHJzL2Rvd25yZXYueG1sUEsFBgAAAAADAAMAtwAAAPcCAAAAAA==&#10;" fillcolor="#e2f0d9" stroked="f" strokeweight="1pt">
                      <v:stroke joinstyle="miter"/>
                    </v:oval>
                    <v:oval id="Oval 96" o:spid="_x0000_s1138" style="position:absolute;left:33337;top:3905;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8wwAAANwAAAAPAAAAZHJzL2Rvd25yZXYueG1sRE9Na8JA&#10;EL0X+h+WKXirm9YqEl1FWio92INW8TpkxyQ1Oxt2R5P++25B6G0e73Pmy9416koh1p4NPA0zUMSF&#10;tzWXBvZf749TUFGQLTaeycAPRVgu7u/mmFvf8ZauOylVCuGYo4FKpM21jkVFDuPQt8SJO/ngUBIM&#10;pbYBuxTuGv2cZRPtsObUUGFLrxUV593FGZDs5XjYnHU5evscrzbrbfctoTNm8NCvZqCEevkX39wf&#10;Ns0fT+DvmXSBXvwCAAD//wMAUEsBAi0AFAAGAAgAAAAhANvh9svuAAAAhQEAABMAAAAAAAAAAAAA&#10;AAAAAAAAAFtDb250ZW50X1R5cGVzXS54bWxQSwECLQAUAAYACAAAACEAWvQsW78AAAAVAQAACwAA&#10;AAAAAAAAAAAAAAAfAQAAX3JlbHMvLnJlbHNQSwECLQAUAAYACAAAACEArXv8vMMAAADcAAAADwAA&#10;AAAAAAAAAAAAAAAHAgAAZHJzL2Rvd25yZXYueG1sUEsFBgAAAAADAAMAtwAAAPcCAAAAAA==&#10;" fillcolor="#e2f0d9" stroked="f" strokeweight="1pt">
                      <v:stroke joinstyle="miter"/>
                    </v:oval>
                    <v:oval id="Oval 97" o:spid="_x0000_s1139" style="position:absolute;left:40576;top:1809;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1knwwAAANwAAAAPAAAAZHJzL2Rvd25yZXYueG1sRE9LS8NA&#10;EL4L/odlBG92o7W2xG5LsbR4aA990euQHZPY7GzYHZv4711B8DYf33Om89416koh1p4NPA4yUMSF&#10;tzWXBo6H1cMEVBRki41nMvBNEeaz25sp5tZ3vKPrXkqVQjjmaKASaXOtY1GRwzjwLXHiPnxwKAmG&#10;UtuAXQp3jX7KshftsObUUGFLbxUVl/2XMyDZ8/m0uehyuNyOFpv1rvuU0Blzf9cvXkEJ9fIv/nO/&#10;2zR/NIbfZ9IFevYDAAD//wMAUEsBAi0AFAAGAAgAAAAhANvh9svuAAAAhQEAABMAAAAAAAAAAAAA&#10;AAAAAAAAAFtDb250ZW50X1R5cGVzXS54bWxQSwECLQAUAAYACAAAACEAWvQsW78AAAAVAQAACwAA&#10;AAAAAAAAAAAAAAAfAQAAX3JlbHMvLnJlbHNQSwECLQAUAAYACAAAACEAwjdZJ8MAAADcAAAADwAA&#10;AAAAAAAAAAAAAAAHAgAAZHJzL2Rvd25yZXYueG1sUEsFBgAAAAADAAMAtwAAAPcCAAAAAA==&#10;" fillcolor="#e2f0d9" stroked="f" strokeweight="1pt">
                      <v:stroke joinstyle="miter"/>
                    </v:oval>
                    <v:oval id="Oval 98" o:spid="_x0000_s1140" style="position:absolute;left:42100;top:3905;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1VxgAAANwAAAAPAAAAZHJzL2Rvd25yZXYueG1sRI/NTsNA&#10;DITvSH2HlStxoxt+WqHQbVWBQBzKoS2Iq5U1SWjWG+2aJrw9PiD1ZmvGM5+X6zF05kQpt5EdXM8K&#10;MMRV9C3XDt4Pz1f3YLIge+wik4NfyrBeTS6WWPo48I5Oe6mNhnAu0UEj0pfW5qqhgHkWe2LVvmIK&#10;KLqm2vqEg4aHzt4UxcIGbFkbGuzpsaHquP8JDqS4+/zYHm19+/Q232xfdsO3pMG5y+m4eQAjNMrZ&#10;/H/96hV/rrT6jE5gV38AAAD//wMAUEsBAi0AFAAGAAgAAAAhANvh9svuAAAAhQEAABMAAAAAAAAA&#10;AAAAAAAAAAAAAFtDb250ZW50X1R5cGVzXS54bWxQSwECLQAUAAYACAAAACEAWvQsW78AAAAVAQAA&#10;CwAAAAAAAAAAAAAAAAAfAQAAX3JlbHMvLnJlbHNQSwECLQAUAAYACAAAACEAs6jNVcYAAADcAAAA&#10;DwAAAAAAAAAAAAAAAAAHAgAAZHJzL2Rvd25yZXYueG1sUEsFBgAAAAADAAMAtwAAAPoCAAAAAA==&#10;" fillcolor="#e2f0d9" stroked="f" strokeweight="1pt">
                      <v:stroke joinstyle="miter"/>
                    </v:oval>
                    <v:oval id="Oval 99" o:spid="_x0000_s1141" style="position:absolute;left:43624;width:1200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GjOwwAAANwAAAAPAAAAZHJzL2Rvd25yZXYueG1sRE9LS8NA&#10;EL4L/odlBG92o7XSxm5LsbR4aA990euQHZPY7GzYHZv4711B8DYf33Om89416koh1p4NPA4yUMSF&#10;tzWXBo6H1cMYVBRki41nMvBNEeaz25sp5tZ3vKPrXkqVQjjmaKASaXOtY1GRwzjwLXHiPnxwKAmG&#10;UtuAXQp3jX7KshftsObUUGFLbxUVl/2XMyDZ8/m0uehyuNyOFpv1rvuU0Blzf9cvXkEJ9fIv/nO/&#10;2zR/NIHfZ9IFevYDAAD//wMAUEsBAi0AFAAGAAgAAAAhANvh9svuAAAAhQEAABMAAAAAAAAAAAAA&#10;AAAAAAAAAFtDb250ZW50X1R5cGVzXS54bWxQSwECLQAUAAYACAAAACEAWvQsW78AAAAVAQAACwAA&#10;AAAAAAAAAAAAAAAfAQAAX3JlbHMvLnJlbHNQSwECLQAUAAYACAAAACEA3ORozsMAAADcAAAADwAA&#10;AAAAAAAAAAAAAAAHAgAAZHJzL2Rvd25yZXYueG1sUEsFBgAAAAADAAMAtwAAAPcCAAAAAA==&#10;" fillcolor="#e2f0d9" stroked="f" strokeweight="1pt">
                      <v:stroke joinstyle="miter"/>
                    </v:oval>
                  </v:group>
                  <v:oval id="Oval 101" o:spid="_x0000_s1142" style="position:absolute;left:9144;top:2000;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TWxQAAANwAAAAPAAAAZHJzL2Rvd25yZXYueG1sRI9Pb8Iw&#10;DMXvk/YdIk/abaQgraBCQGjS/h1hE4ibaUxbaJySZNB9e3yYtJut9/zez7NF71p1oRAbzwaGgwwU&#10;celtw5WB76/XpwmomJAttp7JwC9FWMzv72ZYWH/lFV3WqVISwrFAA3VKXaF1LGtyGAe+Ixbt4IPD&#10;JGuotA14lXDX6lGW5dphw9JQY0cvNZWn9Y8z8Pw2tm143213+97l+szjzecxGPP40C+noBL16d/8&#10;d/1hBT8XfHlGJtDzGwAAAP//AwBQSwECLQAUAAYACAAAACEA2+H2y+4AAACFAQAAEwAAAAAAAAAA&#10;AAAAAAAAAAAAW0NvbnRlbnRfVHlwZXNdLnhtbFBLAQItABQABgAIAAAAIQBa9CxbvwAAABUBAAAL&#10;AAAAAAAAAAAAAAAAAB8BAABfcmVscy8ucmVsc1BLAQItABQABgAIAAAAIQCmg5TWxQAAANwAAAAP&#10;AAAAAAAAAAAAAAAAAAcCAABkcnMvZG93bnJldi54bWxQSwUGAAAAAAMAAwC3AAAA+QIAAAAA&#10;" filled="f" strokeweight="1pt">
                    <v:stroke joinstyle="miter"/>
                  </v:oval>
                  <v:oval id="Oval 102" o:spid="_x0000_s1143" style="position:absolute;left:10668;top:3524;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zFNwgAAANwAAAAPAAAAZHJzL2Rvd25yZXYueG1sRE9LawIx&#10;EL4X/A9hBG81a8FVtkYRoT6O2mLxNt1Md1c3kzWJuv57IxR6m4/vOZNZa2pxJecrywoG/QQEcW51&#10;xYWCr8+P1zEIH5A11pZJwZ08zKadlwlm2t54S9ddKEQMYZ+hgjKEJpPS5yUZ9H3bEEfu1zqDIUJX&#10;SO3wFsNNLd+SJJUGK44NJTa0KCk/7S5GwXA50rVbHb4PP61J5ZlH+83RKdXrtvN3EIHa8C/+c691&#10;nJ8O4PlMvEBOHwAAAP//AwBQSwECLQAUAAYACAAAACEA2+H2y+4AAACFAQAAEwAAAAAAAAAAAAAA&#10;AAAAAAAAW0NvbnRlbnRfVHlwZXNdLnhtbFBLAQItABQABgAIAAAAIQBa9CxbvwAAABUBAAALAAAA&#10;AAAAAAAAAAAAAB8BAABfcmVscy8ucmVsc1BLAQItABQABgAIAAAAIQDJzzFNwgAAANwAAAAPAAAA&#10;AAAAAAAAAAAAAAcCAABkcnMvZG93bnJldi54bWxQSwUGAAAAAAMAAwC3AAAA9gIAAAAA&#10;" filled="f" strokeweight="1pt">
                    <v:stroke joinstyle="miter"/>
                  </v:oval>
                  <v:oval id="Oval 103" o:spid="_x0000_s1144" style="position:absolute;left:16097;top:1714;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86wgAAANwAAAAPAAAAZHJzL2Rvd25yZXYueG1sRE9NawIx&#10;EL0L/ocwQm81q+Aqq1FEsLbHqijexs24u7qZbJNUt/++KRS8zeN9zmzRmlrcyfnKsoJBPwFBnFtd&#10;caFgv1u/TkD4gKyxtkwKfsjDYt7tzDDT9sGfdN+GQsQQ9hkqKENoMil9XpJB37cNceQu1hkMEbpC&#10;aoePGG5qOUySVBqsODaU2NCqpPy2/TYKRm9jXbvN6Xg6tyaVXzw+fFydUi+9djkFEagNT/G/+13H&#10;+ekQ/p6JF8j5LwAAAP//AwBQSwECLQAUAAYACAAAACEA2+H2y+4AAACFAQAAEwAAAAAAAAAAAAAA&#10;AAAAAAAAW0NvbnRlbnRfVHlwZXNdLnhtbFBLAQItABQABgAIAAAAIQBa9CxbvwAAABUBAAALAAAA&#10;AAAAAAAAAAAAAB8BAABfcmVscy8ucmVsc1BLAQItABQABgAIAAAAIQA5Ha86wgAAANwAAAAPAAAA&#10;AAAAAAAAAAAAAAcCAABkcnMvZG93bnJldi54bWxQSwUGAAAAAAMAAwC3AAAA9gIAAAAA&#10;" filled="f" strokeweight="1pt">
                    <v:stroke joinstyle="miter"/>
                  </v:oval>
                  <v:oval id="Oval 104" o:spid="_x0000_s1145" style="position:absolute;left:17430;top:4191;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QqhwwAAANwAAAAPAAAAZHJzL2Rvd25yZXYueG1sRE9La8JA&#10;EL4L/odlBG9m04qxpK5SCvVx9EGLt2l2mqTNzqa7q8Z/7xaE3ubje85s0ZlGnMn52rKChyQFQVxY&#10;XXOp4LB/Gz2B8AFZY2OZFFzJw2Le780w1/bCWzrvQiliCPscFVQhtLmUvqjIoE9sSxy5L+sMhghd&#10;KbXDSww3jXxM00warDk2VNjSa0XFz+5kFEyWU9241fHj+NmZTP7y9H3z7ZQaDrqXZxCBuvAvvrvX&#10;Os7PxvD3TLxAzm8AAAD//wMAUEsBAi0AFAAGAAgAAAAhANvh9svuAAAAhQEAABMAAAAAAAAAAAAA&#10;AAAAAAAAAFtDb250ZW50X1R5cGVzXS54bWxQSwECLQAUAAYACAAAACEAWvQsW78AAAAVAQAACwAA&#10;AAAAAAAAAAAAAAAfAQAAX3JlbHMvLnJlbHNQSwECLQAUAAYACAAAACEAVlEKocMAAADcAAAADwAA&#10;AAAAAAAAAAAAAAAHAgAAZHJzL2Rvd25yZXYueG1sUEsFBgAAAAADAAMAtwAAAPcCAAAAAA==&#10;" filled="f" strokeweight="1pt">
                    <v:stroke joinstyle="miter"/>
                  </v:oval>
                  <v:oval id="Oval 105" o:spid="_x0000_s1146" style="position:absolute;left:20478;top:2762;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LVwwAAANwAAAAPAAAAZHJzL2Rvd25yZXYueG1sRE9La8JA&#10;EL4L/odlBG9m06KxpK5SCvVx9EGLt2l2mqTNzqa7q8Z/7xaE3ubje85s0ZlGnMn52rKChyQFQVxY&#10;XXOp4LB/Gz2B8AFZY2OZFFzJw2Le780w1/bCWzrvQiliCPscFVQhtLmUvqjIoE9sSxy5L+sMhghd&#10;KbXDSww3jXxM00warDk2VNjSa0XFz+5kFEyWU9241fHj+NmZTP7y9H3z7ZQaDrqXZxCBuvAvvrvX&#10;Os7PxvD3TLxAzm8AAAD//wMAUEsBAi0AFAAGAAgAAAAhANvh9svuAAAAhQEAABMAAAAAAAAAAAAA&#10;AAAAAAAAAFtDb250ZW50X1R5cGVzXS54bWxQSwECLQAUAAYACAAAACEAWvQsW78AAAAVAQAACwAA&#10;AAAAAAAAAAAAAAAfAQAAX3JlbHMvLnJlbHNQSwECLQAUAAYACAAAACEA2biS1cMAAADcAAAADwAA&#10;AAAAAAAAAAAAAAAHAgAAZHJzL2Rvd25yZXYueG1sUEsFBgAAAAADAAMAtwAAAPcCAAAAAA==&#10;" filled="f" strokeweight="1pt">
                    <v:stroke joinstyle="miter"/>
                  </v:oval>
                  <v:oval id="Oval 106" o:spid="_x0000_s1147" style="position:absolute;left:24288;top:4286;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DdOwgAAANwAAAAPAAAAZHJzL2Rvd25yZXYueG1sRE9Na8JA&#10;EL0X/A/LCL3pxoJR0mxEBLU9aovF2zQ7TaLZ2XR3q/HfdwtCb/N4n5MvetOKCznfWFYwGScgiEur&#10;G64UvL+tR3MQPiBrbC2Tght5WBSDhxwzba+8o8s+VCKGsM9QQR1Cl0npy5oM+rHtiCP3ZZ3BEKGr&#10;pHZ4jeGmlU9JkkqDDceGGjta1VSe9z9GwXQz063bHj+On71J5TfPDq8np9TjsF8+gwjUh3/x3f2i&#10;4/x0Cn/PxAtk8QsAAP//AwBQSwECLQAUAAYACAAAACEA2+H2y+4AAACFAQAAEwAAAAAAAAAAAAAA&#10;AAAAAAAAW0NvbnRlbnRfVHlwZXNdLnhtbFBLAQItABQABgAIAAAAIQBa9CxbvwAAABUBAAALAAAA&#10;AAAAAAAAAAAAAB8BAABfcmVscy8ucmVsc1BLAQItABQABgAIAAAAIQC29DdOwgAAANwAAAAPAAAA&#10;AAAAAAAAAAAAAAcCAABkcnMvZG93bnJldi54bWxQSwUGAAAAAAMAAwC3AAAA9gIAAAAA&#10;" filled="f" strokeweight="1pt">
                    <v:stroke joinstyle="miter"/>
                  </v:oval>
                  <v:oval id="Oval 107" o:spid="_x0000_s1148" style="position:absolute;left:26955;top:1619;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qk5wgAAANwAAAAPAAAAZHJzL2Rvd25yZXYueG1sRE9Na8JA&#10;EL0X/A/LCN7qxkJjidlIEWr1qJYWb2N2TGKzs3F31fjvu4VCb/N4n5PPe9OKKznfWFYwGScgiEur&#10;G64UfOzeHl9A+ICssbVMCu7kYV4MHnLMtL3xhq7bUIkYwj5DBXUIXSalL2sy6Me2I47c0TqDIUJX&#10;Se3wFsNNK5+SJJUGG44NNXa0qKn83l6MguflVLfuff+1P/QmlWeefq5PTqnRsH+dgQjUh3/xn3ul&#10;4/w0hd9n4gWy+AEAAP//AwBQSwECLQAUAAYACAAAACEA2+H2y+4AAACFAQAAEwAAAAAAAAAAAAAA&#10;AAAAAAAAW0NvbnRlbnRfVHlwZXNdLnhtbFBLAQItABQABgAIAAAAIQBa9CxbvwAAABUBAAALAAAA&#10;AAAAAAAAAAAAAB8BAABfcmVscy8ucmVsc1BLAQItABQABgAIAAAAIQBGJqk5wgAAANwAAAAPAAAA&#10;AAAAAAAAAAAAAAcCAABkcnMvZG93bnJldi54bWxQSwUGAAAAAAMAAwC3AAAA9gIAAAAA&#10;" filled="f" strokeweight="1pt">
                    <v:stroke joinstyle="miter"/>
                  </v:oval>
                  <v:oval id="Oval 108" o:spid="_x0000_s1149" style="position:absolute;left:29908;top:4857;width:476;height: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gyiwgAAANwAAAAPAAAAZHJzL2Rvd25yZXYueG1sRE9La8JA&#10;EL4X/A/LFLzVTQsmJbqKCPVxVEuLtzE7TVKzs3F31fjvXaHQ23x8zxlPO9OICzlfW1bwOkhAEBdW&#10;11wq+Nx9vLyD8AFZY2OZFNzIw3TSexpjru2VN3TZhlLEEPY5KqhCaHMpfVGRQT+wLXHkfqwzGCJ0&#10;pdQOrzHcNPItSVJpsObYUGFL84qK4/ZsFAwXmW7ccv+9P3QmlSfOvta/Tqn+czcbgQjUhX/xn3ul&#10;4/w0g8cz8QI5uQMAAP//AwBQSwECLQAUAAYACAAAACEA2+H2y+4AAACFAQAAEwAAAAAAAAAAAAAA&#10;AAAAAAAAW0NvbnRlbnRfVHlwZXNdLnhtbFBLAQItABQABgAIAAAAIQBa9CxbvwAAABUBAAALAAAA&#10;AAAAAAAAAAAAAB8BAABfcmVscy8ucmVsc1BLAQItABQABgAIAAAAIQApagyiwgAAANwAAAAPAAAA&#10;AAAAAAAAAAAAAAcCAABkcnMvZG93bnJldi54bWxQSwUGAAAAAAMAAwC3AAAA9gIAAAAA&#10;" filled="f" strokeweight="1pt">
                    <v:stroke joinstyle="miter"/>
                  </v:oval>
                  <v:oval id="Oval 109" o:spid="_x0000_s1150" style="position:absolute;left:32194;top:1524;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jQxQAAANwAAAAPAAAAZHJzL2Rvd25yZXYueG1sRI9Pb8Iw&#10;DMXvk/YdIk/abaQgraBCQGjS/h1hE4ibaUxbaJySZNB9e3yYtJut9/zez7NF71p1oRAbzwaGgwwU&#10;celtw5WB76/XpwmomJAttp7JwC9FWMzv72ZYWH/lFV3WqVISwrFAA3VKXaF1LGtyGAe+Ixbt4IPD&#10;JGuotA14lXDX6lGW5dphw9JQY0cvNZWn9Y8z8Pw2tm143213+97l+szjzecxGPP40C+noBL16d/8&#10;d/1hBT8XWnlGJtDzGwAAAP//AwBQSwECLQAUAAYACAAAACEA2+H2y+4AAACFAQAAEwAAAAAAAAAA&#10;AAAAAAAAAAAAW0NvbnRlbnRfVHlwZXNdLnhtbFBLAQItABQABgAIAAAAIQBa9CxbvwAAABUBAAAL&#10;AAAAAAAAAAAAAAAAAB8BAABfcmVscy8ucmVsc1BLAQItABQABgAIAAAAIQBY9ZjQxQAAANwAAAAP&#10;AAAAAAAAAAAAAAAAAAcCAABkcnMvZG93bnJldi54bWxQSwUGAAAAAAMAAwC3AAAA+QIAAAAA&#10;" filled="f" strokeweight="1pt">
                    <v:stroke joinstyle="miter"/>
                  </v:oval>
                  <v:oval id="Oval 110" o:spid="_x0000_s1151" style="position:absolute;left:35433;top:457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1LwwAAANwAAAAPAAAAZHJzL2Rvd25yZXYueG1sRE9La8JA&#10;EL4L/odlBG/NpoVGTV2lFFrr0QeKtzE7TdJmZ9PdrcZ/7woFb/PxPWc670wjTuR8bVnBY5KCIC6s&#10;rrlUsN28P4xB+ICssbFMCi7kYT7r96aYa3vmFZ3WoRQxhH2OCqoQ2lxKX1Rk0Ce2JY7cl3UGQ4Su&#10;lNrhOYabRj6laSYN1hwbKmzpraLiZ/1nFDx/jHTjFof94diZTP7yaLf8dkoNB93rC4hAXbiL/92f&#10;Os7PJnB7Jl4gZ1cAAAD//wMAUEsBAi0AFAAGAAgAAAAhANvh9svuAAAAhQEAABMAAAAAAAAAAAAA&#10;AAAAAAAAAFtDb250ZW50X1R5cGVzXS54bWxQSwECLQAUAAYACAAAACEAWvQsW78AAAAVAQAACwAA&#10;AAAAAAAAAAAAAAAfAQAAX3JlbHMvLnJlbHNQSwECLQAUAAYACAAAACEAN7k9S8MAAADcAAAADwAA&#10;AAAAAAAAAAAAAAAHAgAAZHJzL2Rvd25yZXYueG1sUEsFBgAAAAADAAMAtwAAAPcCAAAAAA==&#10;" filled="f" strokeweight="1pt">
                    <v:stroke joinstyle="miter"/>
                  </v:oval>
                  <v:oval id="Oval 111" o:spid="_x0000_s1152" style="position:absolute;left:37909;top:95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gILxQAAANwAAAAPAAAAZHJzL2Rvd25yZXYueG1sRI9Lb8Iw&#10;EITvlfofrK3UW3GoVIICBqFKfR15CMRtiZckEK9T24X037OHSr3tamZnvp3Oe9eqC4XYeDYwHGSg&#10;iEtvG64MbNZvT2NQMSFbbD2TgV+KMJ/d302xsP7KS7qsUqUkhGOBBuqUukLrWNbkMA58Ryza0QeH&#10;SdZQaRvwKuGu1c9ZNtIOG5aGGjt6rak8r36cgZf33LbhY7/bH3o30t+cb79OwZjHh34xAZWoT//m&#10;v+tPK/i54MszMoGe3QAAAP//AwBQSwECLQAUAAYACAAAACEA2+H2y+4AAACFAQAAEwAAAAAAAAAA&#10;AAAAAAAAAAAAW0NvbnRlbnRfVHlwZXNdLnhtbFBLAQItABQABgAIAAAAIQBa9CxbvwAAABUBAAAL&#10;AAAAAAAAAAAAAAAAAB8BAABfcmVscy8ucmVsc1BLAQItABQABgAIAAAAIQAjWgILxQAAANwAAAAP&#10;AAAAAAAAAAAAAAAAAAcCAABkcnMvZG93bnJldi54bWxQSwUGAAAAAAMAAwC3AAAA+QIAAAAA&#10;" filled="f" strokeweight="1pt">
                    <v:stroke joinstyle="miter"/>
                  </v:oval>
                  <v:oval id="Oval 112" o:spid="_x0000_s1153" style="position:absolute;left:39433;top:5048;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qeQwgAAANwAAAAPAAAAZHJzL2Rvd25yZXYueG1sRE9LawIx&#10;EL4X/A9hBG81a0FXtkYRoT6O2mLxNt1Md1c3kzWJuv57IxR6m4/vOZNZa2pxJecrywoG/QQEcW51&#10;xYWCr8+P1zEIH5A11pZJwZ08zKadlwlm2t54S9ddKEQMYZ+hgjKEJpPS5yUZ9H3bEEfu1zqDIUJX&#10;SO3wFsNNLd+SZCQNVhwbSmxoUVJ+2l2MguEy1bVbHb4PP60ZyTOn+83RKdXrtvN3EIHa8C/+c691&#10;nJ8O4PlMvEBOHwAAAP//AwBQSwECLQAUAAYACAAAACEA2+H2y+4AAACFAQAAEwAAAAAAAAAAAAAA&#10;AAAAAAAAW0NvbnRlbnRfVHlwZXNdLnhtbFBLAQItABQABgAIAAAAIQBa9CxbvwAAABUBAAALAAAA&#10;AAAAAAAAAAAAAB8BAABfcmVscy8ucmVsc1BLAQItABQABgAIAAAAIQBMFqeQwgAAANwAAAAPAAAA&#10;AAAAAAAAAAAAAAcCAABkcnMvZG93bnJldi54bWxQSwUGAAAAAAMAAwC3AAAA9gIAAAAA&#10;" filled="f" strokeweight="1pt">
                    <v:stroke joinstyle="miter"/>
                  </v:oval>
                  <v:oval id="Oval 113" o:spid="_x0000_s1154" style="position:absolute;left:40957;top:2667;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DnnwgAAANwAAAAPAAAAZHJzL2Rvd25yZXYueG1sRE9NawIx&#10;EL0X/A9hhN5qVkFXVqOIoLZHbVG8jZtxd3UzWZNU13/fFAq9zeN9znTemlrcyfnKsoJ+LwFBnFtd&#10;caHg63P1NgbhA7LG2jIpeJKH+azzMsVM2wdv6b4LhYgh7DNUUIbQZFL6vCSDvmcb4sidrTMYInSF&#10;1A4fMdzUcpAkI2mw4thQYkPLkvLr7tsoGK5TXbvN8XA8tWYkb5zuPy5Oqdduu5iACNSGf/Gf+13H&#10;+ekAfp+JF8jZDwAAAP//AwBQSwECLQAUAAYACAAAACEA2+H2y+4AAACFAQAAEwAAAAAAAAAAAAAA&#10;AAAAAAAAW0NvbnRlbnRfVHlwZXNdLnhtbFBLAQItABQABgAIAAAAIQBa9CxbvwAAABUBAAALAAAA&#10;AAAAAAAAAAAAAB8BAABfcmVscy8ucmVsc1BLAQItABQABgAIAAAAIQC8xDnnwgAAANwAAAAPAAAA&#10;AAAAAAAAAAAAAAcCAABkcnMvZG93bnJldi54bWxQSwUGAAAAAAMAAwC3AAAA9gIAAAAA&#10;" filled="f" strokeweight="1pt">
                    <v:stroke joinstyle="miter"/>
                  </v:oval>
                  <v:oval id="Oval 114" o:spid="_x0000_s1155" style="position:absolute;left:44862;top:1619;width:477;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x8wwAAANwAAAAPAAAAZHJzL2Rvd25yZXYueG1sRE9La8JA&#10;EL4L/odlBG9m04qmpK5SCvVx9EGLt2l2mqTNzqa7q8Z/7xaE3ubje85s0ZlGnMn52rKChyQFQVxY&#10;XXOp4LB/Gz2B8AFZY2OZFFzJw2Le780w1/bCWzrvQiliCPscFVQhtLmUvqjIoE9sSxy5L+sMhghd&#10;KbXDSww3jXxM06k0WHNsqLCl14qKn93JKJgsM9241fHj+NmZqfzl7H3z7ZQaDrqXZxCBuvAvvrvX&#10;Os7PxvD3TLxAzm8AAAD//wMAUEsBAi0AFAAGAAgAAAAhANvh9svuAAAAhQEAABMAAAAAAAAAAAAA&#10;AAAAAAAAAFtDb250ZW50X1R5cGVzXS54bWxQSwECLQAUAAYACAAAACEAWvQsW78AAAAVAQAACwAA&#10;AAAAAAAAAAAAAAAfAQAAX3JlbHMvLnJlbHNQSwECLQAUAAYACAAAACEA04icfMMAAADcAAAADwAA&#10;AAAAAAAAAAAAAAAHAgAAZHJzL2Rvd25yZXYueG1sUEsFBgAAAAADAAMAtwAAAPcCAAAAAA==&#10;" filled="f" strokeweight="1pt">
                    <v:stroke joinstyle="miter"/>
                  </v:oval>
                  <v:oval id="Oval 115" o:spid="_x0000_s1156" style="position:absolute;left:44672;top:476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QQIwwAAANwAAAAPAAAAZHJzL2Rvd25yZXYueG1sRE9La8JA&#10;EL4L/odlBG9m06KmpK5SCvVx9EGLt2l2mqTNzqa7q8Z/7xaE3ubje85s0ZlGnMn52rKChyQFQVxY&#10;XXOp4LB/Gz2B8AFZY2OZFFzJw2Le780w1/bCWzrvQiliCPscFVQhtLmUvqjIoE9sSxy5L+sMhghd&#10;KbXDSww3jXxM06k0WHNsqLCl14qKn93JKJgsM9241fHj+NmZqfzl7H3z7ZQaDrqXZxCBuvAvvrvX&#10;Os7PxvD3TLxAzm8AAAD//wMAUEsBAi0AFAAGAAgAAAAhANvh9svuAAAAhQEAABMAAAAAAAAAAAAA&#10;AAAAAAAAAFtDb250ZW50X1R5cGVzXS54bWxQSwECLQAUAAYACAAAACEAWvQsW78AAAAVAQAACwAA&#10;AAAAAAAAAAAAAAAfAQAAX3JlbHMvLnJlbHNQSwECLQAUAAYACAAAACEAXGEECMMAAADcAAAADwAA&#10;AAAAAAAAAAAAAAAHAgAAZHJzL2Rvd25yZXYueG1sUEsFBgAAAAADAAMAtwAAAPcCAAAAAA==&#10;" filled="f" strokeweight="1pt">
                    <v:stroke joinstyle="miter"/>
                  </v:oval>
                  <v:oval id="Oval 116" o:spid="_x0000_s1157" style="position:absolute;left:48958;top:2857;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aGTwgAAANwAAAAPAAAAZHJzL2Rvd25yZXYueG1sRE9LawIx&#10;EL4X/A9hhN5q1oKubI0igq+jDyzeppvp7upmsk1SXf+9EQq9zcf3nPG0NbW4kvOVZQX9XgKCOLe6&#10;4kLBYb94G4HwAVljbZkU3MnDdNJ5GWOm7Y23dN2FQsQQ9hkqKENoMil9XpJB37MNceS+rTMYInSF&#10;1A5vMdzU8j1JhtJgxbGhxIbmJeWX3a9RMFimunar0+fpqzVD+cPpcXN2Sr1229kHiEBt+Bf/udc6&#10;zk8H8HwmXiAnDwAAAP//AwBQSwECLQAUAAYACAAAACEA2+H2y+4AAACFAQAAEwAAAAAAAAAAAAAA&#10;AAAAAAAAW0NvbnRlbnRfVHlwZXNdLnhtbFBLAQItABQABgAIAAAAIQBa9CxbvwAAABUBAAALAAAA&#10;AAAAAAAAAAAAAB8BAABfcmVscy8ucmVsc1BLAQItABQABgAIAAAAIQAzLaGTwgAAANwAAAAPAAAA&#10;AAAAAAAAAAAAAAcCAABkcnMvZG93bnJldi54bWxQSwUGAAAAAAMAAwC3AAAA9gIAAAAA&#10;" filled="f" strokeweight="1pt">
                    <v:stroke joinstyle="miter"/>
                  </v:oval>
                  <v:oval id="Oval 117" o:spid="_x0000_s1158" style="position:absolute;left:50482;top:4953;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kwgAAANwAAAAPAAAAZHJzL2Rvd25yZXYueG1sRE9La8JA&#10;EL4X/A/LFLzVTQsmJbqKCPVxVEuLtzE7TVKzs3F31fjvXaHQ23x8zxlPO9OICzlfW1bwOkhAEBdW&#10;11wq+Nx9vLyD8AFZY2OZFNzIw3TSexpjru2VN3TZhlLEEPY5KqhCaHMpfVGRQT+wLXHkfqwzGCJ0&#10;pdQOrzHcNPItSVJpsObYUGFL84qK4/ZsFAwXmW7ccv+9P3QmlSfOvta/Tqn+czcbgQjUhX/xn3ul&#10;4/wshccz8QI5uQMAAP//AwBQSwECLQAUAAYACAAAACEA2+H2y+4AAACFAQAAEwAAAAAAAAAAAAAA&#10;AAAAAAAAW0NvbnRlbnRfVHlwZXNdLnhtbFBLAQItABQABgAIAAAAIQBa9CxbvwAAABUBAAALAAAA&#10;AAAAAAAAAAAAAB8BAABfcmVscy8ucmVsc1BLAQItABQABgAIAAAAIQDD/z/kwgAAANwAAAAPAAAA&#10;AAAAAAAAAAAAAAcCAABkcnMvZG93bnJldi54bWxQSwUGAAAAAAMAAwC3AAAA9gIAAAAA&#10;" filled="f" strokeweight="1pt">
                    <v:stroke joinstyle="miter"/>
                  </v:oval>
                  <v:oval id="Oval 118" o:spid="_x0000_s1159" style="position:absolute;left:52006;top:952;width:476;height: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5p/wgAAANwAAAAPAAAAZHJzL2Rvd25yZXYueG1sRE9Na8JA&#10;EL0L/odlBG+6UagpaTZSBFs9VkuLt2l2mqTNzqa7q6b/3hUEb/N4n5Mve9OKEznfWFYwmyYgiEur&#10;G64UvO/Xk0cQPiBrbC2Tgn/ysCyGgxwzbc/8RqddqEQMYZ+hgjqELpPSlzUZ9FPbEUfu2zqDIUJX&#10;Se3wHMNNK+dJspAGG44NNXa0qqn83R2NgoeXVLfu9fB5+OrNQv5x+rH9cUqNR/3zE4hAfbiLb+6N&#10;jvPTFK7PxAtkcQEAAP//AwBQSwECLQAUAAYACAAAACEA2+H2y+4AAACFAQAAEwAAAAAAAAAAAAAA&#10;AAAAAAAAW0NvbnRlbnRfVHlwZXNdLnhtbFBLAQItABQABgAIAAAAIQBa9CxbvwAAABUBAAALAAAA&#10;AAAAAAAAAAAAAB8BAABfcmVscy8ucmVsc1BLAQItABQABgAIAAAAIQCss5p/wgAAANwAAAAPAAAA&#10;AAAAAAAAAAAAAAcCAABkcnMvZG93bnJldi54bWxQSwUGAAAAAAMAAwC3AAAA9gIAAAAA&#10;" filled="f" strokeweight="1pt">
                    <v:stroke joinstyle="miter"/>
                  </v:oval>
                  <v:line id="Straight Connector 119" o:spid="_x0000_s1160" style="position:absolute;flip:x y;visibility:visible;mso-wrap-style:square" from="16764,2095" to="20775,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udfxwAAANwAAAAPAAAAZHJzL2Rvd25yZXYueG1sRI9Pa8JA&#10;EMXvBb/DMkJvdWMRq9FVpCBKsbT+OXgcsmMSzM7G7GrSb985FHqb4b157zfzZecq9aAmlJ4NDAcJ&#10;KOLM25JzA6fj+mUCKkRki5VnMvBDAZaL3tMcU+tb3tPjEHMlIRxSNFDEWKdah6wgh2Hga2LRLr5x&#10;GGVtcm0bbCXcVfo1ScbaYcnSUGBN7wVl18PdGWivo4/7brrZfiXHXYdTezt/f46Nee53qxmoSF38&#10;N/9db63gvwmtPCMT6MUvAAAA//8DAFBLAQItABQABgAIAAAAIQDb4fbL7gAAAIUBAAATAAAAAAAA&#10;AAAAAAAAAAAAAABbQ29udGVudF9UeXBlc10ueG1sUEsBAi0AFAAGAAgAAAAhAFr0LFu/AAAAFQEA&#10;AAsAAAAAAAAAAAAAAAAAHwEAAF9yZWxzLy5yZWxzUEsBAi0AFAAGAAgAAAAhAGGO51/HAAAA3AAA&#10;AA8AAAAAAAAAAAAAAAAABwIAAGRycy9kb3ducmV2LnhtbFBLBQYAAAAAAwADALcAAAD7AgAAAAA=&#10;" strokecolor="#5b9bd5" strokeweight=".5pt">
                    <v:stroke joinstyle="miter"/>
                  </v:line>
                  <v:line id="Straight Connector 120" o:spid="_x0000_s1161" style="position:absolute;flip:x;visibility:visible;mso-wrap-style:square" from="11049,2000" to="16287,3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1VOvwAAANwAAAAPAAAAZHJzL2Rvd25yZXYueG1sRE9Li8Iw&#10;EL4v+B/CCN7WVEFXq1GkKuzRF3odmrEtNpPSxLb+e7Mg7G0+vucs150pRUO1KywrGA0jEMSp1QVn&#10;Ci7n/fcMhPPIGkvLpOBFDtar3tcSY21bPlJz8pkIIexiVJB7X8VSujQng25oK+LA3W1t0AdYZ1LX&#10;2IZwU8pxFE2lwYJDQ44VJTmlj9PTKMADNtvdcTJtb528tC95TZLSKDXod5sFCE+d/xd/3L86zP+Z&#10;w98z4QK5egMAAP//AwBQSwECLQAUAAYACAAAACEA2+H2y+4AAACFAQAAEwAAAAAAAAAAAAAAAAAA&#10;AAAAW0NvbnRlbnRfVHlwZXNdLnhtbFBLAQItABQABgAIAAAAIQBa9CxbvwAAABUBAAALAAAAAAAA&#10;AAAAAAAAAB8BAABfcmVscy8ucmVsc1BLAQItABQABgAIAAAAIQDl01VOvwAAANwAAAAPAAAAAAAA&#10;AAAAAAAAAAcCAABkcnMvZG93bnJldi54bWxQSwUGAAAAAAMAAwC3AAAA8wIAAAAA&#10;" strokecolor="#5b9bd5" strokeweight=".5pt">
                    <v:stroke joinstyle="miter"/>
                  </v:line>
                  <v:line id="Straight Connector 121" o:spid="_x0000_s1162" style="position:absolute;flip:x y;visibility:visible;mso-wrap-style:square" from="9620,2381" to="11049,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Zt+xgAAANwAAAAPAAAAZHJzL2Rvd25yZXYueG1sRI9Pa8JA&#10;EMXvBb/DMoK3urGIaHQVEYpSLK1/Dh6H7JgEs7Mxu5r023cOhd5meG/e+81i1blKPakJpWcDo2EC&#10;ijjztuTcwPn0/joFFSKyxcozGfihAKtl72WBqfUtH+h5jLmSEA4pGihirFOtQ1aQwzD0NbFoV984&#10;jLI2ubYNthLuKv2WJBPtsGRpKLCmTUHZ7fhwBtrb+OOxn213X8lp3+HM3i/fnxNjBv1uPQcVqYv/&#10;5r/rnRX8qeDLMzKBXv4CAAD//wMAUEsBAi0AFAAGAAgAAAAhANvh9svuAAAAhQEAABMAAAAAAAAA&#10;AAAAAAAAAAAAAFtDb250ZW50X1R5cGVzXS54bWxQSwECLQAUAAYACAAAACEAWvQsW78AAAAVAQAA&#10;CwAAAAAAAAAAAAAAAAAfAQAAX3JlbHMvLnJlbHNQSwECLQAUAAYACAAAACEAqi2bfsYAAADcAAAA&#10;DwAAAAAAAAAAAAAAAAAHAgAAZHJzL2Rvd25yZXYueG1sUEsFBgAAAAADAAMAtwAAAPoCAAAAAA==&#10;" strokecolor="#5b9bd5" strokeweight=".5pt">
                    <v:stroke joinstyle="miter"/>
                  </v:line>
                  <v:line id="Straight Connector 122" o:spid="_x0000_s1163" style="position:absolute;flip:x;visibility:visible;mso-wrap-style:square" from="17716,3238" to="20613,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ClvvwAAANwAAAAPAAAAZHJzL2Rvd25yZXYueG1sRE9Ni8Iw&#10;EL0L/ocwgjdNFRSppkWqgsfVLbvXoRnbYjMpTWzrv98sLOxtHu9zDuloGtFT52rLClbLCARxYXXN&#10;pYL887LYgXAeWWNjmRS8yUGaTCcHjLUd+Eb93ZcihLCLUUHlfRtL6YqKDLqlbYkD97CdQR9gV0rd&#10;4RDCTSPXUbSVBmsODRW2lFVUPO8vowA/sD+db5vt8D3KfHjLryxrjFLz2Xjcg/A0+n/xn/uqw/zd&#10;Cn6fCRfI5AcAAP//AwBQSwECLQAUAAYACAAAACEA2+H2y+4AAACFAQAAEwAAAAAAAAAAAAAAAAAA&#10;AAAAW0NvbnRlbnRfVHlwZXNdLnhtbFBLAQItABQABgAIAAAAIQBa9CxbvwAAABUBAAALAAAAAAAA&#10;AAAAAAAAAB8BAABfcmVscy8ucmVsc1BLAQItABQABgAIAAAAIQAucClvvwAAANwAAAAPAAAAAAAA&#10;AAAAAAAAAAcCAABkcnMvZG93bnJldi54bWxQSwUGAAAAAAMAAwC3AAAA8wIAAAAA&#10;" strokecolor="#5b9bd5" strokeweight=".5pt">
                    <v:stroke joinstyle="miter"/>
                  </v:line>
                  <v:line id="Straight Connector 123" o:spid="_x0000_s1164" style="position:absolute;visibility:visible;mso-wrap-style:square" from="20955,2952" to="2476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MCSwgAAANwAAAAPAAAAZHJzL2Rvd25yZXYueG1sRE9Ni8Iw&#10;EL0v+B/CCHtbU2WRWo0iglCosFj14G1oxqbYTEqT1e6/3ywseJvH+5zVZrCteFDvG8cKppMEBHHl&#10;dMO1gvNp/5GC8AFZY+uYFPyQh8169LbCTLsnH+lRhlrEEPYZKjAhdJmUvjJk0U9cRxy5m+sthgj7&#10;WuoenzHctnKWJHNpseHYYLCjnaHqXn5bBYevosvN9sIyLYtFcZ3nB9t+KvU+HrZLEIGG8BL/u3Md&#10;56cz+HsmXiDXvwAAAP//AwBQSwECLQAUAAYACAAAACEA2+H2y+4AAACFAQAAEwAAAAAAAAAAAAAA&#10;AAAAAAAAW0NvbnRlbnRfVHlwZXNdLnhtbFBLAQItABQABgAIAAAAIQBa9CxbvwAAABUBAAALAAAA&#10;AAAAAAAAAAAAAB8BAABfcmVscy8ucmVsc1BLAQItABQABgAIAAAAIQApfMCSwgAAANwAAAAPAAAA&#10;AAAAAAAAAAAAAAcCAABkcnMvZG93bnJldi54bWxQSwUGAAAAAAMAAwC3AAAA9gIAAAAA&#10;" strokecolor="#5b9bd5" strokeweight=".5pt">
                    <v:stroke joinstyle="miter"/>
                  </v:line>
                  <v:line id="Straight Connector 124" o:spid="_x0000_s1165" style="position:absolute;visibility:visible;mso-wrap-style:square" from="24955,4667" to="30289,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GUJwwAAANwAAAAPAAAAZHJzL2Rvd25yZXYueG1sRE9Na8JA&#10;EL0X/A/LCL3VTW2RNLpKEIRAhNLYHnobsmM2NDsbsmuM/94tFHqbx/uczW6ynRhp8K1jBc+LBARx&#10;7XTLjYLP0+EpBeEDssbOMSm4kYfddvawwUy7K3/QWIVGxBD2GSowIfSZlL42ZNEvXE8cubMbLIYI&#10;h0bqAa8x3HZymSQrabHl2GCwp72h+qe6WAXH97IvTP7FMq3Kt/J7VRxt96rU43zK1yACTeFf/Ocu&#10;dJyfvsDvM/ECub0DAAD//wMAUEsBAi0AFAAGAAgAAAAhANvh9svuAAAAhQEAABMAAAAAAAAAAAAA&#10;AAAAAAAAAFtDb250ZW50X1R5cGVzXS54bWxQSwECLQAUAAYACAAAACEAWvQsW78AAAAVAQAACwAA&#10;AAAAAAAAAAAAAAAfAQAAX3JlbHMvLnJlbHNQSwECLQAUAAYACAAAACEARjBlCcMAAADcAAAADwAA&#10;AAAAAAAAAAAAAAAHAgAAZHJzL2Rvd25yZXYueG1sUEsFBgAAAAADAAMAtwAAAPcCAAAAAA==&#10;" strokecolor="#5b9bd5" strokeweight=".5pt">
                    <v:stroke joinstyle="miter"/>
                  </v:line>
                  <v:line id="Straight Connector 125" o:spid="_x0000_s1166" style="position:absolute;flip:x y;visibility:visible;mso-wrap-style:square" from="27432,2095" to="30384,5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19xAAAANwAAAAPAAAAZHJzL2Rvd25yZXYueG1sRE9Na8JA&#10;EL0X+h+WEbzVjSWIpq4ihWIQxTbpocchOybB7GzMrib9911B6G0e73OW68E04kadqy0rmE4iEMSF&#10;1TWXCr7zj5c5COeRNTaWScEvOVivnp+WmGjb8xfdMl+KEMIuQQWV920ipSsqMugmtiUO3Ml2Bn2A&#10;XSl1h30IN418jaKZNFhzaKiwpfeKinN2NQr6c7y77hfb9Bjl+wEX+vLzeZgpNR4NmzcQngb/L364&#10;Ux3mz2O4PxMukKs/AAAA//8DAFBLAQItABQABgAIAAAAIQDb4fbL7gAAAIUBAAATAAAAAAAAAAAA&#10;AAAAAAAAAABbQ29udGVudF9UeXBlc10ueG1sUEsBAi0AFAAGAAgAAAAhAFr0LFu/AAAAFQEAAAsA&#10;AAAAAAAAAAAAAAAAHwEAAF9yZWxzLy5yZWxzUEsBAi0AFAAGAAgAAAAhANUWnX3EAAAA3AAAAA8A&#10;AAAAAAAAAAAAAAAABwIAAGRycy9kb3ducmV2LnhtbFBLBQYAAAAAAwADALcAAAD4AgAAAAA=&#10;" strokecolor="#5b9bd5" strokeweight=".5pt">
                    <v:stroke joinstyle="miter"/>
                  </v:line>
                  <v:line id="Straight Connector 126" o:spid="_x0000_s1167" style="position:absolute;flip:y;visibility:visible;mso-wrap-style:square" from="30289,1905" to="32461,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y9svwAAANwAAAAPAAAAZHJzL2Rvd25yZXYueG1sRE9Li8Iw&#10;EL4v+B/CCN7W1AVFqmmRuoJHX+h1aMa22ExKE9v6783Cgrf5+J6zTgdTi45aV1lWMJtGIIhzqysu&#10;FFzOu+8lCOeRNdaWScGLHKTJ6GuNsbY9H6k7+UKEEHYxKii9b2IpXV6SQTe1DXHg7rY16ANsC6lb&#10;7EO4qeVPFC2kwYpDQ4kNZSXlj9PTKMADdtvf43zR3wZ56V/ymmW1UWoyHjYrEJ4G/xH/u/c6zF/O&#10;4e+ZcIFM3gAAAP//AwBQSwECLQAUAAYACAAAACEA2+H2y+4AAACFAQAAEwAAAAAAAAAAAAAAAAAA&#10;AAAAW0NvbnRlbnRfVHlwZXNdLnhtbFBLAQItABQABgAIAAAAIQBa9CxbvwAAABUBAAALAAAAAAAA&#10;AAAAAAAAAB8BAABfcmVscy8ucmVsc1BLAQItABQABgAIAAAAIQBRSy9svwAAANwAAAAPAAAAAAAA&#10;AAAAAAAAAAcCAABkcnMvZG93bnJldi54bWxQSwUGAAAAAAMAAwC3AAAA8wIAAAAA&#10;" strokecolor="#5b9bd5" strokeweight=".5pt">
                    <v:stroke joinstyle="miter"/>
                  </v:line>
                  <v:line id="Straight Connector 127" o:spid="_x0000_s1168" style="position:absolute;flip:y;visibility:visible;mso-wrap-style:square" from="30384,4857" to="35814,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EbwAAAANwAAAAPAAAAZHJzL2Rvd25yZXYueG1sRE9Na8JA&#10;EL0L/odlhN50Y6FBYjYiaQs9NqnodciOSTA7G7LbJP77riD0No/3OelhNp0YaXCtZQXbTQSCuLK6&#10;5VrB6edzvQPhPLLGzjIpuJODQ7ZcpJhoO3FBY+lrEULYJaig8b5PpHRVQwbdxvbEgbvawaAPcKil&#10;HnAK4aaTr1EUS4Mth4YGe8obqm7lr1GA3zi+fxRv8XSZ5Wm6y3Oed0apl9V83IPwNPt/8dP9pcP8&#10;XQyPZ8IFMvsDAAD//wMAUEsBAi0AFAAGAAgAAAAhANvh9svuAAAAhQEAABMAAAAAAAAAAAAAAAAA&#10;AAAAAFtDb250ZW50X1R5cGVzXS54bWxQSwECLQAUAAYACAAAACEAWvQsW78AAAAVAQAACwAAAAAA&#10;AAAAAAAAAAAfAQAAX3JlbHMvLnJlbHNQSwECLQAUAAYACAAAACEAoZmxG8AAAADcAAAADwAAAAAA&#10;AAAAAAAAAAAHAgAAZHJzL2Rvd25yZXYueG1sUEsFBgAAAAADAAMAtwAAAPQCAAAAAA==&#10;" strokecolor="#5b9bd5" strokeweight=".5pt">
                    <v:stroke joinstyle="miter"/>
                  </v:line>
                  <v:line id="Straight Connector 128" o:spid="_x0000_s1169" style="position:absolute;flip:y;visibility:visible;mso-wrap-style:square" from="36099,952" to="38167,4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RSAwAAAANwAAAAPAAAAZHJzL2Rvd25yZXYueG1sRE9Na8JA&#10;EL0L/odlhN50U6E2pK5SooUemxjsdciOSTA7G7JrEv99VxB6m8f7nO1+Mq0YqHeNZQWvqwgEcWl1&#10;w5WC4vS1jEE4j6yxtUwK7uRgv5vPtphoO3JGQ+4rEULYJaig9r5LpHRlTQbdynbEgbvY3qAPsK+k&#10;7nEM4aaV6yjaSIMNh4YaO0prKq/5zSjAHxwOx+xtM/5Oshjv8pymrVHqZTF9foDwNPl/8dP9rcP8&#10;+B0ez4QL5O4PAAD//wMAUEsBAi0AFAAGAAgAAAAhANvh9svuAAAAhQEAABMAAAAAAAAAAAAAAAAA&#10;AAAAAFtDb250ZW50X1R5cGVzXS54bWxQSwECLQAUAAYACAAAACEAWvQsW78AAAAVAQAACwAAAAAA&#10;AAAAAAAAAAAfAQAAX3JlbHMvLnJlbHNQSwECLQAUAAYACAAAACEAztUUgMAAAADcAAAADwAAAAAA&#10;AAAAAAAAAAAHAgAAZHJzL2Rvd25yZXYueG1sUEsFBgAAAAADAAMAtwAAAPQCAAAAAA==&#10;" strokecolor="#5b9bd5" strokeweight=".5pt">
                    <v:stroke joinstyle="miter"/>
                  </v:line>
                  <v:line id="Straight Connector 129" o:spid="_x0000_s1170" style="position:absolute;visibility:visible;mso-wrap-style:square" from="35909,4857" to="39768,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Pd4xQAAANwAAAAPAAAAZHJzL2Rvd25yZXYueG1sRI9Ba8Mw&#10;DIXvhf0Ho0FvrbNRSprVLWUwCKRQlnaH3USsxWGxHGKvzf79dCjsJvGe3vu03U++V1caYxfYwNMy&#10;A0XcBNtxa+ByflvkoGJCttgHJgO/FGG/e5htsbDhxu90rVOrJIRjgQZcSkOhdWwceYzLMBCL9hVG&#10;j0nWsdV2xJuE+14/Z9lae+xYGhwO9Oqo+a5/vIHjqRpKd/hgndfVpvpcl0ffr4yZP06HF1CJpvRv&#10;vl+XVvBzoZVnZAK9+wMAAP//AwBQSwECLQAUAAYACAAAACEA2+H2y+4AAACFAQAAEwAAAAAAAAAA&#10;AAAAAAAAAAAAW0NvbnRlbnRfVHlwZXNdLnhtbFBLAQItABQABgAIAAAAIQBa9CxbvwAAABUBAAAL&#10;AAAAAAAAAAAAAAAAAB8BAABfcmVscy8ucmVsc1BLAQItABQABgAIAAAAIQBIlPd4xQAAANwAAAAP&#10;AAAAAAAAAAAAAAAAAAcCAABkcnMvZG93bnJldi54bWxQSwUGAAAAAAMAAwC3AAAA+QIAAAAA&#10;" strokecolor="#5b9bd5" strokeweight=".5pt">
                    <v:stroke joinstyle="miter"/>
                  </v:line>
                  <v:line id="Straight Connector 130" o:spid="_x0000_s1171" style="position:absolute;flip:y;visibility:visible;mso-wrap-style:square" from="39719,3048" to="4102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VpvwAAANwAAAAPAAAAZHJzL2Rvd25yZXYueG1sRE9Li8Iw&#10;EL4L/ocwwt40VVhxq7FIVdjj6opeh2Zsi82kNLGPf79ZELzNx/ecTdKbSrTUuNKygvksAkGcWV1y&#10;ruDye5yuQDiPrLGyTAoGcpBsx6MNxtp2fKL27HMRQtjFqKDwvo6ldFlBBt3M1sSBu9vGoA+wyaVu&#10;sAvhppKLKFpKgyWHhgJrSgvKHuenUYA/2O4Pp89ld+vlpRvkNU0ro9THpN+tQXjq/Vv8cn/rMH/1&#10;Bf/PhAvk9g8AAP//AwBQSwECLQAUAAYACAAAACEA2+H2y+4AAACFAQAAEwAAAAAAAAAAAAAAAAAA&#10;AAAAW0NvbnRlbnRfVHlwZXNdLnhtbFBLAQItABQABgAIAAAAIQBa9CxbvwAAABUBAAALAAAAAAAA&#10;AAAAAAAAAB8BAABfcmVscy8ucmVsc1BLAQItABQABgAIAAAAIQDQBiVpvwAAANwAAAAPAAAAAAAA&#10;AAAAAAAAAAcCAABkcnMvZG93bnJldi54bWxQSwUGAAAAAAMAAwC3AAAA8wIAAAAA&#10;" strokecolor="#5b9bd5" strokeweight=".5pt">
                    <v:stroke joinstyle="miter"/>
                  </v:line>
                  <v:line id="Straight Connector 131" o:spid="_x0000_s1172" style="position:absolute;flip:y;visibility:visible;mso-wrap-style:square" from="41433,1905" to="45053,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RopwgAAANwAAAAPAAAAZHJzL2Rvd25yZXYueG1sRI9Ba8JA&#10;EIXvgv9hGaE33Vio2NRVSlTwqFb0OmSnSWh2NmS3Sfz3zkHwNsN78943q83gatVRGyrPBuazBBRx&#10;7m3FhYHLz366BBUissXaMxm4U4DNejxaYWp9zyfqzrFQEsIhRQNljE2qdchLchhmviEW7de3DqOs&#10;baFti72Eu1q/J8lCO6xYGkpsKCsp/zv/OwN4xG67O30s+tugL/1dX7Osdsa8TYbvL1CRhvgyP68P&#10;VvA/BV+ekQn0+gEAAP//AwBQSwECLQAUAAYACAAAACEA2+H2y+4AAACFAQAAEwAAAAAAAAAAAAAA&#10;AAAAAAAAW0NvbnRlbnRfVHlwZXNdLnhtbFBLAQItABQABgAIAAAAIQBa9CxbvwAAABUBAAALAAAA&#10;AAAAAAAAAAAAAB8BAABfcmVscy8ucmVsc1BLAQItABQABgAIAAAAIQDE5RopwgAAANwAAAAPAAAA&#10;AAAAAAAAAAAAAAcCAABkcnMvZG93bnJldi54bWxQSwUGAAAAAAMAAwC3AAAA9gIAAAAA&#10;" strokecolor="#5b9bd5" strokeweight=".5pt">
                    <v:stroke joinstyle="miter"/>
                  </v:line>
                  <v:line id="Straight Connector 132" o:spid="_x0000_s1173" style="position:absolute;flip:x;visibility:visible;mso-wrap-style:square" from="44958,2000" to="45148,5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b+ywAAAANwAAAAPAAAAZHJzL2Rvd25yZXYueG1sRE9La8JA&#10;EL4X/A/LCL3VjYLBxmxEYoUeqxW9DtkxCWZnQ3abx7/vFgre5uN7TrobTSN66lxtWcFyEYEgLqyu&#10;uVRw+T6+bUA4j6yxsUwKJnKwy2YvKSbaDnyi/uxLEULYJaig8r5NpHRFRQbdwrbEgbvbzqAPsCul&#10;7nAI4aaRqyiKpcGaQ0OFLeUVFY/zj1GAX9gfPk7reLiN8jJM8prnjVHqdT7utyA8jf4p/nd/6jD/&#10;fQl/z4QLZPYLAAD//wMAUEsBAi0AFAAGAAgAAAAhANvh9svuAAAAhQEAABMAAAAAAAAAAAAAAAAA&#10;AAAAAFtDb250ZW50X1R5cGVzXS54bWxQSwECLQAUAAYACAAAACEAWvQsW78AAAAVAQAACwAAAAAA&#10;AAAAAAAAAAAfAQAAX3JlbHMvLnJlbHNQSwECLQAUAAYACAAAACEAq6m/ssAAAADcAAAADwAAAAAA&#10;AAAAAAAAAAAHAgAAZHJzL2Rvd25yZXYueG1sUEsFBgAAAAADAAMAtwAAAPQCAAAAAA==&#10;" strokecolor="#5b9bd5" strokeweight=".5pt">
                    <v:stroke joinstyle="miter"/>
                  </v:line>
                  <v:line id="Straight Connector 133" o:spid="_x0000_s1174" style="position:absolute;visibility:visible;mso-wrap-style:square" from="45148,1809" to="49339,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VZPwwAAANwAAAAPAAAAZHJzL2Rvd25yZXYueG1sRE9Na8Mw&#10;DL0X9h+MBru1TsMobVq3lMEgkMBY2h12E7Eah8ZyiL0k+/fzYLCbHu9Th9NsOzHS4FvHCtarBARx&#10;7XTLjYLr5XW5BeEDssbOMSn4Jg+n48PigJl2E7/TWIVGxBD2GSowIfSZlL42ZNGvXE8cuZsbLIYI&#10;h0bqAacYbjuZJslGWmw5Nhjs6cVQfa++rILyrehzc/5gua2KXfG5yUvbPSv19Dif9yACzeFf/OfO&#10;dZy/S+H3mXiBPP4AAAD//wMAUEsBAi0AFAAGAAgAAAAhANvh9svuAAAAhQEAABMAAAAAAAAAAAAA&#10;AAAAAAAAAFtDb250ZW50X1R5cGVzXS54bWxQSwECLQAUAAYACAAAACEAWvQsW78AAAAVAQAACwAA&#10;AAAAAAAAAAAAAAAfAQAAX3JlbHMvLnJlbHNQSwECLQAUAAYACAAAACEArKVWT8MAAADcAAAADwAA&#10;AAAAAAAAAAAAAAAHAgAAZHJzL2Rvd25yZXYueG1sUEsFBgAAAAADAAMAtwAAAPcCAAAAAA==&#10;" strokecolor="#5b9bd5" strokeweight=".5pt">
                    <v:stroke joinstyle="miter"/>
                  </v:line>
                  <v:line id="Straight Connector 134" o:spid="_x0000_s1175" style="position:absolute;flip:y;visibility:visible;mso-wrap-style:square" from="49244,1047" to="52482,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4RevwAAANwAAAAPAAAAZHJzL2Rvd25yZXYueG1sRE9Li8Iw&#10;EL4v+B/CCN7W1JUVrUaRrsIefaHXoRnbYjMpTWzrvzeC4G0+vucsVp0pRUO1KywrGA0jEMSp1QVn&#10;Ck7H7fcUhPPIGkvLpOBBDlbL3tcCY21b3lNz8JkIIexiVJB7X8VSujQng25oK+LAXW1t0AdYZ1LX&#10;2IZwU8qfKJpIgwWHhhwrSnJKb4e7UYA7bP42+99Je+nkqX3Ic5KURqlBv1vPQXjq/Ef8dv/rMH82&#10;htcz4QK5fAIAAP//AwBQSwECLQAUAAYACAAAACEA2+H2y+4AAACFAQAAEwAAAAAAAAAAAAAAAAAA&#10;AAAAW0NvbnRlbnRfVHlwZXNdLnhtbFBLAQItABQABgAIAAAAIQBa9CxbvwAAABUBAAALAAAAAAAA&#10;AAAAAAAAAB8BAABfcmVscy8ucmVsc1BLAQItABQABgAIAAAAIQA0N4RevwAAANwAAAAPAAAAAAAA&#10;AAAAAAAAAAcCAABkcnMvZG93bnJldi54bWxQSwUGAAAAAAMAAwC3AAAA8wIAAAAA&#10;" strokecolor="#5b9bd5" strokeweight=".5pt">
                    <v:stroke joinstyle="miter"/>
                  </v:line>
                  <v:line id="Straight Connector 135" o:spid="_x0000_s1176" style="position:absolute;visibility:visible;mso-wrap-style:square" from="49339,3238" to="50673,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GugwwAAANwAAAAPAAAAZHJzL2Rvd25yZXYueG1sRE9Na8Mw&#10;DL0P9h+MBrutTksIaVq3lMEgkMJYth12E7Eah8ZyiN00+/dzobCbHu9T2/1sezHR6DvHCpaLBARx&#10;43THrYKvz7eXHIQPyBp7x6Tglzzsd48PWyy0u/IHTXVoRQxhX6ACE8JQSOkbQxb9wg3EkTu50WKI&#10;cGylHvEaw20vV0mSSYsdxwaDA70aas71xSo4vldDaQ7fLPO6Wlc/WXm0farU89N82IAINId/8d1d&#10;6jh/ncLtmXiB3P0BAAD//wMAUEsBAi0AFAAGAAgAAAAhANvh9svuAAAAhQEAABMAAAAAAAAAAAAA&#10;AAAAAAAAAFtDb250ZW50X1R5cGVzXS54bWxQSwECLQAUAAYACAAAACEAWvQsW78AAAAVAQAACwAA&#10;AAAAAAAAAAAAAAAfAQAAX3JlbHMvLnJlbHNQSwECLQAUAAYACAAAACEATABroMMAAADcAAAADwAA&#10;AAAAAAAAAAAAAAAHAgAAZHJzL2Rvd25yZXYueG1sUEsFBgAAAAADAAMAtwAAAPcCAAAAAA==&#10;" strokecolor="#5b9bd5" strokeweight=".5pt">
                    <v:stroke joinstyle="miter"/>
                  </v:line>
                </v:group>
                <v:line id="Straight Connector 136" o:spid="_x0000_s1177" style="position:absolute;flip:x;visibility:visible;mso-wrap-style:square" from="45148,1619" to="50482,1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IRDwwAAANwAAAAPAAAAZHJzL2Rvd25yZXYueG1sRE9LawIx&#10;EL4L/Q9hCr3VrKUV3RpFlC0eLOLr4G3YTHeDm8mSRN3+e1MoeJuP7zmTWWcbcSUfjGMFg34Ggrh0&#10;2nCl4LAvXkcgQkTW2DgmBb8UYDZ96k0w1+7GW7ruYiVSCIccFdQxtrmUoazJYui7ljhxP85bjAn6&#10;SmqPtxRuG/mWZUNp0XBqqLGlRU3leXexCvy5GPpi/X1ZmdN+uTwOvt7Nxir18tzNP0FE6uJD/O9e&#10;6TR//AF/z6QL5PQOAAD//wMAUEsBAi0AFAAGAAgAAAAhANvh9svuAAAAhQEAABMAAAAAAAAAAAAA&#10;AAAAAAAAAFtDb250ZW50X1R5cGVzXS54bWxQSwECLQAUAAYACAAAACEAWvQsW78AAAAVAQAACwAA&#10;AAAAAAAAAAAAAAAfAQAAX3JlbHMvLnJlbHNQSwECLQAUAAYACAAAACEAO8iEQ8MAAADcAAAADwAA&#10;AAAAAAAAAAAAAAAHAgAAZHJzL2Rvd25yZXYueG1sUEsFBgAAAAADAAMAtwAAAPcCAAAAAA==&#10;" strokecolor="red" strokeweight=".5pt">
                  <v:stroke dashstyle="dash" startarrow="block" endarrow="block" joinstyle="miter"/>
                </v:line>
                <v:shape id="Text Box 38" o:spid="_x0000_s1178" type="#_x0000_t202" style="position:absolute;left:22139;top:11334;width:165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14:paraId="5FB6475C" w14:textId="77777777" w:rsidR="00CE5E6A" w:rsidRDefault="00CE5E6A" w:rsidP="00CE5E6A">
                        <w:pPr>
                          <w:jc w:val="center"/>
                          <w:rPr>
                            <w:i/>
                            <w:sz w:val="16"/>
                            <w:szCs w:val="16"/>
                          </w:rPr>
                        </w:pPr>
                        <w:r>
                          <w:rPr>
                            <w:i/>
                            <w:sz w:val="16"/>
                            <w:szCs w:val="16"/>
                          </w:rPr>
                          <w:t>Terrestrial network</w:t>
                        </w:r>
                      </w:p>
                    </w:txbxContent>
                  </v:textbox>
                </v:shape>
                <v:shape id="Text Box 39" o:spid="_x0000_s1179" type="#_x0000_t202" style="position:absolute;left:22758;top:6665;width:16195;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A7BC6A2" w14:textId="77777777" w:rsidR="00CE5E6A" w:rsidRDefault="00CE5E6A" w:rsidP="00CE5E6A">
                        <w:pPr>
                          <w:jc w:val="center"/>
                          <w:rPr>
                            <w:i/>
                            <w:sz w:val="16"/>
                            <w:szCs w:val="16"/>
                          </w:rPr>
                        </w:pPr>
                        <w:r>
                          <w:rPr>
                            <w:i/>
                            <w:sz w:val="16"/>
                            <w:szCs w:val="16"/>
                          </w:rPr>
                          <w:t>Overflying passenger aircraft</w:t>
                        </w:r>
                      </w:p>
                    </w:txbxContent>
                  </v:textbox>
                </v:shape>
                <v:shape id="Text Box 40" o:spid="_x0000_s1180" type="#_x0000_t202" style="position:absolute;left:34509;top:8771;width:14731;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5E1A0C7E" w14:textId="77777777" w:rsidR="00CE5E6A" w:rsidRDefault="00CE5E6A" w:rsidP="00CE5E6A">
                        <w:pPr>
                          <w:jc w:val="center"/>
                          <w:rPr>
                            <w:i/>
                            <w:sz w:val="16"/>
                            <w:szCs w:val="16"/>
                          </w:rPr>
                        </w:pPr>
                        <w:r>
                          <w:rPr>
                            <w:i/>
                            <w:sz w:val="16"/>
                            <w:szCs w:val="16"/>
                          </w:rPr>
                          <w:t>Broadband air-to-ground link</w:t>
                        </w:r>
                      </w:p>
                    </w:txbxContent>
                  </v:textbox>
                </v:shape>
                <v:shape id="Text Box 41" o:spid="_x0000_s1181" type="#_x0000_t202" style="position:absolute;left:24213;top:-262;width:16360;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3EB0DD34" w14:textId="77777777" w:rsidR="00CE5E6A" w:rsidRDefault="00CE5E6A" w:rsidP="00CE5E6A">
                        <w:pPr>
                          <w:jc w:val="center"/>
                          <w:rPr>
                            <w:i/>
                            <w:sz w:val="16"/>
                            <w:szCs w:val="16"/>
                          </w:rPr>
                        </w:pPr>
                        <w:r>
                          <w:rPr>
                            <w:i/>
                            <w:sz w:val="16"/>
                            <w:szCs w:val="16"/>
                          </w:rPr>
                          <w:t>On-board distributed antenna</w:t>
                        </w:r>
                      </w:p>
                    </w:txbxContent>
                  </v:textbox>
                </v:shape>
                <v:shape id="Text Box 42" o:spid="_x0000_s1182" type="#_x0000_t202" style="position:absolute;left:45998;top:1809;width:9754;height:4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32BBDCF3" w14:textId="77777777" w:rsidR="00CE5E6A" w:rsidRDefault="00CE5E6A" w:rsidP="00CE5E6A">
                        <w:pPr>
                          <w:jc w:val="center"/>
                          <w:rPr>
                            <w:i/>
                            <w:sz w:val="16"/>
                            <w:szCs w:val="16"/>
                          </w:rPr>
                        </w:pPr>
                        <w:r>
                          <w:rPr>
                            <w:i/>
                            <w:sz w:val="16"/>
                            <w:szCs w:val="16"/>
                          </w:rPr>
                          <w:t>Onboard microcell or AP</w:t>
                        </w:r>
                      </w:p>
                    </w:txbxContent>
                  </v:textbox>
                </v:shape>
                <w10:anchorlock/>
              </v:group>
            </w:pict>
          </mc:Fallback>
        </mc:AlternateContent>
      </w:r>
    </w:p>
    <w:p w14:paraId="163B98EC"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1 General Air-to-Ground Scenario</w:t>
      </w:r>
    </w:p>
    <w:p w14:paraId="076650C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On-board Wi-Fi access points are already being used to broadcast pre-recorded news and entertainment content to passengers on many aircraft, via their own personal tablets and smartphones.  However, connections to the Internet need a broadband back-haul link to national telecommunications networks, enabling access to a wider range of applications, as well as terrestrial voice and data services.  The aim is to provide equivalent seamless connectivity to passengers in the air as available to users on the ground.</w:t>
      </w:r>
    </w:p>
    <w:p w14:paraId="7B35C139"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Air-to-Ground activities in APT countries</w:t>
      </w:r>
    </w:p>
    <w:p w14:paraId="5842AD3A" w14:textId="77777777" w:rsidR="00CE5E6A" w:rsidRPr="00CE5E6A" w:rsidRDefault="00CE5E6A" w:rsidP="00CE5E6A">
      <w:pPr>
        <w:widowControl/>
        <w:wordWrap/>
        <w:rPr>
          <w:rFonts w:eastAsia="SimSun" w:cs="Times New Roman"/>
          <w:kern w:val="0"/>
          <w:szCs w:val="24"/>
          <w:lang w:eastAsia="zh-CN"/>
        </w:rPr>
      </w:pPr>
      <w:r w:rsidRPr="00CE5E6A">
        <w:rPr>
          <w:rFonts w:cs="Times New Roman"/>
          <w:kern w:val="0"/>
          <w:szCs w:val="24"/>
          <w:lang w:eastAsia="en-US"/>
        </w:rPr>
        <w:t xml:space="preserve">At ITU level, Technical characteristics and operational features of the systems for public communications with aircraft in some countries can be referred to the Annexes of ITU-R Report M.2282-0, Systems for public mobile communications with aircraft, the revision of which is now </w:t>
      </w:r>
      <w:r w:rsidRPr="00CE5E6A">
        <w:rPr>
          <w:rFonts w:cs="Times New Roman"/>
          <w:kern w:val="0"/>
          <w:szCs w:val="24"/>
          <w:lang w:eastAsia="en-US"/>
        </w:rPr>
        <w:lastRenderedPageBreak/>
        <w:t xml:space="preserve">being developed by ITU-R WP5A. At APT level, the potential radio services and applications on-board aircraft was discussed and can be referred to the APT/AWG/REP-56. </w:t>
      </w:r>
      <w:r w:rsidRPr="00CE5E6A">
        <w:rPr>
          <w:rFonts w:eastAsia="SimSun" w:cs="Times New Roman"/>
          <w:kern w:val="0"/>
          <w:szCs w:val="24"/>
          <w:lang w:eastAsia="zh-CN"/>
        </w:rPr>
        <w:t>Air-to-Ground activities outside APT countries can be found in the Annex.</w:t>
      </w:r>
    </w:p>
    <w:p w14:paraId="10FC7E4A" w14:textId="77777777" w:rsidR="00CE5E6A" w:rsidRPr="00CE5E6A" w:rsidRDefault="00CE5E6A" w:rsidP="00CE5E6A">
      <w:pPr>
        <w:widowControl/>
        <w:wordWrap/>
        <w:jc w:val="left"/>
        <w:rPr>
          <w:rFonts w:cs="Times New Roman"/>
          <w:kern w:val="0"/>
          <w:szCs w:val="24"/>
          <w:lang w:eastAsia="en-US"/>
        </w:rPr>
      </w:pPr>
    </w:p>
    <w:p w14:paraId="418585CB" w14:textId="77777777" w:rsidR="00CE5E6A" w:rsidRPr="00CE5E6A" w:rsidRDefault="00CE5E6A" w:rsidP="00CE5E6A">
      <w:pPr>
        <w:widowControl/>
        <w:wordWrap/>
        <w:rPr>
          <w:rFonts w:eastAsia="MS Mincho" w:cs="Times New Roman"/>
          <w:noProof/>
          <w:kern w:val="0"/>
          <w:lang w:eastAsia="zh-CN"/>
        </w:rPr>
      </w:pPr>
      <w:r w:rsidRPr="00CE5E6A">
        <w:rPr>
          <w:rFonts w:cs="Times New Roman"/>
          <w:kern w:val="0"/>
          <w:szCs w:val="24"/>
          <w:lang w:eastAsia="en-US"/>
        </w:rPr>
        <w:t xml:space="preserve">In Japan, the direct air-to-ground communication (DATGC) system with aircraft, which achieves over 100 Mbit/s transmission speed, is being studied. In the system, the 40 GHz band facilitates broadband wireless communications on airplanes and on the ground. As shown in Fig. 3, airplanes fly over ground tracking antennas arranged at regular intervals. The details of the system can be explained by references to </w:t>
      </w:r>
      <w:r w:rsidRPr="00CE5E6A">
        <w:rPr>
          <w:rFonts w:eastAsia="MS Mincho" w:cs="Times New Roman"/>
          <w:noProof/>
          <w:kern w:val="0"/>
          <w:lang w:eastAsia="zh-CN"/>
        </w:rPr>
        <w:t xml:space="preserve">Report </w:t>
      </w:r>
      <w:hyperlink r:id="rId17" w:history="1">
        <w:r w:rsidRPr="00CE5E6A">
          <w:rPr>
            <w:rFonts w:eastAsia="MS Mincho" w:cs="Times New Roman"/>
            <w:color w:val="0563C1"/>
            <w:kern w:val="0"/>
            <w:u w:val="single"/>
            <w:lang w:eastAsia="zh-CN"/>
          </w:rPr>
          <w:t>ITU-R  M.2282-0</w:t>
        </w:r>
      </w:hyperlink>
      <w:r w:rsidRPr="00CE5E6A">
        <w:rPr>
          <w:rFonts w:eastAsia="MS Mincho" w:cs="Times New Roman"/>
          <w:kern w:val="0"/>
          <w:lang w:eastAsia="zh-CN"/>
        </w:rPr>
        <w:t xml:space="preserve"> and </w:t>
      </w:r>
      <w:hyperlink r:id="rId18" w:history="1">
        <w:r w:rsidRPr="00CE5E6A">
          <w:rPr>
            <w:rFonts w:eastAsia="MS Mincho" w:cs="Times New Roman"/>
            <w:color w:val="0563C1"/>
            <w:kern w:val="0"/>
            <w:u w:val="single"/>
            <w:lang w:eastAsia="zh-CN"/>
          </w:rPr>
          <w:t>APT/AWG/REP-56</w:t>
        </w:r>
      </w:hyperlink>
      <w:r w:rsidRPr="00CE5E6A">
        <w:rPr>
          <w:rFonts w:eastAsia="MS Mincho" w:cs="Times New Roman"/>
          <w:kern w:val="0"/>
          <w:lang w:eastAsia="zh-CN"/>
        </w:rPr>
        <w:t>.</w:t>
      </w:r>
    </w:p>
    <w:p w14:paraId="3A6A9D54" w14:textId="77777777" w:rsidR="00CE5E6A" w:rsidRPr="00CE5E6A" w:rsidRDefault="00CE5E6A" w:rsidP="00CE5E6A">
      <w:pPr>
        <w:widowControl/>
        <w:wordWrap/>
        <w:jc w:val="left"/>
        <w:rPr>
          <w:rFonts w:eastAsia="MS Mincho" w:cs="Times New Roman"/>
          <w:noProof/>
          <w:kern w:val="0"/>
          <w:lang w:eastAsia="zh-CN"/>
        </w:rPr>
      </w:pPr>
    </w:p>
    <w:p w14:paraId="27227E87" w14:textId="77777777" w:rsidR="00CE5E6A" w:rsidRPr="00CE5E6A" w:rsidRDefault="00CE5E6A" w:rsidP="00CE5E6A">
      <w:pPr>
        <w:widowControl/>
        <w:wordWrap/>
        <w:jc w:val="center"/>
        <w:rPr>
          <w:rFonts w:cs="Times New Roman"/>
          <w:kern w:val="0"/>
          <w:szCs w:val="24"/>
          <w:lang w:eastAsia="en-US"/>
        </w:rPr>
      </w:pPr>
      <w:r w:rsidRPr="00CE5E6A">
        <w:rPr>
          <w:rFonts w:eastAsia="MS Mincho" w:cs="Times New Roman"/>
          <w:noProof/>
          <w:kern w:val="0"/>
          <w:lang w:eastAsia="en-US"/>
        </w:rPr>
        <w:drawing>
          <wp:inline distT="0" distB="0" distL="0" distR="0" wp14:anchorId="64B39E30" wp14:editId="59C88907">
            <wp:extent cx="4352925" cy="2895600"/>
            <wp:effectExtent l="0" t="0" r="9525" b="0"/>
            <wp:docPr id="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2925" cy="2895600"/>
                    </a:xfrm>
                    <a:prstGeom prst="rect">
                      <a:avLst/>
                    </a:prstGeom>
                    <a:noFill/>
                    <a:ln>
                      <a:noFill/>
                    </a:ln>
                  </pic:spPr>
                </pic:pic>
              </a:graphicData>
            </a:graphic>
          </wp:inline>
        </w:drawing>
      </w:r>
    </w:p>
    <w:p w14:paraId="715CC0CE" w14:textId="77777777" w:rsidR="00CE5E6A" w:rsidRPr="00CE5E6A" w:rsidRDefault="00CE5E6A" w:rsidP="00CE5E6A">
      <w:pPr>
        <w:widowControl/>
        <w:wordWrap/>
        <w:jc w:val="center"/>
        <w:rPr>
          <w:rFonts w:cs="Times New Roman"/>
          <w:kern w:val="0"/>
          <w:szCs w:val="24"/>
          <w:lang w:eastAsia="en-US"/>
        </w:rPr>
      </w:pPr>
      <w:r w:rsidRPr="00CE5E6A">
        <w:rPr>
          <w:rFonts w:cs="Times New Roman"/>
          <w:i/>
          <w:kern w:val="0"/>
          <w:szCs w:val="24"/>
          <w:lang w:eastAsia="en-US"/>
        </w:rPr>
        <w:t>Figure 3: Over 40 GHz Wave Broadband Wireless Direct Air-to-Ground Communication System in Japan</w:t>
      </w:r>
    </w:p>
    <w:p w14:paraId="0E5D8EC8"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 xml:space="preserve">Key operating issues </w:t>
      </w:r>
    </w:p>
    <w:p w14:paraId="363B5085"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oday’s passenger airlines operate in a highly cost-competitive environment, and typically seek to maximize the efficient utilization of aircraft over both domestic and international routes.  This means a strong focus on issues such as aircraft weight and fuel consumption; ground maintenance downtime and operational service availability; seat quantity and occupancy; and crew operating requirements - to note just a few.  To minimize on-board equipment complexity and weight, and to avoid undue additional duties for flight crews, several matters are relevant:</w:t>
      </w:r>
    </w:p>
    <w:p w14:paraId="1C8CCB32" w14:textId="77777777" w:rsidR="00CE5E6A" w:rsidRPr="00CE5E6A" w:rsidRDefault="00CE5E6A" w:rsidP="00CE5E6A">
      <w:pPr>
        <w:widowControl/>
        <w:numPr>
          <w:ilvl w:val="0"/>
          <w:numId w:val="26"/>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sufficient production/market scale for air-to-ground equipment/systems to encourage development efforts toward minimising both weight and cost; and</w:t>
      </w:r>
    </w:p>
    <w:p w14:paraId="605BFE93" w14:textId="77777777" w:rsidR="00CE5E6A" w:rsidRPr="00CE5E6A" w:rsidRDefault="00CE5E6A" w:rsidP="00CE5E6A">
      <w:pPr>
        <w:widowControl/>
        <w:numPr>
          <w:ilvl w:val="0"/>
          <w:numId w:val="26"/>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armonized regulatory frameworks applicable to passenger aircraft operating across national borders, particularly in relation to certification, operations and licensing; and</w:t>
      </w:r>
    </w:p>
    <w:p w14:paraId="44423D32" w14:textId="77777777" w:rsidR="00CE5E6A" w:rsidRPr="00CE5E6A" w:rsidRDefault="00CE5E6A" w:rsidP="00CE5E6A">
      <w:pPr>
        <w:widowControl/>
        <w:numPr>
          <w:ilvl w:val="0"/>
          <w:numId w:val="26"/>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armonized frequency arrangements, to minimize systems technical design and operational complexity.</w:t>
      </w:r>
    </w:p>
    <w:p w14:paraId="3C32814E"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chieving these objectives involves consideration of such issues as: adopting common technical standards covering technology, radiofrequency emission levels and antenna patterns; securing mutual recognition of technical authorizations/certifications; achieving agreement on common system operating procedures; recognition of legal/regulatory obligations while over-flying national territories; and various other matters. </w:t>
      </w:r>
    </w:p>
    <w:p w14:paraId="78975484" w14:textId="77777777" w:rsidR="00CE5E6A" w:rsidRPr="00CE5E6A" w:rsidRDefault="00CE5E6A" w:rsidP="00CE5E6A">
      <w:pPr>
        <w:keepNext/>
        <w:widowControl/>
        <w:wordWrap/>
        <w:spacing w:beforeLines="50" w:before="120" w:afterLines="50" w:after="120"/>
        <w:jc w:val="left"/>
        <w:outlineLvl w:val="1"/>
        <w:rPr>
          <w:rFonts w:ascii="Calibri Light" w:eastAsia="SimSun" w:hAnsi="Calibri Light"/>
          <w:color w:val="2E74B5" w:themeColor="accent1" w:themeShade="BF"/>
          <w:kern w:val="0"/>
          <w:sz w:val="26"/>
          <w:szCs w:val="26"/>
          <w:lang w:eastAsia="en-US"/>
        </w:rPr>
      </w:pPr>
      <w:r w:rsidRPr="00CE5E6A">
        <w:rPr>
          <w:rFonts w:cs="Times New Roman"/>
          <w:b/>
          <w:kern w:val="0"/>
          <w:szCs w:val="24"/>
          <w:lang w:eastAsia="en-US"/>
        </w:rPr>
        <w:lastRenderedPageBreak/>
        <w:t>5.1</w:t>
      </w:r>
      <w:r w:rsidRPr="00CE5E6A">
        <w:rPr>
          <w:rFonts w:cs="Times New Roman"/>
          <w:b/>
          <w:kern w:val="0"/>
          <w:szCs w:val="24"/>
          <w:lang w:eastAsia="en-US"/>
        </w:rPr>
        <w:tab/>
        <w:t>Altitude limits related to the inflight communication services</w:t>
      </w:r>
    </w:p>
    <w:p w14:paraId="60923B3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the past, passenger use of entertainment systems and personal electronic devices (PEDs) on-board commercial aircraft was generally restricted by aircraft operators to the ‘cruise’ portion of flight only – primarily so that passengers’ attention is not diverted from the flight safety briefing, and purportedly to protect the critical take-off and landing phases of flight (involving precision electronic navigational aids) from errant radiofrequency emissions and interference.  This restriction has generally been implemented in the form of a ‘minimum altitude’ limit of 3000m AGL as a convenient threshold.  Coincidentally, after take-off, aircraft typically achieve an altitude of 3000m at some considerable distance from the point of departure – and generally beyond urban zones (even for most metro airports).  This circumstance is potentially relevant to coverage planning for air-to-ground systems, since it infers that air-to-ground base-stations can generally be deployed in regional areas only:</w:t>
      </w:r>
    </w:p>
    <w:p w14:paraId="64F6C981" w14:textId="77777777" w:rsidR="00CE5E6A" w:rsidRPr="00CE5E6A" w:rsidRDefault="00CE5E6A" w:rsidP="00CE5E6A">
      <w:pPr>
        <w:widowControl/>
        <w:wordWrap/>
        <w:spacing w:after="100" w:afterAutospacing="1"/>
        <w:rPr>
          <w:rFonts w:cs="Times New Roman"/>
          <w:kern w:val="0"/>
          <w:szCs w:val="24"/>
          <w:lang w:eastAsia="en-US"/>
        </w:rPr>
      </w:pPr>
    </w:p>
    <w:p w14:paraId="6A9D44DC" w14:textId="77777777" w:rsidR="00CE5E6A" w:rsidRPr="00CE5E6A" w:rsidRDefault="00CE5E6A" w:rsidP="00CE5E6A">
      <w:pPr>
        <w:widowControl/>
        <w:wordWrap/>
        <w:spacing w:after="100" w:afterAutospacing="1"/>
        <w:jc w:val="center"/>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7D3DB977" wp14:editId="440107F6">
                <wp:extent cx="4495800" cy="2235200"/>
                <wp:effectExtent l="19050" t="0" r="0" b="12700"/>
                <wp:docPr id="40" name="组合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0" cy="2235200"/>
                          <a:chOff x="0" y="0"/>
                          <a:chExt cx="33623" cy="14573"/>
                        </a:xfrm>
                      </wpg:grpSpPr>
                      <wps:wsp>
                        <wps:cNvPr id="41" name="Straight Arrow Connector 170"/>
                        <wps:cNvCnPr>
                          <a:cxnSpLocks/>
                        </wps:cNvCnPr>
                        <wps:spPr bwMode="auto">
                          <a:xfrm flipV="1">
                            <a:off x="29527" y="1841"/>
                            <a:ext cx="0" cy="10192"/>
                          </a:xfrm>
                          <a:prstGeom prst="straightConnector1">
                            <a:avLst/>
                          </a:prstGeom>
                          <a:noFill/>
                          <a:ln w="635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g:grpSp>
                        <wpg:cNvPr id="42" name="Group 172"/>
                        <wpg:cNvGrpSpPr>
                          <a:grpSpLocks/>
                        </wpg:cNvGrpSpPr>
                        <wpg:grpSpPr bwMode="auto">
                          <a:xfrm>
                            <a:off x="0" y="0"/>
                            <a:ext cx="33623" cy="14573"/>
                            <a:chOff x="0" y="0"/>
                            <a:chExt cx="33623" cy="14573"/>
                          </a:xfrm>
                        </wpg:grpSpPr>
                        <wpg:grpSp>
                          <wpg:cNvPr id="43" name="Group 165"/>
                          <wpg:cNvGrpSpPr>
                            <a:grpSpLocks/>
                          </wpg:cNvGrpSpPr>
                          <wpg:grpSpPr bwMode="auto">
                            <a:xfrm>
                              <a:off x="4572" y="10096"/>
                              <a:ext cx="22288" cy="4477"/>
                              <a:chOff x="0" y="0"/>
                              <a:chExt cx="23812" cy="4476"/>
                            </a:xfrm>
                          </wpg:grpSpPr>
                          <wps:wsp>
                            <wps:cNvPr id="44" name="Oval 139"/>
                            <wps:cNvSpPr>
                              <a:spLocks noChangeArrowheads="1"/>
                            </wps:cNvSpPr>
                            <wps:spPr bwMode="auto">
                              <a:xfrm>
                                <a:off x="0" y="0"/>
                                <a:ext cx="23812" cy="4476"/>
                              </a:xfrm>
                              <a:prstGeom prst="ellipse">
                                <a:avLst/>
                              </a:prstGeom>
                              <a:solidFill>
                                <a:srgbClr val="FBE5D6"/>
                              </a:solidFill>
                              <a:ln w="12700">
                                <a:solidFill>
                                  <a:srgbClr val="F8CBAD"/>
                                </a:solidFill>
                                <a:prstDash val="dash"/>
                                <a:miter lim="800000"/>
                                <a:headEnd/>
                                <a:tailEnd/>
                              </a:ln>
                            </wps:spPr>
                            <wps:bodyPr rot="0" vert="horz" wrap="square" lIns="91440" tIns="45720" rIns="91440" bIns="45720" anchor="ctr" anchorCtr="0" upright="1">
                              <a:noAutofit/>
                            </wps:bodyPr>
                          </wps:wsp>
                          <wps:wsp>
                            <wps:cNvPr id="45" name="Straight Connector 162"/>
                            <wps:cNvCnPr>
                              <a:cxnSpLocks noChangeShapeType="1"/>
                            </wps:cNvCnPr>
                            <wps:spPr bwMode="auto">
                              <a:xfrm>
                                <a:off x="1524" y="2286"/>
                                <a:ext cx="4476" cy="0"/>
                              </a:xfrm>
                              <a:prstGeom prst="line">
                                <a:avLst/>
                              </a:prstGeom>
                              <a:noFill/>
                              <a:ln w="28575">
                                <a:solidFill>
                                  <a:srgbClr val="A6A6A6"/>
                                </a:solidFill>
                                <a:miter lim="800000"/>
                                <a:headEnd/>
                                <a:tailEnd/>
                              </a:ln>
                              <a:extLst>
                                <a:ext uri="{909E8E84-426E-40DD-AFC4-6F175D3DCCD1}">
                                  <a14:hiddenFill xmlns:a14="http://schemas.microsoft.com/office/drawing/2010/main">
                                    <a:noFill/>
                                  </a14:hiddenFill>
                                </a:ext>
                              </a:extLst>
                            </wps:spPr>
                            <wps:bodyPr/>
                          </wps:wsp>
                          <wps:wsp>
                            <wps:cNvPr id="46" name="Straight Connector 163"/>
                            <wps:cNvCnPr>
                              <a:cxnSpLocks noChangeShapeType="1"/>
                            </wps:cNvCnPr>
                            <wps:spPr bwMode="auto">
                              <a:xfrm flipH="1">
                                <a:off x="2667" y="1524"/>
                                <a:ext cx="1047" cy="1428"/>
                              </a:xfrm>
                              <a:prstGeom prst="line">
                                <a:avLst/>
                              </a:prstGeom>
                              <a:noFill/>
                              <a:ln w="28575">
                                <a:solidFill>
                                  <a:srgbClr val="A6A6A6"/>
                                </a:solidFill>
                                <a:miter lim="800000"/>
                                <a:headEnd/>
                                <a:tailEnd/>
                              </a:ln>
                              <a:extLst>
                                <a:ext uri="{909E8E84-426E-40DD-AFC4-6F175D3DCCD1}">
                                  <a14:hiddenFill xmlns:a14="http://schemas.microsoft.com/office/drawing/2010/main">
                                    <a:noFill/>
                                  </a14:hiddenFill>
                                </a:ext>
                              </a:extLst>
                            </wps:spPr>
                            <wps:bodyPr/>
                          </wps:wsp>
                        </wpg:grpSp>
                        <pic:pic xmlns:pic="http://schemas.openxmlformats.org/drawingml/2006/picture">
                          <pic:nvPicPr>
                            <pic:cNvPr id="47" name="Picture 1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25241" y="0"/>
                              <a:ext cx="4724" cy="2159"/>
                            </a:xfrm>
                            <a:prstGeom prst="rect">
                              <a:avLst/>
                            </a:prstGeom>
                            <a:noFill/>
                            <a:extLst>
                              <a:ext uri="{909E8E84-426E-40DD-AFC4-6F175D3DCCD1}">
                                <a14:hiddenFill xmlns:a14="http://schemas.microsoft.com/office/drawing/2010/main">
                                  <a:solidFill>
                                    <a:srgbClr val="FFFFFF"/>
                                  </a:solidFill>
                                </a14:hiddenFill>
                              </a:ext>
                            </a:extLst>
                          </pic:spPr>
                        </pic:pic>
                        <wpg:grpSp>
                          <wpg:cNvPr id="48" name="Group 169"/>
                          <wpg:cNvGrpSpPr>
                            <a:grpSpLocks/>
                          </wpg:cNvGrpSpPr>
                          <wpg:grpSpPr bwMode="auto">
                            <a:xfrm>
                              <a:off x="0" y="2000"/>
                              <a:ext cx="25101" cy="10287"/>
                              <a:chOff x="0" y="0"/>
                              <a:chExt cx="25101" cy="10287"/>
                            </a:xfrm>
                          </wpg:grpSpPr>
                          <wps:wsp>
                            <wps:cNvPr id="49" name="Straight Connector 166"/>
                            <wps:cNvCnPr>
                              <a:cxnSpLocks noChangeShapeType="1"/>
                            </wps:cNvCnPr>
                            <wps:spPr bwMode="auto">
                              <a:xfrm flipH="1" flipV="1">
                                <a:off x="1143" y="7524"/>
                                <a:ext cx="5143" cy="2763"/>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s:wsp>
                            <wps:cNvPr id="63" name="Freeform 167"/>
                            <wps:cNvSpPr>
                              <a:spLocks/>
                            </wps:cNvSpPr>
                            <wps:spPr bwMode="auto">
                              <a:xfrm>
                                <a:off x="0" y="4000"/>
                                <a:ext cx="3189" cy="3620"/>
                              </a:xfrm>
                              <a:custGeom>
                                <a:avLst/>
                                <a:gdLst>
                                  <a:gd name="T0" fmla="*/ 118924 w 318949"/>
                                  <a:gd name="T1" fmla="*/ 361950 h 361950"/>
                                  <a:gd name="T2" fmla="*/ 4624 w 318949"/>
                                  <a:gd name="T3" fmla="*/ 209550 h 361950"/>
                                  <a:gd name="T4" fmla="*/ 52249 w 318949"/>
                                  <a:gd name="T5" fmla="*/ 76200 h 361950"/>
                                  <a:gd name="T6" fmla="*/ 318949 w 318949"/>
                                  <a:gd name="T7" fmla="*/ 0 h 36195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8949" h="361950">
                                    <a:moveTo>
                                      <a:pt x="118924" y="361950"/>
                                    </a:moveTo>
                                    <a:cubicBezTo>
                                      <a:pt x="67330" y="309562"/>
                                      <a:pt x="15736" y="257175"/>
                                      <a:pt x="4624" y="209550"/>
                                    </a:cubicBezTo>
                                    <a:cubicBezTo>
                                      <a:pt x="-6488" y="161925"/>
                                      <a:pt x="-139" y="111125"/>
                                      <a:pt x="52249" y="76200"/>
                                    </a:cubicBezTo>
                                    <a:cubicBezTo>
                                      <a:pt x="104636" y="41275"/>
                                      <a:pt x="318949" y="0"/>
                                      <a:pt x="318949" y="0"/>
                                    </a:cubicBezTo>
                                  </a:path>
                                </a:pathLst>
                              </a:custGeom>
                              <a:noFill/>
                              <a:ln w="12700">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4" name="Straight Connector 168"/>
                            <wps:cNvCnPr>
                              <a:cxnSpLocks noChangeShapeType="1"/>
                            </wps:cNvCnPr>
                            <wps:spPr bwMode="auto">
                              <a:xfrm flipV="1">
                                <a:off x="3143" y="0"/>
                                <a:ext cx="21958" cy="4000"/>
                              </a:xfrm>
                              <a:prstGeom prst="line">
                                <a:avLst/>
                              </a:prstGeom>
                              <a:noFill/>
                              <a:ln w="6350">
                                <a:solidFill>
                                  <a:srgbClr val="FF0000"/>
                                </a:solidFill>
                                <a:prstDash val="dash"/>
                                <a:miter lim="800000"/>
                                <a:headEnd/>
                                <a:tailEnd/>
                              </a:ln>
                              <a:extLst>
                                <a:ext uri="{909E8E84-426E-40DD-AFC4-6F175D3DCCD1}">
                                  <a14:hiddenFill xmlns:a14="http://schemas.microsoft.com/office/drawing/2010/main">
                                    <a:noFill/>
                                  </a14:hiddenFill>
                                </a:ext>
                              </a:extLst>
                            </wps:spPr>
                            <wps:bodyPr/>
                          </wps:wsp>
                        </wpg:grpSp>
                        <wps:wsp>
                          <wps:cNvPr id="65" name="Text Box 171"/>
                          <wps:cNvSpPr txBox="1">
                            <a:spLocks noChangeArrowheads="1"/>
                          </wps:cNvSpPr>
                          <wps:spPr bwMode="auto">
                            <a:xfrm>
                              <a:off x="29051" y="5334"/>
                              <a:ext cx="4572" cy="18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069712" w14:textId="77777777" w:rsidR="00CE5E6A" w:rsidRDefault="00CE5E6A" w:rsidP="00CE5E6A">
                                <w:pPr>
                                  <w:jc w:val="center"/>
                                  <w:rPr>
                                    <w:rFonts w:ascii="Arial" w:hAnsi="Arial" w:cs="Arial"/>
                                    <w:sz w:val="12"/>
                                    <w:szCs w:val="12"/>
                                  </w:rPr>
                                </w:pPr>
                                <w:r>
                                  <w:rPr>
                                    <w:rFonts w:ascii="Arial" w:hAnsi="Arial" w:cs="Arial"/>
                                    <w:sz w:val="12"/>
                                    <w:szCs w:val="12"/>
                                  </w:rPr>
                                  <w:t>3000 m</w:t>
                                </w:r>
                              </w:p>
                            </w:txbxContent>
                          </wps:txbx>
                          <wps:bodyPr rot="0" vert="horz" wrap="square" lIns="91440" tIns="45720" rIns="91440" bIns="45720" anchor="t" anchorCtr="0" upright="1">
                            <a:noAutofit/>
                          </wps:bodyPr>
                        </wps:wsp>
                      </wpg:grpSp>
                    </wpg:wgp>
                  </a:graphicData>
                </a:graphic>
              </wp:inline>
            </w:drawing>
          </mc:Choice>
          <mc:Fallback>
            <w:pict>
              <v:group w14:anchorId="7D3DB977" id="组合 223" o:spid="_x0000_s1183" style="width:354pt;height:176pt;mso-position-horizontal-relative:char;mso-position-vertical-relative:line" coordsize="33623,14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0cn9qAcAAC0fAAAOAAAAZHJzL2Uyb0RvYy54bWzsWWlv40YS/b5A/kOD&#10;HxeYkXjqwMiBj/FsgOxmkHH2O0VSIhGSzTQpS86vz6vqJkXqsL0ztoMEOwPbJPtgdR2vXhU/fL8r&#10;cnGfqDqT5cKy348tkZSRjLNyvbB+ubt9N7VE3YRlHOayTBbWQ1Jb3198948P22qeODKVeZwogU3K&#10;er6tFlbaNNV8NKqjNCnC+r2skhKDK6mKsMGtWo9iFW6xe5GPnPE4GG2liislo6Su8fRGD1oXvP9q&#10;lUTNT6tVnTQiX1iQreHfin8v6ffo4kM4X6uwSrPIiBF+hRRFmJV4abfVTdiEYqOyo62KLFKylqvm&#10;fSSLkVytsijhM+A09vjgNJ+U3FR8lvV8u646NUG1B3r66m2j/9x/UtWX6rPS0uPyRxn9WkMvo221&#10;nvfH6X6tJ4vl9t8yhj3DTSP54LuVKmgLHEnsWL8PnX6TXSMiPPS8mT8dwwwRxhzH9WFBbYEohZmO&#10;1kXpR7PSdQPH1etsz5+4tGoUzvVLWVAjGBkenlTvlVV/m7K+pGGVsA1qUsZnJbIYJ7EtUYYFFPCl&#10;UWG2ThtxqZTcimtZlnA6qYQ94bOROFh3XWoNR7tyoOHeIM2sYYjTuhWrPKv+ixBjbRstOzPfmVgC&#10;2rSnEImduVW2UbM9tmfOQF3hvFJ18ymRhaCLhVWbI3Sy63eE9z/WjdZzu4AMXMrbLM/5VXkptgsr&#10;cP0xC1XLPItpkKbVar28zpW4DxF5/tXs6sY3UgymFVmD+M+zYmHBM/BPHyJNwvhjGfNbmjDLcS2a&#10;hwr6blQWlus8sejVRRJbIk+APHSlZc1Ldl2tS+0OSxk/fFY0bJyDHhtf1pc9yzqtZTn6YEbW3mEs&#10;UKS/aqyc8vhw/qJxck4DCDTt20YDAVvuNTWAkIbayY3H41mgXaD1Y8dxpkgiBBmeN5nowaf04LhT&#10;GzuaRbzjnwoXXqvSnxAPwnZndAwDDS341hp5RSmvU7h4woBCgQAE49hm74Wn6gWPw8VTUPyYgo4A&#10;IsmBPTWhYDg/gwqDoB7E/u3VR/+mtcBgmoYP25kg6hkyzuLH7fT66vKGdAYrDvYgZLoJ61TjTIwr&#10;7SDPx5UnUEMoqUkDSA4uUql+B/SAMAA3f9uECkCU/1DCRDPb84hh8A05NG5Uf2TZHwnLCFstrKhR&#10;ltA3143mJZtKUUJpob6Ul8ixq4yhmIyu0WwIZm+R8vzWh7uU1yUMYQcGJXv5DGjVJbvOqTmd3jGS&#10;D3xa58dn+7TtOwgpZhHTA7wASAQ68jmXdGF/5NV5Vj7q0keJzpn6E/8JT70M6P8pT30xjzzIY29h&#10;eij0gO30Tc9szIDZMc95EdMz+/lXGxIt+wkCQ37IG6CWcN4mDXvsYYjg3/acqTFHS1FbNmPoz9/C&#10;D/Yc+OJDlUVz/JhyAVdHDPjpsgqrmg2Bmy7NimftUYTq1031DpVNFTbZMsuz5oGrNAQNCVXef84i&#10;4sF006NcMJV2LwzTWwEnbM92ml6EAM4iLk46l7qsK5Btcov9I6Lhg6w53GVEtwNBlkhuLWula3Nk&#10;gPFBkXVCa/BEFHA3MtoUSdnoilQlOU4vyzpF0kQOmCfFMokXlvohNhS9VtHPkJs9tm5U0kQpOe8K&#10;1Nk8pzTXDrDEeyFJ/vNlAu3ThgeiAopBDBhS3QaHNyHw5BrM9pmJnAdJBTkZ8s7k/Q4kWUqSC4mJ&#10;RMTPYywbjG7IMQ0jGlacL8+yUXEeaMPxUSIZrBg70+cSzBOrOi3ug5HUQcj4+gXprFXoyezMGemt&#10;IPpkqWrbHuoKOOPkCKx9HmJ/nATD0v7bk/YzqtPb27bwpLDrk9BXZ5dvn8uhYBN5typJqLEGtGWn&#10;N+5xUI60En5t3eEdBZxrT+GsZG40dQ45WrTRrQnCsRZygAIxWhH0aB0b4e/ArldFjl7dP0fCxo6O&#10;J7aCtvYYSfpTEd3dVDewZ/5YpEJfaNaw3xU1YzfVCx7ZE1rsJjrjmf/InsDabqrvON7srKBg2N3M&#10;CXRzXk4Qsm6mPvTZTZFcu6nnNwQe92YFFBAi8H3XkOu9hmC65020+xbCZue3tPsGOpqJmOzMH6a6&#10;JcWlhXEJFBkooNASvZtyoqpkTY1EchC42J2uMngBOdB+9mwwW7cf7lr0wbThbJyGHrSb6+Ljrm1p&#10;HU/XLbR2OsxFsnCY4Tw8Xf81h6A0e9iiRmGIFvVSuygIFZ2dZcAlNb+Ms4uUAom8miUs5H1yJ3le&#10;Q3rQscHv37s83r2fF22WWXSV/N5fFUxcVyvQhXPr4g6n1zui/6oP5PgTGxUR8xg9RjHD79IxYYj3&#10;8A3DO73uXeBRkwdKsnEUZ7DnO2qX8JBt28MhDice43B59utQHgTmDB76D4PXtWqFLIYpaBEPn5P9&#10;eprDLdmIOxSdsXjOHtA6shTO/4fex5+Xnf7f+zDtfpQjJu+cZFdcYL4Buzps/7stpzqktECDtmVq&#10;0i888aXK378Qo9oT8Tei4WiVtwSFqq0rucMHBE5BPXYlmh0GqGolmH6ttq8zG/u6/PNd96A9ovvt&#10;3B6Zjl+qAiRQowN1KAefO/Exptktd/wNrSOduqH5ymDTfHubte9NfI1vsoz35vsxffTt3+O6/5X7&#10;4g8AAAD//wMAUEsDBAoAAAAAAAAAIQDCIDEtrQ8AAK0PAAAUAAAAZHJzL21lZGlhL2ltYWdlMS5w&#10;bmeJUE5HDQoaCgAAAA1JSERSAAAAcgAAADQQBgAAAXFLgNkAAAABc1JHQgCuzhzpAAAABGdBTUEA&#10;ALGPC/xhBQAAAAlwSFlzAAAh1QAAIdUBBJy0nQAAD0JJREFUeF7tnXuMlNUVwHcXFqGCiyACSkWR&#10;ZxGNtuCLSoGCirHWtuKjYKoYn8FEbaIBfGAxtdGqRCxCrYhtA2vUgEarFqMobirE6kIrojxE5FFE&#10;WB4Ky+7M6Xp+9/Ct8/kxd3dnZmeH7/fPmXPne9/nuffce4v8SCbdj9wxUBk+HE0EmXPsxi3mAVq3&#10;dj+ieUfxvWDwAElFZLmS+mCpMoTI84oc4DdKuguF5feV229H92Cw0q0bml3In1ZKVRVaw89vbkTa&#10;KatXu4BcYZ8qkUAWFfVUrrrKqZnjh0pZGVpqoikq6qK8+65TD/ADpVMnpwYUK76RnXpDl8TrIPGE&#10;/2+vVFai1wWcpIgkFJF9SvhEXzlKOfxw9LTYiY1FpI2ydasLyDTBmx2t3H03esFi1W7w4q0VK4gK&#10;lnBaPlwJh9NMGDwYPeeIUKzce68LaDCUDl99hRZ+QQpukbZKEH6E4oqYRlCliDyi2HXr6KuMHOlU&#10;hzurDsrZ0lL3R9FxytlnU1wmEo8rQWvhfsWdXA/OzpxsYkT438jk95RVq45VRowYpqRvf/VS+vRB&#10;878fFVWbNuhZhBdp25Y8V1HhggsH8twXX6ClfumCIypJFRwF/KK0DU8+Gc3/RYcqRx7p1PyHaqS2&#10;Fi3qRQN5pCLyK6VLF8JbDOlesLgYGXCUMmOGU9NQXDxIsRQQvl4E31g+4AKaSPSLkrQDvYfibt4E&#10;/qV8x/PTdFqwwB0XPqCB9FaOOAIt/IImMfjcTesw++4yJfq8g8s6uiqpNrW7Sx23K/VOcNCCeecd&#10;WjAi2xR3Uj1+oqR7kMbKZJIGR9qWU/gCtygipyruaetRqZhhGvUAmZOdlfJy9Ebjf0OTJUoi0Ul5&#10;4IH+Svfu/J+ew5TNm9Gi70PpLMLxIt2VpUv5vwnQJNu9G81ibNMm9OxBY/z889GiXjyP4cNF249Y&#10;Ddb1GZPnWP0clRIDSW2yaBF6TN5CD86nn6Klj9hSZft29Jg8paQEmT5CTVJU79yJ3njOUNq1c2pM&#10;pqBIfe89NP+INcn5ixb1UUT+qoh8oohcoVid3Ls37fa33+6nnHsu14nJEv4R6StpdldXR420YXtf&#10;cYVTWz4MvI0bRyfElCkuOOfQ2f/gg2j+EZYqj1EmT2Z0papquCLyW8V6lUSwqx57jCI8mcT+WbYM&#10;uX0730PkFEVkvCIyQwn6Ir5QRGoVZ6XWgwQVtrN4XxEGZ2zswXq/nn6a9/GAomfECLuBQV+/fZjm&#10;Jn3ENVQSwSIXKSLbFZH9ivsIdfxPcYoH5kszUgn6eOy+vhI7dMwYdA8wkL/+Gs09TT2wzBs/LpkK&#10;ddqxx1ICTJnC/TdtshQ7RBGZq4jsUkT+ofh/iHyVJKAVK+ir6tiR8LSEh/CpEyyLV1dbuMkozlbs&#10;uNpa+ppE/qMEXiPGrxWn1GGNkPWKC6xHhSLyUyUoerhfvkn7ronECUrXrug5oKPy5JNo6R/4AUXk&#10;QcVcFtKfl22JnblnD0X/0qXUYTNnkqPNY8v/er6ShG9114wZ1G033cT/RUXUtS++iN384YcuOPfw&#10;IC+9hBbOyamS5vzs2egtDyJi/ny09O8bJb/93VoQ3ZQbbiAH1NbibbVrl/u7YGG0oHNnctzixYRG&#10;RXABwIua62VNzWmK/3BJTDNDK8xGDMMplbqt6V1tMTnBf9QDGZO30DOxdi1aHKEFgm9EmozJc3wj&#10;UuRkxXsaSUyuoM9wxAi0hkbo0Uejx+QNmCUrV6L5RygelI3vAmNQYOZMp8ZkFv+INDlAOfVUdH/o&#10;pN62ja68++93wTGZxT8iTZKzKyvpa929+0pF5N9KIP+kBPP7GG255RanxmQKRg369kXzj0iTDARH&#10;/2/DYdTRY8YwWjN1Kv/HZBxGExYuRIuOmKbJoqITld69nXoARubNkTimyTBM1PhhKLoAt21D94e6&#10;9+qrnZohWrUyrz26Lo8/nvBgHm3WYFhn4UK8zDp0cMHNhH8EpkoidMOGMuXllxmtEblKCXx27HiK&#10;eGsVm4vL2rUdlL17KZpFzlVE7lREXlREVisiexQ3Sl6PNUpwP6sSuL4IK13YaiX2fzJJa7t9e87z&#10;gGGoL79095WfK3bj3IP9aB0C4YjylXjNiVhEkuPDxzHjPPjgucactdYpIi8o9nz79iG9cVetw6bI&#10;4zXm7VOScYiA225DC0dAQyXmRzg8lb8pTqmjRnHKQTDnralKMGOQjBL9XAeXDcY9TT3w/nrmGXdA&#10;M+P74tESJy8RM1dSMZ+jHYrIX5Sg6LPrZFpSUtTU0PHRvz/hjca9TT3MD9Qd0GSo9Fu3pi4YNYo6&#10;7LXXqBNqaqijRa5TRFYowQfmKi1XEmGJBC4yN99MuAc0q084geb9ddddqwStJubeHnYYmou97wAD&#10;3CbhhCHFtm2LnXbffRQlW7fy4CKXKCLvKUHE7FTcTerxY8UpdVhRv0Dx/3DNJRnGW7OGBDtwIOFN&#10;JnwjUn4ySVHz+ecWHoV9SI4zJ6Vk0uY4f624g+thEfdnxQXWYdczR2BbF+c+JWic4BMUfv7mliy/&#10;U15OhOXAV4lmtE35jX4wHJADj2hrPdGlJfKS4mLhO7CIsUnpTymBC7zdp7BkwFlKv36UTHfc4YIz&#10;z7eb8+nd/nDvE1mkBMsXWETbcbmW5NCaGkqS9eupMhYsIMF+/LEdly1J3TZ3Lvd97rlUext79JJL&#10;nJo9qBOHDUPzf4GmSgz0qiocpBctoll+441MsunXr8GGbxqsUUVJM20aof7PGyVJSIFunvC8386d&#10;NNo+/5z3ycGCXKmw3MUxx6A11FG35fEjpVcvGmX+awOlSkoG021Z2NSl7vIAipCnnkJL92I2E7nl&#10;YjmZKuSVVwj1T9iUeLYCTx5jy3FRpLz/PqH2ImbGFC6YV+PHY1bt309oEJHUofZdYhoN5oCtdhyd&#10;c0xSZ8+ebTmR8JiYmCZhjUQajeHpnr6SErOmhrXacmBFxMQUMjRFHnoIzT8jHlwmk3Ttz5uHHhMT&#10;0yDo0e7enRov8/PQGQpavtxqZsJjYmK8oHdqzhw0/4znK+lnXbuWXp3C7xSJickIZJguXag5w71r&#10;mZL0w2/ZQmdR27aEx8TEHBRszunT0fwzXEMlI5j79/dXOncmPCYm5jvBC619e3pp9+wh1D/DNVRS&#10;QycSzEE46STCswce5hdcgC/MZ58xyaVPH4aJ1q2jJo+HfWLyFKYUTJ6M5p/RGivJoLW1+BZNmEB4&#10;GOtEwtlr0CAGsCdMwG10+nSc5WbNsudn+uBpp7nTD0D4wIH42154IQ4CW7a4v2Ni8pnSUmxC27XC&#10;P6M1VuJNGSxnW60EbsNfKSJbFJFlSuCAf7ciwtJ/Ijco5t26ZEndTRScF++6y6aaHK/4br8WE9PM&#10;4DAwfjxa41d1zbWkaRpIFiC/+GJq3E6d8Fjy3f/Ie9/DmJjcwnDHJ5+g+WeQbEts4X37qNk3bMB2&#10;fPVVat5RozjOn9HKkCFMCxg8mIlAjz5Kk/fEE91hMTH5AU29c85Ba76akxpw5UrWQUi/YsjPlA4d&#10;OP6oo85UevY8XRkwgCavcfrpNIVLSvBcqqigpp04EZt10iR32bRwnTZt6Gzq2JHpFX370sk1dCgF&#10;x7hxZPxJk7j+449TsLzwAjbv0qUUPKtWUTBu3oxu826qq1nlLJlkH99giiZN9eC7YcMnk5xn85Ke&#10;eMJWYnlGadWK587DWRR8oN//Hi2Ym/pHxcbhbLWwVq2Qhw4knPRTUbMtbUsX24rF5hKbLZqKzVG2&#10;LVlmKsH1yIjJJBnx8ssJN13kfUVktxLczxYqscnpUffPFXZ/ez7b8NpsdQuPem6Thul2vF3vD4oN&#10;e2VhDjQRYnuoBzVBKtYZQcm1dy/HHXqQUHv1Qmv8hL3mkhQsVoME4daZZHsx2YI1JqPmtN+hBBk9&#10;11jGsk6xzUpQkPxdEZmoiDBNLZjDT0WT/rt9WyaT9D1cey16BqGqv/NOtCCiovilYk2F887jvEMX&#10;fGBffx3NN0KzL2lyB9v1LVWCfRMtIWcLq5ltsYp/KsEeXpcrtoS21dThgqK5JfG7eDEmQFkZ4VmE&#10;EnP9erT0GdIikprSpkUVDmwc2q4dTcNevejkuOgiSsSpU7Fd5szhu1VU8B1Wr+Zs/4huLoktGWxx&#10;/DtF5GIl2OQOEyZ16n3hSGzzdeuI1yuvxNbNQYbzI/zA6fhIsQy8f39uX6ikBE+Ubt1wXbvmGjoL&#10;3nyTBBTsd2qSNn/QCTBOCVbxtKXpojCbIpUlSvj/65Xwd41lJqWZWLW1LAmxfDnpYfRownMAvprl&#10;5WjpH5xlX996i+7tc86h6i0tpQbo0cOOS5W+WI1pq79SY2zciMfJkCHcr6yMJlTPnjSRx46lpnn+&#10;edrwVVVkbJvxH2xZfaMislAR+VAJL8ppNs5nSpBBbGdl2/jXzmO2SLjpZquo2vmGGfd2vHV6/VcR&#10;eVQRweMmOj5i+W1JvCcSpINNm4j/+fPxPBo+nF7QPHYBpAawTRv9XzxV0h1sGSj8vyW8KCzBWg1D&#10;t3ZgJNsGypaRLENkC+sFM5vlZUVkmiLyC0WEgfP8tVkKRVIgm15bi69tz55892XL2Jg7vFgRS4zm&#10;TdOxoRQXU5JceilNssxNP7JeqEeUoKYyV66oBdpTsYy9URF5Tgmux3iYCDV/sO5bnFEKQ2KTDhiA&#10;HoyTOvUAFOijRjEpYNYs0sM999DiGDTIHdZyOUvp0IEay8ZL/D/koSWTSQqA2lrk3r323WiRbNhA&#10;E3vJEpr+c+fS2XP99azTeOaZ7DDRvTslfFPHaYuLKahGj8ZXtaKCAtds4/x38WOXK5HJishIxXot&#10;7bhkkgxYXk7LpX17TJzSUgrmjRvpPFu/3sI5rwViGZJu78pKEtaOHUTsrl2W8JDZj2CayNXVfOCF&#10;C7HhHn6YTpZbb8XGHDuWBD9sGDYufhVnnDFoELtf9ehBxJSVZSbhFw4W3yx1MmECvYhLlvDdbdzY&#10;P75yJUl/iQQ1oS1Aa6sNrllDfE+c6IIPXSix2rShBPtmIOAbPvqIf5uegcmYH3xgwwyEx+Qa4vm4&#10;44jnm24inlessIzCUf7x2lBJOrC11994g/CWvyBwM9O6NcMeQ4fygRu+eDy9wfHM+5ZBSQnDTHTd&#10;dO06bRqdgzt38r9/vEdJmqzPPosek3UYR2y+PdVimgdMk1NOoUk6bx418Y4d/GvO45WVFPCXXUZ4&#10;vlJU9H8Qp9qbDTXf2QAAAABJRU5ErkJgglBLAwQUAAYACAAAACEAtCHlzdwAAAAFAQAADwAAAGRy&#10;cy9kb3ducmV2LnhtbEyPQWvCQBCF74X+h2WE3upuFFuJ2YhI25MUqoXS25odk2B2NmTXJP77Tnup&#10;lwePN7z3TbYeXSN67ELtSUMyVSCQCm9rKjV8Hl4flyBCNGRN4wk1XDHAOr+/y0xq/UAf2O9jKbiE&#10;Qmo0VDG2qZShqNCZMPUtEmcn3zkT2XaltJ0ZuNw1cqbUk3SmJl6oTIvbCovz/uI0vA1m2MyTl353&#10;Pm2v34fF+9cuQa0fJuNmBSLiGP+P4Ref0SFnpqO/kA2i0cCPxD/l7Fkt2R41zBczBTLP5C19/g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B0cn9qAcAAC0fAAAO&#10;AAAAAAAAAAAAAAAAADoCAABkcnMvZTJvRG9jLnhtbFBLAQItAAoAAAAAAAAAIQDCIDEtrQ8AAK0P&#10;AAAUAAAAAAAAAAAAAAAAAA4KAABkcnMvbWVkaWEvaW1hZ2UxLnBuZ1BLAQItABQABgAIAAAAIQC0&#10;IeXN3AAAAAUBAAAPAAAAAAAAAAAAAAAAAO0ZAABkcnMvZG93bnJldi54bWxQSwECLQAUAAYACAAA&#10;ACEAqiYOvrwAAAAhAQAAGQAAAAAAAAAAAAAAAAD2GgAAZHJzL19yZWxzL2Uyb0RvYy54bWwucmVs&#10;c1BLBQYAAAAABgAGAHwBAADpGwAAAAA=&#10;">
                <v:shapetype id="_x0000_t32" coordsize="21600,21600" o:spt="32" o:oned="t" path="m,l21600,21600e" filled="f">
                  <v:path arrowok="t" fillok="f" o:connecttype="none"/>
                  <o:lock v:ext="edit" shapetype="t"/>
                </v:shapetype>
                <v:shape id="Straight Arrow Connector 170" o:spid="_x0000_s1184" type="#_x0000_t32" style="position:absolute;left:29527;top:1841;width:0;height:101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WcFwgAAANsAAAAPAAAAZHJzL2Rvd25yZXYueG1sRI9PawIx&#10;FMTvBb9DeEJvNbtSiq5GWUoFLz34D6+PzXOzuHlZk6jbb98IgsdhZn7DzJe9bcWNfGgcK8hHGQji&#10;yumGawX73epjAiJEZI2tY1LwRwGWi8HbHAvt7ryh2zbWIkE4FKjAxNgVUobKkMUwch1x8k7OW4xJ&#10;+lpqj/cEt60cZ9mXtNhwWjDY0beh6ry9WgX0U+Ye6TKdmM3+TNNjKX8PpVLvw76cgYjUx1f42V5r&#10;BZ85PL6kHyAX/wAAAP//AwBQSwECLQAUAAYACAAAACEA2+H2y+4AAACFAQAAEwAAAAAAAAAAAAAA&#10;AAAAAAAAW0NvbnRlbnRfVHlwZXNdLnhtbFBLAQItABQABgAIAAAAIQBa9CxbvwAAABUBAAALAAAA&#10;AAAAAAAAAAAAAB8BAABfcmVscy8ucmVsc1BLAQItABQABgAIAAAAIQAlQWcFwgAAANsAAAAPAAAA&#10;AAAAAAAAAAAAAAcCAABkcnMvZG93bnJldi54bWxQSwUGAAAAAAMAAwC3AAAA9gIAAAAA&#10;" strokecolor="#5b9bd5" strokeweight=".5pt">
                  <v:stroke endarrow="block" joinstyle="miter"/>
                  <o:lock v:ext="edit" shapetype="f"/>
                </v:shape>
                <v:group id="Group 172" o:spid="_x0000_s1185" style="position:absolute;width:33623;height:14573" coordsize="33623,14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165" o:spid="_x0000_s1186" style="position:absolute;left:4572;top:10096;width:22288;height:4477" coordsize="2381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oval id="Oval 139" o:spid="_x0000_s1187" style="position:absolute;width:23812;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DFwgAAANsAAAAPAAAAZHJzL2Rvd25yZXYueG1sRI/disIw&#10;FITvF3yHcATv1tSlilSjiCAoC8L6c39ITptic1KarO2+/WZB2MthZr5h1tvBNeJJXag9K5hNMxDE&#10;2puaKwW36+F9CSJEZIONZ1LwQwG2m9HbGgvje/6i5yVWIkE4FKjAxtgWUgZtyWGY+pY4eaXvHMYk&#10;u0qaDvsEd438yLKFdFhzWrDY0t6Sfly+nYJ5Pl+Wn4uh39vTudR3DCeXaaUm42G3AhFpiP/hV/to&#10;FOQ5/H1JP0BufgEAAP//AwBQSwECLQAUAAYACAAAACEA2+H2y+4AAACFAQAAEwAAAAAAAAAAAAAA&#10;AAAAAAAAW0NvbnRlbnRfVHlwZXNdLnhtbFBLAQItABQABgAIAAAAIQBa9CxbvwAAABUBAAALAAAA&#10;AAAAAAAAAAAAAB8BAABfcmVscy8ucmVsc1BLAQItABQABgAIAAAAIQAlYjDFwgAAANsAAAAPAAAA&#10;AAAAAAAAAAAAAAcCAABkcnMvZG93bnJldi54bWxQSwUGAAAAAAMAAwC3AAAA9gIAAAAA&#10;" fillcolor="#fbe5d6" strokecolor="#f8cbad" strokeweight="1pt">
                      <v:stroke dashstyle="dash" joinstyle="miter"/>
                    </v:oval>
                    <v:line id="Straight Connector 162" o:spid="_x0000_s1188" style="position:absolute;visibility:visible;mso-wrap-style:square" from="1524,2286" to="6000,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FPGwwAAANsAAAAPAAAAZHJzL2Rvd25yZXYueG1sRI9Pi8Iw&#10;FMTvgt8hPMGbpoorUo1SXJTd4/oPvD2aZ1tsXrpJtN1vv1lY8DjMzG+Y1aYztXiS85VlBZNxAoI4&#10;t7riQsHpuBstQPiArLG2TAp+yMNm3e+tMNW25S96HkIhIoR9igrKEJpUSp+XZNCPbUMcvZt1BkOU&#10;rpDaYRvhppbTJJlLgxXHhRIb2paU3w8Po+D2je+Pz+uZLjvXzi/3c7avjplSw0GXLUEE6sIr/N/+&#10;0Apmb/D3Jf4Auf4FAAD//wMAUEsBAi0AFAAGAAgAAAAhANvh9svuAAAAhQEAABMAAAAAAAAAAAAA&#10;AAAAAAAAAFtDb250ZW50X1R5cGVzXS54bWxQSwECLQAUAAYACAAAACEAWvQsW78AAAAVAQAACwAA&#10;AAAAAAAAAAAAAAAfAQAAX3JlbHMvLnJlbHNQSwECLQAUAAYACAAAACEADshTxsMAAADbAAAADwAA&#10;AAAAAAAAAAAAAAAHAgAAZHJzL2Rvd25yZXYueG1sUEsFBgAAAAADAAMAtwAAAPcCAAAAAA==&#10;" strokecolor="#a6a6a6" strokeweight="2.25pt">
                      <v:stroke joinstyle="miter"/>
                    </v:line>
                    <v:line id="Straight Connector 163" o:spid="_x0000_s1189" style="position:absolute;flip:x;visibility:visible;mso-wrap-style:square" from="2667,1524" to="3714,2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7e9xQAAANsAAAAPAAAAZHJzL2Rvd25yZXYueG1sRI9Ba8JA&#10;FITvQv/D8gq9mU2llZq6SikoQRA0LZ5fs88kNvs2ZNck9de7gtDjMDPfMPPlYGrRUesqywqeoxgE&#10;cW51xYWC76/V+A2E88gaa8uk4I8cLBcPozkm2va8py7zhQgQdgkqKL1vEildXpJBF9mGOHhH2xr0&#10;QbaF1C32AW5qOYnjqTRYcVgosaHPkvLf7GwUbHfGxfZ1fZllq/RnOGwu+VaflHp6HD7eQXga/H/4&#10;3k61gpcp3L6EHyAXVwAAAP//AwBQSwECLQAUAAYACAAAACEA2+H2y+4AAACFAQAAEwAAAAAAAAAA&#10;AAAAAAAAAAAAW0NvbnRlbnRfVHlwZXNdLnhtbFBLAQItABQABgAIAAAAIQBa9CxbvwAAABUBAAAL&#10;AAAAAAAAAAAAAAAAAB8BAABfcmVscy8ucmVsc1BLAQItABQABgAIAAAAIQCqX7e9xQAAANsAAAAP&#10;AAAAAAAAAAAAAAAAAAcCAABkcnMvZG93bnJldi54bWxQSwUGAAAAAAMAAwC3AAAA+QIAAAAA&#10;" strokecolor="#a6a6a6" strokeweight="2.25pt">
                      <v:stroke joinstyle="miter"/>
                    </v:line>
                  </v:group>
                  <v:shape id="Picture 164" o:spid="_x0000_s1190" type="#_x0000_t75" style="position:absolute;left:25241;width:4724;height:2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3OfxQAAANsAAAAPAAAAZHJzL2Rvd25yZXYueG1sRI9Ba8JA&#10;FITvgv9heUIvUjfWYiV1lShYLPTSmIPHR/aZhGbfxuw2xn/vCoLHYWa+YZbr3tSio9ZVlhVMJxEI&#10;4tzqigsF2WH3ugDhPLLG2jIpuJKD9Wo4WGKs7YV/qUt9IQKEXYwKSu+bWEqXl2TQTWxDHLyTbQ36&#10;INtC6hYvAW5q+RZFc2mw4rBQYkPbkvK/9N8o2KRf/vuYbLPZbPyTnM5p7abdTqmXUZ98gvDU+2f4&#10;0d5rBe8fcP8SfoBc3QAAAP//AwBQSwECLQAUAAYACAAAACEA2+H2y+4AAACFAQAAEwAAAAAAAAAA&#10;AAAAAAAAAAAAW0NvbnRlbnRfVHlwZXNdLnhtbFBLAQItABQABgAIAAAAIQBa9CxbvwAAABUBAAAL&#10;AAAAAAAAAAAAAAAAAB8BAABfcmVscy8ucmVsc1BLAQItABQABgAIAAAAIQAkm3OfxQAAANsAAAAP&#10;AAAAAAAAAAAAAAAAAAcCAABkcnMvZG93bnJldi54bWxQSwUGAAAAAAMAAwC3AAAA+QIAAAAA&#10;">
                    <v:imagedata r:id="rId21" o:title=""/>
                  </v:shape>
                  <v:group id="Group 169" o:spid="_x0000_s1191" style="position:absolute;top:2000;width:25101;height:10287" coordsize="25101,1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line id="Straight Connector 166" o:spid="_x0000_s1192" style="position:absolute;flip:x y;visibility:visible;mso-wrap-style:square" from="1143,7524" to="6286,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rM4xAAAANsAAAAPAAAAZHJzL2Rvd25yZXYueG1sRI9Ba4NA&#10;FITvhf6H5RVya9aG0BiTTZCUlEJPmh56fLgvKnHfqrtG/ffdQqHHYWa+YfbHyTTiTr2rLSt4WUYg&#10;iAuray4VfF3OzzEI55E1NpZJwUwOjofHhz0m2o6c0T33pQgQdgkqqLxvEyldUZFBt7QtcfCutjfo&#10;g+xLqXscA9w0chVFr9JgzWGhwpZOFRW3fDAKJHar4Tv/7Ib4/J6ezNsmm9ONUounKd2B8DT5//Bf&#10;+0MrWG/h90v4AfLwAwAA//8DAFBLAQItABQABgAIAAAAIQDb4fbL7gAAAIUBAAATAAAAAAAAAAAA&#10;AAAAAAAAAABbQ29udGVudF9UeXBlc10ueG1sUEsBAi0AFAAGAAgAAAAhAFr0LFu/AAAAFQEAAAsA&#10;AAAAAAAAAAAAAAAAHwEAAF9yZWxzLy5yZWxzUEsBAi0AFAAGAAgAAAAhAFtqszjEAAAA2wAAAA8A&#10;AAAAAAAAAAAAAAAABwIAAGRycy9kb3ducmV2LnhtbFBLBQYAAAAAAwADALcAAAD4AgAAAAA=&#10;" strokecolor="red" strokeweight=".5pt">
                      <v:stroke dashstyle="dash" joinstyle="miter"/>
                    </v:line>
                    <v:shape id="Freeform 167" o:spid="_x0000_s1193" style="position:absolute;top:4000;width:3189;height:3620;visibility:visible;mso-wrap-style:square;v-text-anchor:middle" coordsize="318949,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2yAxQAAANsAAAAPAAAAZHJzL2Rvd25yZXYueG1sRI9bawIx&#10;FITfC/6HcIS+1UQtXlajVGlLHwTxhj4eNsfdtZuTZZPq+u+bQsHHYWa+YabzxpbiSrUvHGvodhQI&#10;4tSZgjMN+93HywiED8gGS8ek4U4e5rPW0xQT4268oes2ZCJC2CeoIQ+hSqT0aU4WfcdVxNE7u9pi&#10;iLLOpKnxFuG2lD2lBtJiwXEhx4qWOaXf2x+rYTE268/D8PV4P15oj7uVOin3rvVzu3mbgAjUhEf4&#10;v/1lNAz68Pcl/gA5+wUAAP//AwBQSwECLQAUAAYACAAAACEA2+H2y+4AAACFAQAAEwAAAAAAAAAA&#10;AAAAAAAAAAAAW0NvbnRlbnRfVHlwZXNdLnhtbFBLAQItABQABgAIAAAAIQBa9CxbvwAAABUBAAAL&#10;AAAAAAAAAAAAAAAAAB8BAABfcmVscy8ucmVsc1BLAQItABQABgAIAAAAIQCxu2yAxQAAANsAAAAP&#10;AAAAAAAAAAAAAAAAAAcCAABkcnMvZG93bnJldi54bWxQSwUGAAAAAAMAAwC3AAAA+QIAAAAA&#10;" path="m118924,361950c67330,309562,15736,257175,4624,209550,-6488,161925,-139,111125,52249,76200,104636,41275,318949,,318949,e" filled="f" strokecolor="red" strokeweight="1pt">
                      <v:stroke dashstyle="dash" joinstyle="miter"/>
                      <v:path arrowok="t" o:connecttype="custom" o:connectlocs="1189,3620;46,2096;522,762;3189,0" o:connectangles="0,0,0,0"/>
                    </v:shape>
                    <v:line id="Straight Connector 168" o:spid="_x0000_s1194" style="position:absolute;flip:y;visibility:visible;mso-wrap-style:square" from="3143,0" to="25101,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4E7wgAAANsAAAAPAAAAZHJzL2Rvd25yZXYueG1sRI9Bi8Iw&#10;FITvC/6H8ARva7pVVLpNRRRxLwpq2fOjebZlm5fSRK3/3iwIHoeZ+YZJl71pxI06V1tW8DWOQBAX&#10;VtdcKsjP288FCOeRNTaWScGDHCyzwUeKibZ3PtLt5EsRIOwSVFB53yZSuqIig25sW+LgXWxn0AfZ&#10;lVJ3eA9w08g4imbSYM1hocKW1hUVf6erUbA/5Pl0Es93xVlf2Zaby+Y3lkqNhv3qG4Sn3r/Dr/aP&#10;VjCbwv+X8ANk9gQAAP//AwBQSwECLQAUAAYACAAAACEA2+H2y+4AAACFAQAAEwAAAAAAAAAAAAAA&#10;AAAAAAAAW0NvbnRlbnRfVHlwZXNdLnhtbFBLAQItABQABgAIAAAAIQBa9CxbvwAAABUBAAALAAAA&#10;AAAAAAAAAAAAAB8BAABfcmVscy8ucmVsc1BLAQItABQABgAIAAAAIQBoK4E7wgAAANsAAAAPAAAA&#10;AAAAAAAAAAAAAAcCAABkcnMvZG93bnJldi54bWxQSwUGAAAAAAMAAwC3AAAA9gIAAAAA&#10;" strokecolor="red" strokeweight=".5pt">
                      <v:stroke dashstyle="dash" joinstyle="miter"/>
                    </v:line>
                  </v:group>
                  <v:shape id="Text Box 171" o:spid="_x0000_s1195" type="#_x0000_t202" style="position:absolute;left:29051;top:5334;width:4572;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75069712" w14:textId="77777777" w:rsidR="00CE5E6A" w:rsidRDefault="00CE5E6A" w:rsidP="00CE5E6A">
                          <w:pPr>
                            <w:jc w:val="center"/>
                            <w:rPr>
                              <w:rFonts w:ascii="Arial" w:hAnsi="Arial" w:cs="Arial"/>
                              <w:sz w:val="12"/>
                              <w:szCs w:val="12"/>
                            </w:rPr>
                          </w:pPr>
                          <w:r>
                            <w:rPr>
                              <w:rFonts w:ascii="Arial" w:hAnsi="Arial" w:cs="Arial"/>
                              <w:sz w:val="12"/>
                              <w:szCs w:val="12"/>
                            </w:rPr>
                            <w:t>3000 m</w:t>
                          </w:r>
                        </w:p>
                      </w:txbxContent>
                    </v:textbox>
                  </v:shape>
                </v:group>
                <w10:anchorlock/>
              </v:group>
            </w:pict>
          </mc:Fallback>
        </mc:AlternateContent>
      </w:r>
    </w:p>
    <w:p w14:paraId="2E679473"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4: Achieving 3000m altitude levels</w:t>
      </w:r>
    </w:p>
    <w:p w14:paraId="56B6C22A" w14:textId="77777777" w:rsidR="00CE5E6A" w:rsidRPr="00CE5E6A" w:rsidRDefault="00CE5E6A" w:rsidP="00CE5E6A">
      <w:pPr>
        <w:widowControl/>
        <w:wordWrap/>
        <w:rPr>
          <w:rFonts w:cs="Times New Roman"/>
          <w:kern w:val="0"/>
          <w:szCs w:val="24"/>
          <w:lang w:eastAsia="en-US"/>
        </w:rPr>
      </w:pPr>
    </w:p>
    <w:p w14:paraId="3C439C8D"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Some airline operators have begun to consider the possibility of offering ‘gate-to-gate’ connectivity for passengers, enabling reliable connection continuity on loading ramps between terminal and aircraft, and as an incentive to attract greater airline patronage.  This may dictate the need for base-stations located nearby airports.</w:t>
      </w:r>
    </w:p>
    <w:p w14:paraId="08D99828" w14:textId="77777777" w:rsidR="00CE5E6A" w:rsidRPr="00CE5E6A" w:rsidRDefault="00CE5E6A" w:rsidP="00CE5E6A">
      <w:pPr>
        <w:widowControl/>
        <w:tabs>
          <w:tab w:val="left" w:pos="3969"/>
        </w:tabs>
        <w:wordWrap/>
        <w:rPr>
          <w:rFonts w:cs="Times New Roman"/>
          <w:b/>
          <w:kern w:val="0"/>
          <w:szCs w:val="24"/>
          <w:lang w:eastAsia="en-US"/>
        </w:rPr>
      </w:pPr>
      <w:r w:rsidRPr="00CE5E6A">
        <w:rPr>
          <w:rFonts w:cs="Times New Roman"/>
          <w:b/>
          <w:kern w:val="0"/>
          <w:szCs w:val="24"/>
          <w:lang w:eastAsia="en-US"/>
        </w:rPr>
        <w:t xml:space="preserve">Recent regulatory development: </w:t>
      </w:r>
    </w:p>
    <w:p w14:paraId="1EAEDC39" w14:textId="77777777" w:rsidR="00CE5E6A" w:rsidRPr="00CE5E6A" w:rsidRDefault="00CE5E6A" w:rsidP="00CE5E6A">
      <w:pPr>
        <w:widowControl/>
        <w:tabs>
          <w:tab w:val="left" w:pos="3969"/>
        </w:tabs>
        <w:wordWrap/>
        <w:rPr>
          <w:rFonts w:cs="Times New Roman"/>
          <w:kern w:val="0"/>
          <w:szCs w:val="24"/>
          <w:lang w:eastAsia="en-US"/>
        </w:rPr>
      </w:pPr>
      <w:r w:rsidRPr="00CE5E6A">
        <w:rPr>
          <w:rFonts w:cs="Times New Roman"/>
          <w:kern w:val="0"/>
          <w:szCs w:val="24"/>
          <w:lang w:eastAsia="en-US"/>
        </w:rPr>
        <w:t xml:space="preserve">Until the FAA decision of December 2013 and the EASA decision 2014/029/R of September 2014, air safety rules did not allow Personal Electronic Devices in transmitting mode (T-PEDs) to be switched on below 3,000 meters/10,000 feet. </w:t>
      </w:r>
    </w:p>
    <w:p w14:paraId="35433832" w14:textId="77777777" w:rsidR="00CE5E6A" w:rsidRPr="00CE5E6A" w:rsidRDefault="00CE5E6A" w:rsidP="00CE5E6A">
      <w:pPr>
        <w:widowControl/>
        <w:wordWrap/>
        <w:rPr>
          <w:rFonts w:cs="Times New Roman"/>
          <w:kern w:val="0"/>
          <w:szCs w:val="24"/>
          <w:lang w:eastAsia="en-US"/>
        </w:rPr>
      </w:pPr>
      <w:r w:rsidRPr="00CE5E6A">
        <w:rPr>
          <w:rFonts w:cs="Times New Roman"/>
          <w:kern w:val="0"/>
          <w:szCs w:val="24"/>
          <w:lang w:eastAsia="en-US"/>
        </w:rPr>
        <w:t>These decisions have now lifted this limitation (subject to certain steps to be carried out by the airline) and apply to aircrafts registered respectively in the US and Europe. Whereas we expect other Civil Aviation Authorities (CAAs) to adopt similar rules, it must be noted that a pre-requisite to allow Wi-Fi services from G2G on a given airline will be to ensure that the CAA of the State of Registry allows the use of T-PEDs below 3,000 meters.</w:t>
      </w:r>
    </w:p>
    <w:p w14:paraId="6ECFA68F" w14:textId="77777777" w:rsidR="00CE5E6A" w:rsidRPr="00CE5E6A" w:rsidRDefault="00CE5E6A" w:rsidP="00CE5E6A">
      <w:pPr>
        <w:widowControl/>
        <w:wordWrap/>
        <w:rPr>
          <w:rFonts w:cs="Times New Roman"/>
          <w:kern w:val="0"/>
          <w:szCs w:val="24"/>
          <w:lang w:eastAsia="en-US"/>
        </w:rPr>
      </w:pPr>
    </w:p>
    <w:p w14:paraId="2F35B855" w14:textId="77777777" w:rsidR="00CE5E6A" w:rsidRPr="00CE5E6A" w:rsidRDefault="00CE5E6A" w:rsidP="00CE5E6A">
      <w:pPr>
        <w:keepNext/>
        <w:widowControl/>
        <w:wordWrap/>
        <w:spacing w:beforeLines="50" w:before="120" w:afterLines="50" w:after="120"/>
        <w:jc w:val="left"/>
        <w:outlineLvl w:val="1"/>
        <w:rPr>
          <w:rFonts w:ascii="Calibri Light" w:eastAsia="SimSun" w:hAnsi="Calibri Light"/>
          <w:color w:val="2E74B5" w:themeColor="accent1" w:themeShade="BF"/>
          <w:kern w:val="0"/>
          <w:sz w:val="26"/>
          <w:szCs w:val="26"/>
          <w:lang w:eastAsia="en-US"/>
        </w:rPr>
      </w:pPr>
      <w:r w:rsidRPr="00CE5E6A">
        <w:rPr>
          <w:rFonts w:cs="Times New Roman"/>
          <w:b/>
          <w:kern w:val="0"/>
          <w:szCs w:val="24"/>
          <w:lang w:eastAsia="en-US"/>
        </w:rPr>
        <w:t>5.2</w:t>
      </w:r>
      <w:r w:rsidRPr="00CE5E6A">
        <w:rPr>
          <w:rFonts w:cs="Times New Roman"/>
          <w:b/>
          <w:kern w:val="0"/>
          <w:szCs w:val="24"/>
          <w:lang w:eastAsia="en-US"/>
        </w:rPr>
        <w:tab/>
        <w:t>National border implications</w:t>
      </w:r>
    </w:p>
    <w:p w14:paraId="3AED5C70"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b/>
          <w:kern w:val="0"/>
          <w:szCs w:val="24"/>
          <w:lang w:eastAsia="en-US"/>
        </w:rPr>
        <w:t>Compliance with national technical regimes.</w:t>
      </w:r>
      <w:r w:rsidRPr="00CE5E6A">
        <w:rPr>
          <w:rFonts w:cs="Times New Roman"/>
          <w:kern w:val="0"/>
          <w:szCs w:val="24"/>
          <w:lang w:eastAsia="en-US"/>
        </w:rPr>
        <w:t xml:space="preserve"> Where there are </w:t>
      </w:r>
      <w:r w:rsidRPr="00CE5E6A">
        <w:rPr>
          <w:rFonts w:cs="Times New Roman"/>
          <w:i/>
          <w:kern w:val="0"/>
          <w:szCs w:val="24"/>
          <w:lang w:eastAsia="en-US"/>
        </w:rPr>
        <w:t>differing</w:t>
      </w:r>
      <w:r w:rsidRPr="00CE5E6A">
        <w:rPr>
          <w:rFonts w:cs="Times New Roman"/>
          <w:kern w:val="0"/>
          <w:szCs w:val="24"/>
          <w:lang w:eastAsia="en-US"/>
        </w:rPr>
        <w:t xml:space="preserve"> national regulatory and technical regimes between neighboring countries, aircraft need to track their position against </w:t>
      </w:r>
      <w:r w:rsidRPr="00CE5E6A">
        <w:rPr>
          <w:rFonts w:cs="Times New Roman"/>
          <w:kern w:val="0"/>
          <w:szCs w:val="24"/>
          <w:lang w:eastAsia="en-US"/>
        </w:rPr>
        <w:lastRenderedPageBreak/>
        <w:t xml:space="preserve">national borders to trigger on-board system adjustments (power, mode, </w:t>
      </w:r>
      <w:proofErr w:type="spellStart"/>
      <w:r w:rsidRPr="00CE5E6A">
        <w:rPr>
          <w:rFonts w:cs="Times New Roman"/>
          <w:kern w:val="0"/>
          <w:szCs w:val="24"/>
          <w:lang w:eastAsia="en-US"/>
        </w:rPr>
        <w:t>etc</w:t>
      </w:r>
      <w:proofErr w:type="spellEnd"/>
      <w:r w:rsidRPr="00CE5E6A">
        <w:rPr>
          <w:rFonts w:cs="Times New Roman"/>
          <w:kern w:val="0"/>
          <w:szCs w:val="24"/>
          <w:lang w:eastAsia="en-US"/>
        </w:rPr>
        <w:t xml:space="preserve">), according to relevant national regulatory requirements - or even to deactivate air-to-ground systems over certain countries.  While such adjustments might be undertaken by aircrew, as an additional duty, they are more usually implemented as an automatic function via a connection to the aircraft [ARINC] data bus that provides aircraft heading, altitude, air-speed and positional information (amongst other data).  However, this requirement adds to complexity – since on-board passenger connectivity systems had to store relevant mapping and regulatory data to enable proper technical compliance as the aircraft passed over national borders.    Clearly, differing national regulatory regimes lead to functional and processing complexity, and greater development and equipment costs.  Notably, however, direct air-to-ground links located within relevant national borders can instead readily implement regulatory compliance via control channel </w:t>
      </w:r>
      <w:proofErr w:type="spellStart"/>
      <w:r w:rsidRPr="00CE5E6A">
        <w:rPr>
          <w:rFonts w:cs="Times New Roman"/>
          <w:kern w:val="0"/>
          <w:szCs w:val="24"/>
          <w:lang w:eastAsia="en-US"/>
        </w:rPr>
        <w:t>signalling</w:t>
      </w:r>
      <w:proofErr w:type="spellEnd"/>
      <w:r w:rsidRPr="00CE5E6A">
        <w:rPr>
          <w:rFonts w:cs="Times New Roman"/>
          <w:kern w:val="0"/>
          <w:szCs w:val="24"/>
          <w:lang w:eastAsia="en-US"/>
        </w:rPr>
        <w:t>.</w:t>
      </w:r>
    </w:p>
    <w:p w14:paraId="3EFFFA12"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b/>
          <w:kern w:val="0"/>
          <w:szCs w:val="24"/>
          <w:lang w:eastAsia="en-US"/>
        </w:rPr>
        <w:t>Customer experience implications.</w:t>
      </w:r>
      <w:r w:rsidRPr="00CE5E6A">
        <w:rPr>
          <w:rFonts w:cs="Times New Roman"/>
          <w:kern w:val="0"/>
          <w:szCs w:val="24"/>
          <w:lang w:eastAsia="en-US"/>
        </w:rPr>
        <w:t xml:space="preserve"> Any service variability due to differing national regulatory regimes is undesirable from the perspective of passenger usage experience – for example, variable connectivity (lower bit-rates), differing connection modality, and periodic session drop-outs throughout flights. As such, consensus on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w:t>
      </w:r>
      <w:proofErr w:type="spellStart"/>
      <w:r w:rsidRPr="00CE5E6A">
        <w:rPr>
          <w:rFonts w:cs="Times New Roman"/>
          <w:kern w:val="0"/>
          <w:szCs w:val="24"/>
          <w:lang w:eastAsia="en-US"/>
        </w:rPr>
        <w:t>licencing</w:t>
      </w:r>
      <w:proofErr w:type="spellEnd"/>
      <w:r w:rsidRPr="00CE5E6A">
        <w:rPr>
          <w:rFonts w:cs="Times New Roman"/>
          <w:kern w:val="0"/>
          <w:szCs w:val="24"/>
          <w:lang w:eastAsia="en-US"/>
        </w:rPr>
        <w:t xml:space="preserve"> and regulatory regimes applicable to broadband air-to-ground systems, particularly between neighboring countries, will contribute to a more beneficial passenger experience.</w:t>
      </w:r>
    </w:p>
    <w:p w14:paraId="7D296604" w14:textId="77777777" w:rsidR="00CE5E6A" w:rsidRPr="00CE5E6A" w:rsidRDefault="00CE5E6A" w:rsidP="00CE5E6A">
      <w:pPr>
        <w:keepNext/>
        <w:widowControl/>
        <w:wordWrap/>
        <w:spacing w:beforeLines="50" w:before="120" w:afterLines="50" w:after="120"/>
        <w:jc w:val="left"/>
        <w:outlineLvl w:val="1"/>
        <w:rPr>
          <w:rFonts w:ascii="Calibri Light" w:eastAsia="SimSun" w:hAnsi="Calibri Light"/>
          <w:color w:val="2E74B5" w:themeColor="accent1" w:themeShade="BF"/>
          <w:kern w:val="0"/>
          <w:sz w:val="26"/>
          <w:szCs w:val="26"/>
          <w:lang w:eastAsia="en-US"/>
        </w:rPr>
      </w:pPr>
      <w:r w:rsidRPr="00CE5E6A">
        <w:rPr>
          <w:rFonts w:cs="Times New Roman"/>
          <w:b/>
          <w:kern w:val="0"/>
          <w:szCs w:val="24"/>
          <w:lang w:eastAsia="en-US"/>
        </w:rPr>
        <w:t>5.3</w:t>
      </w:r>
      <w:r w:rsidRPr="00CE5E6A">
        <w:rPr>
          <w:rFonts w:cs="Times New Roman"/>
          <w:b/>
          <w:kern w:val="0"/>
          <w:szCs w:val="24"/>
          <w:lang w:eastAsia="en-US"/>
        </w:rPr>
        <w:tab/>
        <w:t>National legal and regulatory obligations</w:t>
      </w:r>
    </w:p>
    <w:p w14:paraId="383BB3B8"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s noted above, many national administrations require that all telecommunications originating or terminating within their territorial boundary must be accessible for criminal investigation purposes – often including not only session metadata (originating/terminating parties, time/date, duration, </w:t>
      </w:r>
      <w:proofErr w:type="spellStart"/>
      <w:r w:rsidRPr="00CE5E6A">
        <w:rPr>
          <w:rFonts w:cs="Times New Roman"/>
          <w:kern w:val="0"/>
          <w:szCs w:val="24"/>
          <w:lang w:eastAsia="en-US"/>
        </w:rPr>
        <w:t>etc</w:t>
      </w:r>
      <w:proofErr w:type="spellEnd"/>
      <w:r w:rsidRPr="00CE5E6A">
        <w:rPr>
          <w:rFonts w:cs="Times New Roman"/>
          <w:kern w:val="0"/>
          <w:szCs w:val="24"/>
          <w:lang w:eastAsia="en-US"/>
        </w:rPr>
        <w:t xml:space="preserve">), but also real-time traffic interception.  This typically involves a requirement to route traffic via one or more ground interception </w:t>
      </w:r>
      <w:proofErr w:type="spellStart"/>
      <w:r w:rsidRPr="00CE5E6A">
        <w:rPr>
          <w:rFonts w:cs="Times New Roman"/>
          <w:kern w:val="0"/>
          <w:szCs w:val="24"/>
          <w:lang w:eastAsia="en-US"/>
        </w:rPr>
        <w:t>centres</w:t>
      </w:r>
      <w:proofErr w:type="spellEnd"/>
      <w:r w:rsidRPr="00CE5E6A">
        <w:rPr>
          <w:rFonts w:cs="Times New Roman"/>
          <w:kern w:val="0"/>
          <w:szCs w:val="24"/>
          <w:lang w:eastAsia="en-US"/>
        </w:rPr>
        <w:t xml:space="preserve"> located within the relevant country and designed to facilitate access under relevant legal </w:t>
      </w:r>
      <w:proofErr w:type="spellStart"/>
      <w:r w:rsidRPr="00CE5E6A">
        <w:rPr>
          <w:rFonts w:cs="Times New Roman"/>
          <w:kern w:val="0"/>
          <w:szCs w:val="24"/>
          <w:lang w:eastAsia="en-US"/>
        </w:rPr>
        <w:t>authorisations</w:t>
      </w:r>
      <w:proofErr w:type="spellEnd"/>
      <w:r w:rsidRPr="00CE5E6A">
        <w:rPr>
          <w:rFonts w:cs="Times New Roman"/>
          <w:kern w:val="0"/>
          <w:szCs w:val="24"/>
          <w:lang w:eastAsia="en-US"/>
        </w:rPr>
        <w:t xml:space="preserve"> and protections.</w:t>
      </w:r>
    </w:p>
    <w:p w14:paraId="656A74E1"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addition, other regulatory obligations may differ between countries, and may impact the air-to-ground systems architecture and traffic routing procedures – such as:</w:t>
      </w:r>
    </w:p>
    <w:p w14:paraId="4012D02D"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mandatory routing of emergency assistance calls (for example, calls to the special numbers 911, 112, 000, etc) – requiring automatic connection of calls via shortest practical route to relevant public safety agencies (or call-handling centre) within the national territory;</w:t>
      </w:r>
    </w:p>
    <w:p w14:paraId="2CC93287"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exclusive dealing prohibitions – in context of telecommunications, this generally requires that if services (</w:t>
      </w:r>
      <w:proofErr w:type="spellStart"/>
      <w:r w:rsidRPr="00CE5E6A">
        <w:rPr>
          <w:rFonts w:eastAsia="Calibri" w:cs="Times New Roman"/>
          <w:kern w:val="0"/>
          <w:szCs w:val="24"/>
          <w:lang w:val="en-AU" w:eastAsia="en-US"/>
        </w:rPr>
        <w:t>eg.</w:t>
      </w:r>
      <w:proofErr w:type="spellEnd"/>
      <w:r w:rsidRPr="00CE5E6A">
        <w:rPr>
          <w:rFonts w:eastAsia="Calibri" w:cs="Times New Roman"/>
          <w:kern w:val="0"/>
          <w:szCs w:val="24"/>
          <w:lang w:val="en-AU" w:eastAsia="en-US"/>
        </w:rPr>
        <w:t xml:space="preserve"> roaming) are offered to one class of users, they must be equivalently offered to all other classes of users;</w:t>
      </w:r>
    </w:p>
    <w:p w14:paraId="3DA43943"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proofErr w:type="gramStart"/>
      <w:r w:rsidRPr="00CE5E6A">
        <w:rPr>
          <w:rFonts w:eastAsia="Calibri" w:cs="Times New Roman"/>
          <w:kern w:val="0"/>
          <w:szCs w:val="24"/>
          <w:lang w:val="en-AU" w:eastAsia="en-US"/>
        </w:rPr>
        <w:t>third-line</w:t>
      </w:r>
      <w:proofErr w:type="gramEnd"/>
      <w:r w:rsidRPr="00CE5E6A">
        <w:rPr>
          <w:rFonts w:eastAsia="Calibri" w:cs="Times New Roman"/>
          <w:kern w:val="0"/>
          <w:szCs w:val="24"/>
          <w:lang w:val="en-AU" w:eastAsia="en-US"/>
        </w:rPr>
        <w:t xml:space="preserve"> forcing prohibitions – in context of telecommunications, this disallows a refusal to provide services if the user does not firstly acquire some other service from the same supplier; and</w:t>
      </w:r>
    </w:p>
    <w:p w14:paraId="60359F79" w14:textId="77777777" w:rsidR="00CE5E6A" w:rsidRPr="00CE5E6A" w:rsidRDefault="00CE5E6A" w:rsidP="00CE5E6A">
      <w:pPr>
        <w:widowControl/>
        <w:numPr>
          <w:ilvl w:val="0"/>
          <w:numId w:val="27"/>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 xml:space="preserve">there may also be other regulatory requirements enacted in various countries that must be </w:t>
      </w:r>
      <w:proofErr w:type="gramStart"/>
      <w:r w:rsidRPr="00CE5E6A">
        <w:rPr>
          <w:rFonts w:eastAsia="Calibri" w:cs="Times New Roman"/>
          <w:kern w:val="0"/>
          <w:szCs w:val="24"/>
          <w:lang w:val="en-AU" w:eastAsia="en-US"/>
        </w:rPr>
        <w:t>taken into account</w:t>
      </w:r>
      <w:proofErr w:type="gramEnd"/>
      <w:r w:rsidRPr="00CE5E6A">
        <w:rPr>
          <w:rFonts w:eastAsia="Calibri" w:cs="Times New Roman"/>
          <w:kern w:val="0"/>
          <w:szCs w:val="24"/>
          <w:lang w:val="en-AU" w:eastAsia="en-US"/>
        </w:rPr>
        <w:t>.</w:t>
      </w:r>
    </w:p>
    <w:p w14:paraId="0433C086"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general, existing terrestrial fixed/mobile network operators within respective countries will have already established the facilities, functional norms and operating protocols certified to meet such national regulatory obligations as a normal part of their national network operations.</w:t>
      </w:r>
    </w:p>
    <w:p w14:paraId="506D86CE"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Relevant Technical Issues</w:t>
      </w:r>
    </w:p>
    <w:p w14:paraId="14D97A89"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he key technical aspects of air-to-ground systems discussed in this section relate to:</w:t>
      </w:r>
    </w:p>
    <w:p w14:paraId="763E8A3F"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lastRenderedPageBreak/>
        <w:t>ensuring effective inter-working and control signalling between airborne equipment mounted within/on passenger aircraft and corresponding terrestrial and/or satellite network infrastructure relevant to each country or area over which the aircraft is flying; and</w:t>
      </w:r>
    </w:p>
    <w:p w14:paraId="584A80BB"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adopting common mechanical arrangements, that satisfy relevant airworthiness certification requirements, while minimizing weight and aerodynamic drag, and simplifying maintainability including rapid swap-in/swap-out of modules; and</w:t>
      </w:r>
    </w:p>
    <w:p w14:paraId="3D396ADD"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agreed common wireless technology characteristics (including emission levels, receiver performance, and antenna characteristics) and equipment functionality (such as Doppler compensation, and auto-configuration based on geographic position-detection); and</w:t>
      </w:r>
    </w:p>
    <w:p w14:paraId="5EC56D76" w14:textId="77777777" w:rsidR="00CE5E6A" w:rsidRPr="00CE5E6A" w:rsidRDefault="00CE5E6A" w:rsidP="00CE5E6A">
      <w:pPr>
        <w:widowControl/>
        <w:numPr>
          <w:ilvl w:val="0"/>
          <w:numId w:val="28"/>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armonized spectrum utilization, including frequency bands and channel arrangements, to facilitate non-complex airline operations throughout the region, and easy redeployment of passenger aircraft to alternative routes in response to varying passenger load demands/needs.</w:t>
      </w:r>
    </w:p>
    <w:p w14:paraId="57052527"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6.1</w:t>
      </w:r>
      <w:r w:rsidRPr="00CE5E6A">
        <w:rPr>
          <w:rFonts w:cs="Times New Roman"/>
          <w:b/>
          <w:kern w:val="0"/>
          <w:szCs w:val="24"/>
          <w:lang w:eastAsia="en-US"/>
        </w:rPr>
        <w:tab/>
        <w:t>Region-wide Systems Inter-working</w:t>
      </w:r>
    </w:p>
    <w:p w14:paraId="7B6F2879"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o </w:t>
      </w:r>
      <w:proofErr w:type="spellStart"/>
      <w:r w:rsidRPr="00CE5E6A">
        <w:rPr>
          <w:rFonts w:cs="Times New Roman"/>
          <w:kern w:val="0"/>
          <w:szCs w:val="24"/>
          <w:lang w:eastAsia="en-US"/>
        </w:rPr>
        <w:t>maximise</w:t>
      </w:r>
      <w:proofErr w:type="spellEnd"/>
      <w:r w:rsidRPr="00CE5E6A">
        <w:rPr>
          <w:rFonts w:cs="Times New Roman"/>
          <w:kern w:val="0"/>
          <w:szCs w:val="24"/>
          <w:lang w:eastAsia="en-US"/>
        </w:rPr>
        <w:t xml:space="preserve"> seamless and transparent region-wide operations, establishing agreement on a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air-to-ground technology platform is needed.  The adoption of IMT-Advanced (LTE) technology for air-to-ground systems is already gaining broad international </w:t>
      </w:r>
      <w:proofErr w:type="spellStart"/>
      <w:r w:rsidRPr="00CE5E6A">
        <w:rPr>
          <w:rFonts w:cs="Times New Roman"/>
          <w:kern w:val="0"/>
          <w:szCs w:val="24"/>
          <w:lang w:eastAsia="en-US"/>
        </w:rPr>
        <w:t>favour</w:t>
      </w:r>
      <w:proofErr w:type="spellEnd"/>
      <w:r w:rsidRPr="00CE5E6A">
        <w:rPr>
          <w:rFonts w:cs="Times New Roman"/>
          <w:kern w:val="0"/>
          <w:szCs w:val="24"/>
          <w:lang w:eastAsia="en-US"/>
        </w:rPr>
        <w:t>, and now appears to be the most popular and preferred choice for service operators and national administrations.</w:t>
      </w:r>
    </w:p>
    <w:p w14:paraId="7270ABF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In addition, to simplify in-air operations and </w:t>
      </w:r>
      <w:proofErr w:type="spellStart"/>
      <w:r w:rsidRPr="00CE5E6A">
        <w:rPr>
          <w:rFonts w:cs="Times New Roman"/>
          <w:kern w:val="0"/>
          <w:szCs w:val="24"/>
          <w:lang w:eastAsia="en-US"/>
        </w:rPr>
        <w:t>maximise</w:t>
      </w:r>
      <w:proofErr w:type="spellEnd"/>
      <w:r w:rsidRPr="00CE5E6A">
        <w:rPr>
          <w:rFonts w:cs="Times New Roman"/>
          <w:kern w:val="0"/>
          <w:szCs w:val="24"/>
          <w:lang w:eastAsia="en-US"/>
        </w:rPr>
        <w:t xml:space="preserve"> passenger usage experience, establishing agreement on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emission levels/power flux densities, out-of-band emissions, and minimum antenna elevation levels, is also necessary.</w:t>
      </w:r>
    </w:p>
    <w:p w14:paraId="6781B589"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The antenna pattern and performance may be a particularly unique feature of air-to-ground links.  In general, and to provide a reliable radiocommunications link with over-flying aircraft approaching/departing from all sky directions, both the airborne and ground antennas should exhibit an illumination pattern that varies with elevation-above-horizon:</w:t>
      </w:r>
    </w:p>
    <w:p w14:paraId="761E3962" w14:textId="77777777" w:rsidR="00CE5E6A" w:rsidRPr="00CE5E6A" w:rsidRDefault="00CE5E6A" w:rsidP="00CE5E6A">
      <w:pPr>
        <w:widowControl/>
        <w:numPr>
          <w:ilvl w:val="0"/>
          <w:numId w:val="29"/>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higher gain and linear (vertical) polarization for lower elevations between about 5-25</w:t>
      </w:r>
      <w:r w:rsidRPr="00CE5E6A">
        <w:rPr>
          <w:rFonts w:ascii="Cambria Math" w:eastAsia="Calibri" w:hAnsi="Cambria Math" w:cs="Cambria Math"/>
          <w:kern w:val="0"/>
          <w:szCs w:val="24"/>
          <w:lang w:val="en-AU" w:eastAsia="en-US"/>
        </w:rPr>
        <w:t>⁰</w:t>
      </w:r>
      <w:r w:rsidRPr="00CE5E6A">
        <w:rPr>
          <w:rFonts w:eastAsia="Calibri" w:cs="Times New Roman"/>
          <w:kern w:val="0"/>
          <w:szCs w:val="24"/>
          <w:lang w:val="en-AU" w:eastAsia="en-US"/>
        </w:rPr>
        <w:t xml:space="preserve"> above horizon; and</w:t>
      </w:r>
    </w:p>
    <w:p w14:paraId="008C6508" w14:textId="77777777" w:rsidR="00CE5E6A" w:rsidRPr="00CE5E6A" w:rsidRDefault="00CE5E6A" w:rsidP="00CE5E6A">
      <w:pPr>
        <w:widowControl/>
        <w:numPr>
          <w:ilvl w:val="0"/>
          <w:numId w:val="29"/>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lower gain and circular polarization for higher elevations between about 25-90</w:t>
      </w:r>
      <w:r w:rsidRPr="00CE5E6A">
        <w:rPr>
          <w:rFonts w:ascii="Cambria Math" w:eastAsia="Calibri" w:hAnsi="Cambria Math" w:cs="Cambria Math"/>
          <w:kern w:val="0"/>
          <w:szCs w:val="24"/>
          <w:lang w:val="en-AU" w:eastAsia="en-US"/>
        </w:rPr>
        <w:t>⁰</w:t>
      </w:r>
      <w:r w:rsidRPr="00CE5E6A">
        <w:rPr>
          <w:rFonts w:eastAsia="Calibri" w:cs="Times New Roman"/>
          <w:kern w:val="0"/>
          <w:szCs w:val="24"/>
          <w:lang w:val="en-AU" w:eastAsia="en-US"/>
        </w:rPr>
        <w:t xml:space="preserve"> above horizon. </w:t>
      </w:r>
    </w:p>
    <w:p w14:paraId="250CA446" w14:textId="77777777" w:rsidR="00CE5E6A" w:rsidRPr="00CE5E6A" w:rsidRDefault="00CE5E6A" w:rsidP="00CE5E6A">
      <w:pPr>
        <w:widowControl/>
        <w:wordWrap/>
        <w:spacing w:after="100" w:afterAutospacing="1"/>
        <w:jc w:val="center"/>
        <w:rPr>
          <w:rFonts w:cs="Times New Roman"/>
          <w:kern w:val="0"/>
          <w:szCs w:val="24"/>
          <w:lang w:eastAsia="en-US"/>
        </w:rPr>
      </w:pPr>
      <w:r w:rsidRPr="00CE5E6A">
        <w:rPr>
          <w:rFonts w:cs="Times New Roman"/>
          <w:noProof/>
          <w:kern w:val="0"/>
          <w:szCs w:val="24"/>
          <w:lang w:eastAsia="en-US"/>
        </w:rPr>
        <mc:AlternateContent>
          <mc:Choice Requires="wpg">
            <w:drawing>
              <wp:inline distT="0" distB="0" distL="0" distR="0" wp14:anchorId="769B3A69" wp14:editId="3C1CCA60">
                <wp:extent cx="4686300" cy="1635125"/>
                <wp:effectExtent l="9525" t="9525" r="9525" b="3175"/>
                <wp:docPr id="1" name="Group 1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6300" cy="1635125"/>
                          <a:chOff x="0" y="0"/>
                          <a:chExt cx="46863" cy="16351"/>
                        </a:xfrm>
                      </wpg:grpSpPr>
                      <wpg:grpSp>
                        <wpg:cNvPr id="2" name="Group 191"/>
                        <wpg:cNvGrpSpPr>
                          <a:grpSpLocks/>
                        </wpg:cNvGrpSpPr>
                        <wpg:grpSpPr bwMode="auto">
                          <a:xfrm>
                            <a:off x="0" y="0"/>
                            <a:ext cx="46863" cy="16351"/>
                            <a:chOff x="2235" y="10497"/>
                            <a:chExt cx="7380" cy="2575"/>
                          </a:xfrm>
                        </wpg:grpSpPr>
                        <wps:wsp>
                          <wps:cNvPr id="4" name="Straight Connector 176"/>
                          <wps:cNvCnPr>
                            <a:cxnSpLocks noChangeShapeType="1"/>
                          </wps:cNvCnPr>
                          <wps:spPr bwMode="auto">
                            <a:xfrm>
                              <a:off x="7845" y="12074"/>
                              <a:ext cx="0" cy="690"/>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s:wsp>
                          <wps:cNvPr id="5" name="Straight Connector 179"/>
                          <wps:cNvCnPr>
                            <a:cxnSpLocks noChangeShapeType="1"/>
                          </wps:cNvCnPr>
                          <wps:spPr bwMode="auto">
                            <a:xfrm>
                              <a:off x="6285" y="10892"/>
                              <a:ext cx="0" cy="1927"/>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g:grpSp>
                          <wpg:cNvPr id="6" name="Group 192"/>
                          <wpg:cNvGrpSpPr>
                            <a:grpSpLocks/>
                          </wpg:cNvGrpSpPr>
                          <wpg:grpSpPr bwMode="auto">
                            <a:xfrm>
                              <a:off x="2235" y="10497"/>
                              <a:ext cx="7380" cy="2575"/>
                              <a:chOff x="0" y="0"/>
                              <a:chExt cx="46863" cy="16352"/>
                            </a:xfrm>
                          </wpg:grpSpPr>
                          <wpg:grpSp>
                            <wpg:cNvPr id="7" name="Group 190"/>
                            <wpg:cNvGrpSpPr>
                              <a:grpSpLocks/>
                            </wpg:cNvGrpSpPr>
                            <wpg:grpSpPr bwMode="auto">
                              <a:xfrm>
                                <a:off x="0" y="0"/>
                                <a:ext cx="46863" cy="16352"/>
                                <a:chOff x="0" y="0"/>
                                <a:chExt cx="46863" cy="16352"/>
                              </a:xfrm>
                            </wpg:grpSpPr>
                            <wps:wsp>
                              <wps:cNvPr id="8" name="Straight Connector 160"/>
                              <wps:cNvCnPr>
                                <a:cxnSpLocks noChangeShapeType="1"/>
                              </wps:cNvCnPr>
                              <wps:spPr bwMode="auto">
                                <a:xfrm>
                                  <a:off x="0" y="14287"/>
                                  <a:ext cx="46863" cy="0"/>
                                </a:xfrm>
                                <a:prstGeom prst="line">
                                  <a:avLst/>
                                </a:prstGeom>
                                <a:noFill/>
                                <a:ln w="6350">
                                  <a:solidFill>
                                    <a:srgbClr val="385723"/>
                                  </a:solidFill>
                                  <a:miter lim="800000"/>
                                  <a:headEnd/>
                                  <a:tailEnd/>
                                </a:ln>
                                <a:effectLst>
                                  <a:outerShdw dist="38100" dir="5400000" algn="t" rotWithShape="0">
                                    <a:srgbClr val="000000">
                                      <a:alpha val="39998"/>
                                    </a:srgbClr>
                                  </a:outerShdw>
                                </a:effectLst>
                                <a:extLst>
                                  <a:ext uri="{909E8E84-426E-40DD-AFC4-6F175D3DCCD1}">
                                    <a14:hiddenFill xmlns:a14="http://schemas.microsoft.com/office/drawing/2010/main">
                                      <a:noFill/>
                                    </a14:hiddenFill>
                                  </a:ext>
                                </a:extLst>
                              </wps:spPr>
                              <wps:bodyPr/>
                            </wps:wsp>
                            <wpg:grpSp>
                              <wpg:cNvPr id="9" name="Group 189"/>
                              <wpg:cNvGrpSpPr>
                                <a:grpSpLocks/>
                              </wpg:cNvGrpSpPr>
                              <wpg:grpSpPr bwMode="auto">
                                <a:xfrm>
                                  <a:off x="3143" y="0"/>
                                  <a:ext cx="40672" cy="16352"/>
                                  <a:chOff x="0" y="0"/>
                                  <a:chExt cx="40671" cy="16352"/>
                                </a:xfrm>
                              </wpg:grpSpPr>
                              <wps:wsp>
                                <wps:cNvPr id="10" name="Isosceles Triangle 161"/>
                                <wps:cNvSpPr>
                                  <a:spLocks noChangeArrowheads="1"/>
                                </wps:cNvSpPr>
                                <wps:spPr bwMode="auto">
                                  <a:xfrm>
                                    <a:off x="1905" y="13335"/>
                                    <a:ext cx="457" cy="857"/>
                                  </a:xfrm>
                                  <a:prstGeom prst="triangle">
                                    <a:avLst>
                                      <a:gd name="adj" fmla="val 50000"/>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11" name="Straight Connector 175"/>
                                <wps:cNvCnPr>
                                  <a:cxnSpLocks noChangeShapeType="1"/>
                                </wps:cNvCnPr>
                                <wps:spPr bwMode="auto">
                                  <a:xfrm rot="20100000" flipH="1">
                                    <a:off x="571" y="6667"/>
                                    <a:ext cx="31680" cy="0"/>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s:wsp>
                                <wps:cNvPr id="12" name="Text Box 177"/>
                                <wps:cNvSpPr txBox="1">
                                  <a:spLocks noChangeArrowheads="1"/>
                                </wps:cNvSpPr>
                                <wps:spPr bwMode="auto">
                                  <a:xfrm>
                                    <a:off x="32861" y="9525"/>
                                    <a:ext cx="7810" cy="215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B1918FB" w14:textId="77777777" w:rsidR="00CE5E6A" w:rsidRDefault="00CE5E6A" w:rsidP="00CE5E6A">
                                      <w:pPr>
                                        <w:rPr>
                                          <w:i/>
                                          <w:sz w:val="16"/>
                                          <w:szCs w:val="16"/>
                                        </w:rPr>
                                      </w:pPr>
                                      <w:r>
                                        <w:rPr>
                                          <w:i/>
                                          <w:sz w:val="16"/>
                                          <w:szCs w:val="16"/>
                                        </w:rPr>
                                        <w:t xml:space="preserve">3000m </w:t>
                                      </w:r>
                                      <w:proofErr w:type="spellStart"/>
                                      <w:r>
                                        <w:rPr>
                                          <w:i/>
                                          <w:sz w:val="16"/>
                                          <w:szCs w:val="16"/>
                                        </w:rPr>
                                        <w:t>agl</w:t>
                                      </w:r>
                                      <w:proofErr w:type="spellEnd"/>
                                    </w:p>
                                  </w:txbxContent>
                                </wps:txbx>
                                <wps:bodyPr rot="0" vert="horz" wrap="square" lIns="91440" tIns="45720" rIns="91440" bIns="45720" anchor="t" anchorCtr="0" upright="1">
                                  <a:noAutofit/>
                                </wps:bodyPr>
                              </wps:wsp>
                              <wps:wsp>
                                <wps:cNvPr id="13" name="Text Box 180"/>
                                <wps:cNvSpPr txBox="1">
                                  <a:spLocks noChangeArrowheads="1"/>
                                </wps:cNvSpPr>
                                <wps:spPr bwMode="auto">
                                  <a:xfrm>
                                    <a:off x="22860" y="2476"/>
                                    <a:ext cx="7810" cy="215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E3F78F3" w14:textId="77777777" w:rsidR="00CE5E6A" w:rsidRDefault="00CE5E6A" w:rsidP="00CE5E6A">
                                      <w:pPr>
                                        <w:rPr>
                                          <w:i/>
                                          <w:sz w:val="16"/>
                                          <w:szCs w:val="16"/>
                                        </w:rPr>
                                      </w:pPr>
                                      <w:r>
                                        <w:rPr>
                                          <w:i/>
                                          <w:sz w:val="16"/>
                                          <w:szCs w:val="16"/>
                                        </w:rPr>
                                        <w:t xml:space="preserve">10000m </w:t>
                                      </w:r>
                                      <w:proofErr w:type="spellStart"/>
                                      <w:r>
                                        <w:rPr>
                                          <w:i/>
                                          <w:sz w:val="16"/>
                                          <w:szCs w:val="16"/>
                                        </w:rPr>
                                        <w:t>agl</w:t>
                                      </w:r>
                                      <w:proofErr w:type="spellEnd"/>
                                    </w:p>
                                  </w:txbxContent>
                                </wps:txbx>
                                <wps:bodyPr rot="0" vert="horz" wrap="square" lIns="91440" tIns="45720" rIns="91440" bIns="45720" anchor="t" anchorCtr="0" upright="1">
                                  <a:noAutofit/>
                                </wps:bodyPr>
                              </wps:wsp>
                              <wps:wsp>
                                <wps:cNvPr id="14" name="Straight Connector 182"/>
                                <wps:cNvCnPr>
                                  <a:cxnSpLocks noChangeShapeType="1"/>
                                </wps:cNvCnPr>
                                <wps:spPr bwMode="auto">
                                  <a:xfrm flipH="1" flipV="1">
                                    <a:off x="17049" y="0"/>
                                    <a:ext cx="20384" cy="14026"/>
                                  </a:xfrm>
                                  <a:prstGeom prst="line">
                                    <a:avLst/>
                                  </a:prstGeom>
                                  <a:noFill/>
                                  <a:ln w="6350">
                                    <a:solidFill>
                                      <a:srgbClr val="000000"/>
                                    </a:solidFill>
                                    <a:prstDash val="lgDashDot"/>
                                    <a:miter lim="800000"/>
                                    <a:headEnd/>
                                    <a:tailEnd/>
                                  </a:ln>
                                  <a:extLst>
                                    <a:ext uri="{909E8E84-426E-40DD-AFC4-6F175D3DCCD1}">
                                      <a14:hiddenFill xmlns:a14="http://schemas.microsoft.com/office/drawing/2010/main">
                                        <a:noFill/>
                                      </a14:hiddenFill>
                                    </a:ext>
                                  </a:extLst>
                                </wps:spPr>
                                <wps:bodyPr/>
                              </wps:wsp>
                              <wps:wsp>
                                <wps:cNvPr id="15" name="Straight Connector 183"/>
                                <wps:cNvCnPr>
                                  <a:cxnSpLocks noChangeShapeType="1"/>
                                </wps:cNvCnPr>
                                <wps:spPr bwMode="auto">
                                  <a:xfrm flipH="1">
                                    <a:off x="5429" y="3714"/>
                                    <a:ext cx="17240" cy="476"/>
                                  </a:xfrm>
                                  <a:prstGeom prst="line">
                                    <a:avLst/>
                                  </a:prstGeom>
                                  <a:noFill/>
                                  <a:ln w="6350">
                                    <a:solidFill>
                                      <a:srgbClr val="000000"/>
                                    </a:solidFill>
                                    <a:prstDash val="lgDashDot"/>
                                    <a:miter lim="800000"/>
                                    <a:headEnd/>
                                    <a:tailEnd/>
                                  </a:ln>
                                  <a:extLst>
                                    <a:ext uri="{909E8E84-426E-40DD-AFC4-6F175D3DCCD1}">
                                      <a14:hiddenFill xmlns:a14="http://schemas.microsoft.com/office/drawing/2010/main">
                                        <a:noFill/>
                                      </a14:hiddenFill>
                                    </a:ext>
                                  </a:extLst>
                                </wps:spPr>
                                <wps:bodyPr/>
                              </wps:wsp>
                              <wps:wsp>
                                <wps:cNvPr id="16" name="Text Box 185"/>
                                <wps:cNvSpPr txBox="1">
                                  <a:spLocks noChangeArrowheads="1"/>
                                </wps:cNvSpPr>
                                <wps:spPr bwMode="auto">
                                  <a:xfrm>
                                    <a:off x="11430" y="8763"/>
                                    <a:ext cx="6858"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C1907D" w14:textId="77777777" w:rsidR="00CE5E6A" w:rsidRDefault="00CE5E6A" w:rsidP="00CE5E6A">
                                      <w:pPr>
                                        <w:rPr>
                                          <w:i/>
                                          <w:sz w:val="16"/>
                                          <w:szCs w:val="16"/>
                                        </w:rPr>
                                      </w:pPr>
                                      <w:r>
                                        <w:rPr>
                                          <w:i/>
                                          <w:sz w:val="16"/>
                                          <w:szCs w:val="16"/>
                                        </w:rPr>
                                        <w:t>25</w:t>
                                      </w:r>
                                      <w:r>
                                        <w:rPr>
                                          <w:rFonts w:ascii="Calibri" w:hAnsi="Calibri"/>
                                          <w:i/>
                                          <w:sz w:val="16"/>
                                          <w:szCs w:val="16"/>
                                        </w:rPr>
                                        <w:t>⁰</w:t>
                                      </w:r>
                                      <w:r>
                                        <w:rPr>
                                          <w:i/>
                                          <w:sz w:val="16"/>
                                          <w:szCs w:val="16"/>
                                        </w:rPr>
                                        <w:t xml:space="preserve"> ah</w:t>
                                      </w:r>
                                    </w:p>
                                  </w:txbxContent>
                                </wps:txbx>
                                <wps:bodyPr rot="0" vert="horz" wrap="square" lIns="91440" tIns="45720" rIns="91440" bIns="45720" anchor="t" anchorCtr="0" upright="1">
                                  <a:noAutofit/>
                                </wps:bodyPr>
                              </wps:wsp>
                              <wps:wsp>
                                <wps:cNvPr id="17" name="Straight Connector 174"/>
                                <wps:cNvCnPr>
                                  <a:cxnSpLocks noChangeShapeType="1"/>
                                </wps:cNvCnPr>
                                <wps:spPr bwMode="auto">
                                  <a:xfrm rot="21300000" flipH="1">
                                    <a:off x="2095" y="11906"/>
                                    <a:ext cx="31680" cy="0"/>
                                  </a:xfrm>
                                  <a:prstGeom prst="line">
                                    <a:avLst/>
                                  </a:prstGeom>
                                  <a:noFill/>
                                  <a:ln w="6350">
                                    <a:solidFill>
                                      <a:srgbClr val="5B9BD5"/>
                                    </a:solidFill>
                                    <a:prstDash val="dash"/>
                                    <a:miter lim="800000"/>
                                    <a:headEnd/>
                                    <a:tailEnd/>
                                  </a:ln>
                                  <a:extLst>
                                    <a:ext uri="{909E8E84-426E-40DD-AFC4-6F175D3DCCD1}">
                                      <a14:hiddenFill xmlns:a14="http://schemas.microsoft.com/office/drawing/2010/main">
                                        <a:noFill/>
                                      </a14:hiddenFill>
                                    </a:ext>
                                  </a:extLst>
                                </wps:spPr>
                                <wps:bodyPr/>
                              </wps:wsp>
                              <wps:wsp>
                                <wps:cNvPr id="18" name="Text Box 178"/>
                                <wps:cNvSpPr txBox="1">
                                  <a:spLocks noChangeArrowheads="1"/>
                                </wps:cNvSpPr>
                                <wps:spPr bwMode="auto">
                                  <a:xfrm>
                                    <a:off x="30194" y="14192"/>
                                    <a:ext cx="50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45B8F6" w14:textId="77777777" w:rsidR="00CE5E6A" w:rsidRDefault="00CE5E6A" w:rsidP="00CE5E6A">
                                      <w:pPr>
                                        <w:rPr>
                                          <w:i/>
                                          <w:sz w:val="16"/>
                                          <w:szCs w:val="16"/>
                                        </w:rPr>
                                      </w:pPr>
                                      <w:r>
                                        <w:rPr>
                                          <w:i/>
                                          <w:sz w:val="16"/>
                                          <w:szCs w:val="16"/>
                                        </w:rPr>
                                        <w:t>34 km</w:t>
                                      </w:r>
                                    </w:p>
                                  </w:txbxContent>
                                </wps:txbx>
                                <wps:bodyPr rot="0" vert="horz" wrap="square" lIns="91440" tIns="45720" rIns="91440" bIns="45720" anchor="t" anchorCtr="0" upright="1">
                                  <a:noAutofit/>
                                </wps:bodyPr>
                              </wps:wsp>
                              <wps:wsp>
                                <wps:cNvPr id="19" name="Text Box 181"/>
                                <wps:cNvSpPr txBox="1">
                                  <a:spLocks noChangeArrowheads="1"/>
                                </wps:cNvSpPr>
                                <wps:spPr bwMode="auto">
                                  <a:xfrm>
                                    <a:off x="20288" y="14192"/>
                                    <a:ext cx="5035" cy="2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908530" w14:textId="77777777" w:rsidR="00CE5E6A" w:rsidRDefault="00CE5E6A" w:rsidP="00CE5E6A">
                                      <w:pPr>
                                        <w:rPr>
                                          <w:i/>
                                          <w:sz w:val="16"/>
                                          <w:szCs w:val="16"/>
                                        </w:rPr>
                                      </w:pPr>
                                      <w:r>
                                        <w:rPr>
                                          <w:i/>
                                          <w:sz w:val="16"/>
                                          <w:szCs w:val="16"/>
                                        </w:rPr>
                                        <w:t>21 km</w:t>
                                      </w:r>
                                    </w:p>
                                  </w:txbxContent>
                                </wps:txbx>
                                <wps:bodyPr rot="0" vert="horz" wrap="square" lIns="91440" tIns="45720" rIns="91440" bIns="45720" anchor="t" anchorCtr="0" upright="1">
                                  <a:noAutofit/>
                                </wps:bodyPr>
                              </wps:wsp>
                              <wps:wsp>
                                <wps:cNvPr id="20" name="Text Box 184"/>
                                <wps:cNvSpPr txBox="1">
                                  <a:spLocks noChangeArrowheads="1"/>
                                </wps:cNvSpPr>
                                <wps:spPr bwMode="auto">
                                  <a:xfrm>
                                    <a:off x="14287" y="12192"/>
                                    <a:ext cx="5906"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BC77B5" w14:textId="77777777" w:rsidR="00CE5E6A" w:rsidRDefault="00CE5E6A" w:rsidP="00CE5E6A">
                                      <w:pPr>
                                        <w:rPr>
                                          <w:i/>
                                          <w:sz w:val="18"/>
                                          <w:szCs w:val="18"/>
                                        </w:rPr>
                                      </w:pPr>
                                      <w:r>
                                        <w:rPr>
                                          <w:i/>
                                          <w:sz w:val="18"/>
                                          <w:szCs w:val="18"/>
                                        </w:rPr>
                                        <w:t>5</w:t>
                                      </w:r>
                                      <w:r>
                                        <w:rPr>
                                          <w:rFonts w:ascii="Calibri" w:hAnsi="Calibri"/>
                                          <w:i/>
                                          <w:sz w:val="18"/>
                                          <w:szCs w:val="18"/>
                                        </w:rPr>
                                        <w:t>⁰</w:t>
                                      </w:r>
                                      <w:r>
                                        <w:rPr>
                                          <w:i/>
                                          <w:sz w:val="18"/>
                                          <w:szCs w:val="18"/>
                                        </w:rPr>
                                        <w:t xml:space="preserve"> ah</w:t>
                                      </w:r>
                                    </w:p>
                                  </w:txbxContent>
                                </wps:txbx>
                                <wps:bodyPr rot="0" vert="horz" wrap="square" lIns="91440" tIns="45720" rIns="91440" bIns="45720" anchor="t" anchorCtr="0" upright="1">
                                  <a:noAutofit/>
                                </wps:bodyPr>
                              </wps:wsp>
                              <wps:wsp>
                                <wps:cNvPr id="21" name="Text Box 188"/>
                                <wps:cNvSpPr txBox="1">
                                  <a:spLocks noChangeArrowheads="1"/>
                                </wps:cNvSpPr>
                                <wps:spPr bwMode="auto">
                                  <a:xfrm>
                                    <a:off x="0" y="14192"/>
                                    <a:ext cx="5040" cy="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1F9E1C" w14:textId="77777777" w:rsidR="00CE5E6A" w:rsidRDefault="00CE5E6A" w:rsidP="00CE5E6A">
                                      <w:pPr>
                                        <w:rPr>
                                          <w:i/>
                                          <w:sz w:val="16"/>
                                          <w:szCs w:val="16"/>
                                        </w:rPr>
                                      </w:pPr>
                                      <w:r>
                                        <w:rPr>
                                          <w:i/>
                                          <w:sz w:val="16"/>
                                          <w:szCs w:val="16"/>
                                        </w:rPr>
                                        <w:t>0 km</w:t>
                                      </w:r>
                                    </w:p>
                                  </w:txbxContent>
                                </wps:txbx>
                                <wps:bodyPr rot="0" vert="horz" wrap="square" lIns="91440" tIns="45720" rIns="91440" bIns="45720" anchor="t" anchorCtr="0" upright="1">
                                  <a:noAutofit/>
                                </wps:bodyPr>
                              </wps:wsp>
                            </wpg:grpSp>
                          </wpg:grpSp>
                          <pic:pic xmlns:pic="http://schemas.openxmlformats.org/drawingml/2006/picture">
                            <pic:nvPicPr>
                              <pic:cNvPr id="22" name="Picture 191"/>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flipH="1">
                                <a:off x="28575" y="5524"/>
                                <a:ext cx="4724" cy="2159"/>
                              </a:xfrm>
                              <a:prstGeom prst="rect">
                                <a:avLst/>
                              </a:prstGeom>
                              <a:noFill/>
                              <a:extLst>
                                <a:ext uri="{909E8E84-426E-40DD-AFC4-6F175D3DCCD1}">
                                  <a14:hiddenFill xmlns:a14="http://schemas.microsoft.com/office/drawing/2010/main">
                                    <a:solidFill>
                                      <a:srgbClr val="FFFFFF"/>
                                    </a:solidFill>
                                  </a14:hiddenFill>
                                </a:ext>
                              </a:extLst>
                            </pic:spPr>
                          </pic:pic>
                        </wpg:grpSp>
                      </wpg:grpSp>
                      <wps:wsp>
                        <wps:cNvPr id="23" name="Text Box 185"/>
                        <wps:cNvSpPr txBox="1">
                          <a:spLocks noChangeArrowheads="1"/>
                        </wps:cNvSpPr>
                        <wps:spPr bwMode="auto">
                          <a:xfrm>
                            <a:off x="18764" y="8191"/>
                            <a:ext cx="6858" cy="2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EC92D5" w14:textId="77777777" w:rsidR="00CE5E6A" w:rsidRDefault="00CE5E6A" w:rsidP="00CE5E6A">
                              <w:pPr>
                                <w:rPr>
                                  <w:i/>
                                  <w:sz w:val="16"/>
                                  <w:szCs w:val="16"/>
                                </w:rPr>
                              </w:pPr>
                              <w:r>
                                <w:rPr>
                                  <w:i/>
                                  <w:sz w:val="16"/>
                                  <w:szCs w:val="16"/>
                                </w:rPr>
                                <w:t>Linear pol</w:t>
                              </w:r>
                            </w:p>
                          </w:txbxContent>
                        </wps:txbx>
                        <wps:bodyPr rot="0" vert="horz" wrap="square" lIns="91440" tIns="45720" rIns="91440" bIns="45720" anchor="t" anchorCtr="0" upright="1">
                          <a:noAutofit/>
                        </wps:bodyPr>
                      </wps:wsp>
                      <wps:wsp>
                        <wps:cNvPr id="24" name="Text Box 185"/>
                        <wps:cNvSpPr txBox="1">
                          <a:spLocks noChangeArrowheads="1"/>
                        </wps:cNvSpPr>
                        <wps:spPr bwMode="auto">
                          <a:xfrm>
                            <a:off x="8286" y="5524"/>
                            <a:ext cx="7300"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237975" w14:textId="77777777" w:rsidR="00CE5E6A" w:rsidRDefault="00CE5E6A" w:rsidP="00CE5E6A">
                              <w:pPr>
                                <w:rPr>
                                  <w:i/>
                                  <w:sz w:val="16"/>
                                  <w:szCs w:val="16"/>
                                </w:rPr>
                              </w:pPr>
                              <w:r>
                                <w:rPr>
                                  <w:i/>
                                  <w:sz w:val="16"/>
                                  <w:szCs w:val="16"/>
                                </w:rPr>
                                <w:t>Circular pol</w:t>
                              </w:r>
                            </w:p>
                          </w:txbxContent>
                        </wps:txbx>
                        <wps:bodyPr rot="0" vert="horz" wrap="square" lIns="91440" tIns="45720" rIns="91440" bIns="45720" anchor="t" anchorCtr="0" upright="1">
                          <a:noAutofit/>
                        </wps:bodyPr>
                      </wps:wsp>
                    </wpg:wgp>
                  </a:graphicData>
                </a:graphic>
              </wp:inline>
            </w:drawing>
          </mc:Choice>
          <mc:Fallback>
            <w:pict>
              <v:group w14:anchorId="769B3A69" id="Group 194" o:spid="_x0000_s1196" style="width:369pt;height:128.75pt;mso-position-horizontal-relative:char;mso-position-vertical-relative:line" coordsize="46863,163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g5rc3wcAAIcwAAAOAAAAZHJzL2Uyb0RvYy54bWzsW9uO2zYQfS/QfxD0&#10;3liUZF2MOEGy26QBegmatH2mJdlSK4kqRa+9/foOhxfJt2S7qb1ddBeIoRslcnhmzpkh8/zltqmd&#10;m4L3FWvnLnnmuU7RZiyv2tXc/eXjm28S1+kFbXNas7aYu7dF77588fVXzzfdrPBZyeq84A68pO1n&#10;m27ulkJ0s8mkz8qiof0z1hUt3Fwy3lABp3w1yTndwNubeuJ7XjTZMJ53nGVF38PVa3XTfYHvXy6L&#10;TPy0XPaFcOq5C30T+MvxdyF/Jy+e09mK066sMt0Neo9eNLRq4aP2VddUUGfNq4NXNVXGWc+W4lnG&#10;mglbLquswDHAaIi3N5q3nK07HMtqtll11kxg2j073fu12Y83b3n3oXvPVe/h8HuW/dGDXSabbjUb&#10;35fnK/Wws9j8wHKYT7oWDAe+XfJGvgKG5GzRvrfWvsVWOBlcDKMkCjyYhgzukSiYEn+qZiArYZoO&#10;2mXlt+OWo3ay1YTO1Eexo7pjcuJ1L9UhDOA9d6p87vqu09IG+oxmdUhK5Fv2Bymn8PxG2BsKnVkD&#10;+H4wdR1pHy9MY2MdY4c4SLT5/GmMtjtpBfCnfoBM/2WQ+VDSrkAk9hIS2qKhsegHwWm1KoVzxdoW&#10;fI5xh8SRMi82uGoVwLJtqwHmtOyqpO2qwFd/vO1gYnBCYDZHTeRJD+j8LODiJNR28704VHYzuNMm&#10;i1L0d2sxOut4L94WrHHkwdytq1YOks7ozfe9UBAzj8jLLXtT1TVcp7O6dTZzFyDsYYOe1VUub8p7&#10;PV8trmru3FAIOtPX6etrM1M7j8k3X9O+VM/lcKR63VQCQmJdNXM38eSfulwWNP+2zfHrgla1OobB&#10;1C36qrKTBHQ/W7D89j2XA5BngAN1+eyAgBlQLnYUEKkcyM7sAu7PBojIT4wjJamvbLgHCJL66GH/&#10;V0ScCJSRmUUTKNF65wyUx4KemavDkDeKluDZA82cpAvsv53kO9JFvG8F9MNzWmFnMGb4yJkDXWgg&#10;W7rYaXNPA1yAKUAFng4MkbbsKOyfMzAok5HQTzS9HjH1AxBFkExjP5BxCpC6QxT3IQQ6K1D9Ao9J&#10;SmJr4JQPZb5x8koyXZAQqcPyCqTwNFQs49B6BRpeuA5n4rdKlMjMUsQdkBo2UNdp3ZVUUViQpmli&#10;BqA4EAdjP45no34hO0l2/wRrnYhRqQGUjlGJJpddxfpvirmAhME42ljUeFEM0tJI2rs6KLQie61O&#10;RqgLOCgBNCgPfdezPivqonc+8goEWl04JNJSGT3UJAu9yhSskHvFOdtIlQJac0fJqQZ3VnIk9TRx&#10;BwFoYRQ81thTCMvS1OAsGmkm8TBCTWs5oTs/6DmJ4lWuR0nz311n2dSQ7IFMc6ZGZ8EcoPhDqJpX&#10;Iv7vofCUSCR+DL726XeEJCbplfGd8afu4/xH/Up6NeZlkK3DQcn4X66zgcx37vZ/rikvXKd+18Lc&#10;pSQMAQ0CT0IISnDCx3cW4zu0zeBVczcT3HXUyZVQCfa64zIpkGiQo2/ZK0gWlxUK60GlgqUvK1IJ&#10;+N1pMlJZ1XlVqpoKmfAj7JxlXXXfGTPpBHoqwwMAPYqiPZoKSGSSwAegqf9VPkNszeCjjECv2Rby&#10;WpwODRAZ2hyxhRtm+s4VFQM/gSgsEZFOTdXERMUY2FyFRZ9MkQgtlRzkuBzS8yEmKrVxtzj3Bv+O&#10;xSiZgY6yY/j4kZxUbBdbrMOgRBj8/8xxCeTM44hKIC5UVBqgBm4+ZMyXg5oPUAM8AdT8UFVxQE3q&#10;QtzjgpqtOKiCyBPU0AHJJ+t2ic72z5mNDYyHR7+a4Km5j8RQ+zymtX0vSKDzqLVDz8cK4+lQd45y&#10;ns58jmRpMogO5bx6JY+vmZAeTGf/moqTH76wXPpkUS/BjPXMcumoPgp9BZEgBjyjkU2MIrEvBaxE&#10;iY5fTxixa0dnWQggtmQ4Ii9M3S6ukwik6Yq8kjhCcA7kFSVTKERJXPhQANFK5kT++DmdtLMW8E/k&#10;D0g1QOuT/jErAXotidh669G1A3TxM4cZTJB9AiuU8AfVgSNZme+lujYBVQqknwFdT3nZxdaZiK0n&#10;D/EmtnkFLFBeTiwHHklBkkBMISGsJ+0y0dQzROQTVeU+zUTnCzi2ePekgkeL18SWkAcMKVK4OGf5&#10;np8Aok9hSG4IQNL64uT+/qRlk4InDI0wJEujB0n7mKouF4fUehZiyD+MQ5KsNIYeLg7ZVOEJQ2MM&#10;2XL0KA49DJcp3fyf5THrWI8FP5Cp2+XL8XFXZTP4p3MyODrYnPX5fY/QSqzloo3aO9nc6R0N5X+s&#10;u29g62FHRbWo6krc4jZKqAjLTrU376tMLsfKk2Gfl2/L4HBbftVsnjOPqUZQa64y3D04rAn2HdSb&#10;ZXlHFi52H8fTnS8uQHGbTVTyWI8NVpP2tjseMQ+UjmAr5TXL1k3RCrU3lBc1DJO1fVl1PSxizYpm&#10;UeRzl7/LsUNyq1b2M3QQywe94IXISpnLLWEnl74Ogs3ewB4PnZTD6U/uTTueP8C6pUogplN/r2wR&#10;QtnCBOkvreJboscuy05q80OfsYJ0FJdS+Jx9jxjscTjkzAeqFUCJQGn3RO8GHbK5nVoBqp+HkO7W&#10;Lo8l5F0GQjBpB7LLmuqi6V8CayWo3A/9ObZbnR+y2mR34T4WBCFRwm53CFM72+nH5xjChv8/8OJv&#10;AAAA//8DAFBLAwQKAAAAAAAAACEAdTQWVscOAADHDgAAFAAAAGRycy9tZWRpYS9pbWFnZTEucG5n&#10;iVBORw0KGgoAAAANSUhEUgAAAHEAAAA0CAYAAAC969cPAAAAAXNSR0IArs4c6QAAAAlwSFlzAAAh&#10;1QAAIdUBBJy0nQAADmxJREFUeAHtnAlwVdUZx08egSxAEnYISyDssoiETUBLWaRUtramg9XpSEsl&#10;pYI4okzUCuKM09GKFC1OkRlGYBiQ2mIYBmWTHQzbIIKixAhhXxNC2BJy+vuOXObmkbfc5OW9F/vu&#10;zM3dzj3nO9//2899USpEW2JiYs+YmJhzDK9dLlch1/Pnzp0bEyJyIsM65UDdunU7xcbG5gmA9r1G&#10;jRrnGjRoMMVpf5H2IeBAfHx8bwArA6AFZlRUlEZDP9Na1wgBaZEh/eVAXFxcP08gWmBGR0d/2bZt&#10;2zR/+4y0CzIHatas2cMXiAImbY41b978sSCTV+2GC4nJqlevHvjUaHvz5s1O3jiGSU28du3aYNqX&#10;Xr9+fae3tpFnIeBA7dq17ye4KWLocn2j/T6AX0lISJgVAjIjQ3rjAFoWRYAzUgIZO2CezklDbtL+&#10;PW99Rp6FgAOjRo2Kb9iw4VRPwLnfRyNLAPJfISA1MqQ3DjRp0qRNnTp1NrsD5ukazb1NYLRANNlb&#10;v5FnQeYA2pVGbnjdE3Du9zGtulatWssiQAYZKG/DOfWPAqr4UoD8MAKkN84G+Vn37t1rUz+dJgD5&#10;u98BcgVAhiRVCjKLqsdwTZs2bU1ddY2/IEo7AZLqzkqAdFWPWf4fUElJrg/+Md8pkJjWjz7//PPo&#10;irKoS5cuz3Xt2rV/Rd+PvOfGAUD8hQQv3Ha0o5GfPfjgg/XduvN6OWDAgC5JSUmbSXUeJ0r+D0WF&#10;R72+EHnoHwfS09Nr4R8zaO0IRGkPkGsfeeSRxv6N9GMr8alYgCyWweZg0mdy7Ozk/VC3Ddtci8J3&#10;i4KCgreuXr06zimTMK17mzVrNvnYsWNWvdWFqWx+6dKlNABLKy4ubsLxMmW/LWjfliNHjhS2a9eu&#10;BfdSTp069U5paekM6rrim6vFFrYgCvcwbb1h+CqK302cchNzXABIh3gvDq2+n801dOhQ1adPH0WB&#10;wXS3ePFiheYqQHt61qxZH6CFfwfIGPLWLZj0jd98881Fp+OGon2FA4FgEHvlypXdMPlJym3rbt++&#10;7WhIotbEJ554ov/bb7+t0DaFMCi0Wp09e1ahoQqAVHZ2tsIXKjTxr3S+l3GyqQadRQAGoolHuFct&#10;QHTEmFA0HjRoUDSaMYGxK+IfNb7OpCGe3u/YsaNOSUnRjRo1er0HG1r6HKa1HxpZbVKWsCd006ZN&#10;JcnJyZ9gWuc6FaKSkhKFKVYA4vHVH374QZ0/f16huTFEqSdu3bqVevHixWiuS20vhbXbsdEZ3qdo&#10;Sg/WIA9CpWON9PWOFAwwpY+K9nXu3DlFqkd2bnA95L777ksnl3SUvtj7iJzf4QD+8WGYXchlpYHE&#10;7xXT3wXM7R4E5Jlu3brVK4/Ro0eP7gh4PQh6ZmERhnFeq7x2obxXrcwEmiILyek3btxY7s1EemOo&#10;RKMIwhgClyxv7ezPZM2TCLekqKhoLAFSJuZ2t/15Bc6F7+LKosTnFxYWxtB/EilV0d69e69wv5jd&#10;sw/goX2rViAK4Uy6zp49e6YSab5un4iTc/LIfNKPx4l+P7W/R5Eh7sSJE3HciyMaFpMaB2jx+/bt&#10;y8Zf/hNG5+MzixCADy9fvnzc/u7MmTOj8d+xCFhD8tHGvNcKf5xCPyncS+Y6GR+dhAVI5F689I1A&#10;1YQWF4JpUp3Tp08b/02ba0TUq1q0aDFpxowZBYcPH9b0b/fR9qGVIxCJ2mKY+Hh6GIEmbGjVqtX7&#10;SI5ITVA3CgEdkNq5ADm8ogPDKPnqfClaGY2GDQHUVqmpqa727dsrTKciTzQBz6pVqxSasg5T+pfj&#10;x49/ABA/Iw35GuZHAUYD3q9N21iY7qJ4rxo3bmx2Il7TjxwlL5VUBkFQAhgm3IBmpx3tVvhdde7c&#10;OQmyFPSZNoyloM28J0cEQklbORLsLWG8SfZ+vJ4jFXF8dTYPYjTM0y+99JKo+9deX6rChzBsIJM6&#10;xRAV9o/4Qr1w4UIzHxJ+5PLHDW3TaIUGQN2hQwf5mFm3bt06E+buB3i9ZMkSjbZpNFIDqgZMbX/f&#10;6sfJUd6XcQHH9Cvn9r6t/uUo92XsN998UwIyMb9+b/Kd4U2ZuGwyicGDBxciDc/43UMAG0JCFBL9&#10;GBJbYRCZj+7Vq5fu27evxqpoBEOYck9/1FI1KaRGi/TSpUsNEw0TgvhHgMP6aFIi/cUXXxgBmzNn&#10;juTAN/xmK1KfSmNJig3pIn27du2SCX/ndycBbggh4k/+LHRVxS6FAvyW6XvNmjX6qaee0jt37jTz&#10;x//pCxcumPN3331Xv/HGGxpTaK6d/hHtwn9qqkn64MGDesWKFfr555/X+H+NBdSYVE/zK8W1TPSL&#10;rXQWjb/4tTAKG3yXxpMnT0rnJ7kRsqJBmzZtUvBHSwMFophL/J1hmnUkT9SHDh3SfMisCVDM/LOy&#10;svSZM2fMuYApz/zZ8K96//79mnKgHjlypIZ+jTXzBpQnADWYjPQLQGkkAQ3O/i1hlB1EManDhg07&#10;j6T08ruzKmiIGewPw3OEvsruzNNon5gq8Yvie5xs0p6VEL19+3Y9b948PWHCBE3RXUssUZ6prgi9&#10;WIhtjgsPRFe1YdQGGdAOojhfnP917v+DPWQbTI6CQb+HgEqDKOZTzNfAgQP1V199dQ9+VgAiGnX0&#10;6FH98ccf60mTJmmWujQup9Lje5oDvq8Ei3OYWm932pTJKspceEKhfv36CUjY94TiDQDRrARYbQm7&#10;FWH0Ua7bW/eq6kiu5Nq2bVtdxmyND3kA09YVmlrjn1OJ6prDYEeLwb7oxNSpjIwMkxKQKypMqsKF&#10;KHJEE+KDsK8uKv0crTtFajKLAO7fjF2pVZVEyz9YgY0louLMe/bsWUAE53++4mNqfGIRh73vgNNO&#10;xwy9Q800Gw25zERKhQ6JJDHjJs2RNCA3N9eE52LeX3zxxSrTBsiu8r7ROElpvoPPmf379xeh9EvR&#10;fLDUPE6yJuAOooS+69evl8kdBVjHAU5aWlrNfv36dQa0V9H4g4BVYo0lgFGQ1tOnTzdhtURw9k1M&#10;m2wiSJbpO3DggH7ooYeqnNkWjQE4SiVG0pfviT1+K/zg2vlGQpuKQx8PE5/G5v5cSkj2XtAEWQo3&#10;jHEHUZiYn5+vx48fL6u2m+3vuZ1HoUH10K6RFA3ex0wcwI8VSL8WWJguvXz5cs2CrRafI5v4XSku&#10;yCb3JdGWTQRnypQp5nzt2rV62rRp5lwixalTp4Y9iMz/NNZrLilEHwoJsW68cnaJuVoujHTbbxP2&#10;rqPzvpJewPwu1vPyQBTuSbjNl2MC5G5+4duOBDqB9zvxrUsGDnkTgN2Q6EwCIwkaXnnlFb1hwwbN&#10;KrthPqUkLWBIQish+OTJk8391atX6yFDhphzifrwieZctFByVQFZ8qstW7aYdyQKtGgNl6OYSOZ+&#10;CZ5+SvzwGz7kkrpsQDejzvR4d/JSBWFpRiMppVIRQFNOWs89gSiclbxRylS0lT5LxIdhIvTs2bMN&#10;WMJwywRKez6L0BMnTtR5eXkGiEWLFpmjFaZLG2kvJlt26V/ys2effVZjdjQO30SSwiSLvnA5UmvN&#10;EuAkYsXyDISugPk2+iq7AdAB7nhlgmiQVTUoD0RJdBcsWCCgm9LUuHHjjGY4ybEELIrrxrctW7ZM&#10;v/DCCyZ4QZvNJxa+aAyX52IJJE0hJRtA4WANQvwAsmgA5JufBImwyyIQmKsofN5uX0wQ7ZQSEJV2&#10;A9Zrr71mtGv+/Plaqhxi8qySlGhQeZuYPwFckugdO3ZoSajHjBmj8ZPyv2y8CpIv+sLpOWZzBzFG&#10;o5YtW2bgWkzaQ6TZlrJdLEL5nMQGgYHux14sFXcRHY6juLoIjfD64xSYrSBM4bNUTk6O4oeiimhQ&#10;odFl6CKHM1+Vbd26VW3cuFGxBqhkvQwQzZdnZRr/xC4IENMR6v/i32MB77qsBcLf3uS0v0OQixH6&#10;T3AF2YFaxrNANGxkoERyrfeINp/0xVf8kEKiVGZmpuI9RWXdACUJMQurJhn21UdVPBf/iKAVsxex&#10;n0e4zpB3fYtpb0+K0gvfGvCgwj4PAFwNDblYomTGP8D4CwnITtBG82wh4K0nEJuOsvwSeuR+pbcy&#10;IFq9YccboZV5TDjGuhcGR1l2uc0uAN3A71zADeSyH8Zf7yLqPUx5MG/lypUmbfFEL4WETsxtGsIq&#10;n2jUp11AfdTLL79svnOVb1qJmM0CLsBtJUL/AwFcDgK1HXq7Qv/9aGquJzqd3C8PRBd2exgTLfPp&#10;gpNOK9KW4Ek+XMpngqeR3hzOvySy+x7z8y3PznGvkKDq6vDhw2+KearIGG7vRCGsDQFyFIBmSBkP&#10;7SiTH7u19+sSATOfWKCJpj10m5V6uWZOyYy3ggCwKcI3JDc395hfnfpoVB6IijShIfXJrUyqGdro&#10;ggBxeLU4ltve0xgQfYlKxFqAOYYE5jGhk/R5gZD7FsluIQBdZlKFVFmuiRn01E8w7kuBgwXfQZi6&#10;P+K3hzLvBk7n64lO5qbwg4NwU5uZ93Zqspvgwd9Y6ZAv94K6RVHN6SimgVGF4ffkl3fuyzOzI5UF&#10;RJ6ZXFe7bezYsUnkeq9iDc7eEbC782Iyfp8jyJLP7kP7mgsTevfu/bDUhkPOELCsi5P+ExPM8zUh&#10;gLxFyP0RUh1Q3xNMJsg3qVSefoUJ/BTT7tc/ULLzBe3TsozEsWUw6fZ3LBemtxMgZQlYdsLt50hy&#10;KSZ1nb+dhns7+ZgY7fpA3ANzu1uwt8+5vHN4UIIZ7Ra288P0xGM6H0PazD+iLWcSssLqyKeG7WRt&#10;hMm80VKxSt+JsJYz7zKml9hAItWArnvayAnYqQtJbUX56VUkNUf8iexI4Y6AjRCmHVHPjSfVGQ5I&#10;KyQegMwyAMo1fDlB5cv4xzCdxr1k8VV1jREjRiTc++Snf0eEmRrqbACVpL4YLcwFwCnuP9ipLCf+&#10;BzrC9rPdl/KkAAAAAElFTkSuQmCCUEsDBBQABgAIAAAAIQDJPWyL3AAAAAUBAAAPAAAAZHJzL2Rv&#10;d25yZXYueG1sTI9BS8NAEIXvgv9hGcGb3aQltsRsSinqqQi2gnibJtMkNDsbstsk/feOXvTy4PGG&#10;977J1pNt1UC9bxwbiGcRKOLClQ1XBj4OLw8rUD4gl9g6JgNX8rDOb28yTEs38jsN+1ApKWGfooE6&#10;hC7V2hc1WfQz1xFLdnK9xSC2r3TZ4yjlttXzKHrUFhuWhRo72tZUnPcXa+B1xHGziJ+H3fm0vX4d&#10;krfPXUzG3N9NmydQgabwdww/+IIOuTAd3YVLr1oD8kj4VcmWi5XYo4F5skxA55n+T59/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FGDmtzfBwAAhzAAAA4AAAAA&#10;AAAAAAAAAAAAOgIAAGRycy9lMm9Eb2MueG1sUEsBAi0ACgAAAAAAAAAhAHU0FlbHDgAAxw4AABQA&#10;AAAAAAAAAAAAAAAARQoAAGRycy9tZWRpYS9pbWFnZTEucG5nUEsBAi0AFAAGAAgAAAAhAMk9bIvc&#10;AAAABQEAAA8AAAAAAAAAAAAAAAAAPhkAAGRycy9kb3ducmV2LnhtbFBLAQItABQABgAIAAAAIQCq&#10;Jg6+vAAAACEBAAAZAAAAAAAAAAAAAAAAAEcaAABkcnMvX3JlbHMvZTJvRG9jLnhtbC5yZWxzUEsF&#10;BgAAAAAGAAYAfAEAADobAAAAAA==&#10;">
                <v:group id="Group 191" o:spid="_x0000_s1197" style="position:absolute;width:46863;height:16351" coordorigin="2235,10497" coordsize="7380,2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line id="Straight Connector 176" o:spid="_x0000_s1198" style="position:absolute;visibility:visible;mso-wrap-style:square" from="7845,12074" to="7845,1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En9wwAAANoAAAAPAAAAZHJzL2Rvd25yZXYueG1sRI/BbsIw&#10;EETvSPyDtUi9gUMVKhowCEEr4AIU+IBVvE2ixuvUdiH8PUaqxHE0M28003lranEh5yvLCoaDBARx&#10;bnXFhYLz6bM/BuEDssbaMim4kYf5rNuZYqbtlb/ocgyFiBD2GSooQ2gyKX1ekkE/sA1x9L6tMxii&#10;dIXUDq8Rbmr5miRv0mDFcaHEhpYl5T/HP6PgsBjtVsVqjbf381buHaUfv+NUqZdeu5iACNSGZ/i/&#10;vdEKUnhciTdAzu4AAAD//wMAUEsBAi0AFAAGAAgAAAAhANvh9svuAAAAhQEAABMAAAAAAAAAAAAA&#10;AAAAAAAAAFtDb250ZW50X1R5cGVzXS54bWxQSwECLQAUAAYACAAAACEAWvQsW78AAAAVAQAACwAA&#10;AAAAAAAAAAAAAAAfAQAAX3JlbHMvLnJlbHNQSwECLQAUAAYACAAAACEAeTxJ/cMAAADaAAAADwAA&#10;AAAAAAAAAAAAAAAHAgAAZHJzL2Rvd25yZXYueG1sUEsFBgAAAAADAAMAtwAAAPcCAAAAAA==&#10;" strokecolor="#5b9bd5" strokeweight=".5pt">
                    <v:stroke dashstyle="dash" joinstyle="miter"/>
                  </v:line>
                  <v:line id="Straight Connector 179" o:spid="_x0000_s1199" style="position:absolute;visibility:visible;mso-wrap-style:square" from="6285,10892" to="6285,12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OxmxAAAANoAAAAPAAAAZHJzL2Rvd25yZXYueG1sRI/NbsIw&#10;EITvlfoO1lbi1jhFUEGIgxC0Kr1Q/h5gFS9J1Hid2gbC2+NKlXoczcw3mnzem1ZcyPnGsoKXJAVB&#10;XFrdcKXgeHh/noDwAVlja5kU3MjDvHh8yDHT9so7uuxDJSKEfYYK6hC6TEpf1mTQJ7Yjjt7JOoMh&#10;SldJ7fAa4aaVwzR9lQYbjgs1drSsqfzen42C7WK8WVWrD7xNj5/yy9Ho7WcyUmrw1C9mIAL14T/8&#10;115rBWP4vRJvgCzuAAAA//8DAFBLAQItABQABgAIAAAAIQDb4fbL7gAAAIUBAAATAAAAAAAAAAAA&#10;AAAAAAAAAABbQ29udGVudF9UeXBlc10ueG1sUEsBAi0AFAAGAAgAAAAhAFr0LFu/AAAAFQEAAAsA&#10;AAAAAAAAAAAAAAAAHwEAAF9yZWxzLy5yZWxzUEsBAi0AFAAGAAgAAAAhABZw7GbEAAAA2gAAAA8A&#10;AAAAAAAAAAAAAAAABwIAAGRycy9kb3ducmV2LnhtbFBLBQYAAAAAAwADALcAAAD4AgAAAAA=&#10;" strokecolor="#5b9bd5" strokeweight=".5pt">
                    <v:stroke dashstyle="dash" joinstyle="miter"/>
                  </v:line>
                  <v:group id="Group 192" o:spid="_x0000_s1200" style="position:absolute;left:2235;top:10497;width:7380;height:2575" coordsize="46863,1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190" o:spid="_x0000_s1201" style="position:absolute;width:46863;height:16352" coordsize="46863,1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160" o:spid="_x0000_s1202" style="position:absolute;visibility:visible;mso-wrap-style:square" from="0,14287" to="46863,14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4xqwAAAANoAAAAPAAAAZHJzL2Rvd25yZXYueG1sRE/LisIw&#10;FN0L/kO4wuw0VWSQ2lREkRkXs/AJ7q7NtS02N6XJaPXrzUJweTjvZNaaStyocaVlBcNBBII4s7rk&#10;XMF+t+pPQDiPrLGyTAoe5GCWdjsJxtreeUO3rc9FCGEXo4LC+zqW0mUFGXQDWxMH7mIbgz7AJpe6&#10;wXsIN5UcRdG3NFhyaCiwpkVB2XX7bxQcl+OT/Dsc9fj8I6+H7FnPq8taqa9eO5+C8NT6j/jt/tUK&#10;wtZwJdwAmb4AAAD//wMAUEsBAi0AFAAGAAgAAAAhANvh9svuAAAAhQEAABMAAAAAAAAAAAAAAAAA&#10;AAAAAFtDb250ZW50X1R5cGVzXS54bWxQSwECLQAUAAYACAAAACEAWvQsW78AAAAVAQAACwAAAAAA&#10;AAAAAAAAAAAfAQAAX3JlbHMvLnJlbHNQSwECLQAUAAYACAAAACEARaeMasAAAADaAAAADwAAAAAA&#10;AAAAAAAAAAAHAgAAZHJzL2Rvd25yZXYueG1sUEsFBgAAAAADAAMAtwAAAPQCAAAAAA==&#10;" strokecolor="#385723" strokeweight=".5pt">
                        <v:stroke joinstyle="miter"/>
                        <v:shadow on="t" color="black" opacity="26213f" origin=",-.5" offset="0,3pt"/>
                      </v:line>
                      <v:group id="Group 189" o:spid="_x0000_s1203" style="position:absolute;left:3143;width:40672;height:16352" coordsize="40671,16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Isosceles Triangle 161" o:spid="_x0000_s1204" type="#_x0000_t5" style="position:absolute;left:1905;top:13335;width:457;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dNyxAAAANsAAAAPAAAAZHJzL2Rvd25yZXYueG1sRI9Pa8JA&#10;EMXvBb/DMkJvdVOLRVJXEUGQQrX+oechO2ZDs7Mxu2ry7Z1DobcZ3pv3fjNbdL5WN2pjFdjA6ygD&#10;RVwEW3Fp4HRcv0xBxYRssQ5MBnqKsJgPnmaY23DnPd0OqVQSwjFHAy6lJtc6Fo48xlFoiEU7h9Zj&#10;krUttW3xLuG+1uMse9ceK5YGhw2tHBW/h6s3QF+fl/5t/L08086yW/Xdz2S7N+Z52C0/QCXq0r/5&#10;73pjBV/o5RcZQM8fAAAA//8DAFBLAQItABQABgAIAAAAIQDb4fbL7gAAAIUBAAATAAAAAAAAAAAA&#10;AAAAAAAAAABbQ29udGVudF9UeXBlc10ueG1sUEsBAi0AFAAGAAgAAAAhAFr0LFu/AAAAFQEAAAsA&#10;AAAAAAAAAAAAAAAAHwEAAF9yZWxzLy5yZWxzUEsBAi0AFAAGAAgAAAAhAD3h03LEAAAA2wAAAA8A&#10;AAAAAAAAAAAAAAAABwIAAGRycy9kb3ducmV2LnhtbFBLBQYAAAAAAwADALcAAAD4AgAAAAA=&#10;" fillcolor="#5b9bd5" strokecolor="#41719c" strokeweight="1pt"/>
                        <v:line id="Straight Connector 175" o:spid="_x0000_s1205" style="position:absolute;rotation:25;flip:x;visibility:visible;mso-wrap-style:square" from="571,6667" to="32251,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HVdwgAAANsAAAAPAAAAZHJzL2Rvd25yZXYueG1sRE9Na8JA&#10;EL0X/A/LCL01G0uxJWaVWhAsXtQq6G3ITrMh2dmQXU36712h4G0e73PyxWAbcaXOV44VTJIUBHHh&#10;dMWlgsPP6uUDhA/IGhvHpOCPPCzmo6ccM+163tF1H0oRQ9hnqMCE0GZS+sKQRZ+4ljhyv66zGCLs&#10;Sqk77GO4beRrmk6lxYpjg8GWvgwV9f5iFSy/j5tzua1Xb5537zUdT5tl75R6Hg+fMxCBhvAQ/7vX&#10;Os6fwP2XeICc3wAAAP//AwBQSwECLQAUAAYACAAAACEA2+H2y+4AAACFAQAAEwAAAAAAAAAAAAAA&#10;AAAAAAAAW0NvbnRlbnRfVHlwZXNdLnhtbFBLAQItABQABgAIAAAAIQBa9CxbvwAAABUBAAALAAAA&#10;AAAAAAAAAAAAAB8BAABfcmVscy8ucmVsc1BLAQItABQABgAIAAAAIQDreHVdwgAAANsAAAAPAAAA&#10;AAAAAAAAAAAAAAcCAABkcnMvZG93bnJldi54bWxQSwUGAAAAAAMAAwC3AAAA9gIAAAAA&#10;" strokecolor="#5b9bd5" strokeweight=".5pt">
                          <v:stroke dashstyle="dash" joinstyle="miter"/>
                        </v:line>
                        <v:shape id="Text Box 177" o:spid="_x0000_s1206" type="#_x0000_t202" style="position:absolute;left:32861;top:9525;width:781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cJVvQAAANsAAAAPAAAAZHJzL2Rvd25yZXYueG1sRE/LqsIw&#10;EN0L/kMYwZ2milykGkUE4a4u+Op6aMam2ExKErX69UYQ7m4O5znLdWcbcScfascKJuMMBHHpdM2V&#10;gtNxN5qDCBFZY+OYFDwpwHrV7y0x1+7Be7ofYiVSCIccFZgY21zKUBqyGMauJU7cxXmLMUFfSe3x&#10;kcJtI6dZ9iMt1pwaDLa0NVReDzeroKjsqzhPWm+0bWb893oeT65WajjoNgsQkbr4L/66f3WaP4XP&#10;L+kAuXoDAAD//wMAUEsBAi0AFAAGAAgAAAAhANvh9svuAAAAhQEAABMAAAAAAAAAAAAAAAAAAAAA&#10;AFtDb250ZW50X1R5cGVzXS54bWxQSwECLQAUAAYACAAAACEAWvQsW78AAAAVAQAACwAAAAAAAAAA&#10;AAAAAAAfAQAAX3JlbHMvLnJlbHNQSwECLQAUAAYACAAAACEA+x3CVb0AAADbAAAADwAAAAAAAAAA&#10;AAAAAAAHAgAAZHJzL2Rvd25yZXYueG1sUEsFBgAAAAADAAMAtwAAAPECAAAAAA==&#10;" stroked="f" strokeweight=".5pt">
                          <v:textbox>
                            <w:txbxContent>
                              <w:p w14:paraId="2B1918FB" w14:textId="77777777" w:rsidR="00CE5E6A" w:rsidRDefault="00CE5E6A" w:rsidP="00CE5E6A">
                                <w:pPr>
                                  <w:rPr>
                                    <w:i/>
                                    <w:sz w:val="16"/>
                                    <w:szCs w:val="16"/>
                                  </w:rPr>
                                </w:pPr>
                                <w:r>
                                  <w:rPr>
                                    <w:i/>
                                    <w:sz w:val="16"/>
                                    <w:szCs w:val="16"/>
                                  </w:rPr>
                                  <w:t xml:space="preserve">3000m </w:t>
                                </w:r>
                                <w:proofErr w:type="spellStart"/>
                                <w:r>
                                  <w:rPr>
                                    <w:i/>
                                    <w:sz w:val="16"/>
                                    <w:szCs w:val="16"/>
                                  </w:rPr>
                                  <w:t>agl</w:t>
                                </w:r>
                                <w:proofErr w:type="spellEnd"/>
                              </w:p>
                            </w:txbxContent>
                          </v:textbox>
                        </v:shape>
                        <v:shape id="Text Box 180" o:spid="_x0000_s1207" type="#_x0000_t202" style="position:absolute;left:22860;top:2476;width:781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WfOwAAAANsAAAAPAAAAZHJzL2Rvd25yZXYueG1sRE/JasMw&#10;EL0X8g9iCr3VspMSihvFlEAhp0Cz+DxYU8vUGhlJTWx/fVUo5DaPt86mGm0vruRD51hBkeUgiBun&#10;O24VnE8fz68gQkTW2DsmBRMFqLaLhw2W2t34k67H2IoUwqFEBSbGoZQyNIYshswNxIn7ct5iTNC3&#10;Unu8pXDby2Wer6XFjlODwYF2hprv449VULd2ri/F4I22/Qsf5ul0dp1ST4/j+xuISGO8i//de53m&#10;r+Dvl3SA3P4CAAD//wMAUEsBAi0AFAAGAAgAAAAhANvh9svuAAAAhQEAABMAAAAAAAAAAAAAAAAA&#10;AAAAAFtDb250ZW50X1R5cGVzXS54bWxQSwECLQAUAAYACAAAACEAWvQsW78AAAAVAQAACwAAAAAA&#10;AAAAAAAAAAAfAQAAX3JlbHMvLnJlbHNQSwECLQAUAAYACAAAACEAlFFnzsAAAADbAAAADwAAAAAA&#10;AAAAAAAAAAAHAgAAZHJzL2Rvd25yZXYueG1sUEsFBgAAAAADAAMAtwAAAPQCAAAAAA==&#10;" stroked="f" strokeweight=".5pt">
                          <v:textbox>
                            <w:txbxContent>
                              <w:p w14:paraId="3E3F78F3" w14:textId="77777777" w:rsidR="00CE5E6A" w:rsidRDefault="00CE5E6A" w:rsidP="00CE5E6A">
                                <w:pPr>
                                  <w:rPr>
                                    <w:i/>
                                    <w:sz w:val="16"/>
                                    <w:szCs w:val="16"/>
                                  </w:rPr>
                                </w:pPr>
                                <w:r>
                                  <w:rPr>
                                    <w:i/>
                                    <w:sz w:val="16"/>
                                    <w:szCs w:val="16"/>
                                  </w:rPr>
                                  <w:t xml:space="preserve">10000m </w:t>
                                </w:r>
                                <w:proofErr w:type="spellStart"/>
                                <w:r>
                                  <w:rPr>
                                    <w:i/>
                                    <w:sz w:val="16"/>
                                    <w:szCs w:val="16"/>
                                  </w:rPr>
                                  <w:t>agl</w:t>
                                </w:r>
                                <w:proofErr w:type="spellEnd"/>
                              </w:p>
                            </w:txbxContent>
                          </v:textbox>
                        </v:shape>
                        <v:line id="Straight Connector 182" o:spid="_x0000_s1208" style="position:absolute;flip:x y;visibility:visible;mso-wrap-style:square" from="17049,0" to="37433,140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ltYvgAAANsAAAAPAAAAZHJzL2Rvd25yZXYueG1sRE/LqsIw&#10;EN0L/kMYwZ2mVr1cqlFEENy4sPoBQzO21WZSm1jr3xtBcDeH85zlujOVaKlxpWUFk3EEgjizuuRc&#10;wfm0G/2DcB5ZY2WZFLzIwXrV7y0x0fbJR2pTn4sQwi5BBYX3dSKlywoy6Ma2Jg7cxTYGfYBNLnWD&#10;zxBuKhlH0Z80WHJoKLCmbUHZLX0YBfNj3OJ0s6NDFJ/v9TXN9jPtlBoOus0ChKfO/8Rf916H+TP4&#10;/BIOkKs3AAAA//8DAFBLAQItABQABgAIAAAAIQDb4fbL7gAAAIUBAAATAAAAAAAAAAAAAAAAAAAA&#10;AABbQ29udGVudF9UeXBlc10ueG1sUEsBAi0AFAAGAAgAAAAhAFr0LFu/AAAAFQEAAAsAAAAAAAAA&#10;AAAAAAAAHwEAAF9yZWxzLy5yZWxzUEsBAi0AFAAGAAgAAAAhAAI+W1i+AAAA2wAAAA8AAAAAAAAA&#10;AAAAAAAABwIAAGRycy9kb3ducmV2LnhtbFBLBQYAAAAAAwADALcAAADyAgAAAAA=&#10;" strokeweight=".5pt">
                          <v:stroke dashstyle="longDashDot" joinstyle="miter"/>
                        </v:line>
                        <v:line id="Straight Connector 183" o:spid="_x0000_s1209" style="position:absolute;flip:x;visibility:visible;mso-wrap-style:square" from="5429,3714" to="22669,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TuvwAAAANsAAAAPAAAAZHJzL2Rvd25yZXYueG1sRE/dasIw&#10;FL4f+A7hCLub6QbK6IwiE5k3ClYf4Ngcm87kpDRp7d7eCMLuzsf3e+bLwVnRUxtqzwreJxkI4tLr&#10;misFp+Pm7RNEiMgarWdS8EcBlovRyxxz7W98oL6IlUghHHJUYGJscilDachhmPiGOHEX3zqMCbaV&#10;1C3eUriz8iPLZtJhzanBYEPfhspr0TkF62N33p/tpey6n6wqfnsydrdX6nU8rL5ARBriv/jp3uo0&#10;fwqPX9IBcnEHAAD//wMAUEsBAi0AFAAGAAgAAAAhANvh9svuAAAAhQEAABMAAAAAAAAAAAAAAAAA&#10;AAAAAFtDb250ZW50X1R5cGVzXS54bWxQSwECLQAUAAYACAAAACEAWvQsW78AAAAVAQAACwAAAAAA&#10;AAAAAAAAAAAfAQAAX3JlbHMvLnJlbHNQSwECLQAUAAYACAAAACEA6Gk7r8AAAADbAAAADwAAAAAA&#10;AAAAAAAAAAAHAgAAZHJzL2Rvd25yZXYueG1sUEsFBgAAAAADAAMAtwAAAPQCAAAAAA==&#10;" strokeweight=".5pt">
                          <v:stroke dashstyle="longDashDot" joinstyle="miter"/>
                        </v:line>
                        <v:shape id="Text Box 185" o:spid="_x0000_s1210" type="#_x0000_t202" style="position:absolute;left:11430;top:8763;width:685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0DC1907D" w14:textId="77777777" w:rsidR="00CE5E6A" w:rsidRDefault="00CE5E6A" w:rsidP="00CE5E6A">
                                <w:pPr>
                                  <w:rPr>
                                    <w:i/>
                                    <w:sz w:val="16"/>
                                    <w:szCs w:val="16"/>
                                  </w:rPr>
                                </w:pPr>
                                <w:r>
                                  <w:rPr>
                                    <w:i/>
                                    <w:sz w:val="16"/>
                                    <w:szCs w:val="16"/>
                                  </w:rPr>
                                  <w:t>25</w:t>
                                </w:r>
                                <w:r>
                                  <w:rPr>
                                    <w:rFonts w:ascii="Calibri" w:hAnsi="Calibri"/>
                                    <w:i/>
                                    <w:sz w:val="16"/>
                                    <w:szCs w:val="16"/>
                                  </w:rPr>
                                  <w:t>⁰</w:t>
                                </w:r>
                                <w:r>
                                  <w:rPr>
                                    <w:i/>
                                    <w:sz w:val="16"/>
                                    <w:szCs w:val="16"/>
                                  </w:rPr>
                                  <w:t xml:space="preserve"> ah</w:t>
                                </w:r>
                              </w:p>
                            </w:txbxContent>
                          </v:textbox>
                        </v:shape>
                        <v:line id="Straight Connector 174" o:spid="_x0000_s1211" style="position:absolute;rotation:5;flip:x;visibility:visible;mso-wrap-style:square" from="2095,11906" to="33775,11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yeNwAAAANsAAAAPAAAAZHJzL2Rvd25yZXYueG1sRE/dasIw&#10;FL4f+A7hCLsZmrqBm51RRCjsrlh9gENz2oQ1J6WJtn37ZTDY3fn4fs/+OLlOPGgI1rOCzToDQVx7&#10;bblVcLsWqw8QISJr7DyTgpkCHA+Lpz3m2o98oUcVW5FCOOSowMTY51KG2pDDsPY9ceIaPziMCQ6t&#10;1AOOKdx18jXLttKh5dRgsKezofq7ujsFstmdzFjU5XW8l292vhn70kxKPS+n0yeISFP8F/+5v3Sa&#10;/w6/v6QD5OEHAAD//wMAUEsBAi0AFAAGAAgAAAAhANvh9svuAAAAhQEAABMAAAAAAAAAAAAAAAAA&#10;AAAAAFtDb250ZW50X1R5cGVzXS54bWxQSwECLQAUAAYACAAAACEAWvQsW78AAAAVAQAACwAAAAAA&#10;AAAAAAAAAAAfAQAAX3JlbHMvLnJlbHNQSwECLQAUAAYACAAAACEAWAsnjcAAAADbAAAADwAAAAAA&#10;AAAAAAAAAAAHAgAAZHJzL2Rvd25yZXYueG1sUEsFBgAAAAADAAMAtwAAAPQCAAAAAA==&#10;" strokecolor="#5b9bd5" strokeweight=".5pt">
                          <v:stroke dashstyle="dash" joinstyle="miter"/>
                        </v:line>
                        <v:shape id="Text Box 178" o:spid="_x0000_s1212" type="#_x0000_t202" style="position:absolute;left:30194;top:14192;width:504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745B8F6" w14:textId="77777777" w:rsidR="00CE5E6A" w:rsidRDefault="00CE5E6A" w:rsidP="00CE5E6A">
                                <w:pPr>
                                  <w:rPr>
                                    <w:i/>
                                    <w:sz w:val="16"/>
                                    <w:szCs w:val="16"/>
                                  </w:rPr>
                                </w:pPr>
                                <w:r>
                                  <w:rPr>
                                    <w:i/>
                                    <w:sz w:val="16"/>
                                    <w:szCs w:val="16"/>
                                  </w:rPr>
                                  <w:t>34 km</w:t>
                                </w:r>
                              </w:p>
                            </w:txbxContent>
                          </v:textbox>
                        </v:shape>
                        <v:shape id="Text Box 181" o:spid="_x0000_s1213" type="#_x0000_t202" style="position:absolute;left:20288;top:14192;width:5035;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2908530" w14:textId="77777777" w:rsidR="00CE5E6A" w:rsidRDefault="00CE5E6A" w:rsidP="00CE5E6A">
                                <w:pPr>
                                  <w:rPr>
                                    <w:i/>
                                    <w:sz w:val="16"/>
                                    <w:szCs w:val="16"/>
                                  </w:rPr>
                                </w:pPr>
                                <w:r>
                                  <w:rPr>
                                    <w:i/>
                                    <w:sz w:val="16"/>
                                    <w:szCs w:val="16"/>
                                  </w:rPr>
                                  <w:t>21 km</w:t>
                                </w:r>
                              </w:p>
                            </w:txbxContent>
                          </v:textbox>
                        </v:shape>
                        <v:shape id="Text Box 184" o:spid="_x0000_s1214" type="#_x0000_t202" style="position:absolute;left:14287;top:12192;width:5906;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9BC77B5" w14:textId="77777777" w:rsidR="00CE5E6A" w:rsidRDefault="00CE5E6A" w:rsidP="00CE5E6A">
                                <w:pPr>
                                  <w:rPr>
                                    <w:i/>
                                    <w:sz w:val="18"/>
                                    <w:szCs w:val="18"/>
                                  </w:rPr>
                                </w:pPr>
                                <w:r>
                                  <w:rPr>
                                    <w:i/>
                                    <w:sz w:val="18"/>
                                    <w:szCs w:val="18"/>
                                  </w:rPr>
                                  <w:t>5</w:t>
                                </w:r>
                                <w:r>
                                  <w:rPr>
                                    <w:rFonts w:ascii="Calibri" w:hAnsi="Calibri"/>
                                    <w:i/>
                                    <w:sz w:val="18"/>
                                    <w:szCs w:val="18"/>
                                  </w:rPr>
                                  <w:t>⁰</w:t>
                                </w:r>
                                <w:r>
                                  <w:rPr>
                                    <w:i/>
                                    <w:sz w:val="18"/>
                                    <w:szCs w:val="18"/>
                                  </w:rPr>
                                  <w:t xml:space="preserve"> ah</w:t>
                                </w:r>
                              </w:p>
                            </w:txbxContent>
                          </v:textbox>
                        </v:shape>
                        <v:shape id="Text Box 188" o:spid="_x0000_s1215" type="#_x0000_t202" style="position:absolute;top:14192;width:504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5C1F9E1C" w14:textId="77777777" w:rsidR="00CE5E6A" w:rsidRDefault="00CE5E6A" w:rsidP="00CE5E6A">
                                <w:pPr>
                                  <w:rPr>
                                    <w:i/>
                                    <w:sz w:val="16"/>
                                    <w:szCs w:val="16"/>
                                  </w:rPr>
                                </w:pPr>
                                <w:r>
                                  <w:rPr>
                                    <w:i/>
                                    <w:sz w:val="16"/>
                                    <w:szCs w:val="16"/>
                                  </w:rPr>
                                  <w:t>0 km</w:t>
                                </w:r>
                              </w:p>
                            </w:txbxContent>
                          </v:textbox>
                        </v:shape>
                      </v:group>
                    </v:group>
                    <v:shape id="Picture 191" o:spid="_x0000_s1216" type="#_x0000_t75" style="position:absolute;left:28575;top:5524;width:4724;height:215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jMiwQAAANsAAAAPAAAAZHJzL2Rvd25yZXYueG1sRI/disIw&#10;FITvBd8hHME7TS24LNUoIgi9UNDqAxyb0x9sTkoTbX17Iyzs5TAz3zDr7WAa8aLO1ZYVLOYRCOLc&#10;6ppLBbfrYfYLwnlkjY1lUvAmB9vNeLTGRNueL/TKfCkChF2CCirv20RKl1dk0M1tSxy8wnYGfZBd&#10;KXWHfYCbRsZR9CMN1hwWKmxpX1H+yJ5GAfXH4vS8vNP0fCju2XW5OMl7o9R0MuxWIDwN/j/81061&#10;gjiG75fwA+TmAwAA//8DAFBLAQItABQABgAIAAAAIQDb4fbL7gAAAIUBAAATAAAAAAAAAAAAAAAA&#10;AAAAAABbQ29udGVudF9UeXBlc10ueG1sUEsBAi0AFAAGAAgAAAAhAFr0LFu/AAAAFQEAAAsAAAAA&#10;AAAAAAAAAAAAHwEAAF9yZWxzLy5yZWxzUEsBAi0AFAAGAAgAAAAhAPK2MyLBAAAA2wAAAA8AAAAA&#10;AAAAAAAAAAAABwIAAGRycy9kb3ducmV2LnhtbFBLBQYAAAAAAwADALcAAAD1AgAAAAA=&#10;">
                      <v:imagedata r:id="rId23" o:title=""/>
                    </v:shape>
                  </v:group>
                </v:group>
                <v:shape id="Text Box 185" o:spid="_x0000_s1217" type="#_x0000_t202" style="position:absolute;left:18764;top:8191;width:6858;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08EC92D5" w14:textId="77777777" w:rsidR="00CE5E6A" w:rsidRDefault="00CE5E6A" w:rsidP="00CE5E6A">
                        <w:pPr>
                          <w:rPr>
                            <w:i/>
                            <w:sz w:val="16"/>
                            <w:szCs w:val="16"/>
                          </w:rPr>
                        </w:pPr>
                        <w:r>
                          <w:rPr>
                            <w:i/>
                            <w:sz w:val="16"/>
                            <w:szCs w:val="16"/>
                          </w:rPr>
                          <w:t>Linear pol</w:t>
                        </w:r>
                      </w:p>
                    </w:txbxContent>
                  </v:textbox>
                </v:shape>
                <v:shape id="Text Box 185" o:spid="_x0000_s1218" type="#_x0000_t202" style="position:absolute;left:8286;top:5524;width:730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0237975" w14:textId="77777777" w:rsidR="00CE5E6A" w:rsidRDefault="00CE5E6A" w:rsidP="00CE5E6A">
                        <w:pPr>
                          <w:rPr>
                            <w:i/>
                            <w:sz w:val="16"/>
                            <w:szCs w:val="16"/>
                          </w:rPr>
                        </w:pPr>
                        <w:r>
                          <w:rPr>
                            <w:i/>
                            <w:sz w:val="16"/>
                            <w:szCs w:val="16"/>
                          </w:rPr>
                          <w:t>Circular pol</w:t>
                        </w:r>
                      </w:p>
                    </w:txbxContent>
                  </v:textbox>
                </v:shape>
                <w10:anchorlock/>
              </v:group>
            </w:pict>
          </mc:Fallback>
        </mc:AlternateContent>
      </w:r>
    </w:p>
    <w:p w14:paraId="7106C607" w14:textId="77777777" w:rsidR="00CE5E6A" w:rsidRPr="00CE5E6A" w:rsidRDefault="00CE5E6A" w:rsidP="00CE5E6A">
      <w:pPr>
        <w:widowControl/>
        <w:wordWrap/>
        <w:spacing w:after="100" w:afterAutospacing="1"/>
        <w:jc w:val="center"/>
        <w:rPr>
          <w:rFonts w:cs="Times New Roman"/>
          <w:i/>
          <w:kern w:val="0"/>
          <w:szCs w:val="24"/>
          <w:lang w:eastAsia="en-US"/>
        </w:rPr>
      </w:pPr>
      <w:r w:rsidRPr="00CE5E6A">
        <w:rPr>
          <w:rFonts w:cs="Times New Roman"/>
          <w:i/>
          <w:kern w:val="0"/>
          <w:szCs w:val="24"/>
          <w:lang w:eastAsia="en-US"/>
        </w:rPr>
        <w:t>Figure 5 Antenna Elevation Angle versus Polarization</w:t>
      </w:r>
    </w:p>
    <w:p w14:paraId="2BE7F38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Such an antenna pattern may also enable co-existence with other terrestrial services, such as coordinated sharing with fixed wireless systems utilizing highly directional antennas.</w:t>
      </w:r>
    </w:p>
    <w:p w14:paraId="7C75DFA6"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lastRenderedPageBreak/>
        <w:t>6.2</w:t>
      </w:r>
      <w:r w:rsidRPr="00CE5E6A">
        <w:rPr>
          <w:rFonts w:cs="Times New Roman"/>
          <w:b/>
          <w:kern w:val="0"/>
          <w:szCs w:val="24"/>
          <w:lang w:eastAsia="en-US"/>
        </w:rPr>
        <w:tab/>
        <w:t>Mechanical and electrical aspects</w:t>
      </w:r>
    </w:p>
    <w:p w14:paraId="5111D532"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ir-to-ground equipment modules developed for mounting in passenger aircraft should be sufficiently ruggedized and </w:t>
      </w:r>
      <w:proofErr w:type="gramStart"/>
      <w:r w:rsidRPr="00CE5E6A">
        <w:rPr>
          <w:rFonts w:cs="Times New Roman"/>
          <w:kern w:val="0"/>
          <w:szCs w:val="24"/>
          <w:lang w:eastAsia="en-US"/>
        </w:rPr>
        <w:t>reliable, and</w:t>
      </w:r>
      <w:proofErr w:type="gramEnd"/>
      <w:r w:rsidRPr="00CE5E6A">
        <w:rPr>
          <w:rFonts w:cs="Times New Roman"/>
          <w:kern w:val="0"/>
          <w:szCs w:val="24"/>
          <w:lang w:eastAsia="en-US"/>
        </w:rPr>
        <w:t xml:space="preserve"> include appropriate mounting/anchoring features to withstand the vibration and physical shock environment typically experienced by aircraft in flight.  These mechanical aspects of the equipment are subject to formal ‘airworthiness certification’ that will be granted by the civil aviation authority of the country where the aircraft are registered.</w:t>
      </w:r>
    </w:p>
    <w:p w14:paraId="342CBC9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he equipment must also conform with standardized physical mounting methods, dimensions, and maximum weight, to enable simple and rapid fitting to a wide variety of aircraft.  Further, power and electrical signaling cables must meet a range of mechanical, electrical and chemical (including smoke/fire aspects) </w:t>
      </w:r>
      <w:proofErr w:type="gramStart"/>
      <w:r w:rsidRPr="00CE5E6A">
        <w:rPr>
          <w:rFonts w:cs="Times New Roman"/>
          <w:kern w:val="0"/>
          <w:szCs w:val="24"/>
          <w:lang w:eastAsia="en-US"/>
        </w:rPr>
        <w:t>requirements, and</w:t>
      </w:r>
      <w:proofErr w:type="gramEnd"/>
      <w:r w:rsidRPr="00CE5E6A">
        <w:rPr>
          <w:rFonts w:cs="Times New Roman"/>
          <w:kern w:val="0"/>
          <w:szCs w:val="24"/>
          <w:lang w:eastAsia="en-US"/>
        </w:rPr>
        <w:t xml:space="preserve"> be terminated with standardized plugs for direct connection to other aircraft equipment.  The equipment should also be designed for rapid swap-in/swap-out in the event of module failure, to minimize impact on aircraft operating schedules and ground-maintenance time.</w:t>
      </w:r>
    </w:p>
    <w:p w14:paraId="334C26D4"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Finally, to minimize adverse impact on aircraft fuel usage and operating costs, the air-to-ground equipment intended for mounting in/on an aircraft should be specifically designed to achieve minimum necessary size, weight and aerodynamic drag (for externally-mounted antennas).</w:t>
      </w:r>
    </w:p>
    <w:p w14:paraId="0B7A666A"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6.3</w:t>
      </w:r>
      <w:r w:rsidRPr="00CE5E6A">
        <w:rPr>
          <w:rFonts w:cs="Times New Roman"/>
          <w:b/>
          <w:kern w:val="0"/>
          <w:szCs w:val="24"/>
          <w:lang w:eastAsia="en-US"/>
        </w:rPr>
        <w:tab/>
        <w:t>Other technology issues</w:t>
      </w:r>
    </w:p>
    <w:p w14:paraId="71B7AA5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Several technology aspects should also be considered for possible harmonization, to ensure a uniform approach is adopted throughout the Region:</w:t>
      </w:r>
    </w:p>
    <w:p w14:paraId="2E0F213A" w14:textId="77777777" w:rsidR="00CE5E6A" w:rsidRPr="00CE5E6A" w:rsidRDefault="00CE5E6A" w:rsidP="00CE5E6A">
      <w:pPr>
        <w:widowControl/>
        <w:numPr>
          <w:ilvl w:val="0"/>
          <w:numId w:val="30"/>
        </w:numPr>
        <w:wordWrap/>
        <w:spacing w:after="100" w:afterAutospacing="1"/>
        <w:contextualSpacing/>
        <w:jc w:val="left"/>
        <w:rPr>
          <w:rFonts w:cs="Times New Roman"/>
          <w:kern w:val="0"/>
          <w:szCs w:val="24"/>
          <w:lang w:eastAsia="en-US"/>
        </w:rPr>
      </w:pPr>
      <w:r w:rsidRPr="00CE5E6A">
        <w:rPr>
          <w:rFonts w:eastAsia="Calibri" w:cs="Times New Roman"/>
          <w:kern w:val="0"/>
          <w:szCs w:val="24"/>
          <w:lang w:val="en-AU" w:eastAsia="en-US"/>
        </w:rPr>
        <w:t xml:space="preserve">Doppler (airspeed) compensation – while determining airspeed and consequent Doppler compensation necessary for proper receiver operation can be achieved by computational means and GPS data within the airborne equipment, an alternative and simpler approach is to take the airspeed indication directly from the aircraft avionics data bus, and  apply it as a frequency scaling correction factor; </w:t>
      </w:r>
    </w:p>
    <w:p w14:paraId="157A8284" w14:textId="77777777" w:rsidR="00CE5E6A" w:rsidRPr="00CE5E6A" w:rsidRDefault="00CE5E6A" w:rsidP="00CE5E6A">
      <w:pPr>
        <w:widowControl/>
        <w:numPr>
          <w:ilvl w:val="0"/>
          <w:numId w:val="30"/>
        </w:numPr>
        <w:wordWrap/>
        <w:spacing w:after="100" w:afterAutospacing="1"/>
        <w:contextualSpacing/>
        <w:jc w:val="left"/>
        <w:rPr>
          <w:rFonts w:cs="Times New Roman"/>
          <w:kern w:val="0"/>
          <w:szCs w:val="24"/>
          <w:lang w:eastAsia="en-US"/>
        </w:rPr>
      </w:pPr>
      <w:r w:rsidRPr="00CE5E6A">
        <w:rPr>
          <w:rFonts w:eastAsia="Calibri" w:cs="Times New Roman"/>
          <w:kern w:val="0"/>
          <w:szCs w:val="24"/>
          <w:lang w:val="en-AU" w:eastAsia="en-US"/>
        </w:rPr>
        <w:t xml:space="preserve">Altitude </w:t>
      </w:r>
      <w:r w:rsidRPr="00CE5E6A">
        <w:rPr>
          <w:rFonts w:eastAsia="Calibri" w:cs="Times New Roman"/>
          <w:kern w:val="0"/>
          <w:szCs w:val="24"/>
          <w:lang w:eastAsia="en-US"/>
        </w:rPr>
        <w:t xml:space="preserve">above ground </w:t>
      </w:r>
      <w:r w:rsidRPr="00CE5E6A">
        <w:rPr>
          <w:rFonts w:eastAsia="Calibri" w:cs="Times New Roman"/>
          <w:kern w:val="0"/>
          <w:szCs w:val="24"/>
          <w:lang w:val="en-AU" w:eastAsia="en-US"/>
        </w:rPr>
        <w:t xml:space="preserve">detection – airlines may seek to continue the practice of prohibiting diversion of passenger attention to other activities, until the delivery of safety- related information is completed. </w:t>
      </w:r>
      <w:r w:rsidRPr="00CE5E6A">
        <w:rPr>
          <w:rFonts w:cs="Times New Roman"/>
          <w:kern w:val="0"/>
          <w:szCs w:val="24"/>
          <w:lang w:eastAsia="en-US"/>
        </w:rPr>
        <w:t xml:space="preserve">It is believed that the activation referring in the section is related to the inflight communication service (internet or mobile) delivered to passengers. </w:t>
      </w:r>
      <w:r w:rsidRPr="00CE5E6A">
        <w:rPr>
          <w:rFonts w:eastAsia="Calibri" w:cs="Times New Roman"/>
          <w:kern w:val="0"/>
          <w:szCs w:val="24"/>
          <w:lang w:val="en-AU" w:eastAsia="en-US"/>
        </w:rPr>
        <w:t>This altitude information may also be automatically derived from the aircraft avionics data bus;</w:t>
      </w:r>
    </w:p>
    <w:p w14:paraId="17EDD0A1" w14:textId="77777777" w:rsidR="00CE5E6A" w:rsidRPr="00CE5E6A" w:rsidRDefault="00CE5E6A" w:rsidP="00CE5E6A">
      <w:pPr>
        <w:widowControl/>
        <w:wordWrap/>
        <w:spacing w:after="100" w:afterAutospacing="1"/>
        <w:ind w:left="720"/>
        <w:contextualSpacing/>
        <w:rPr>
          <w:rFonts w:cs="Times New Roman"/>
          <w:kern w:val="0"/>
          <w:szCs w:val="24"/>
          <w:lang w:eastAsia="en-US"/>
        </w:rPr>
      </w:pPr>
    </w:p>
    <w:p w14:paraId="19697FB1" w14:textId="77777777" w:rsidR="00CE5E6A" w:rsidRPr="00CE5E6A" w:rsidRDefault="00CE5E6A" w:rsidP="00CE5E6A">
      <w:pPr>
        <w:widowControl/>
        <w:numPr>
          <w:ilvl w:val="0"/>
          <w:numId w:val="30"/>
        </w:numPr>
        <w:wordWrap/>
        <w:spacing w:after="100" w:afterAutospacing="1"/>
        <w:contextualSpacing/>
        <w:jc w:val="left"/>
        <w:rPr>
          <w:rFonts w:eastAsia="Calibri" w:cs="Times New Roman"/>
          <w:kern w:val="0"/>
          <w:szCs w:val="24"/>
          <w:lang w:val="en-AU" w:eastAsia="en-US"/>
        </w:rPr>
      </w:pPr>
      <w:r w:rsidRPr="00CE5E6A">
        <w:rPr>
          <w:rFonts w:eastAsia="Calibri" w:cs="Times New Roman"/>
          <w:kern w:val="0"/>
          <w:szCs w:val="24"/>
          <w:lang w:val="en-AU" w:eastAsia="en-US"/>
        </w:rPr>
        <w:t xml:space="preserve">Geo-position detection – this information may be required for purposes of implementing </w:t>
      </w:r>
      <w:proofErr w:type="gramStart"/>
      <w:r w:rsidRPr="00CE5E6A">
        <w:rPr>
          <w:rFonts w:eastAsia="Calibri" w:cs="Times New Roman"/>
          <w:kern w:val="0"/>
          <w:szCs w:val="24"/>
          <w:lang w:val="en-AU" w:eastAsia="en-US"/>
        </w:rPr>
        <w:t>particular national</w:t>
      </w:r>
      <w:proofErr w:type="gramEnd"/>
      <w:r w:rsidRPr="00CE5E6A">
        <w:rPr>
          <w:rFonts w:eastAsia="Calibri" w:cs="Times New Roman"/>
          <w:kern w:val="0"/>
          <w:szCs w:val="24"/>
          <w:lang w:val="en-AU" w:eastAsia="en-US"/>
        </w:rPr>
        <w:t xml:space="preserve"> regulatory requirements, by matching against aircraft position against geographic national border location information.  While this can also be derived directly from GPS data, it is also available from the aircraft avionics data bus;</w:t>
      </w:r>
    </w:p>
    <w:p w14:paraId="7F545C8C"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Spectrum Issues</w:t>
      </w:r>
    </w:p>
    <w:p w14:paraId="626F705A"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To allow for cross-border roaming between countries, where bands assigned to local network operators may differ, modern smart-phones typically include multiple frequency bands.  However, this means designing handsets to accommodate multiple filters, </w:t>
      </w:r>
      <w:proofErr w:type="gramStart"/>
      <w:r w:rsidRPr="00CE5E6A">
        <w:rPr>
          <w:rFonts w:cs="Times New Roman"/>
          <w:kern w:val="0"/>
          <w:szCs w:val="24"/>
          <w:lang w:eastAsia="en-US"/>
        </w:rPr>
        <w:t>amplifiers</w:t>
      </w:r>
      <w:proofErr w:type="gramEnd"/>
      <w:r w:rsidRPr="00CE5E6A">
        <w:rPr>
          <w:rFonts w:cs="Times New Roman"/>
          <w:kern w:val="0"/>
          <w:szCs w:val="24"/>
          <w:lang w:eastAsia="en-US"/>
        </w:rPr>
        <w:t xml:space="preserve"> and other radiofrequency components, along with sufficient intelligence to implement scanning and search algorithms, and to allow devices to ‘discover’ valid national networks that have established roaming agreements with the handset’s home network.  </w:t>
      </w:r>
    </w:p>
    <w:p w14:paraId="68361285"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lastRenderedPageBreak/>
        <w:t xml:space="preserve">Not only do these multiple filters and radiofrequency components increase complexity, but the associated development effort is only cost-effective in the case of the very large sales volumes (tens of millions of units) associated with the global cellular handset market.  Such scale is unlikely to apply to the on-board air-to-ground equipment destined for the global passenger aircraft market (estimated to be a few tens of thousands). Therefore, the regional/global harmonization of the frequency bands for use by broadband air-to-ground applications is important. </w:t>
      </w:r>
      <w:proofErr w:type="gramStart"/>
      <w:r w:rsidRPr="00CE5E6A">
        <w:rPr>
          <w:rFonts w:cs="Times New Roman"/>
          <w:kern w:val="0"/>
          <w:szCs w:val="24"/>
          <w:lang w:eastAsia="en-US"/>
        </w:rPr>
        <w:t>Also</w:t>
      </w:r>
      <w:proofErr w:type="gramEnd"/>
      <w:r w:rsidRPr="00CE5E6A">
        <w:rPr>
          <w:rFonts w:cs="Times New Roman"/>
          <w:kern w:val="0"/>
          <w:szCs w:val="24"/>
          <w:lang w:eastAsia="en-US"/>
        </w:rPr>
        <w:t xml:space="preserve"> to enable seamless inter-regional and cross-border flight operations, and unfettered day-to-day re-scheduling of aircraft to alternative routes, APT administrations may consider harmonization of frequency arrangements with other regions.</w:t>
      </w:r>
    </w:p>
    <w:p w14:paraId="7D7172BF" w14:textId="77777777" w:rsidR="00CE5E6A" w:rsidRPr="00CE5E6A" w:rsidRDefault="00CE5E6A" w:rsidP="00CE5E6A">
      <w:pPr>
        <w:widowControl/>
        <w:wordWrap/>
        <w:spacing w:after="100" w:afterAutospacing="1"/>
        <w:rPr>
          <w:rFonts w:eastAsia="SimSun" w:cs="Times New Roman"/>
          <w:kern w:val="0"/>
          <w:szCs w:val="24"/>
          <w:lang w:eastAsia="zh-CN"/>
        </w:rPr>
      </w:pPr>
      <w:r w:rsidRPr="00CE5E6A">
        <w:rPr>
          <w:rFonts w:eastAsia="SimSun" w:cs="Times New Roman"/>
          <w:kern w:val="0"/>
          <w:szCs w:val="24"/>
          <w:lang w:eastAsia="zh-CN"/>
        </w:rPr>
        <w:t>Considering the frequency bands for the broadband back-haul connection between the on-board air-to-ground equipment and the terrestrial IMT network including both the downlink and uplink directions should be further studied. S</w:t>
      </w:r>
      <w:r w:rsidRPr="00CE5E6A">
        <w:rPr>
          <w:rFonts w:eastAsia="맑은 고딕" w:cs="Times New Roman"/>
          <w:bCs/>
          <w:snapToGrid w:val="0"/>
          <w:kern w:val="0"/>
          <w:szCs w:val="24"/>
          <w:lang w:val="en-GB" w:eastAsia="en-US"/>
        </w:rPr>
        <w:t xml:space="preserve">haring studies should be conducted to ensure </w:t>
      </w:r>
      <w:r w:rsidRPr="00CE5E6A">
        <w:rPr>
          <w:rFonts w:eastAsia="SimSun" w:cs="Times New Roman"/>
          <w:kern w:val="0"/>
          <w:szCs w:val="24"/>
          <w:lang w:eastAsia="zh-CN"/>
        </w:rPr>
        <w:t>co-existence with existing MS, FS, and MSS systems and to ensure identification of compatibility measures including technical, operational, and regulatory measures. Specially, since the direct air-to-ground scenario is totally different than the typical IMT scenarios,</w:t>
      </w:r>
      <w:r w:rsidRPr="00CE5E6A">
        <w:rPr>
          <w:rFonts w:cs="Times New Roman"/>
          <w:kern w:val="0"/>
          <w:szCs w:val="24"/>
          <w:lang w:eastAsia="en-US"/>
        </w:rPr>
        <w:t xml:space="preserve"> </w:t>
      </w:r>
      <w:r w:rsidRPr="00CE5E6A">
        <w:rPr>
          <w:rFonts w:eastAsia="SimSun" w:cs="Times New Roman"/>
          <w:kern w:val="0"/>
          <w:szCs w:val="24"/>
          <w:lang w:eastAsia="zh-CN"/>
        </w:rPr>
        <w:t>it should be carefully discussed whether the frequency bands identified for IMT scenario by ITU-R can be directly used in this air-to-ground scenario.</w:t>
      </w:r>
    </w:p>
    <w:p w14:paraId="044C01F3"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Frequency usage associated with providing broadband wireless links (air-to-ground, A2G) to passenger aircraft to facilitate improved and seamless broadband access for use by both the travelling public and aircraft operators</w:t>
      </w:r>
      <w:r w:rsidRPr="00CE5E6A">
        <w:rPr>
          <w:rFonts w:cs="Times New Roman"/>
          <w:kern w:val="0"/>
          <w:szCs w:val="24"/>
          <w:vertAlign w:val="superscript"/>
          <w:lang w:eastAsia="en-US"/>
        </w:rPr>
        <w:footnoteReference w:id="2"/>
      </w:r>
      <w:r w:rsidRPr="00CE5E6A">
        <w:rPr>
          <w:rFonts w:cs="Times New Roman"/>
          <w:kern w:val="0"/>
          <w:szCs w:val="24"/>
          <w:lang w:eastAsia="en-US"/>
        </w:rPr>
        <w:t xml:space="preserve"> is also being studied in ITU-R WP5A and can be referred to the </w:t>
      </w:r>
      <w:hyperlink r:id="rId24" w:history="1">
        <w:r w:rsidRPr="00CE5E6A">
          <w:rPr>
            <w:rFonts w:cs="Times New Roman"/>
            <w:color w:val="0563C1"/>
            <w:kern w:val="0"/>
            <w:szCs w:val="24"/>
            <w:u w:val="single"/>
            <w:lang w:eastAsia="en-US"/>
          </w:rPr>
          <w:t>working document towards a preliminary draft new report on broadband air to ground systems</w:t>
        </w:r>
      </w:hyperlink>
      <w:r w:rsidRPr="00CE5E6A">
        <w:rPr>
          <w:rFonts w:cs="Times New Roman"/>
          <w:kern w:val="0"/>
          <w:szCs w:val="24"/>
          <w:lang w:eastAsia="en-US"/>
        </w:rPr>
        <w:t xml:space="preserve"> with the title </w:t>
      </w:r>
      <w:r w:rsidRPr="00CE5E6A">
        <w:rPr>
          <w:rFonts w:eastAsia="SimSun" w:cs="Times New Roman"/>
          <w:i/>
          <w:iCs/>
          <w:kern w:val="0"/>
          <w:szCs w:val="24"/>
          <w:lang w:eastAsia="zh-CN"/>
        </w:rPr>
        <w:t>Frequency usage in the land mobile service for broadband direct air-to-ground (A2G) communications links with passenger aircraft</w:t>
      </w:r>
      <w:r w:rsidRPr="00CE5E6A">
        <w:rPr>
          <w:rFonts w:cs="Times New Roman"/>
          <w:kern w:val="0"/>
          <w:szCs w:val="24"/>
          <w:lang w:eastAsia="en-US"/>
        </w:rPr>
        <w:t xml:space="preserve">. </w:t>
      </w:r>
    </w:p>
    <w:p w14:paraId="72F384CA" w14:textId="77777777" w:rsidR="00CE5E6A" w:rsidRPr="00CE5E6A" w:rsidRDefault="00CE5E6A" w:rsidP="00CE5E6A">
      <w:pPr>
        <w:widowControl/>
        <w:wordWrap/>
        <w:jc w:val="left"/>
        <w:rPr>
          <w:rFonts w:cs="Times New Roman"/>
          <w:kern w:val="0"/>
          <w:szCs w:val="24"/>
          <w:lang w:eastAsia="en-US"/>
        </w:rPr>
      </w:pPr>
    </w:p>
    <w:p w14:paraId="033A3E76" w14:textId="77777777" w:rsidR="00CE5E6A" w:rsidRPr="00CE5E6A" w:rsidRDefault="00CE5E6A" w:rsidP="00CE5E6A">
      <w:pPr>
        <w:widowControl/>
        <w:wordWrap/>
        <w:spacing w:after="100" w:afterAutospacing="1"/>
        <w:rPr>
          <w:rFonts w:eastAsia="SimSun" w:cs="Times New Roman"/>
          <w:kern w:val="0"/>
          <w:szCs w:val="24"/>
          <w:lang w:eastAsia="zh-CN"/>
        </w:rPr>
      </w:pPr>
      <w:r w:rsidRPr="00CE5E6A">
        <w:rPr>
          <w:rFonts w:eastAsia="SimSun" w:cs="Times New Roman"/>
          <w:kern w:val="0"/>
          <w:szCs w:val="24"/>
          <w:lang w:eastAsia="zh-CN"/>
        </w:rPr>
        <w:t>Some efforts have been made in some countries and the studies in different frequency bands summarized as the Table below:</w:t>
      </w:r>
    </w:p>
    <w:p w14:paraId="6C7AD8C1" w14:textId="77777777" w:rsidR="00CE5E6A" w:rsidRPr="00CE5E6A" w:rsidRDefault="00CE5E6A" w:rsidP="00CE5E6A">
      <w:pPr>
        <w:widowControl/>
        <w:wordWrap/>
        <w:spacing w:after="100" w:afterAutospacing="1"/>
        <w:rPr>
          <w:rFonts w:eastAsia="SimSun" w:cs="Times New Roman"/>
          <w:kern w:val="0"/>
          <w:szCs w:val="24"/>
          <w:lang w:eastAsia="zh-CN"/>
        </w:rPr>
      </w:pPr>
    </w:p>
    <w:p w14:paraId="3FDA648B" w14:textId="77777777" w:rsidR="00CE5E6A" w:rsidRPr="00CE5E6A" w:rsidRDefault="00CE5E6A" w:rsidP="00CE5E6A">
      <w:pPr>
        <w:widowControl/>
        <w:wordWrap/>
        <w:adjustRightInd w:val="0"/>
        <w:snapToGrid w:val="0"/>
        <w:jc w:val="center"/>
        <w:rPr>
          <w:rFonts w:cs="Times New Roman"/>
          <w:kern w:val="0"/>
          <w:sz w:val="20"/>
          <w:szCs w:val="24"/>
          <w:lang w:val="en-GB" w:eastAsia="en-US"/>
        </w:rPr>
      </w:pPr>
    </w:p>
    <w:p w14:paraId="384FFFCA" w14:textId="77777777" w:rsidR="00CE5E6A" w:rsidRPr="00CE5E6A" w:rsidRDefault="00CE5E6A" w:rsidP="00CE5E6A">
      <w:pPr>
        <w:widowControl/>
        <w:wordWrap/>
        <w:adjustRightInd w:val="0"/>
        <w:snapToGrid w:val="0"/>
        <w:jc w:val="center"/>
        <w:rPr>
          <w:rFonts w:cs="Times New Roman"/>
          <w:i/>
          <w:kern w:val="0"/>
          <w:sz w:val="20"/>
          <w:szCs w:val="24"/>
          <w:vertAlign w:val="superscript"/>
          <w:lang w:val="en-GB" w:eastAsia="en-US"/>
        </w:rPr>
      </w:pPr>
      <w:r w:rsidRPr="00CE5E6A">
        <w:rPr>
          <w:rFonts w:cs="Times New Roman"/>
          <w:kern w:val="0"/>
          <w:sz w:val="20"/>
          <w:szCs w:val="24"/>
          <w:lang w:val="en-GB" w:eastAsia="en-US"/>
        </w:rPr>
        <w:t xml:space="preserve">Table: </w:t>
      </w:r>
      <w:r w:rsidRPr="00CE5E6A">
        <w:rPr>
          <w:rFonts w:cs="Times New Roman"/>
          <w:i/>
          <w:iCs/>
          <w:kern w:val="0"/>
          <w:sz w:val="20"/>
          <w:szCs w:val="24"/>
          <w:lang w:val="en-GB" w:eastAsia="en-US"/>
        </w:rPr>
        <w:t>Examples of s</w:t>
      </w:r>
      <w:r w:rsidRPr="00CE5E6A">
        <w:rPr>
          <w:rFonts w:cs="Times New Roman"/>
          <w:i/>
          <w:kern w:val="0"/>
          <w:sz w:val="20"/>
          <w:szCs w:val="24"/>
          <w:lang w:val="en-GB" w:eastAsia="en-US"/>
        </w:rPr>
        <w:t>tudies on spectrum for broadband terrestrial and satellite with integrated terrestrial service to aircraft</w:t>
      </w:r>
    </w:p>
    <w:p w14:paraId="7014B34F" w14:textId="77777777" w:rsidR="00CE5E6A" w:rsidRPr="00CE5E6A" w:rsidRDefault="00CE5E6A" w:rsidP="00CE5E6A">
      <w:pPr>
        <w:widowControl/>
        <w:wordWrap/>
        <w:adjustRightInd w:val="0"/>
        <w:snapToGrid w:val="0"/>
        <w:jc w:val="center"/>
        <w:rPr>
          <w:rFonts w:eastAsia="SimSun" w:cs="Times New Roman"/>
          <w:kern w:val="0"/>
          <w:sz w:val="20"/>
          <w:szCs w:val="24"/>
          <w:lang w:val="en-GB" w:eastAsia="zh-CN"/>
        </w:rPr>
      </w:pPr>
    </w:p>
    <w:tbl>
      <w:tblPr>
        <w:tblStyle w:val="TableGrid1"/>
        <w:tblW w:w="4034" w:type="pct"/>
        <w:jc w:val="center"/>
        <w:tblInd w:w="0" w:type="dxa"/>
        <w:tblLook w:val="04A0" w:firstRow="1" w:lastRow="0" w:firstColumn="1" w:lastColumn="0" w:noHBand="0" w:noVBand="1"/>
      </w:tblPr>
      <w:tblGrid>
        <w:gridCol w:w="1392"/>
        <w:gridCol w:w="2829"/>
        <w:gridCol w:w="3168"/>
      </w:tblGrid>
      <w:tr w:rsidR="00CE5E6A" w:rsidRPr="00CE5E6A" w14:paraId="7E4ACDD7" w14:textId="77777777" w:rsidTr="00CE5E6A">
        <w:trPr>
          <w:trHeight w:val="283"/>
          <w:jc w:val="center"/>
        </w:trPr>
        <w:tc>
          <w:tcPr>
            <w:tcW w:w="942" w:type="pct"/>
            <w:tcBorders>
              <w:top w:val="single" w:sz="4" w:space="0" w:color="auto"/>
              <w:left w:val="single" w:sz="4" w:space="0" w:color="auto"/>
              <w:bottom w:val="single" w:sz="4" w:space="0" w:color="auto"/>
              <w:right w:val="single" w:sz="4" w:space="0" w:color="auto"/>
            </w:tcBorders>
          </w:tcPr>
          <w:p w14:paraId="652FD01D" w14:textId="77777777" w:rsidR="00CE5E6A" w:rsidRPr="00CE5E6A" w:rsidRDefault="00CE5E6A" w:rsidP="00CE5E6A">
            <w:pPr>
              <w:widowControl/>
              <w:wordWrap/>
              <w:spacing w:before="120" w:after="120"/>
              <w:jc w:val="center"/>
              <w:rPr>
                <w:rFonts w:cs="Arial"/>
                <w:sz w:val="20"/>
                <w:lang w:val="en-GB" w:eastAsia="zh-CN"/>
              </w:rPr>
            </w:pPr>
          </w:p>
        </w:tc>
        <w:tc>
          <w:tcPr>
            <w:tcW w:w="1914" w:type="pct"/>
            <w:tcBorders>
              <w:top w:val="single" w:sz="4" w:space="0" w:color="auto"/>
              <w:left w:val="single" w:sz="4" w:space="0" w:color="auto"/>
              <w:bottom w:val="single" w:sz="4" w:space="0" w:color="auto"/>
              <w:right w:val="single" w:sz="4" w:space="0" w:color="auto"/>
            </w:tcBorders>
            <w:hideMark/>
          </w:tcPr>
          <w:p w14:paraId="764FD075" w14:textId="77777777" w:rsidR="00CE5E6A" w:rsidRPr="00CE5E6A" w:rsidRDefault="00CE5E6A" w:rsidP="00CE5E6A">
            <w:pPr>
              <w:widowControl/>
              <w:wordWrap/>
              <w:spacing w:before="120" w:after="120"/>
              <w:jc w:val="center"/>
              <w:rPr>
                <w:rFonts w:cs="Arial"/>
                <w:sz w:val="20"/>
                <w:lang w:val="en-GB" w:eastAsia="en-US"/>
              </w:rPr>
            </w:pPr>
            <w:r w:rsidRPr="00CE5E6A">
              <w:rPr>
                <w:rFonts w:cs="Arial"/>
                <w:sz w:val="20"/>
                <w:lang w:val="en-GB" w:eastAsia="zh-CN"/>
              </w:rPr>
              <w:t>Link</w:t>
            </w:r>
          </w:p>
        </w:tc>
        <w:tc>
          <w:tcPr>
            <w:tcW w:w="2145" w:type="pct"/>
            <w:tcBorders>
              <w:top w:val="single" w:sz="4" w:space="0" w:color="auto"/>
              <w:left w:val="single" w:sz="4" w:space="0" w:color="auto"/>
              <w:bottom w:val="single" w:sz="4" w:space="0" w:color="auto"/>
              <w:right w:val="single" w:sz="4" w:space="0" w:color="auto"/>
            </w:tcBorders>
            <w:hideMark/>
          </w:tcPr>
          <w:p w14:paraId="6EFD163B" w14:textId="77777777" w:rsidR="00CE5E6A" w:rsidRPr="00CE5E6A" w:rsidRDefault="00CE5E6A" w:rsidP="00CE5E6A">
            <w:pPr>
              <w:widowControl/>
              <w:wordWrap/>
              <w:spacing w:before="120" w:after="120"/>
              <w:jc w:val="center"/>
              <w:rPr>
                <w:rFonts w:cs="Arial"/>
                <w:sz w:val="20"/>
                <w:lang w:val="en-GB" w:eastAsia="zh-CN"/>
              </w:rPr>
            </w:pPr>
            <w:r w:rsidRPr="00CE5E6A">
              <w:rPr>
                <w:rFonts w:cs="Arial"/>
                <w:sz w:val="20"/>
                <w:lang w:val="en-GB" w:eastAsia="zh-CN"/>
              </w:rPr>
              <w:t>Frequency Band</w:t>
            </w:r>
          </w:p>
        </w:tc>
      </w:tr>
      <w:tr w:rsidR="00CE5E6A" w:rsidRPr="00CE5E6A" w14:paraId="657C897D" w14:textId="77777777" w:rsidTr="00CE5E6A">
        <w:trPr>
          <w:trHeight w:val="488"/>
          <w:jc w:val="center"/>
        </w:trPr>
        <w:tc>
          <w:tcPr>
            <w:tcW w:w="942" w:type="pct"/>
            <w:vMerge w:val="restart"/>
            <w:tcBorders>
              <w:top w:val="single" w:sz="4" w:space="0" w:color="auto"/>
              <w:left w:val="single" w:sz="4" w:space="0" w:color="auto"/>
              <w:bottom w:val="single" w:sz="4" w:space="0" w:color="auto"/>
              <w:right w:val="single" w:sz="4" w:space="0" w:color="auto"/>
            </w:tcBorders>
            <w:vAlign w:val="center"/>
            <w:hideMark/>
          </w:tcPr>
          <w:p w14:paraId="16C7AD6A" w14:textId="77777777" w:rsidR="00CE5E6A" w:rsidRPr="00CE5E6A" w:rsidRDefault="00CE5E6A" w:rsidP="00CE5E6A">
            <w:pPr>
              <w:widowControl/>
              <w:wordWrap/>
              <w:jc w:val="center"/>
              <w:rPr>
                <w:rFonts w:cs="Arial"/>
                <w:sz w:val="20"/>
                <w:vertAlign w:val="superscript"/>
                <w:lang w:val="en-GB" w:eastAsia="zh-CN"/>
              </w:rPr>
            </w:pPr>
            <w:r w:rsidRPr="00CE5E6A">
              <w:rPr>
                <w:rFonts w:cs="Arial"/>
                <w:sz w:val="20"/>
                <w:lang w:val="en-GB" w:eastAsia="zh-CN"/>
              </w:rPr>
              <w:t>ECC</w:t>
            </w:r>
          </w:p>
        </w:tc>
        <w:tc>
          <w:tcPr>
            <w:tcW w:w="1914" w:type="pct"/>
            <w:tcBorders>
              <w:top w:val="single" w:sz="4" w:space="0" w:color="auto"/>
              <w:left w:val="single" w:sz="4" w:space="0" w:color="auto"/>
              <w:bottom w:val="single" w:sz="4" w:space="0" w:color="auto"/>
              <w:right w:val="single" w:sz="4" w:space="0" w:color="auto"/>
            </w:tcBorders>
            <w:vAlign w:val="center"/>
            <w:hideMark/>
          </w:tcPr>
          <w:p w14:paraId="05547C2D" w14:textId="77777777" w:rsidR="00CE5E6A" w:rsidRPr="00CE5E6A" w:rsidRDefault="00CE5E6A" w:rsidP="00CE5E6A">
            <w:pPr>
              <w:widowControl/>
              <w:wordWrap/>
              <w:jc w:val="center"/>
              <w:rPr>
                <w:rFonts w:cs="Arial"/>
                <w:sz w:val="20"/>
                <w:lang w:val="en-GB" w:eastAsia="en-US"/>
              </w:rPr>
            </w:pPr>
            <w:r w:rsidRPr="00CE5E6A">
              <w:rPr>
                <w:rFonts w:cs="Arial"/>
                <w:sz w:val="20"/>
                <w:lang w:val="en-GB" w:eastAsia="zh-CN"/>
              </w:rPr>
              <w:t>DA2GC</w:t>
            </w:r>
          </w:p>
        </w:tc>
        <w:tc>
          <w:tcPr>
            <w:tcW w:w="2145" w:type="pct"/>
            <w:tcBorders>
              <w:top w:val="single" w:sz="4" w:space="0" w:color="auto"/>
              <w:left w:val="single" w:sz="4" w:space="0" w:color="auto"/>
              <w:bottom w:val="single" w:sz="4" w:space="0" w:color="auto"/>
              <w:right w:val="single" w:sz="4" w:space="0" w:color="auto"/>
            </w:tcBorders>
            <w:vAlign w:val="center"/>
            <w:hideMark/>
          </w:tcPr>
          <w:p w14:paraId="152C7476" w14:textId="77777777" w:rsidR="00CE5E6A" w:rsidRPr="00CE5E6A" w:rsidRDefault="00CE5E6A" w:rsidP="00CE5E6A">
            <w:pPr>
              <w:widowControl/>
              <w:wordWrap/>
              <w:jc w:val="center"/>
              <w:rPr>
                <w:rFonts w:cs="Arial"/>
                <w:sz w:val="20"/>
                <w:vertAlign w:val="superscript"/>
                <w:lang w:val="en-GB" w:eastAsia="zh-CN"/>
              </w:rPr>
            </w:pPr>
            <w:r w:rsidRPr="00CE5E6A">
              <w:rPr>
                <w:rFonts w:cs="Arial"/>
                <w:sz w:val="20"/>
                <w:lang w:val="en-GB" w:eastAsia="zh-CN"/>
              </w:rPr>
              <w:t>5855-5875 MHz (TDD)</w:t>
            </w:r>
            <w:r w:rsidRPr="00CE5E6A">
              <w:rPr>
                <w:rFonts w:cs="Arial"/>
                <w:sz w:val="20"/>
                <w:vertAlign w:val="superscript"/>
                <w:lang w:val="en-GB" w:eastAsia="zh-CN"/>
              </w:rPr>
              <w:t>1</w:t>
            </w:r>
          </w:p>
        </w:tc>
      </w:tr>
      <w:tr w:rsidR="00CE5E6A" w:rsidRPr="00CE5E6A" w14:paraId="627199FC" w14:textId="77777777" w:rsidTr="00CE5E6A">
        <w:trPr>
          <w:trHeight w:val="4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B36A35" w14:textId="77777777" w:rsidR="00CE5E6A" w:rsidRPr="00CE5E6A" w:rsidRDefault="00CE5E6A" w:rsidP="00CE5E6A">
            <w:pPr>
              <w:widowControl/>
              <w:wordWrap/>
              <w:jc w:val="left"/>
              <w:rPr>
                <w:rFonts w:cs="Arial"/>
                <w:sz w:val="20"/>
                <w:vertAlign w:val="superscript"/>
                <w:lang w:val="en-GB" w:eastAsia="zh-CN"/>
              </w:rPr>
            </w:pPr>
          </w:p>
        </w:tc>
        <w:tc>
          <w:tcPr>
            <w:tcW w:w="1914" w:type="pct"/>
            <w:tcBorders>
              <w:top w:val="single" w:sz="4" w:space="0" w:color="auto"/>
              <w:left w:val="single" w:sz="4" w:space="0" w:color="auto"/>
              <w:bottom w:val="single" w:sz="4" w:space="0" w:color="auto"/>
              <w:right w:val="single" w:sz="4" w:space="0" w:color="auto"/>
            </w:tcBorders>
            <w:vAlign w:val="center"/>
            <w:hideMark/>
          </w:tcPr>
          <w:p w14:paraId="7EFE5F5F" w14:textId="77777777" w:rsidR="00CE5E6A" w:rsidRPr="00CE5E6A" w:rsidRDefault="00CE5E6A" w:rsidP="00CE5E6A">
            <w:pPr>
              <w:widowControl/>
              <w:wordWrap/>
              <w:jc w:val="center"/>
              <w:rPr>
                <w:rFonts w:cs="Arial"/>
                <w:sz w:val="20"/>
                <w:vertAlign w:val="superscript"/>
                <w:lang w:val="en-GB" w:eastAsia="en-US"/>
              </w:rPr>
            </w:pPr>
            <w:r w:rsidRPr="00CE5E6A">
              <w:rPr>
                <w:rFonts w:cs="Arial"/>
                <w:sz w:val="20"/>
                <w:lang w:val="en-GB" w:eastAsia="zh-CN"/>
              </w:rPr>
              <w:t>MSS+CGC</w:t>
            </w:r>
          </w:p>
        </w:tc>
        <w:tc>
          <w:tcPr>
            <w:tcW w:w="2145" w:type="pct"/>
            <w:tcBorders>
              <w:top w:val="single" w:sz="4" w:space="0" w:color="auto"/>
              <w:left w:val="single" w:sz="4" w:space="0" w:color="auto"/>
              <w:bottom w:val="single" w:sz="4" w:space="0" w:color="auto"/>
              <w:right w:val="single" w:sz="4" w:space="0" w:color="auto"/>
            </w:tcBorders>
            <w:vAlign w:val="center"/>
            <w:hideMark/>
          </w:tcPr>
          <w:p w14:paraId="7F9DC3E8" w14:textId="77777777" w:rsidR="00CE5E6A" w:rsidRPr="00CE5E6A" w:rsidRDefault="00CE5E6A" w:rsidP="00CE5E6A">
            <w:pPr>
              <w:widowControl/>
              <w:wordWrap/>
              <w:jc w:val="center"/>
              <w:rPr>
                <w:rFonts w:cs="Arial"/>
                <w:sz w:val="20"/>
                <w:vertAlign w:val="superscript"/>
                <w:lang w:val="en-GB" w:eastAsia="zh-CN"/>
              </w:rPr>
            </w:pPr>
            <w:r w:rsidRPr="00CE5E6A">
              <w:rPr>
                <w:rFonts w:cs="Arial"/>
                <w:sz w:val="20"/>
                <w:lang w:val="en-GB" w:eastAsia="zh-CN"/>
              </w:rPr>
              <w:t>1980-2010/2170-2200MHz (FDD)</w:t>
            </w:r>
            <w:r w:rsidRPr="00CE5E6A">
              <w:rPr>
                <w:rFonts w:cs="Arial"/>
                <w:sz w:val="20"/>
                <w:vertAlign w:val="superscript"/>
                <w:lang w:val="en-GB" w:eastAsia="zh-CN"/>
              </w:rPr>
              <w:t>2</w:t>
            </w:r>
          </w:p>
        </w:tc>
      </w:tr>
      <w:tr w:rsidR="00CE5E6A" w:rsidRPr="00CE5E6A" w14:paraId="00DE9FC2" w14:textId="77777777" w:rsidTr="00CE5E6A">
        <w:trPr>
          <w:trHeight w:val="488"/>
          <w:jc w:val="center"/>
        </w:trPr>
        <w:tc>
          <w:tcPr>
            <w:tcW w:w="942" w:type="pct"/>
            <w:tcBorders>
              <w:top w:val="single" w:sz="4" w:space="0" w:color="auto"/>
              <w:left w:val="single" w:sz="4" w:space="0" w:color="auto"/>
              <w:bottom w:val="single" w:sz="4" w:space="0" w:color="auto"/>
              <w:right w:val="single" w:sz="4" w:space="0" w:color="auto"/>
            </w:tcBorders>
            <w:vAlign w:val="center"/>
            <w:hideMark/>
          </w:tcPr>
          <w:p w14:paraId="3B2D3861"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 xml:space="preserve">USA </w:t>
            </w:r>
          </w:p>
        </w:tc>
        <w:tc>
          <w:tcPr>
            <w:tcW w:w="1914" w:type="pct"/>
            <w:tcBorders>
              <w:top w:val="single" w:sz="4" w:space="0" w:color="auto"/>
              <w:left w:val="single" w:sz="4" w:space="0" w:color="auto"/>
              <w:bottom w:val="single" w:sz="4" w:space="0" w:color="auto"/>
              <w:right w:val="single" w:sz="4" w:space="0" w:color="auto"/>
            </w:tcBorders>
            <w:vAlign w:val="center"/>
            <w:hideMark/>
          </w:tcPr>
          <w:p w14:paraId="50D8C74A"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Systems for public communications with aircraft</w:t>
            </w:r>
          </w:p>
        </w:tc>
        <w:tc>
          <w:tcPr>
            <w:tcW w:w="2145" w:type="pct"/>
            <w:tcBorders>
              <w:top w:val="single" w:sz="4" w:space="0" w:color="auto"/>
              <w:left w:val="single" w:sz="4" w:space="0" w:color="auto"/>
              <w:bottom w:val="single" w:sz="4" w:space="0" w:color="auto"/>
              <w:right w:val="single" w:sz="4" w:space="0" w:color="auto"/>
            </w:tcBorders>
            <w:vAlign w:val="center"/>
            <w:hideMark/>
          </w:tcPr>
          <w:p w14:paraId="27624ADC"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849-851/894-896 MHz</w:t>
            </w:r>
          </w:p>
        </w:tc>
      </w:tr>
      <w:tr w:rsidR="00CE5E6A" w:rsidRPr="00CE5E6A" w14:paraId="2A529276" w14:textId="77777777" w:rsidTr="00CE5E6A">
        <w:trPr>
          <w:trHeight w:val="488"/>
          <w:jc w:val="center"/>
        </w:trPr>
        <w:tc>
          <w:tcPr>
            <w:tcW w:w="942" w:type="pct"/>
            <w:tcBorders>
              <w:top w:val="single" w:sz="4" w:space="0" w:color="auto"/>
              <w:left w:val="single" w:sz="4" w:space="0" w:color="auto"/>
              <w:bottom w:val="single" w:sz="4" w:space="0" w:color="auto"/>
              <w:right w:val="single" w:sz="4" w:space="0" w:color="auto"/>
            </w:tcBorders>
            <w:vAlign w:val="center"/>
            <w:hideMark/>
          </w:tcPr>
          <w:p w14:paraId="77A3940A"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Japan</w:t>
            </w:r>
          </w:p>
        </w:tc>
        <w:tc>
          <w:tcPr>
            <w:tcW w:w="1914" w:type="pct"/>
            <w:tcBorders>
              <w:top w:val="single" w:sz="4" w:space="0" w:color="auto"/>
              <w:left w:val="single" w:sz="4" w:space="0" w:color="auto"/>
              <w:bottom w:val="single" w:sz="4" w:space="0" w:color="auto"/>
              <w:right w:val="single" w:sz="4" w:space="0" w:color="auto"/>
            </w:tcBorders>
            <w:vAlign w:val="center"/>
            <w:hideMark/>
          </w:tcPr>
          <w:p w14:paraId="5973372C" w14:textId="77777777" w:rsidR="00CE5E6A" w:rsidRPr="00CE5E6A" w:rsidRDefault="00CE5E6A" w:rsidP="00CE5E6A">
            <w:pPr>
              <w:widowControl/>
              <w:wordWrap/>
              <w:jc w:val="center"/>
              <w:rPr>
                <w:rFonts w:cs="Arial"/>
                <w:sz w:val="20"/>
                <w:lang w:val="en-GB" w:eastAsia="zh-CN"/>
              </w:rPr>
            </w:pPr>
            <w:r w:rsidRPr="00CE5E6A">
              <w:rPr>
                <w:rFonts w:cs="Arial"/>
                <w:sz w:val="20"/>
                <w:lang w:val="en-GB" w:eastAsia="zh-CN"/>
              </w:rPr>
              <w:t>DA2GC</w:t>
            </w:r>
          </w:p>
        </w:tc>
        <w:tc>
          <w:tcPr>
            <w:tcW w:w="2145" w:type="pct"/>
            <w:tcBorders>
              <w:top w:val="single" w:sz="4" w:space="0" w:color="auto"/>
              <w:left w:val="single" w:sz="4" w:space="0" w:color="auto"/>
              <w:bottom w:val="single" w:sz="4" w:space="0" w:color="auto"/>
              <w:right w:val="single" w:sz="4" w:space="0" w:color="auto"/>
            </w:tcBorders>
            <w:vAlign w:val="center"/>
            <w:hideMark/>
          </w:tcPr>
          <w:p w14:paraId="34187BCF" w14:textId="77777777" w:rsidR="00CE5E6A" w:rsidRPr="00CE5E6A" w:rsidRDefault="00CE5E6A" w:rsidP="00CE5E6A">
            <w:pPr>
              <w:widowControl/>
              <w:wordWrap/>
              <w:jc w:val="center"/>
              <w:rPr>
                <w:rFonts w:cs="Arial"/>
                <w:sz w:val="20"/>
                <w:vertAlign w:val="superscript"/>
                <w:lang w:val="en-GB" w:eastAsia="en-US"/>
              </w:rPr>
            </w:pPr>
            <w:r w:rsidRPr="00CE5E6A">
              <w:rPr>
                <w:rFonts w:cs="Arial"/>
                <w:sz w:val="20"/>
                <w:lang w:val="en-GB" w:eastAsia="zh-CN"/>
              </w:rPr>
              <w:t>40GHz Band</w:t>
            </w:r>
            <w:r w:rsidRPr="00CE5E6A">
              <w:rPr>
                <w:rFonts w:cs="Arial"/>
                <w:sz w:val="20"/>
                <w:vertAlign w:val="superscript"/>
                <w:lang w:val="en-GB" w:eastAsia="zh-CN"/>
              </w:rPr>
              <w:t>3</w:t>
            </w:r>
          </w:p>
        </w:tc>
      </w:tr>
    </w:tbl>
    <w:p w14:paraId="3CC97FAD" w14:textId="77777777" w:rsidR="00CE5E6A" w:rsidRPr="00CE5E6A" w:rsidRDefault="00CE5E6A" w:rsidP="00CE5E6A">
      <w:pPr>
        <w:widowControl/>
        <w:wordWrap/>
        <w:rPr>
          <w:rFonts w:eastAsia="SimSun" w:cs="Times New Roman"/>
          <w:kern w:val="0"/>
          <w:szCs w:val="24"/>
          <w:lang w:eastAsia="zh-CN"/>
        </w:rPr>
      </w:pPr>
    </w:p>
    <w:p w14:paraId="1933DC47" w14:textId="77777777" w:rsidR="00CE5E6A" w:rsidRPr="00CE5E6A" w:rsidRDefault="00CE5E6A" w:rsidP="00CE5E6A">
      <w:pPr>
        <w:widowControl/>
        <w:wordWrap/>
        <w:spacing w:afterLines="50" w:after="120"/>
        <w:rPr>
          <w:rFonts w:eastAsia="SimSun" w:cs="Times New Roman"/>
          <w:kern w:val="0"/>
          <w:szCs w:val="24"/>
          <w:lang w:eastAsia="zh-CN"/>
        </w:rPr>
      </w:pPr>
      <w:r w:rsidRPr="00CE5E6A">
        <w:rPr>
          <w:rFonts w:eastAsia="SimSun" w:cs="Times New Roman"/>
          <w:kern w:val="0"/>
          <w:szCs w:val="24"/>
          <w:lang w:eastAsia="zh-CN"/>
        </w:rPr>
        <w:t>Note 1: Refer to ECC report 214.</w:t>
      </w:r>
    </w:p>
    <w:p w14:paraId="75964DC1" w14:textId="77777777" w:rsidR="00CE5E6A" w:rsidRPr="00CE5E6A" w:rsidRDefault="00CE5E6A" w:rsidP="00CE5E6A">
      <w:pPr>
        <w:widowControl/>
        <w:wordWrap/>
        <w:spacing w:afterLines="50" w:after="120"/>
        <w:rPr>
          <w:rFonts w:eastAsia="SimSun" w:cs="Times New Roman"/>
          <w:kern w:val="0"/>
          <w:szCs w:val="24"/>
          <w:lang w:eastAsia="zh-CN"/>
        </w:rPr>
      </w:pPr>
      <w:r w:rsidRPr="00CE5E6A">
        <w:rPr>
          <w:rFonts w:eastAsia="SimSun" w:cs="Times New Roman"/>
          <w:kern w:val="0"/>
          <w:szCs w:val="24"/>
          <w:lang w:eastAsia="zh-CN"/>
        </w:rPr>
        <w:t>Note 2:  Refer to ECC Report 233. “</w:t>
      </w:r>
      <w:r w:rsidRPr="00CE5E6A">
        <w:rPr>
          <w:rFonts w:eastAsia="SimSun" w:cs="Times New Roman"/>
          <w:i/>
          <w:iCs/>
          <w:kern w:val="0"/>
          <w:szCs w:val="24"/>
          <w:lang w:eastAsia="zh-CN"/>
        </w:rPr>
        <w:t>ECC Decision ECC/DEC</w:t>
      </w:r>
      <w:proofErr w:type="gramStart"/>
      <w:r w:rsidRPr="00CE5E6A">
        <w:rPr>
          <w:rFonts w:eastAsia="SimSun" w:cs="Times New Roman"/>
          <w:i/>
          <w:iCs/>
          <w:kern w:val="0"/>
          <w:szCs w:val="24"/>
          <w:lang w:eastAsia="zh-CN"/>
        </w:rPr>
        <w:t>/(</w:t>
      </w:r>
      <w:proofErr w:type="gramEnd"/>
      <w:r w:rsidRPr="00CE5E6A">
        <w:rPr>
          <w:rFonts w:eastAsia="SimSun" w:cs="Times New Roman"/>
          <w:i/>
          <w:iCs/>
          <w:kern w:val="0"/>
          <w:szCs w:val="24"/>
          <w:lang w:eastAsia="zh-CN"/>
        </w:rPr>
        <w:t xml:space="preserve">06)09[1] designates the bands 1980-2010 MHz and 2170-2200 MHz for use by systems in the Mobile Satellite Service (MSS), </w:t>
      </w:r>
      <w:r w:rsidRPr="00CE5E6A">
        <w:rPr>
          <w:rFonts w:eastAsia="SimSun" w:cs="Times New Roman"/>
          <w:i/>
          <w:iCs/>
          <w:kern w:val="0"/>
          <w:szCs w:val="24"/>
          <w:lang w:eastAsia="zh-CN"/>
        </w:rPr>
        <w:lastRenderedPageBreak/>
        <w:t>including those supplemented by a Complementary Ground Component (CGC)</w:t>
      </w:r>
      <w:r w:rsidRPr="00CE5E6A">
        <w:rPr>
          <w:rFonts w:eastAsia="SimSun" w:cs="Times New Roman"/>
          <w:kern w:val="0"/>
          <w:szCs w:val="24"/>
          <w:lang w:eastAsia="zh-CN"/>
        </w:rPr>
        <w:t>.” The details can be referred to the Annex. Further technical studies, sharing studies and regulatory considerations are required.</w:t>
      </w:r>
    </w:p>
    <w:p w14:paraId="2231EDA3" w14:textId="77777777" w:rsidR="00CE5E6A" w:rsidRPr="00CE5E6A" w:rsidRDefault="00CE5E6A" w:rsidP="00CE5E6A">
      <w:pPr>
        <w:widowControl/>
        <w:wordWrap/>
        <w:spacing w:afterLines="50" w:after="120"/>
        <w:rPr>
          <w:rFonts w:eastAsia="SimSun" w:cs="Times New Roman"/>
          <w:kern w:val="0"/>
          <w:szCs w:val="24"/>
          <w:lang w:eastAsia="zh-CN"/>
        </w:rPr>
      </w:pPr>
      <w:r w:rsidRPr="00CE5E6A">
        <w:rPr>
          <w:rFonts w:eastAsia="SimSun" w:cs="Times New Roman"/>
          <w:kern w:val="0"/>
          <w:szCs w:val="24"/>
          <w:lang w:eastAsia="zh-CN"/>
        </w:rPr>
        <w:t>Note 3: The use of 40GHz is under initial study in Japan.</w:t>
      </w:r>
    </w:p>
    <w:p w14:paraId="707637E4" w14:textId="77777777" w:rsidR="00CE5E6A" w:rsidRPr="00CE5E6A" w:rsidRDefault="00CE5E6A" w:rsidP="00CE5E6A">
      <w:pPr>
        <w:widowControl/>
        <w:wordWrap/>
        <w:ind w:firstLineChars="200" w:firstLine="480"/>
        <w:rPr>
          <w:rFonts w:cs="Times New Roman"/>
          <w:strike/>
          <w:kern w:val="0"/>
          <w:szCs w:val="24"/>
          <w:lang w:eastAsia="en-US"/>
        </w:rPr>
      </w:pPr>
    </w:p>
    <w:p w14:paraId="024B1015" w14:textId="77777777" w:rsidR="00CE5E6A" w:rsidRPr="00CE5E6A" w:rsidRDefault="00CE5E6A" w:rsidP="00CE5E6A">
      <w:pPr>
        <w:keepNext/>
        <w:widowControl/>
        <w:wordWrap/>
        <w:spacing w:afterLines="50" w:after="120"/>
        <w:jc w:val="left"/>
        <w:outlineLvl w:val="0"/>
        <w:rPr>
          <w:rFonts w:cs="Times New Roman"/>
          <w:b/>
          <w:bCs/>
          <w:kern w:val="0"/>
          <w:szCs w:val="24"/>
          <w:lang w:eastAsia="en-US"/>
        </w:rPr>
      </w:pPr>
      <w:r w:rsidRPr="00CE5E6A">
        <w:rPr>
          <w:rFonts w:cs="Times New Roman"/>
          <w:b/>
          <w:bCs/>
          <w:kern w:val="0"/>
          <w:szCs w:val="24"/>
          <w:lang w:eastAsia="en-US"/>
        </w:rPr>
        <w:t>Additional regulatory requirements</w:t>
      </w:r>
    </w:p>
    <w:p w14:paraId="14B498A0"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8.1</w:t>
      </w:r>
      <w:r w:rsidRPr="00CE5E6A">
        <w:rPr>
          <w:rFonts w:cs="Times New Roman"/>
          <w:b/>
          <w:kern w:val="0"/>
          <w:szCs w:val="24"/>
          <w:lang w:eastAsia="en-US"/>
        </w:rPr>
        <w:tab/>
        <w:t>Access for crime investigation</w:t>
      </w:r>
    </w:p>
    <w:p w14:paraId="6F4FDEEF"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 xml:space="preserve">As noted earlier, many countries already require that all telecommunications traffic within their national territory can be made accessible for national crime investigation purposes.  This is sometimes referred to as a ‘legal interception’ </w:t>
      </w:r>
      <w:proofErr w:type="gramStart"/>
      <w:r w:rsidRPr="00CE5E6A">
        <w:rPr>
          <w:rFonts w:cs="Times New Roman"/>
          <w:kern w:val="0"/>
          <w:szCs w:val="24"/>
          <w:lang w:eastAsia="en-US"/>
        </w:rPr>
        <w:t>requirement, and</w:t>
      </w:r>
      <w:proofErr w:type="gramEnd"/>
      <w:r w:rsidRPr="00CE5E6A">
        <w:rPr>
          <w:rFonts w:cs="Times New Roman"/>
          <w:kern w:val="0"/>
          <w:szCs w:val="24"/>
          <w:lang w:eastAsia="en-US"/>
        </w:rPr>
        <w:t xml:space="preserve"> is usually achieved via one or more terrestrial </w:t>
      </w:r>
      <w:proofErr w:type="spellStart"/>
      <w:r w:rsidRPr="00CE5E6A">
        <w:rPr>
          <w:rFonts w:cs="Times New Roman"/>
          <w:kern w:val="0"/>
          <w:szCs w:val="24"/>
          <w:lang w:eastAsia="en-US"/>
        </w:rPr>
        <w:t>teletraffic</w:t>
      </w:r>
      <w:proofErr w:type="spellEnd"/>
      <w:r w:rsidRPr="00CE5E6A">
        <w:rPr>
          <w:rFonts w:cs="Times New Roman"/>
          <w:kern w:val="0"/>
          <w:szCs w:val="24"/>
          <w:lang w:eastAsia="en-US"/>
        </w:rPr>
        <w:t xml:space="preserve"> routing nodes specifically established within each country for this purpose.  Clearly, connection to these nodes is likely to be more easily achieved by direct air-to-ground systems located within each country, while satellite systems could be used where aircraft are flying over international waters.</w:t>
      </w:r>
    </w:p>
    <w:p w14:paraId="66285921"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8.2</w:t>
      </w:r>
      <w:r w:rsidRPr="00CE5E6A">
        <w:rPr>
          <w:rFonts w:cs="Times New Roman"/>
          <w:b/>
          <w:kern w:val="0"/>
          <w:szCs w:val="24"/>
          <w:lang w:eastAsia="en-US"/>
        </w:rPr>
        <w:tab/>
        <w:t>Recording of user terminal devices and traffic metadata</w:t>
      </w:r>
    </w:p>
    <w:p w14:paraId="34F02CD1" w14:textId="77777777" w:rsidR="00CE5E6A" w:rsidRPr="00CE5E6A" w:rsidRDefault="00CE5E6A" w:rsidP="00CE5E6A">
      <w:pPr>
        <w:widowControl/>
        <w:wordWrap/>
        <w:spacing w:after="100" w:afterAutospacing="1"/>
        <w:rPr>
          <w:rFonts w:cs="Times New Roman"/>
          <w:kern w:val="0"/>
          <w:szCs w:val="24"/>
          <w:lang w:eastAsia="en-US"/>
        </w:rPr>
      </w:pPr>
      <w:r w:rsidRPr="00CE5E6A">
        <w:rPr>
          <w:rFonts w:cs="Times New Roman"/>
          <w:kern w:val="0"/>
          <w:szCs w:val="24"/>
          <w:lang w:eastAsia="en-US"/>
        </w:rPr>
        <w:t>In some countries, aside from any interception requirement, regulatory provisions exist that require relevant metadata (such as: user terminal identity; origin/destination parties; time, date and duration of each call/session, as a minimum) to be recorded by a facility located within the borders of the relevant country for every call/session/transaction carried by a telecommunications network providing services within the national territory.  Such requirements further infer that direct air-to-ground services may be more readily able to meet such requirements, while satellite systems are used where aircraft are flying over international waters.</w:t>
      </w:r>
    </w:p>
    <w:p w14:paraId="7CF421FE" w14:textId="77777777" w:rsidR="00CE5E6A" w:rsidRPr="00CE5E6A" w:rsidRDefault="00CE5E6A" w:rsidP="00CE5E6A">
      <w:pPr>
        <w:widowControl/>
        <w:wordWrap/>
        <w:jc w:val="center"/>
        <w:rPr>
          <w:rFonts w:ascii="SimSun" w:eastAsia="SimSun" w:hAnsi="SimSun" w:cs="Times New Roman"/>
          <w:kern w:val="0"/>
          <w:szCs w:val="24"/>
          <w:lang w:eastAsia="zh-CN"/>
        </w:rPr>
      </w:pPr>
      <w:r w:rsidRPr="00CE5E6A">
        <w:rPr>
          <w:rFonts w:ascii="SimSun" w:eastAsia="SimSun" w:hAnsi="SimSun" w:cs="Times New Roman" w:hint="eastAsia"/>
          <w:kern w:val="0"/>
          <w:szCs w:val="24"/>
          <w:lang w:eastAsia="zh-CN"/>
        </w:rPr>
        <w:t>——</w:t>
      </w:r>
    </w:p>
    <w:p w14:paraId="3CC905D5" w14:textId="77777777" w:rsidR="00CE5E6A" w:rsidRPr="00CE5E6A" w:rsidRDefault="00CE5E6A" w:rsidP="00CE5E6A">
      <w:pPr>
        <w:widowControl/>
        <w:wordWrap/>
        <w:jc w:val="left"/>
        <w:rPr>
          <w:rFonts w:ascii="SimSun" w:eastAsia="SimSun" w:hAnsi="SimSun" w:cs="Times New Roman"/>
          <w:kern w:val="0"/>
          <w:szCs w:val="24"/>
          <w:lang w:eastAsia="zh-CN"/>
        </w:rPr>
      </w:pPr>
      <w:r w:rsidRPr="00CE5E6A">
        <w:rPr>
          <w:rFonts w:ascii="SimSun" w:eastAsia="SimSun" w:hAnsi="SimSun" w:cs="Times New Roman" w:hint="eastAsia"/>
          <w:kern w:val="0"/>
          <w:szCs w:val="24"/>
          <w:lang w:eastAsia="zh-CN"/>
        </w:rPr>
        <w:br w:type="page"/>
      </w:r>
    </w:p>
    <w:p w14:paraId="06F1A043" w14:textId="77777777" w:rsidR="00CE5E6A" w:rsidRPr="00CE5E6A" w:rsidRDefault="00CE5E6A" w:rsidP="00CE5E6A">
      <w:pPr>
        <w:widowControl/>
        <w:wordWrap/>
        <w:spacing w:line="360" w:lineRule="auto"/>
        <w:jc w:val="center"/>
        <w:rPr>
          <w:rFonts w:eastAsia="SimSun" w:cs="Times New Roman"/>
          <w:b/>
          <w:bCs/>
          <w:kern w:val="0"/>
          <w:szCs w:val="24"/>
          <w:lang w:eastAsia="zh-CN"/>
        </w:rPr>
      </w:pPr>
      <w:r w:rsidRPr="00CE5E6A">
        <w:rPr>
          <w:rFonts w:eastAsia="SimSun" w:cs="Times New Roman"/>
          <w:b/>
          <w:bCs/>
          <w:kern w:val="0"/>
          <w:szCs w:val="24"/>
          <w:lang w:eastAsia="zh-CN"/>
        </w:rPr>
        <w:lastRenderedPageBreak/>
        <w:t>ANNEX</w:t>
      </w:r>
    </w:p>
    <w:p w14:paraId="7E9DE2AF" w14:textId="77777777" w:rsidR="00CE5E6A" w:rsidRPr="00CE5E6A" w:rsidRDefault="00CE5E6A" w:rsidP="00CE5E6A">
      <w:pPr>
        <w:widowControl/>
        <w:wordWrap/>
        <w:spacing w:line="360" w:lineRule="auto"/>
        <w:jc w:val="center"/>
        <w:rPr>
          <w:rFonts w:eastAsia="SimSun" w:cs="Times New Roman"/>
          <w:b/>
          <w:bCs/>
          <w:kern w:val="0"/>
          <w:szCs w:val="24"/>
          <w:lang w:eastAsia="zh-CN"/>
        </w:rPr>
      </w:pPr>
      <w:r w:rsidRPr="00CE5E6A">
        <w:rPr>
          <w:rFonts w:eastAsia="SimSun" w:cs="Times New Roman"/>
          <w:b/>
          <w:bCs/>
          <w:kern w:val="0"/>
          <w:szCs w:val="24"/>
          <w:lang w:eastAsia="zh-CN"/>
        </w:rPr>
        <w:t>AIR-TO-GROUND ACTIVITIES OUTSIDE APT COUNTRIES</w:t>
      </w:r>
    </w:p>
    <w:p w14:paraId="0A0E4432"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 xml:space="preserve">1. </w:t>
      </w:r>
      <w:bookmarkStart w:id="0" w:name="_Hlk525084313"/>
      <w:r w:rsidRPr="00CE5E6A">
        <w:rPr>
          <w:rFonts w:cs="Times New Roman"/>
          <w:b/>
          <w:kern w:val="0"/>
          <w:szCs w:val="24"/>
          <w:lang w:eastAsia="en-US"/>
        </w:rPr>
        <w:t>Air-to-Ground activity in Europe</w:t>
      </w:r>
      <w:bookmarkEnd w:id="0"/>
    </w:p>
    <w:p w14:paraId="605AE5F0"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European Commission issued a mandate in 2014 to the CEPT to undertake further studies on the use of the unpaired 1900-1920 MHz and 2010-2025 MHz bands</w:t>
      </w:r>
      <w:r w:rsidRPr="00CE5E6A">
        <w:rPr>
          <w:rFonts w:cs="Times New Roman"/>
          <w:kern w:val="0"/>
          <w:szCs w:val="24"/>
          <w:vertAlign w:val="superscript"/>
          <w:lang w:eastAsia="en-US"/>
        </w:rPr>
        <w:footnoteReference w:id="3"/>
      </w:r>
      <w:r w:rsidRPr="00CE5E6A">
        <w:rPr>
          <w:rFonts w:cs="Times New Roman"/>
          <w:kern w:val="0"/>
          <w:szCs w:val="24"/>
          <w:lang w:eastAsia="en-US"/>
        </w:rPr>
        <w:t>, including possible use for broadband DA2GC. In addition (based on proposals by Lufthansa), and to further facilitate competition, the CEPT also undertook compatibility/sharing studies between broadband DA2GC in the frequency band 5855-5875 MHz, along with several other bands (2400-2483.5 MHz and 3400-3600 MHz)</w:t>
      </w:r>
      <w:r w:rsidRPr="00CE5E6A">
        <w:rPr>
          <w:rFonts w:cs="Times New Roman"/>
          <w:kern w:val="0"/>
          <w:szCs w:val="24"/>
          <w:vertAlign w:val="superscript"/>
          <w:lang w:eastAsia="en-US"/>
        </w:rPr>
        <w:footnoteReference w:id="4"/>
      </w:r>
      <w:r w:rsidRPr="00CE5E6A">
        <w:rPr>
          <w:rFonts w:cs="Times New Roman"/>
          <w:kern w:val="0"/>
          <w:szCs w:val="24"/>
          <w:lang w:eastAsia="en-US"/>
        </w:rPr>
        <w:t>.</w:t>
      </w:r>
    </w:p>
    <w:p w14:paraId="1A3415BC" w14:textId="77777777" w:rsidR="00CE5E6A" w:rsidRPr="00CE5E6A" w:rsidRDefault="00CE5E6A" w:rsidP="00CE5E6A">
      <w:pPr>
        <w:widowControl/>
        <w:wordWrap/>
        <w:jc w:val="left"/>
        <w:rPr>
          <w:rFonts w:cs="Times New Roman"/>
          <w:kern w:val="0"/>
          <w:szCs w:val="24"/>
          <w:lang w:eastAsia="en-US"/>
        </w:rPr>
      </w:pPr>
    </w:p>
    <w:p w14:paraId="5B329633"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Since then, a number of trials have been completed in Europe using the 1900-1920 MHz and 5855-5875 MHz bands. Subsequent to these trials, commercial plans for using these particular bands do not yet seem to have emerged, despite efforts to stimulate the market via ECC Decisions (15)02</w:t>
      </w:r>
      <w:r w:rsidRPr="00CE5E6A">
        <w:rPr>
          <w:rFonts w:cs="Times New Roman"/>
          <w:kern w:val="0"/>
          <w:szCs w:val="24"/>
          <w:vertAlign w:val="superscript"/>
          <w:lang w:eastAsia="en-US"/>
        </w:rPr>
        <w:footnoteReference w:id="5"/>
      </w:r>
      <w:r w:rsidRPr="00CE5E6A">
        <w:rPr>
          <w:rFonts w:cs="Times New Roman"/>
          <w:kern w:val="0"/>
          <w:szCs w:val="24"/>
          <w:lang w:eastAsia="en-US"/>
        </w:rPr>
        <w:t xml:space="preserve"> and (15)03 specifically addressing the use of these bands to support DA2GC systems. In this regard the industry expressed concern that TDD technology was not preferred for the air-to-ground application due to the relatively large ‘aerial’ cell radius (often &gt; 100 km) and the related need for longer guard-times between up/downlink modes that would result in reduced system capacity and performance and finally, in July 2018 ECC published its decision to withdraw the previous ECC Decision (15)02 on the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use of Broadband Direct Air-to Ground Communications (DA2GC) systems in the frequency band 1900-1920 MHz</w:t>
      </w:r>
      <w:r w:rsidRPr="00CE5E6A">
        <w:rPr>
          <w:rFonts w:cs="Times New Roman"/>
          <w:kern w:val="0"/>
          <w:szCs w:val="24"/>
          <w:vertAlign w:val="superscript"/>
          <w:lang w:eastAsia="en-US"/>
        </w:rPr>
        <w:footnoteReference w:id="6"/>
      </w:r>
      <w:r w:rsidRPr="00CE5E6A">
        <w:rPr>
          <w:rFonts w:cs="Times New Roman"/>
          <w:kern w:val="0"/>
          <w:szCs w:val="24"/>
          <w:lang w:eastAsia="en-US"/>
        </w:rPr>
        <w:t>.</w:t>
      </w:r>
    </w:p>
    <w:p w14:paraId="3EB9189D" w14:textId="77777777" w:rsidR="00CE5E6A" w:rsidRPr="00CE5E6A" w:rsidRDefault="00CE5E6A" w:rsidP="00CE5E6A">
      <w:pPr>
        <w:widowControl/>
        <w:wordWrap/>
        <w:jc w:val="left"/>
        <w:rPr>
          <w:rFonts w:cs="Times New Roman"/>
          <w:kern w:val="0"/>
          <w:szCs w:val="24"/>
          <w:lang w:eastAsia="en-US"/>
        </w:rPr>
      </w:pPr>
    </w:p>
    <w:p w14:paraId="5DF22310"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 xml:space="preserve">Notably, there is also growing consensus on assigning the band 5850-5925 MHz for </w:t>
      </w:r>
      <w:proofErr w:type="spellStart"/>
      <w:r w:rsidRPr="00CE5E6A">
        <w:rPr>
          <w:rFonts w:cs="Times New Roman"/>
          <w:kern w:val="0"/>
          <w:szCs w:val="24"/>
          <w:lang w:eastAsia="en-US"/>
        </w:rPr>
        <w:t>harmonised</w:t>
      </w:r>
      <w:proofErr w:type="spellEnd"/>
      <w:r w:rsidRPr="00CE5E6A">
        <w:rPr>
          <w:rFonts w:cs="Times New Roman"/>
          <w:kern w:val="0"/>
          <w:szCs w:val="24"/>
          <w:lang w:eastAsia="en-US"/>
        </w:rPr>
        <w:t xml:space="preserve"> global use by intelligent transport systems (</w:t>
      </w:r>
      <w:proofErr w:type="spellStart"/>
      <w:r w:rsidRPr="00CE5E6A">
        <w:rPr>
          <w:rFonts w:cs="Times New Roman"/>
          <w:kern w:val="0"/>
          <w:szCs w:val="24"/>
          <w:lang w:eastAsia="en-US"/>
        </w:rPr>
        <w:t>eg.</w:t>
      </w:r>
      <w:proofErr w:type="spellEnd"/>
      <w:r w:rsidRPr="00CE5E6A">
        <w:rPr>
          <w:rFonts w:cs="Times New Roman"/>
          <w:kern w:val="0"/>
          <w:szCs w:val="24"/>
          <w:lang w:eastAsia="en-US"/>
        </w:rPr>
        <w:t xml:space="preserve"> vehicle-to-vehicle collision avoidance, et al). </w:t>
      </w:r>
    </w:p>
    <w:p w14:paraId="2D380976" w14:textId="77777777" w:rsidR="00CE5E6A" w:rsidRPr="00CE5E6A" w:rsidRDefault="00CE5E6A" w:rsidP="00CE5E6A">
      <w:pPr>
        <w:widowControl/>
        <w:wordWrap/>
        <w:jc w:val="left"/>
        <w:rPr>
          <w:rFonts w:cs="Times New Roman"/>
          <w:kern w:val="0"/>
          <w:szCs w:val="24"/>
          <w:lang w:eastAsia="en-US"/>
        </w:rPr>
      </w:pPr>
    </w:p>
    <w:p w14:paraId="59CFB5E1"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In Europe, following ECC Decision ECC/DEC/(06)09, Mobile Satellite Service (MSS) systems operating on 1980-2010 MHz / 2170-2200 MHz frequency bands are being developed and might be used to provide communication to aircraft in the future, which may include a Complementary Ground Component (CGC), for which technical studies and further regulatory considerations are required.</w:t>
      </w:r>
      <w:r w:rsidRPr="00CE5E6A">
        <w:rPr>
          <w:rFonts w:cs="Times New Roman"/>
          <w:kern w:val="0"/>
          <w:szCs w:val="24"/>
          <w:vertAlign w:val="superscript"/>
          <w:lang w:eastAsia="en-US"/>
        </w:rPr>
        <w:footnoteReference w:id="7"/>
      </w:r>
      <w:r w:rsidRPr="00CE5E6A">
        <w:rPr>
          <w:rFonts w:cs="Times New Roman"/>
          <w:kern w:val="0"/>
          <w:szCs w:val="24"/>
          <w:lang w:eastAsia="en-US"/>
        </w:rPr>
        <w:t xml:space="preserve"> It is also noted that the frequency bands 1980-2010 MHz / 2170-2200 MHz are allocated to the Fixed Service, Mobile Service, and Mobile Satellite Service on a co-primary basis in the ITU-R Radio Regulations (with no priority given to any service). </w:t>
      </w:r>
    </w:p>
    <w:p w14:paraId="1081538E" w14:textId="77777777" w:rsidR="00CE5E6A" w:rsidRPr="00CE5E6A" w:rsidRDefault="00CE5E6A" w:rsidP="00CE5E6A">
      <w:pPr>
        <w:widowControl/>
        <w:wordWrap/>
        <w:jc w:val="left"/>
        <w:rPr>
          <w:rFonts w:cs="Times New Roman"/>
          <w:kern w:val="0"/>
          <w:szCs w:val="24"/>
          <w:highlight w:val="yellow"/>
          <w:lang w:eastAsia="en-US"/>
        </w:rPr>
      </w:pPr>
    </w:p>
    <w:p w14:paraId="4C6F27C1"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lastRenderedPageBreak/>
        <w:t>In addition, the CEPT ECC has undertaken further useful studies and the ECC subsequently issued a Recommendation on that matter:</w:t>
      </w:r>
    </w:p>
    <w:p w14:paraId="5F5507A7" w14:textId="77777777" w:rsidR="00CE5E6A" w:rsidRPr="00CE5E6A" w:rsidRDefault="00CE5E6A" w:rsidP="00CE5E6A">
      <w:pPr>
        <w:widowControl/>
        <w:numPr>
          <w:ilvl w:val="0"/>
          <w:numId w:val="31"/>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CC Report 233 (May 2015): </w:t>
      </w:r>
      <w:r w:rsidRPr="00CE5E6A">
        <w:rPr>
          <w:rFonts w:cs="Times New Roman"/>
          <w:i/>
          <w:kern w:val="0"/>
          <w:szCs w:val="24"/>
          <w:lang w:eastAsia="en-US"/>
        </w:rPr>
        <w:t>Adjacent band compatibility studies for aeronautical CGC systems operating in the bands 1980-2010 MHz and 2170-2200 MHz</w:t>
      </w:r>
      <w:r w:rsidRPr="00CE5E6A">
        <w:rPr>
          <w:rFonts w:cs="Times New Roman"/>
          <w:kern w:val="0"/>
          <w:szCs w:val="24"/>
          <w:lang w:eastAsia="en-US"/>
        </w:rPr>
        <w:t>;</w:t>
      </w:r>
    </w:p>
    <w:p w14:paraId="5C138B20" w14:textId="77777777" w:rsidR="00CE5E6A" w:rsidRPr="00CE5E6A" w:rsidRDefault="00CE5E6A" w:rsidP="00CE5E6A">
      <w:pPr>
        <w:widowControl/>
        <w:numPr>
          <w:ilvl w:val="0"/>
          <w:numId w:val="31"/>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CC Recommendation (10)01: </w:t>
      </w:r>
      <w:r w:rsidRPr="00CE5E6A">
        <w:rPr>
          <w:rFonts w:cs="Times New Roman"/>
          <w:i/>
          <w:kern w:val="0"/>
          <w:szCs w:val="24"/>
          <w:lang w:eastAsia="en-US"/>
        </w:rPr>
        <w:t xml:space="preserve">On guidelines for compatibility between complementary ground components (CGC) operating in the band 2170-2200 MHz and EESS/SOS/SRS Earth stations operating in the band 2200-2290 </w:t>
      </w:r>
      <w:proofErr w:type="spellStart"/>
      <w:r w:rsidRPr="00CE5E6A">
        <w:rPr>
          <w:rFonts w:cs="Times New Roman"/>
          <w:i/>
          <w:kern w:val="0"/>
          <w:szCs w:val="24"/>
          <w:lang w:eastAsia="en-US"/>
        </w:rPr>
        <w:t>MHz</w:t>
      </w:r>
      <w:r w:rsidRPr="00CE5E6A">
        <w:rPr>
          <w:rFonts w:cs="Times New Roman"/>
          <w:kern w:val="0"/>
          <w:szCs w:val="24"/>
          <w:lang w:eastAsia="en-US"/>
        </w:rPr>
        <w:t>.</w:t>
      </w:r>
      <w:proofErr w:type="spellEnd"/>
    </w:p>
    <w:p w14:paraId="74CD3552"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The European standards body ETSI has also published several other technical reports and a harmonized European standard:</w:t>
      </w:r>
    </w:p>
    <w:p w14:paraId="7F837DCD"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TR 103 054 V1.1.1 (2010-07) </w:t>
      </w:r>
      <w:r w:rsidRPr="00CE5E6A">
        <w:rPr>
          <w:rFonts w:cs="Times New Roman"/>
          <w:i/>
          <w:kern w:val="0"/>
          <w:szCs w:val="24"/>
          <w:lang w:eastAsia="en-US"/>
        </w:rPr>
        <w:t>System Reference Document on Broadband Direct-Air-to-Ground Communications operating in part of the frequency range from 790 MHz to 5150 MHz</w:t>
      </w:r>
      <w:r w:rsidRPr="00CE5E6A">
        <w:rPr>
          <w:rFonts w:cs="Times New Roman"/>
          <w:kern w:val="0"/>
          <w:szCs w:val="24"/>
          <w:lang w:eastAsia="en-US"/>
        </w:rPr>
        <w:t>; FM48(10)003</w:t>
      </w:r>
    </w:p>
    <w:p w14:paraId="727E1AC7"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TR 101 599 V1.1.3 (2012-09) </w:t>
      </w:r>
      <w:r w:rsidRPr="00CE5E6A">
        <w:rPr>
          <w:rFonts w:cs="Times New Roman"/>
          <w:i/>
          <w:kern w:val="0"/>
          <w:szCs w:val="24"/>
          <w:lang w:eastAsia="en-US"/>
        </w:rPr>
        <w:t>System Reference Document on Broadband Direct-Air-to-Ground Communications System employing beamforming antennas, operating in the 2.4 GHz and 5.8 GHz bands</w:t>
      </w:r>
      <w:r w:rsidRPr="00CE5E6A">
        <w:rPr>
          <w:rFonts w:cs="Times New Roman"/>
          <w:kern w:val="0"/>
          <w:szCs w:val="24"/>
          <w:lang w:eastAsia="en-US"/>
        </w:rPr>
        <w:t>; FM48(12)036</w:t>
      </w:r>
    </w:p>
    <w:p w14:paraId="6AD6477D"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TR 103 108 V1.1.1 (2013-07) </w:t>
      </w:r>
      <w:r w:rsidRPr="00CE5E6A">
        <w:rPr>
          <w:rFonts w:cs="Times New Roman"/>
          <w:i/>
          <w:kern w:val="0"/>
          <w:szCs w:val="24"/>
          <w:lang w:eastAsia="en-US"/>
        </w:rPr>
        <w:t>System Reference Document on Broadband Direct-Air-to-Ground Communications operating in the 5.855 GHz to 5.875 GHz using 3G technology</w:t>
      </w:r>
      <w:r w:rsidRPr="00CE5E6A">
        <w:rPr>
          <w:rFonts w:cs="Times New Roman"/>
          <w:kern w:val="0"/>
          <w:szCs w:val="24"/>
          <w:lang w:eastAsia="en-US"/>
        </w:rPr>
        <w:t>; FM48(13)037</w:t>
      </w:r>
    </w:p>
    <w:p w14:paraId="398188B6" w14:textId="77777777" w:rsidR="00CE5E6A" w:rsidRPr="00CE5E6A" w:rsidRDefault="00CE5E6A" w:rsidP="00CE5E6A">
      <w:pPr>
        <w:widowControl/>
        <w:numPr>
          <w:ilvl w:val="0"/>
          <w:numId w:val="32"/>
        </w:numPr>
        <w:wordWrap/>
        <w:spacing w:after="160" w:line="252" w:lineRule="auto"/>
        <w:contextualSpacing/>
        <w:jc w:val="left"/>
        <w:rPr>
          <w:rFonts w:cs="Times New Roman"/>
          <w:kern w:val="0"/>
          <w:szCs w:val="24"/>
          <w:lang w:eastAsia="en-US"/>
        </w:rPr>
      </w:pPr>
      <w:r w:rsidRPr="00CE5E6A">
        <w:rPr>
          <w:rFonts w:cs="Times New Roman"/>
          <w:kern w:val="0"/>
          <w:szCs w:val="24"/>
          <w:lang w:eastAsia="en-US"/>
        </w:rPr>
        <w:t xml:space="preserve">ETSI EN 303 339: </w:t>
      </w:r>
      <w:r w:rsidRPr="00CE5E6A">
        <w:rPr>
          <w:rFonts w:cs="Times New Roman"/>
          <w:i/>
          <w:kern w:val="0"/>
          <w:szCs w:val="24"/>
          <w:lang w:eastAsia="en-US"/>
        </w:rPr>
        <w:t xml:space="preserve">Broadband Direct Air-to-Ground Communications; Equipment operating in the 1900 to 1920 MHz and 5855 MHz to 5875 MHz frequency bands; Fixed pattern antennas; </w:t>
      </w:r>
      <w:proofErr w:type="spellStart"/>
      <w:r w:rsidRPr="00CE5E6A">
        <w:rPr>
          <w:rFonts w:cs="Times New Roman"/>
          <w:i/>
          <w:kern w:val="0"/>
          <w:szCs w:val="24"/>
          <w:lang w:eastAsia="en-US"/>
        </w:rPr>
        <w:t>Harmonised</w:t>
      </w:r>
      <w:proofErr w:type="spellEnd"/>
      <w:r w:rsidRPr="00CE5E6A">
        <w:rPr>
          <w:rFonts w:cs="Times New Roman"/>
          <w:i/>
          <w:kern w:val="0"/>
          <w:szCs w:val="24"/>
          <w:lang w:eastAsia="en-US"/>
        </w:rPr>
        <w:t xml:space="preserve"> standard covering the essential requirements of article 3.2 of Directive 2014/53/EU</w:t>
      </w:r>
    </w:p>
    <w:p w14:paraId="39668329" w14:textId="77777777" w:rsidR="00CE5E6A" w:rsidRPr="00CE5E6A" w:rsidRDefault="00CE5E6A" w:rsidP="00CE5E6A">
      <w:pPr>
        <w:keepNext/>
        <w:widowControl/>
        <w:wordWrap/>
        <w:spacing w:beforeLines="50" w:before="120" w:afterLines="50" w:after="120"/>
        <w:jc w:val="left"/>
        <w:outlineLvl w:val="1"/>
        <w:rPr>
          <w:rFonts w:cs="Times New Roman"/>
          <w:b/>
          <w:kern w:val="0"/>
          <w:szCs w:val="24"/>
          <w:lang w:eastAsia="en-US"/>
        </w:rPr>
      </w:pPr>
      <w:r w:rsidRPr="00CE5E6A">
        <w:rPr>
          <w:rFonts w:cs="Times New Roman"/>
          <w:b/>
          <w:kern w:val="0"/>
          <w:szCs w:val="24"/>
          <w:lang w:eastAsia="en-US"/>
        </w:rPr>
        <w:t>2.</w:t>
      </w:r>
      <w:r w:rsidRPr="00CE5E6A">
        <w:rPr>
          <w:rFonts w:cs="Times New Roman"/>
          <w:b/>
          <w:kern w:val="0"/>
          <w:szCs w:val="24"/>
          <w:lang w:eastAsia="en-US"/>
        </w:rPr>
        <w:tab/>
        <w:t>Air-to-Ground Activities in the United States of America</w:t>
      </w:r>
    </w:p>
    <w:p w14:paraId="2CC29BF4"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 xml:space="preserve">In the United States of America, an air-to-ground system has been established with more than 1500 commercial aircraft and 5000 business aircraft now equipped, based on the Aeronautical Mobile Service (AMS) band 849-851/894-896 MHz:  </w:t>
      </w:r>
    </w:p>
    <w:p w14:paraId="40E5B43C" w14:textId="77777777" w:rsidR="00CE5E6A" w:rsidRPr="00CE5E6A" w:rsidRDefault="00CE5E6A" w:rsidP="00CE5E6A">
      <w:pPr>
        <w:widowControl/>
        <w:wordWrap/>
        <w:jc w:val="left"/>
        <w:rPr>
          <w:rFonts w:cs="Times New Roman"/>
          <w:kern w:val="0"/>
          <w:szCs w:val="24"/>
          <w:lang w:eastAsia="en-US"/>
        </w:rPr>
      </w:pPr>
      <w:r w:rsidRPr="00CE5E6A">
        <w:rPr>
          <w:rFonts w:cs="Times New Roman"/>
          <w:noProof/>
          <w:kern w:val="0"/>
          <w:szCs w:val="24"/>
          <w:lang w:eastAsia="en-US"/>
        </w:rPr>
        <mc:AlternateContent>
          <mc:Choice Requires="wps">
            <w:drawing>
              <wp:anchor distT="0" distB="0" distL="114300" distR="114300" simplePos="0" relativeHeight="251659264" behindDoc="0" locked="0" layoutInCell="1" allowOverlap="1" wp14:anchorId="378CA502" wp14:editId="29A3194A">
                <wp:simplePos x="0" y="0"/>
                <wp:positionH relativeFrom="column">
                  <wp:posOffset>2837815</wp:posOffset>
                </wp:positionH>
                <wp:positionV relativeFrom="paragraph">
                  <wp:posOffset>7960995</wp:posOffset>
                </wp:positionV>
                <wp:extent cx="0" cy="95250"/>
                <wp:effectExtent l="0" t="0" r="38100" b="19050"/>
                <wp:wrapNone/>
                <wp:docPr id="62" name="直接连接符 62"/>
                <wp:cNvGraphicFramePr/>
                <a:graphic xmlns:a="http://schemas.openxmlformats.org/drawingml/2006/main">
                  <a:graphicData uri="http://schemas.microsoft.com/office/word/2010/wordprocessingShape">
                    <wps:wsp>
                      <wps:cNvCnPr/>
                      <wps:spPr>
                        <a:xfrm>
                          <a:off x="0" y="0"/>
                          <a:ext cx="0" cy="952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E4E536" id="直接连接符 6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45pt,626.85pt" to="223.45pt,6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m6D3gEAAIUDAAAOAAAAZHJzL2Uyb0RvYy54bWysU0uOEzEQ3SNxB8t70pmgGQ2tdGYx0bBB&#10;EInhADX+dFvyTy6TTi7BBZDYwYole27DcAzK7hAyww6RheOqcj3Xe369vNo5y7YqoQm+42ezOWfK&#10;iyCN7zv+7vbm2SVnmMFLsMGrju8V8qvV0yfLMbZqEYZgpUqMQDy2Y+z4kHNsmwbFoBzgLETlqahD&#10;cpApTH0jE4yE7myzmM8vmjEkGVMQCpGy66nIVxVfayXyG61RZWY7TrPluqa63pW1WS2h7RPEwYjD&#10;GPAPUzgwni49Qq0hA3ufzF9QzogUMOg8E8E1QWsjVOVAbM7mj9i8HSCqyoXEwXiUCf8frHi93SRm&#10;ZMcvFpx5cPRG9x+//fjw+ef3T7Tef/3CqEIyjRFbOn3tN+kQYdykwnmnkyv/xIbtqrT7o7Rql5mY&#10;koKyL84X51X05k9bTJhfquBY2XTcGl84QwvbV5jpKjr6+0hJ+3BjrK3vZj0bafDnBMkEkHu0hUxb&#10;F4kP+p4zsD3ZUuRUETFYI0t3wcE9XtvEtkDOIEPJMN7SsJxZwEwFYlB/hTpN8KC1jLMGHKbmWpqM&#10;5EwmN1vjOn552m19uVFVPx5IFTknAcvuLsh91bUpEb11vfTgy2Km05j2p1/P6hcAAAD//wMAUEsD&#10;BBQABgAIAAAAIQDIZuln4AAAAA0BAAAPAAAAZHJzL2Rvd25yZXYueG1sTI/NTsMwEITvSLyDtUjc&#10;qENTkhLiVKioB24lgMTRjTc/EK+j2GnD27MVBzjuzKfZmXwz214ccfSdIwW3iwgEUuVMR42Ct9fd&#10;zRqED5qM7h2hgm/0sCkuL3KdGXeiFzyWoREcQj7TCtoQhkxKX7VotV+4AYm92o1WBz7HRppRnzjc&#10;9nIZRYm0uiP+0OoBty1WX+VkFUz7bR11u3j+/IhLOT2n+/enulHq+mp+fAARcA5/MJzrc3UouNPB&#10;TWS86BWsVsk9o2ws7+IUBCO/0uEsJesUZJHL/yuKHwAAAP//AwBQSwECLQAUAAYACAAAACEAtoM4&#10;kv4AAADhAQAAEwAAAAAAAAAAAAAAAAAAAAAAW0NvbnRlbnRfVHlwZXNdLnhtbFBLAQItABQABgAI&#10;AAAAIQA4/SH/1gAAAJQBAAALAAAAAAAAAAAAAAAAAC8BAABfcmVscy8ucmVsc1BLAQItABQABgAI&#10;AAAAIQApSm6D3gEAAIUDAAAOAAAAAAAAAAAAAAAAAC4CAABkcnMvZTJvRG9jLnhtbFBLAQItABQA&#10;BgAIAAAAIQDIZuln4AAAAA0BAAAPAAAAAAAAAAAAAAAAADgEAABkcnMvZG93bnJldi54bWxQSwUG&#10;AAAAAAQABADzAAAARQU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1312" behindDoc="0" locked="0" layoutInCell="1" allowOverlap="1" wp14:anchorId="710E045F" wp14:editId="41CA9E35">
                <wp:simplePos x="0" y="0"/>
                <wp:positionH relativeFrom="column">
                  <wp:posOffset>1684655</wp:posOffset>
                </wp:positionH>
                <wp:positionV relativeFrom="paragraph">
                  <wp:posOffset>8107045</wp:posOffset>
                </wp:positionV>
                <wp:extent cx="0" cy="94615"/>
                <wp:effectExtent l="0" t="0" r="38100" b="19685"/>
                <wp:wrapNone/>
                <wp:docPr id="60" name="直接连接符 60"/>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5FFEE8" id="直接连接符 6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65pt,638.35pt" to="132.65pt,6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3Y3QEAAIUDAAAOAAAAZHJzL2Uyb0RvYy54bWysU82O0zAQviPxDpbvNO3CVkvUdA9bLRcE&#10;lVgeYNaxE0v+k8c07UvwAkjc4MSRO2/D7mMwdkK3CzdEDpP58Uzm+/xldbm3hu1kRO1dwxezOWfS&#10;Cd9q1zX8/c31swvOMIFrwXgnG36QyC/XT5+shlDLM99708rIaIjDeggN71MKdVWh6KUFnPkgHRWV&#10;jxYShbGr2ggDTbemOpvPl9XgYxuiFxKRspuxyNdlvlJSpLdKoUzMNJx2S8XGYm+zrdYrqLsIoddi&#10;WgP+YQsL2tFHj6M2kIB9iPqvUVaL6NGrNBPeVl4pLWTBQGgW8z/QvOshyIKFyMFwpAn/31jxZreN&#10;TLcNXxI9Dizd0d2n7z8/frn/8Zns3bevjCpE0xCwptNXbhunCMM2Zsx7FW1+Exq2L9QejtTKfWJi&#10;TArKvnyxXJznadVDW4iYXklvWXYabrTLmKGG3WtM49HfR3La+WttDOWhNo4NtPjzc1pdAKlHGUjk&#10;2kB40HWcgelIliLFMhG90W3uzs14wCsT2Q5IGSSo1g83tCxnBjBRgRCUZ1r2UWteZwPYj82llI9B&#10;bXUiNRttG35x2m1crsqixwlUpnMkMHu3vj0UXqsc0V0XhiZdZjGdxuSf/j3rXwAAAP//AwBQSwME&#10;FAAGAAgAAAAhAMHJdlPfAAAADQEAAA8AAABkcnMvZG93bnJldi54bWxMj81OwzAQhO9IvIO1SNyo&#10;00QkEOJUqKgHbiWAxNGNNz8Qr6PYacPbsxUHOO7Mp9mZYrPYQRxx8r0jBetVBAKpdqanVsHb6+7m&#10;DoQPmoweHKGCb/SwKS8vCp0bd6IXPFahFRxCPtcKuhDGXEpfd2i1X7kRib3GTVYHPqdWmkmfONwO&#10;Mo6iVFrdE3/o9IjbDuuvarYK5v22ifpdsnx+JJWcn7P9+1PTKnV9tTw+gAi4hD8YzvW5OpTc6eBm&#10;Ml4MCuL0NmGUjThLMxCM/EqHs3S/TkGWhfy/ovwBAAD//wMAUEsBAi0AFAAGAAgAAAAhALaDOJL+&#10;AAAA4QEAABMAAAAAAAAAAAAAAAAAAAAAAFtDb250ZW50X1R5cGVzXS54bWxQSwECLQAUAAYACAAA&#10;ACEAOP0h/9YAAACUAQAACwAAAAAAAAAAAAAAAAAvAQAAX3JlbHMvLnJlbHNQSwECLQAUAAYACAAA&#10;ACEADzft2N0BAACFAwAADgAAAAAAAAAAAAAAAAAuAgAAZHJzL2Uyb0RvYy54bWxQSwECLQAUAAYA&#10;CAAAACEAwcl2U98AAAANAQAADwAAAAAAAAAAAAAAAAA3BAAAZHJzL2Rvd25yZXYueG1sUEsFBgAA&#10;AAAEAAQA8wAAAEMFA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9504" behindDoc="0" locked="0" layoutInCell="1" allowOverlap="1" wp14:anchorId="15242E19" wp14:editId="28093C91">
                <wp:simplePos x="0" y="0"/>
                <wp:positionH relativeFrom="column">
                  <wp:posOffset>2670175</wp:posOffset>
                </wp:positionH>
                <wp:positionV relativeFrom="paragraph">
                  <wp:posOffset>8118475</wp:posOffset>
                </wp:positionV>
                <wp:extent cx="0" cy="94615"/>
                <wp:effectExtent l="0" t="0" r="38100" b="19685"/>
                <wp:wrapNone/>
                <wp:docPr id="52" name="直接连接符 52"/>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8F1B62" id="直接连接符 5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25pt,639.25pt" to="210.25pt,64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nf63gEAAIUDAAAOAAAAZHJzL2Uyb0RvYy54bWysU82O0zAQviPxDpbvNG2h1RI13cNWywVB&#10;JZYHmHXsxpL/5DFN+xK8ABI3OHHkztuw+xiMndDtwg2Rw2R+PJP5Pn9ZXR6sYXsZUXvX8Nlkypl0&#10;wrfa7Rr+/ub62QVnmMC1YLyTDT9K5Jfrp09Wfajl3HfetDIyGuKw7kPDu5RCXVUoOmkBJz5IR0Xl&#10;o4VEYdxVbYSepltTzafTZdX72IbohUSk7GYo8nWZr5QU6a1SKBMzDafdUrGx2Ntsq/UK6l2E0Gkx&#10;rgH/sIUF7eijp1EbSMA+RP3XKKtF9OhVmghvK6+UFrJgIDSz6R9o3nUQZMFC5GA40YT/b6x4s99G&#10;ptuGL+acObB0R3efvv/8+OX+x2eyd9++MqoQTX3Amk5fuW0cIwzbmDEfVLT5TWjYoVB7PFErD4mJ&#10;ISko+/LFcrbI06qHthAxvZLesuw03GiXMUMN+9eYhqO/j+S089faGMpDbRzrG758vqCbFUDqUQYS&#10;uTYQHnQ7zsDsSJYixTIRvdFt7s7NeMQrE9keSBkkqNb3N7QsZwYwUYEQlGdc9lFrXmcD2A3NpZSP&#10;QW11IjUbbRt+cd5tXK7KoscRVKZzIDB7t749Fl6rHNFdF4ZGXWYxncfkn/89618AAAD//wMAUEsD&#10;BBQABgAIAAAAIQA1mu+Y4AAAAA0BAAAPAAAAZHJzL2Rvd25yZXYueG1sTI/NTsMwEITvSLyDtUjc&#10;qENSaAlxKlTUA7c2UKlHN978QLyOYqcNb89WHOC2OzOa/TZbTbYTJxx860jB/SwCgVQ601Kt4ON9&#10;c7cE4YMmoztHqOAbPazy66tMp8adaYenItSCS8inWkETQp9K6csGrfYz1yOxV7nB6sDrUEsz6DOX&#10;207GUfQorW6JLzS6x3WD5VcxWgXjdl1F7SaZPg9JIce3xXb/WtVK3d5ML88gAk7hLwwXfEaHnJmO&#10;biTjRadgHkcPHGUjXix54sivdLxIT8kcZJ7J/1/kPwAAAP//AwBQSwECLQAUAAYACAAAACEAtoM4&#10;kv4AAADhAQAAEwAAAAAAAAAAAAAAAAAAAAAAW0NvbnRlbnRfVHlwZXNdLnhtbFBLAQItABQABgAI&#10;AAAAIQA4/SH/1gAAAJQBAAALAAAAAAAAAAAAAAAAAC8BAABfcmVscy8ucmVsc1BLAQItABQABgAI&#10;AAAAIQCjtnf63gEAAIUDAAAOAAAAAAAAAAAAAAAAAC4CAABkcnMvZTJvRG9jLnhtbFBLAQItABQA&#10;BgAIAAAAIQA1mu+Y4AAAAA0BAAAPAAAAAAAAAAAAAAAAADgEAABkcnMvZG93bnJldi54bWxQSwUG&#10;AAAAAAQABADzAAAARQU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71552" behindDoc="0" locked="0" layoutInCell="1" allowOverlap="1" wp14:anchorId="05654518" wp14:editId="191868F6">
                <wp:simplePos x="0" y="0"/>
                <wp:positionH relativeFrom="column">
                  <wp:posOffset>1532255</wp:posOffset>
                </wp:positionH>
                <wp:positionV relativeFrom="paragraph">
                  <wp:posOffset>7954645</wp:posOffset>
                </wp:positionV>
                <wp:extent cx="0" cy="94615"/>
                <wp:effectExtent l="0" t="0" r="38100" b="19685"/>
                <wp:wrapNone/>
                <wp:docPr id="50" name="直接连接符 50"/>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99CB73" id="直接连接符 5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65pt,626.35pt" to="120.65pt,6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uj/3QEAAIUDAAAOAAAAZHJzL2Uyb0RvYy54bWysU82O0zAQviPxDpbvNO3CVkvUdA9bLRcE&#10;lVgeYNaxE0v+k8c07UvwAkjc4MSRO2/D7mMwdkK3CzdEDpP58Uzm+/xldbm3hu1kRO1dwxezOWfS&#10;Cd9q1zX8/c31swvOMIFrwXgnG36QyC/XT5+shlDLM99708rIaIjDeggN71MKdVWh6KUFnPkgHRWV&#10;jxYShbGr2ggDTbemOpvPl9XgYxuiFxKRspuxyNdlvlJSpLdKoUzMNJx2S8XGYm+zrdYrqLsIoddi&#10;WgP+YQsL2tFHj6M2kIB9iPqvUVaL6NGrNBPeVl4pLWTBQGgW8z/QvOshyIKFyMFwpAn/31jxZreN&#10;TLcNPyd6HFi6o7tP339+/HL/4zPZu29fGVWIpiFgTaev3DZOEYZtzJj3Ktr8JjRsX6g9HKmV+8TE&#10;mBSUffliuTjP06qHthAxvZLesuw03GiXMUMNu9eYxqO/j+S089faGMpDbRwbGr58nlcXQOpRBhK5&#10;NhAedB1nYDqSpUixTERvdJu7czMe8MpEtgNSBgmq9cMNLcuZAUxUIATlmZZ91JrX2QD2Y3Mp5WNQ&#10;W51IzUbbhl+cdhuXq7LocQKV6RwJzN6tbw+F1ypHdNeFoUmXWUynMfmnf8/6FwAAAP//AwBQSwME&#10;FAAGAAgAAAAhAL4PQZDfAAAADQEAAA8AAABkcnMvZG93bnJldi54bWxMj81OwzAQhO9IvIO1SNyo&#10;0wQSFOJUqKgHbiWAxNGNNz8Qr6PYacPbsxUHOO7Mp9mZYrPYQRxx8r0jBetVBAKpdqanVsHb6+7m&#10;HoQPmoweHKGCb/SwKS8vCp0bd6IXPFahFRxCPtcKuhDGXEpfd2i1X7kRib3GTVYHPqdWmkmfONwO&#10;Mo6iVFrdE3/o9IjbDuuvarYK5v22ifpdsnx+JJWcn7P9+1PTKnV9tTw+gAi4hD8YzvW5OpTc6eBm&#10;Ml4MCuLbdcIoG/FdnIFg5Fc6nKU0S0GWhfy/ovwBAAD//wMAUEsBAi0AFAAGAAgAAAAhALaDOJL+&#10;AAAA4QEAABMAAAAAAAAAAAAAAAAAAAAAAFtDb250ZW50X1R5cGVzXS54bWxQSwECLQAUAAYACAAA&#10;ACEAOP0h/9YAAACUAQAACwAAAAAAAAAAAAAAAAAvAQAAX3JlbHMvLnJlbHNQSwECLQAUAAYACAAA&#10;ACEA/Sbo/90BAACFAwAADgAAAAAAAAAAAAAAAAAuAgAAZHJzL2Uyb0RvYy54bWxQSwECLQAUAAYA&#10;CAAAACEAvg9BkN8AAAANAQAADwAAAAAAAAAAAAAAAAA3BAAAZHJzL2Rvd25yZXYueG1sUEsFBgAA&#10;AAAEAAQA8wAAAEMFA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70528" behindDoc="0" locked="0" layoutInCell="1" allowOverlap="1" wp14:anchorId="587F6488" wp14:editId="2A4093F8">
                <wp:simplePos x="0" y="0"/>
                <wp:positionH relativeFrom="column">
                  <wp:posOffset>2990215</wp:posOffset>
                </wp:positionH>
                <wp:positionV relativeFrom="paragraph">
                  <wp:posOffset>8113395</wp:posOffset>
                </wp:positionV>
                <wp:extent cx="0" cy="95250"/>
                <wp:effectExtent l="0" t="0" r="38100" b="19050"/>
                <wp:wrapNone/>
                <wp:docPr id="51" name="直接连接符 51"/>
                <wp:cNvGraphicFramePr/>
                <a:graphic xmlns:a="http://schemas.openxmlformats.org/drawingml/2006/main">
                  <a:graphicData uri="http://schemas.microsoft.com/office/word/2010/wordprocessingShape">
                    <wps:wsp>
                      <wps:cNvCnPr/>
                      <wps:spPr>
                        <a:xfrm>
                          <a:off x="0" y="0"/>
                          <a:ext cx="0" cy="952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EC6739" id="直接连接符 5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45pt,638.85pt" to="235.45pt,6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zuj3wEAAIUDAAAOAAAAZHJzL2Uyb0RvYy54bWysU81uEzEQviP1HSzfm02CUpVVNj00KhcE&#10;kSgPMPXau5b8J4/JJi/BCyBxgxNH7rwN5TEYe0NI21tFDo5nxvN5vs/fLq921rCtjKi9a/hsMuVM&#10;OuFb7bqGf7i9Ob/kDBO4Fox3suF7ifxqdfZiOYRazn3vTSsjIxCH9RAa3qcU6qpC0UsLOPFBOioq&#10;Hy0kCmNXtREGQremmk+nF9XgYxuiFxKRsuuxyFcFXykp0julUCZmGk6zpbLGst7ltVotoe4ihF6L&#10;wxjwjCksaEeXHqHWkIB9jPoJlNUievQqTYS3lVdKC1k4EJvZ9BGb9z0EWbiQOBiOMuH/gxVvt5vI&#10;dNvwxYwzB5be6P7zj1+fvv7++YXW++/fGFVIpiFgTaev3SYeIgybmDnvVLT5n9iwXZF2f5RW7hIT&#10;Y1JQ9tViviiiV//aQsT0WnrL8qbhRrvMGWrYvsFEV9HRv0dy2vkbbUx5N+PY0PCLlwTJBJB7lIFE&#10;WxuID7qOMzAd2VKkWBDRG93m7oyDe7w2kW2BnEGGav1wS8NyZgATFYhB+WXqNMGD1jzOGrAfm0tp&#10;NJLVidxstG345Wm3cflGWfx4IJXlHAXMuzvf7ouuVY7orculB19mM53GtD/9elZ/AAAA//8DAFBL&#10;AwQUAAYACAAAACEAC/I+QN8AAAANAQAADwAAAGRycy9kb3ducmV2LnhtbEyPzU7DMBCE70i8g7VI&#10;3KhNijANcSpU1AO3EkDi6CabH4jXUey04e3ZikM57syn2ZlsPbteHHAMnScDtwsFAqn0VUeNgfe3&#10;7c0DiBAtVbb3hAZ+MMA6v7zIbFr5I73ioYiN4BAKqTXQxjikUoayRWfDwg9I7NV+dDbyOTayGu2R&#10;w10vE6XupbMd8YfWDrhpsfwuJmdg2m1q1W2X89fnspDTi959PNeNMddX89MjiIhzPMNwqs/VIedO&#10;ez9RFURv4E6rFaNsJFprEIz8SfuTtEo0yDyT/1fkvwAAAP//AwBQSwECLQAUAAYACAAAACEAtoM4&#10;kv4AAADhAQAAEwAAAAAAAAAAAAAAAAAAAAAAW0NvbnRlbnRfVHlwZXNdLnhtbFBLAQItABQABgAI&#10;AAAAIQA4/SH/1gAAAJQBAAALAAAAAAAAAAAAAAAAAC8BAABfcmVscy8ucmVsc1BLAQItABQABgAI&#10;AAAAIQCqAzuj3wEAAIUDAAAOAAAAAAAAAAAAAAAAAC4CAABkcnMvZTJvRG9jLnhtbFBLAQItABQA&#10;BgAIAAAAIQAL8j5A3wAAAA0BAAAPAAAAAAAAAAAAAAAAADkEAABkcnMvZG93bnJldi54bWxQSwUG&#10;AAAAAAQABADzAAAARQUAAAAA&#10;" strokecolor="windowText" strokeweight=".5pt">
                <v:stroke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2336" behindDoc="0" locked="0" layoutInCell="1" allowOverlap="1" wp14:anchorId="0A794D6A" wp14:editId="6A9B9773">
                <wp:simplePos x="0" y="0"/>
                <wp:positionH relativeFrom="column">
                  <wp:posOffset>1924050</wp:posOffset>
                </wp:positionH>
                <wp:positionV relativeFrom="paragraph">
                  <wp:posOffset>677545</wp:posOffset>
                </wp:positionV>
                <wp:extent cx="0" cy="95250"/>
                <wp:effectExtent l="0" t="0" r="38100" b="19050"/>
                <wp:wrapNone/>
                <wp:docPr id="59" name="直接连接符 59"/>
                <wp:cNvGraphicFramePr/>
                <a:graphic xmlns:a="http://schemas.openxmlformats.org/drawingml/2006/main">
                  <a:graphicData uri="http://schemas.microsoft.com/office/word/2010/wordprocessingShape">
                    <wps:wsp>
                      <wps:cNvCnPr/>
                      <wps:spPr>
                        <a:xfrm>
                          <a:off x="0" y="0"/>
                          <a:ext cx="0" cy="95250"/>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A6413C" id="直接连接符 5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53.35pt" to="151.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64L4QEAAIcDAAAOAAAAZHJzL2Uyb0RvYy54bWysU81uEzEQviPxDpbvzaapUrWrbHpoVC4I&#10;IlEeYOq1dy35Tx6TTV6CF0DiBieO3Hkb2sfo2JuG0N4QOTieGc/n+T5/u7jaWsM2MqL2ruGnkyln&#10;0gnfatc1/OPtzckFZ5jAtWC8kw3fSeRXy9evFkOo5cz33rQyMgJxWA+h4X1Koa4qFL20gBMfpKOi&#10;8tFCojB2VRthIHRrqtl0el4NPrYheiERKbsai3xZ8JWSIr1XCmVipuE0WyprLOtdXqvlAuouQui1&#10;2I8B/zCFBe3o0gPUChKwT1G/gLJaRI9epYnwtvJKaSELB2JzOn3G5kMPQRYuJA6Gg0z4/2DFu806&#10;Mt02fH7JmQNLb3T/5efvz98efn2l9f7Hd0YVkmkIWNPpa7eO+wjDOmbOWxVt/ic2bFuk3R2kldvE&#10;xJgUlL2cz+ZF9OpPW4iY3khvWd403GiXOUMNm7eY6Co6+nQkp52/0caUdzOODQ0/PyNIJoDcowwk&#10;2tpAfNB1nIHpyJYixYKI3ug2d2cc3OG1iWwD5AwyVOuHWxqWMwOYqEAMyi9Tpwn+as3jrAD7sZmA&#10;cjBayepEfjbaNvziuN+4fKcsjtzTyoKOEubdnW93RdkqR/Ta5dq9M7OdjmPaH38/y0cAAAD//wMA&#10;UEsDBBQABgAIAAAAIQCwkRJP3gAAAAsBAAAPAAAAZHJzL2Rvd25yZXYueG1sTI/BTsMwEETvSPyD&#10;tUhcEHXSiKYKcSoEggtcUvgAJ94mEfY6it027deziEM57sxo9k25mZ0VB5zC4ElBukhAILXeDNQp&#10;+Pp8vV+DCFGT0dYTKjhhgE11fVXqwvgj1XjYxk5wCYVCK+hjHAspQ9uj02HhRyT2dn5yOvI5ddJM&#10;+sjlzsplkqyk0wPxh16P+Nxj+73dOwU2O5/TF3xvstzc1Xb4cPXp4U2p25v56RFExDlewvCLz+hQ&#10;MVPj92SCsAqyJOMtkY1klYPgxJ/SsLJMc5BVKf9vqH4AAAD//wMAUEsBAi0AFAAGAAgAAAAhALaD&#10;OJL+AAAA4QEAABMAAAAAAAAAAAAAAAAAAAAAAFtDb250ZW50X1R5cGVzXS54bWxQSwECLQAUAAYA&#10;CAAAACEAOP0h/9YAAACUAQAACwAAAAAAAAAAAAAAAAAvAQAAX3JlbHMvLnJlbHNQSwECLQAUAAYA&#10;CAAAACEA4J+uC+EBAACHAwAADgAAAAAAAAAAAAAAAAAuAgAAZHJzL2Uyb0RvYy54bWxQSwECLQAU&#10;AAYACAAAACEAsJEST94AAAALAQAADwAAAAAAAAAAAAAAAAA7BAAAZHJzL2Rvd25yZXYueG1sUEsF&#10;BgAAAAAEAAQA8wAAAEYFA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3360" behindDoc="0" locked="0" layoutInCell="1" allowOverlap="1" wp14:anchorId="6E0DFC9A" wp14:editId="29A09A61">
                <wp:simplePos x="0" y="0"/>
                <wp:positionH relativeFrom="column">
                  <wp:posOffset>617855</wp:posOffset>
                </wp:positionH>
                <wp:positionV relativeFrom="paragraph">
                  <wp:posOffset>670560</wp:posOffset>
                </wp:positionV>
                <wp:extent cx="0" cy="94615"/>
                <wp:effectExtent l="0" t="0" r="38100" b="19685"/>
                <wp:wrapNone/>
                <wp:docPr id="58" name="直接连接符 58"/>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A5CC87C" id="直接连接符 5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65pt,52.8pt" to="48.65pt,6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FC13gEAAIcDAAAOAAAAZHJzL2Uyb0RvYy54bWysU82O0zAQviPxDpbvNO1CqyVquoetlguC&#10;SiwPMOvYiSX/yWOa9iV4ASRucOLInbdh9zEYO6EUuCFycDx/X+b7ZrK+OljD9jKi9q7hi9mcM+mE&#10;b7XrGv729ubJJWeYwLVgvJMNP0rkV5vHj9ZDqOWF771pZWQE4rAeQsP7lEJdVSh6aQFnPkhHQeWj&#10;hURm7Ko2wkDo1lQX8/mqGnxsQ/RCIpJ3Owb5puArJUV6rRTKxEzDqbdUzljOu3xWmzXUXYTQazG1&#10;Af/QhQXt6KMnqC0kYO+i/gvKahE9epVmwtvKK6WFLByIzWL+B5s3PQRZuJA4GE4y4f+DFa/2u8h0&#10;2/AlTcqBpRndf/j6/f2nh28f6bz/8plRhGQaAtaUfe12cbIw7GLmfFDR5jexYYci7fEkrTwkJkan&#10;IO/zZ6vFMqNVv8pCxPRCesvypeFGu8wZati/xDSm/kzJbudvtDHkh9o4NjR89XRJkxVA26MMJLra&#10;QHzQdZyB6WgtRYoFEb3Rba7OxXjEaxPZHmgzaKFaP9xSs5wZwEQBYlCeqdnfSnM7W8B+LCagbORE&#10;qK1OtM9G24Zfntcbl6OybOREKws6Sphvd749FmWrbNG0i0bTZuZ1Orfpfv7/bH4AAAD//wMAUEsD&#10;BBQABgAIAAAAIQDV1Dk23QAAAAkBAAAPAAAAZHJzL2Rvd25yZXYueG1sTI/LTsMwEEX3SPyDNUhs&#10;EHXaKH2EOBUCwYZuUvgAJx6SCHscxW6b9usZ2MByzlzdOVNsJ2fFEcfQe1IwnyUgkBpvemoVfLy/&#10;3K9BhKjJaOsJFZwxwLa8vip0bvyJKjzuYyu4hEKuFXQxDrmUoenQ6TDzAxLvPv3odORxbKUZ9YnL&#10;nZWLJFlKp3viC50e8KnD5mt/cApsernMn/GtTlfmrrL9zlXn7FWp25vp8QFExCn+heFHn9WhZKfa&#10;H8gEYRVsViknmSfZEgQHfkHNYJFkIMtC/v+g/AYAAP//AwBQSwECLQAUAAYACAAAACEAtoM4kv4A&#10;AADhAQAAEwAAAAAAAAAAAAAAAAAAAAAAW0NvbnRlbnRfVHlwZXNdLnhtbFBLAQItABQABgAIAAAA&#10;IQA4/SH/1gAAAJQBAAALAAAAAAAAAAAAAAAAAC8BAABfcmVscy8ucmVsc1BLAQItABQABgAIAAAA&#10;IQDn3FC13gEAAIcDAAAOAAAAAAAAAAAAAAAAAC4CAABkcnMvZTJvRG9jLnhtbFBLAQItABQABgAI&#10;AAAAIQDV1Dk23QAAAAkBAAAPAAAAAAAAAAAAAAAAADgEAABkcnMvZG93bnJldi54bWxQSwUGAAAA&#10;AAQABADzAAAAQgU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4384" behindDoc="0" locked="0" layoutInCell="1" allowOverlap="1" wp14:anchorId="114F4D96" wp14:editId="2A603EDF">
                <wp:simplePos x="0" y="0"/>
                <wp:positionH relativeFrom="column">
                  <wp:posOffset>1603375</wp:posOffset>
                </wp:positionH>
                <wp:positionV relativeFrom="paragraph">
                  <wp:posOffset>681990</wp:posOffset>
                </wp:positionV>
                <wp:extent cx="0" cy="94615"/>
                <wp:effectExtent l="0" t="0" r="38100" b="19685"/>
                <wp:wrapNone/>
                <wp:docPr id="57" name="直接连接符 57"/>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D5D759B" id="直接连接符 5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25pt,53.7pt" to="126.25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Odz3wEAAIcDAAAOAAAAZHJzL2Uyb0RvYy54bWysU82O0zAQviPxDpbvNO1CyxI13cNWywVB&#10;JZYHmHXsxJL/5DFN+xK8ABI3OHHkztuwPAZjJ5QCN0QOk/nxfJnv82R9dbCG7WVE7V3DF7M5Z9IJ&#10;32rXNfzN7c2jS84wgWvBeCcbfpTIrzYPH6yHUMsL33vTysgIxGE9hIb3KYW6qlD00gLOfJCOispH&#10;C4nC2FVthIHQraku5vNVNfjYhuiFRKTsdizyTcFXSor0SimUiZmG02yp2FjsXbbVZg11FyH0Wkxj&#10;wD9MYUE7+ugJagsJ2Nuo/4KyWkSPXqWZ8LbySmkhCwdis5j/weZ1D0EWLiQOhpNM+P9gxcv9LjLd&#10;Nnz5lDMHlu7o/v2Xb+8+fv/6gez950+MKiTTELCm09duF6cIwy5mzgcVbX4TG3Yo0h5P0spDYmJM&#10;Cso+e7JaLDNa9astREzPpbcsOw032mXOUMP+Babx6M8jOe38jTaG8lAbx4aGrx4v6WYF0PYoA4lc&#10;G4gPuo4zMB2tpUixIKI3us3duRmPeG0i2wNtBi1U64dbGpYzA5ioQAzKMw37W2seZwvYj80ElIN8&#10;EGqrE+2z0bbhl+f9xuWqLBs50cqCjhJm7863x6JslSO67aLRtJl5nc5j8s//n80PAAAA//8DAFBL&#10;AwQUAAYACAAAACEA6sySD94AAAALAQAADwAAAGRycy9kb3ducmV2LnhtbEyPwU7DMBBE70j8g7VI&#10;XBB1mjQUhTgVAsEFLil8gBMvSYS9jmK3Tfv1LOJQjjvzNDtTbmZnxR6nMHhSsFwkIJBabwbqFHx+&#10;vNzegwhRk9HWEyo4YoBNdXlR6sL4A9W438ZOcAiFQivoYxwLKUPbo9Nh4Uck9r785HTkc+qkmfSB&#10;w52VaZLcSacH4g+9HvGpx/Z7u3MKbHY6LZ/xrcnW5qa2w7urj/mrUtdX8+MDiIhzPMPwW5+rQ8Wd&#10;Gr8jE4RVkOZpzigbyXoFgok/pWElTTOQVSn/b6h+AAAA//8DAFBLAQItABQABgAIAAAAIQC2gziS&#10;/gAAAOEBAAATAAAAAAAAAAAAAAAAAAAAAABbQ29udGVudF9UeXBlc10ueG1sUEsBAi0AFAAGAAgA&#10;AAAhADj9If/WAAAAlAEAAAsAAAAAAAAAAAAAAAAALwEAAF9yZWxzLy5yZWxzUEsBAi0AFAAGAAgA&#10;AAAhAAMU53PfAQAAhwMAAA4AAAAAAAAAAAAAAAAALgIAAGRycy9lMm9Eb2MueG1sUEsBAi0AFAAG&#10;AAgAAAAhAOrMkg/eAAAACwEAAA8AAAAAAAAAAAAAAAAAOQQAAGRycy9kb3ducmV2LnhtbFBLBQYA&#10;AAAABAAEAPMAAABEBQ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5408" behindDoc="0" locked="0" layoutInCell="1" allowOverlap="1" wp14:anchorId="4958C083" wp14:editId="6CDE30B6">
                <wp:simplePos x="0" y="0"/>
                <wp:positionH relativeFrom="column">
                  <wp:posOffset>3581400</wp:posOffset>
                </wp:positionH>
                <wp:positionV relativeFrom="paragraph">
                  <wp:posOffset>683260</wp:posOffset>
                </wp:positionV>
                <wp:extent cx="0" cy="94615"/>
                <wp:effectExtent l="0" t="0" r="38100" b="19685"/>
                <wp:wrapNone/>
                <wp:docPr id="56" name="直接连接符 56"/>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1F2E7B" id="直接连接符 5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pt,53.8pt" to="282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ET03wEAAIcDAAAOAAAAZHJzL2Uyb0RvYy54bWysU82O0zAQviPxDpbvNO1CqyVquoetlguC&#10;SiwPMOvYiSX/yWOa9iV4ASRucOLInbdh9zEYO6EUuCFymMyP58t8nyfrq4M1bC8jau8avpjNOZNO&#10;+Fa7ruFvb2+eXHKGCVwLxjvZ8KNEfrV5/Gg9hFpe+N6bVkZGIA7rITS8TynUVYWilxZw5oN0VFQ+&#10;WkgUxq5qIwyEbk11MZ+vqsHHNkQvJCJlt2ORbwq+UlKk10qhTMw0nGZLxcZi77KtNmuouwih12Ia&#10;A/5hCgva0UdPUFtIwN5F/ReU1SJ69CrNhLeVV0oLWTgQm8X8DzZvegiycCFxMJxkwv8HK17td5Hp&#10;tuHLFWcOLN3R/Yev399/evj2kez9l8+MKiTTELCm09duF6cIwy5mzgcVbX4TG3Yo0h5P0spDYmJM&#10;Cso+f7ZaLDNa9astREwvpLcsOw032mXOUMP+Jabx6M8jOe38jTaG8lAbx4aGr54u6WYF0PYoA4lc&#10;G4gPuo4zMB2tpUixIKI3us3duRmPeG0i2wNtBi1U64dbGpYzA5ioQAzKMw37W2seZwvYj80ElIN8&#10;EGqrE+2z0bbhl+f9xuWqLBs50cqCjhJm7863x6JslSO67aLRtJl5nc5j8s//n80PAAAA//8DAFBL&#10;AwQUAAYACAAAACEAR7OLGd4AAAALAQAADwAAAGRycy9kb3ducmV2LnhtbEyPwU7DMBBE70j8g7VI&#10;XBB1mpIUhTgVAsGFXlL4ACdekgh7HcVum/brWcQBjjszmn1TbmZnxQGnMHhSsFwkIJBabwbqFHy8&#10;v9zegwhRk9HWEyo4YYBNdXlR6sL4I9V42MVOcAmFQivoYxwLKUPbo9Nh4Uck9j795HTkc+qkmfSR&#10;y52VaZLk0umB+EOvR3zqsf3a7Z0Cuzqfl8/41qzW5qa2w9bVp+xVqeur+fEBRMQ5/oXhB5/RoWKm&#10;xu/JBGEVZPkdb4lsJOscBCd+lYaVNM1AVqX8v6H6BgAA//8DAFBLAQItABQABgAIAAAAIQC2gziS&#10;/gAAAOEBAAATAAAAAAAAAAAAAAAAAAAAAABbQ29udGVudF9UeXBlc10ueG1sUEsBAi0AFAAGAAgA&#10;AAAhADj9If/WAAAAlAEAAAsAAAAAAAAAAAAAAAAALwEAAF9yZWxzLy5yZWxzUEsBAi0AFAAGAAgA&#10;AAAhACNkRPTfAQAAhwMAAA4AAAAAAAAAAAAAAAAALgIAAGRycy9lMm9Eb2MueG1sUEsBAi0AFAAG&#10;AAgAAAAhAEezixneAAAACwEAAA8AAAAAAAAAAAAAAAAAOQQAAGRycy9kb3ducmV2LnhtbFBLBQYA&#10;AAAABAAEAPMAAABEBQ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6432" behindDoc="0" locked="0" layoutInCell="1" allowOverlap="1" wp14:anchorId="22FFAF21" wp14:editId="45EE45F3">
                <wp:simplePos x="0" y="0"/>
                <wp:positionH relativeFrom="column">
                  <wp:posOffset>4565015</wp:posOffset>
                </wp:positionH>
                <wp:positionV relativeFrom="paragraph">
                  <wp:posOffset>676275</wp:posOffset>
                </wp:positionV>
                <wp:extent cx="0" cy="94615"/>
                <wp:effectExtent l="0" t="0" r="38100" b="19685"/>
                <wp:wrapNone/>
                <wp:docPr id="55" name="直接连接符 55"/>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4777C53" id="直接连接符 5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45pt,53.25pt" to="359.45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tCn4QEAAIcDAAAOAAAAZHJzL2Uyb0RvYy54bWysU81uEzEQviPxDpbvZJNCorLKpodG5YIg&#10;Eu0DTL32riX/yWOyyUvwAkjc4MSRO29D+xgde0MI7Q2Rg+MZez7P9823y4udNWwrI2rvGj6bTDmT&#10;TvhWu67hN9dXL845wwSuBeOdbPheIr9YPX+2HEItz3zvTSsjIxCH9RAa3qcU6qpC0UsLOPFBOjpU&#10;PlpIFMauaiMMhG5NdTadLqrBxzZELyQiZdfjIV8VfKWkSO+VQpmYaTj1lsoay3qb12q1hLqLEHot&#10;Dm3AP3RhQTt69Ai1hgTsY9RPoKwW0aNXaSK8rbxSWsjCgdjMpo/YfOghyMKFxMFwlAn/H6x4t91E&#10;ptuGz+ecObA0o7vPP359+nr/8wutd9+/MTohmYaANd2+dJt4iDBsYua8U9Hmf2LDdkXa/VFauUtM&#10;jElB2devFrOCVv0pCxHTG+kty5uGG+0yZ6hh+xYTPUVXf1/JaeevtDFlbsaxoeGLl3OarAByjzKQ&#10;aGsD8UHXcQamI1uKFAsieqPbXJ1xcI+XJrItkDPIUK0frqlZzgxgogNiUH6ZOnXwV2luZw3Yj8UE&#10;lIPRSlYn8rPRtuHnp/XG5TdlceSBVhZ0lDDvbn27L8pWOaJpl2cPzsx2Oo1pf/r9rB4AAAD//wMA&#10;UEsDBBQABgAIAAAAIQDOn2Aq3gAAAAsBAAAPAAAAZHJzL2Rvd25yZXYueG1sTI/NTsMwEITvSLyD&#10;tUhcEHXS0r8Qp0IguJRLSh/AiZckwl5HsdumfXoWcYDjznyanck3o7PiiEPoPClIJwkIpNqbjhoF&#10;+4/X+xWIEDUZbT2hgjMG2BTXV7nOjD9RicddbASHUMi0gjbGPpMy1C06HSa+R2Lv0w9ORz6HRppB&#10;nzjcWTlNkoV0uiP+0Ooen1usv3YHp8DOLpf0BbfVbGnuStu9u/I8f1Pq9mZ8egQRcYx/MPzU5+pQ&#10;cKfKH8gEYRUs09WaUTaSxRwEE79Kxco0fQBZ5PL/huIbAAD//wMAUEsBAi0AFAAGAAgAAAAhALaD&#10;OJL+AAAA4QEAABMAAAAAAAAAAAAAAAAAAAAAAFtDb250ZW50X1R5cGVzXS54bWxQSwECLQAUAAYA&#10;CAAAACEAOP0h/9YAAACUAQAACwAAAAAAAAAAAAAAAAAvAQAAX3JlbHMvLnJlbHNQSwECLQAUAAYA&#10;CAAAACEAAvLQp+EBAACHAwAADgAAAAAAAAAAAAAAAAAuAgAAZHJzL2Uyb0RvYy54bWxQSwECLQAU&#10;AAYACAAAACEAzp9gKt4AAAALAQAADwAAAAAAAAAAAAAAAAA7BAAAZHJzL2Rvd25yZXYueG1sUEsF&#10;BgAAAAAEAAQA8wAAAEYFAAAAAA==&#10;" strokecolor="windowText" strokeweight=".5pt">
                <v:stroke dashstyle="3 1" joinstyle="miter"/>
              </v:line>
            </w:pict>
          </mc:Fallback>
        </mc:AlternateContent>
      </w:r>
      <w:r w:rsidRPr="00CE5E6A">
        <w:rPr>
          <w:rFonts w:cs="Times New Roman"/>
          <w:noProof/>
          <w:kern w:val="0"/>
          <w:szCs w:val="24"/>
          <w:lang w:eastAsia="en-US"/>
        </w:rPr>
        <mc:AlternateContent>
          <mc:Choice Requires="wps">
            <w:drawing>
              <wp:anchor distT="0" distB="0" distL="114300" distR="114300" simplePos="0" relativeHeight="251667456" behindDoc="0" locked="0" layoutInCell="1" allowOverlap="1" wp14:anchorId="60FE679F" wp14:editId="1ADA31A1">
                <wp:simplePos x="0" y="0"/>
                <wp:positionH relativeFrom="column">
                  <wp:posOffset>4881245</wp:posOffset>
                </wp:positionH>
                <wp:positionV relativeFrom="paragraph">
                  <wp:posOffset>676910</wp:posOffset>
                </wp:positionV>
                <wp:extent cx="0" cy="94615"/>
                <wp:effectExtent l="0" t="0" r="38100" b="19685"/>
                <wp:wrapNone/>
                <wp:docPr id="54" name="直接连接符 54"/>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9E56A29" id="直接连接符 5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35pt,53.3pt" to="384.35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Mg3wEAAIcDAAAOAAAAZHJzL2Uyb0RvYy54bWysU82O0zAQviPxDpbvNO2yrZao6R62Wi4I&#10;KrE8wKxjJ5b8J49p2pfgBZC4wYkjd96G5TEYO6EUuCFymMyP58t8nyfr64M1bC8jau8avpjNOZNO&#10;+Fa7ruFv7m6fXHGGCVwLxjvZ8KNEfr15/Gg9hFpe+N6bVkZGIA7rITS8TynUVYWilxZw5oN0VFQ+&#10;WkgUxq5qIwyEbk11MZ+vqsHHNkQvJCJlt2ORbwq+UlKkV0qhTMw0nGZLxcZi77OtNmuouwih12Ia&#10;A/5hCgva0UdPUFtIwN5G/ReU1SJ69CrNhLeVV0oLWTgQm8X8DzavewiycCFxMJxkwv8HK17ud5Hp&#10;tuHLS84cWLqjh/dfvr37+P3rB7IPnz8xqpBMQ8CaTt+4XZwiDLuYOR9UtPlNbNihSHs8SSsPiYkx&#10;KSj77HK1WGa06ldbiJieS29ZdhputMucoYb9C0zj0Z9Hctr5W20M5aE2jg0NXz1d0s0KoO1RBhK5&#10;NhAfdB1nYDpaS5FiQURvdJu7czMe8cZEtgfaDFqo1g93NCxnBjBRgRiUZxr2t9Y8zhawH5sJKAf5&#10;INRWJ9pno23Dr877jctVWTZyopUFHSXM3r1vj0XZKkd020WjaTPzOp3H5J//P5sfAAAA//8DAFBL&#10;AwQUAAYACAAAACEATWatOd4AAAALAQAADwAAAGRycy9kb3ducmV2LnhtbEyPwU7DMBBE70j8g7VI&#10;XBB10qpJFeJUCAQXuKTwAU68JBH2OordNu3Xs4hDOe7M0+xMuZ2dFQecwuBJQbpIQCC13gzUKfj8&#10;eLnfgAhRk9HWEyo4YYBtdX1V6sL4I9V42MVOcAiFQivoYxwLKUPbo9Nh4Uck9r785HTkc+qkmfSR&#10;w52VyyTJpNMD8Ydej/jUY/u92zsFdnU+p8/41qxyc1fb4d3Vp/WrUrc38+MDiIhzvMDwW5+rQ8Wd&#10;Gr8nE4RVkGebnFE2kiwDwcSf0rCyTNcgq1L+31D9AAAA//8DAFBLAQItABQABgAIAAAAIQC2gziS&#10;/gAAAOEBAAATAAAAAAAAAAAAAAAAAAAAAABbQ29udGVudF9UeXBlc10ueG1sUEsBAi0AFAAGAAgA&#10;AAAhADj9If/WAAAAlAEAAAsAAAAAAAAAAAAAAAAALwEAAF9yZWxzLy5yZWxzUEsBAi0AFAAGAAgA&#10;AAAhACKCcyDfAQAAhwMAAA4AAAAAAAAAAAAAAAAALgIAAGRycy9lMm9Eb2MueG1sUEsBAi0AFAAG&#10;AAgAAAAhAE1mrTneAAAACwEAAA8AAAAAAAAAAAAAAAAAOQQAAGRycy9kb3ducmV2LnhtbFBLBQYA&#10;AAAABAAEAPMAAABEBQAAAAA=&#10;" strokecolor="windowText" strokeweight=".5pt">
                <v:stroke dashstyle="3 1" joinstyle="miter"/>
              </v:line>
            </w:pict>
          </mc:Fallback>
        </mc:AlternateContent>
      </w:r>
      <w:r w:rsidRPr="00CE5E6A">
        <w:rPr>
          <w:rFonts w:cs="Times New Roman"/>
          <w:noProof/>
          <w:kern w:val="0"/>
          <w:szCs w:val="24"/>
          <w:lang w:eastAsia="en-US"/>
        </w:rPr>
        <mc:AlternateContent>
          <mc:Choice Requires="wpg">
            <w:drawing>
              <wp:anchor distT="0" distB="0" distL="114300" distR="114300" simplePos="0" relativeHeight="251668480" behindDoc="0" locked="0" layoutInCell="1" allowOverlap="1" wp14:anchorId="3FAEB26C" wp14:editId="2BFFB745">
                <wp:simplePos x="0" y="0"/>
                <wp:positionH relativeFrom="column">
                  <wp:posOffset>391795</wp:posOffset>
                </wp:positionH>
                <wp:positionV relativeFrom="paragraph">
                  <wp:posOffset>174625</wp:posOffset>
                </wp:positionV>
                <wp:extent cx="4721860" cy="755650"/>
                <wp:effectExtent l="0" t="0" r="0" b="6350"/>
                <wp:wrapNone/>
                <wp:docPr id="25" name="组合 53"/>
                <wp:cNvGraphicFramePr/>
                <a:graphic xmlns:a="http://schemas.openxmlformats.org/drawingml/2006/main">
                  <a:graphicData uri="http://schemas.microsoft.com/office/word/2010/wordprocessingGroup">
                    <wpg:wgp>
                      <wpg:cNvGrpSpPr/>
                      <wpg:grpSpPr>
                        <a:xfrm>
                          <a:off x="0" y="0"/>
                          <a:ext cx="4721860" cy="755650"/>
                          <a:chOff x="0" y="0"/>
                          <a:chExt cx="4722090" cy="755859"/>
                        </a:xfrm>
                      </wpg:grpSpPr>
                      <wpg:grpSp>
                        <wpg:cNvPr id="26" name="Group 26"/>
                        <wpg:cNvGrpSpPr/>
                        <wpg:grpSpPr>
                          <a:xfrm>
                            <a:off x="0" y="0"/>
                            <a:ext cx="4722090" cy="755859"/>
                            <a:chOff x="0" y="0"/>
                            <a:chExt cx="4722090" cy="755859"/>
                          </a:xfrm>
                        </wpg:grpSpPr>
                        <wps:wsp>
                          <wps:cNvPr id="27" name="Rectangle 27"/>
                          <wps:cNvSpPr/>
                          <wps:spPr>
                            <a:xfrm>
                              <a:off x="226088" y="0"/>
                              <a:ext cx="972000" cy="216000"/>
                            </a:xfrm>
                            <a:prstGeom prst="rect">
                              <a:avLst/>
                            </a:prstGeom>
                            <a:solidFill>
                              <a:srgbClr val="ED7D31">
                                <a:lumMod val="40000"/>
                                <a:lumOff val="6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10826" y="231112"/>
                              <a:ext cx="324000" cy="216000"/>
                            </a:xfrm>
                            <a:prstGeom prst="rect">
                              <a:avLst/>
                            </a:prstGeom>
                            <a:solidFill>
                              <a:srgbClr val="5B9BD5">
                                <a:lumMod val="20000"/>
                                <a:lumOff val="8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5"/>
                          <wps:cNvSpPr txBox="1"/>
                          <wps:spPr>
                            <a:xfrm>
                              <a:off x="1306285" y="547635"/>
                              <a:ext cx="456565" cy="203200"/>
                            </a:xfrm>
                            <a:prstGeom prst="rect">
                              <a:avLst/>
                            </a:prstGeom>
                            <a:noFill/>
                            <a:ln w="6350">
                              <a:noFill/>
                            </a:ln>
                            <a:effectLst/>
                          </wps:spPr>
                          <wps:txbx>
                            <w:txbxContent>
                              <w:p w14:paraId="39BF2993" w14:textId="77777777" w:rsidR="00CE5E6A" w:rsidRDefault="00CE5E6A" w:rsidP="00CE5E6A">
                                <w:pPr>
                                  <w:rPr>
                                    <w:rFonts w:ascii="Arial" w:hAnsi="Arial" w:cs="Arial"/>
                                    <w:sz w:val="16"/>
                                    <w:szCs w:val="16"/>
                                  </w:rPr>
                                </w:pPr>
                                <w:r>
                                  <w:rPr>
                                    <w:rFonts w:ascii="Arial" w:hAnsi="Arial" w:cs="Arial"/>
                                    <w:sz w:val="16"/>
                                    <w:szCs w:val="16"/>
                                  </w:rPr>
                                  <w:t>851.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 Box 7"/>
                          <wps:cNvSpPr txBox="1"/>
                          <wps:spPr>
                            <a:xfrm>
                              <a:off x="0" y="542611"/>
                              <a:ext cx="456565" cy="203200"/>
                            </a:xfrm>
                            <a:prstGeom prst="rect">
                              <a:avLst/>
                            </a:prstGeom>
                            <a:noFill/>
                            <a:ln w="6350">
                              <a:noFill/>
                            </a:ln>
                            <a:effectLst/>
                          </wps:spPr>
                          <wps:txbx>
                            <w:txbxContent>
                              <w:p w14:paraId="31F75C0B" w14:textId="77777777" w:rsidR="00CE5E6A" w:rsidRDefault="00CE5E6A" w:rsidP="00CE5E6A">
                                <w:pPr>
                                  <w:rPr>
                                    <w:rFonts w:ascii="Arial" w:hAnsi="Arial" w:cs="Arial"/>
                                    <w:sz w:val="16"/>
                                    <w:szCs w:val="16"/>
                                  </w:rPr>
                                </w:pPr>
                                <w:r>
                                  <w:rPr>
                                    <w:rFonts w:ascii="Arial" w:hAnsi="Arial" w:cs="Arial"/>
                                    <w:sz w:val="16"/>
                                    <w:szCs w:val="16"/>
                                  </w:rPr>
                                  <w:t>849.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Text Box 9"/>
                          <wps:cNvSpPr txBox="1"/>
                          <wps:spPr>
                            <a:xfrm>
                              <a:off x="984738" y="552659"/>
                              <a:ext cx="456565" cy="203200"/>
                            </a:xfrm>
                            <a:prstGeom prst="rect">
                              <a:avLst/>
                            </a:prstGeom>
                            <a:noFill/>
                            <a:ln w="6350">
                              <a:noFill/>
                            </a:ln>
                            <a:effectLst/>
                          </wps:spPr>
                          <wps:txbx>
                            <w:txbxContent>
                              <w:p w14:paraId="135A4ED5" w14:textId="77777777" w:rsidR="00CE5E6A" w:rsidRDefault="00CE5E6A" w:rsidP="00CE5E6A">
                                <w:pPr>
                                  <w:rPr>
                                    <w:rFonts w:ascii="Arial" w:hAnsi="Arial" w:cs="Arial"/>
                                    <w:sz w:val="16"/>
                                    <w:szCs w:val="16"/>
                                  </w:rPr>
                                </w:pPr>
                                <w:r>
                                  <w:rPr>
                                    <w:rFonts w:ascii="Arial" w:hAnsi="Arial" w:cs="Arial"/>
                                    <w:sz w:val="16"/>
                                    <w:szCs w:val="16"/>
                                  </w:rPr>
                                  <w:t>850.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3" name="Rectangle 33"/>
                          <wps:cNvSpPr/>
                          <wps:spPr>
                            <a:xfrm>
                              <a:off x="3185327" y="0"/>
                              <a:ext cx="971550" cy="215900"/>
                            </a:xfrm>
                            <a:prstGeom prst="rect">
                              <a:avLst/>
                            </a:prstGeom>
                            <a:solidFill>
                              <a:srgbClr val="ED7D31">
                                <a:lumMod val="40000"/>
                                <a:lumOff val="6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4165041" y="231112"/>
                              <a:ext cx="323850" cy="215900"/>
                            </a:xfrm>
                            <a:prstGeom prst="rect">
                              <a:avLst/>
                            </a:prstGeom>
                            <a:solidFill>
                              <a:srgbClr val="5B9BD5">
                                <a:lumMod val="20000"/>
                                <a:lumOff val="80000"/>
                              </a:srgbClr>
                            </a:solidFill>
                            <a:ln w="9525"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12"/>
                          <wps:cNvSpPr txBox="1"/>
                          <wps:spPr>
                            <a:xfrm>
                              <a:off x="4265525" y="547635"/>
                              <a:ext cx="456565" cy="203200"/>
                            </a:xfrm>
                            <a:prstGeom prst="rect">
                              <a:avLst/>
                            </a:prstGeom>
                            <a:noFill/>
                            <a:ln w="6350">
                              <a:noFill/>
                            </a:ln>
                            <a:effectLst/>
                          </wps:spPr>
                          <wps:txbx>
                            <w:txbxContent>
                              <w:p w14:paraId="2B14B30F" w14:textId="77777777" w:rsidR="00CE5E6A" w:rsidRDefault="00CE5E6A" w:rsidP="00CE5E6A">
                                <w:pPr>
                                  <w:rPr>
                                    <w:rFonts w:ascii="Arial" w:hAnsi="Arial" w:cs="Arial"/>
                                    <w:sz w:val="16"/>
                                    <w:szCs w:val="16"/>
                                  </w:rPr>
                                </w:pPr>
                                <w:r>
                                  <w:rPr>
                                    <w:rFonts w:ascii="Arial" w:hAnsi="Arial" w:cs="Arial"/>
                                    <w:sz w:val="16"/>
                                    <w:szCs w:val="16"/>
                                  </w:rPr>
                                  <w:t>896.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Text Box 13"/>
                          <wps:cNvSpPr txBox="1"/>
                          <wps:spPr>
                            <a:xfrm>
                              <a:off x="2959239" y="542611"/>
                              <a:ext cx="456565" cy="203200"/>
                            </a:xfrm>
                            <a:prstGeom prst="rect">
                              <a:avLst/>
                            </a:prstGeom>
                            <a:noFill/>
                            <a:ln w="6350">
                              <a:noFill/>
                            </a:ln>
                            <a:effectLst/>
                          </wps:spPr>
                          <wps:txbx>
                            <w:txbxContent>
                              <w:p w14:paraId="5144FB82" w14:textId="77777777" w:rsidR="00CE5E6A" w:rsidRDefault="00CE5E6A" w:rsidP="00CE5E6A">
                                <w:pPr>
                                  <w:rPr>
                                    <w:rFonts w:ascii="Arial" w:hAnsi="Arial" w:cs="Arial"/>
                                    <w:sz w:val="16"/>
                                    <w:szCs w:val="16"/>
                                  </w:rPr>
                                </w:pPr>
                                <w:r>
                                  <w:rPr>
                                    <w:rFonts w:ascii="Arial" w:hAnsi="Arial" w:cs="Arial"/>
                                    <w:sz w:val="16"/>
                                    <w:szCs w:val="16"/>
                                  </w:rPr>
                                  <w:t>894.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Text Box 14"/>
                          <wps:cNvSpPr txBox="1"/>
                          <wps:spPr>
                            <a:xfrm>
                              <a:off x="3943978" y="552659"/>
                              <a:ext cx="456565" cy="203200"/>
                            </a:xfrm>
                            <a:prstGeom prst="rect">
                              <a:avLst/>
                            </a:prstGeom>
                            <a:noFill/>
                            <a:ln w="6350">
                              <a:noFill/>
                            </a:ln>
                            <a:effectLst/>
                          </wps:spPr>
                          <wps:txbx>
                            <w:txbxContent>
                              <w:p w14:paraId="45B03D28" w14:textId="77777777" w:rsidR="00CE5E6A" w:rsidRDefault="00CE5E6A" w:rsidP="00CE5E6A">
                                <w:pPr>
                                  <w:rPr>
                                    <w:rFonts w:ascii="Arial" w:hAnsi="Arial" w:cs="Arial"/>
                                    <w:sz w:val="16"/>
                                    <w:szCs w:val="16"/>
                                  </w:rPr>
                                </w:pPr>
                                <w:r>
                                  <w:rPr>
                                    <w:rFonts w:ascii="Arial" w:hAnsi="Arial" w:cs="Arial"/>
                                    <w:sz w:val="16"/>
                                    <w:szCs w:val="16"/>
                                  </w:rPr>
                                  <w:t>895.5</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Text Box 25"/>
                        <wps:cNvSpPr txBox="1"/>
                        <wps:spPr>
                          <a:xfrm>
                            <a:off x="582804" y="5024"/>
                            <a:ext cx="271305" cy="221063"/>
                          </a:xfrm>
                          <a:prstGeom prst="rect">
                            <a:avLst/>
                          </a:prstGeom>
                          <a:noFill/>
                          <a:ln w="6350">
                            <a:noFill/>
                          </a:ln>
                          <a:effectLst/>
                        </wps:spPr>
                        <wps:txbx>
                          <w:txbxContent>
                            <w:p w14:paraId="13473861" w14:textId="77777777" w:rsidR="00CE5E6A" w:rsidRDefault="00CE5E6A" w:rsidP="00CE5E6A">
                              <w:pPr>
                                <w:rPr>
                                  <w:rFonts w:ascii="Arial" w:hAnsi="Arial" w:cs="Arial"/>
                                  <w:sz w:val="16"/>
                                  <w:szCs w:val="16"/>
                                </w:rPr>
                              </w:pPr>
                              <w:r>
                                <w:rPr>
                                  <w:rFonts w:ascii="Arial" w:hAnsi="Arial" w:cs="Arial"/>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 name="Text Box 26"/>
                        <wps:cNvSpPr txBox="1"/>
                        <wps:spPr>
                          <a:xfrm>
                            <a:off x="3557116" y="5024"/>
                            <a:ext cx="271305" cy="221063"/>
                          </a:xfrm>
                          <a:prstGeom prst="rect">
                            <a:avLst/>
                          </a:prstGeom>
                          <a:noFill/>
                          <a:ln w="6350">
                            <a:noFill/>
                          </a:ln>
                          <a:effectLst/>
                        </wps:spPr>
                        <wps:txbx>
                          <w:txbxContent>
                            <w:p w14:paraId="7DE785C5" w14:textId="77777777" w:rsidR="00CE5E6A" w:rsidRDefault="00CE5E6A" w:rsidP="00CE5E6A">
                              <w:pPr>
                                <w:rPr>
                                  <w:rFonts w:ascii="Arial" w:hAnsi="Arial" w:cs="Arial"/>
                                  <w:sz w:val="16"/>
                                  <w:szCs w:val="16"/>
                                </w:rPr>
                              </w:pPr>
                              <w:r>
                                <w:rPr>
                                  <w:rFonts w:ascii="Arial" w:hAnsi="Arial" w:cs="Arial"/>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27"/>
                        <wps:cNvSpPr txBox="1"/>
                        <wps:spPr>
                          <a:xfrm>
                            <a:off x="1240971" y="231112"/>
                            <a:ext cx="271305" cy="221063"/>
                          </a:xfrm>
                          <a:prstGeom prst="rect">
                            <a:avLst/>
                          </a:prstGeom>
                          <a:noFill/>
                          <a:ln w="6350">
                            <a:noFill/>
                          </a:ln>
                          <a:effectLst/>
                        </wps:spPr>
                        <wps:txbx>
                          <w:txbxContent>
                            <w:p w14:paraId="4C4D5592" w14:textId="77777777" w:rsidR="00CE5E6A" w:rsidRDefault="00CE5E6A" w:rsidP="00CE5E6A">
                              <w:pPr>
                                <w:rPr>
                                  <w:rFonts w:ascii="Arial" w:hAnsi="Arial" w:cs="Arial"/>
                                  <w:sz w:val="16"/>
                                  <w:szCs w:val="16"/>
                                </w:rPr>
                              </w:pPr>
                              <w:r>
                                <w:rPr>
                                  <w:rFonts w:ascii="Arial" w:hAnsi="Arial" w:cs="Arial"/>
                                  <w:sz w:val="16"/>
                                  <w:szCs w:val="16"/>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Text Box 28"/>
                        <wps:cNvSpPr txBox="1"/>
                        <wps:spPr>
                          <a:xfrm>
                            <a:off x="4190162" y="236136"/>
                            <a:ext cx="271305" cy="221063"/>
                          </a:xfrm>
                          <a:prstGeom prst="rect">
                            <a:avLst/>
                          </a:prstGeom>
                          <a:noFill/>
                          <a:ln w="6350">
                            <a:noFill/>
                          </a:ln>
                          <a:effectLst/>
                        </wps:spPr>
                        <wps:txbx>
                          <w:txbxContent>
                            <w:p w14:paraId="0C171EF0" w14:textId="77777777" w:rsidR="00CE5E6A" w:rsidRDefault="00CE5E6A" w:rsidP="00CE5E6A">
                              <w:pPr>
                                <w:rPr>
                                  <w:rFonts w:ascii="Arial" w:hAnsi="Arial" w:cs="Arial"/>
                                  <w:sz w:val="16"/>
                                  <w:szCs w:val="16"/>
                                </w:rPr>
                              </w:pPr>
                              <w:r>
                                <w:rPr>
                                  <w:rFonts w:ascii="Arial" w:hAnsi="Arial" w:cs="Arial"/>
                                  <w:sz w:val="16"/>
                                  <w:szCs w:val="16"/>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FAEB26C" id="组合 53" o:spid="_x0000_s1219" style="position:absolute;margin-left:30.85pt;margin-top:13.75pt;width:371.8pt;height:59.5pt;z-index:251668480;mso-position-horizontal-relative:text;mso-position-vertical-relative:text" coordsize="47220,7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fCYXQUAAIosAAAOAAAAZHJzL2Uyb0RvYy54bWzsWl1P6zYYvp+0/2DlfjR2vivKEdADmsTO&#10;0GA61yZN2khJnNkuLfv1e20nbml7NlrOULuFixLH36+f5/1yzj8tqxI9Z1wUrB45+Mx1UFanbFLU&#10;05Hz++PNT7GDhKT1hJaszkbOSyacTxc//nC+aIYZYTNWTjKOYJBaDBfNyJlJ2QwHA5HOsoqKM9Zk&#10;NVTmjFdUQpFPBxNOFzB6VQ6I64aDBeOThrM0EwLejk2lc6HHz/Mslb/mucgkKkcOrE3qX65/n9Tv&#10;4OKcDqecNrMibZdBD1hFRYsaJrVDjamkaM6LraGqIuVMsFyepawasDwv0kzvAXaD3Y3d3HI2b/Re&#10;psPFtLFiAtFuyOngYdMvz7e8eWjuOUhi0UxBFrqk9rLMeaX+wyrRUovsxYosW0qUwks/IjgOQbIp&#10;1EVBEAatTNMZCH6rWzr7vOpI3GTVMQ4SdRiDbtrBq8XYglkkrPqeo2IyckjooJpWgCwtLATldiPf&#10;YWe7FkiH33tnAHyxOlvxvrN9mNEm05ARwzUpRZ2UfgNG0HpaZohERlK6nQWAGArAwo7TJyR0YyDz&#10;NgSSCIjYHiTBoXpeP0g6bLiQtxmrkHoYORyWoLlCn++ENE27JmpiwcpiclOUpS7w6dN1ydEzBQJ/&#10;HkdjD+u+5bz6hU3Max+mbFEHrxXsdGu1km4pwgyj8fVq/LJGi5GTBCQACFNQQHlJJTxWDYBL1FMH&#10;0XIKmi2VXM/7qrN4EXZtoJMmbPEIvHBQSYWECiCL/mvF8aqr2vCYiplZqq5SzeiwKiQoxLKoRk68&#10;3rusVW2mVVortkXTnZZ6emKTFyAFZ0bHiSa9KWCSO1jLPeWg1OCIQFFD7YzxPx20AKUHW/xjTnkG&#10;S/65BuQl2PehmdQFP4CDdRBfr3lar6nn1TWDY8Gg4ptUP6r2suwec86qr6CfL9WsUEXrFOY2wmwL&#10;19IoY9DwaXZ5qZuBZmyovKsfmlQNrvatxPW4/Ep504JIgqC/sA7tdLiBJdNW9azZ5VyyvNBAW8kJ&#10;kKAKwDylUT6CgsAdo6jWKBjvRUFMsBsrhQccJB7GmBjIdLrYI4oJRhX/u0QMrpKrcbBFRKUHdhBR&#10;47gjQU/EnoiGe0ZhfTwRk46ISlmjK7ZEwQYNkVzCa6V7tC/RadnONbEeEfbckMRgOYCQgR+Fnh4I&#10;tHTn44A7FCrDogjrekCPlgWdZ9WZvTdaxpops6jNhLFbMKOrWWhrwH/6R0shl09L7Txh6wKckPEA&#10;+2rsyP/GdHig043psIi1Bwc+nvLd3opYGEljlYRYg/uEsGptZY9V7cauXKJjcnPAPd/Eqo7rlI+1&#10;J1aT2I88E3EEAQlNfHhCgLX77gF7zID1OsCu/HLP6wx/C9m/dwM8HAcehNM7Y2McgIk2HgAOkvd6&#10;ADpQ7GPjPjb+T8XGnr+Dg/5eHPQxZB59MD7fjI29+GOI2MfGfZLqVJNUEMBuem8myXSA++aDy6bT&#10;qicaHEPuszX7vf92zP6bvQCywTHedN/eGh2TJEiIB/mhE42RiU1Y9ZA9Zsja27gVZDe9nbdC1kt8&#10;L4lON0om+g5DmZcesodBdnVR/kE3WSons5GOhNvT1lbumeMJYhK74P0rhesSTYJVhodEkGDv0udw&#10;9xVqvW6/ENj7YtkmyVWOXF37vjN9Tqyd6bF7GHY/5OZVGfRNvLZfieydk/SCIMLYXMGeIGCtlekB&#10;e8SADWxK0voHWx/rvNU/wPBNQBJ9Oy9y9DrWWpYeskcM2XD72ofYC7s9fQIfJy4OSZvKC7GnlfUJ&#10;uQXWuPSQPQyy2qWFD1517/bjXPVF7XoZntc/Ib74CwAA//8DAFBLAwQUAAYACAAAACEAPk7lDuAA&#10;AAAJAQAADwAAAGRycy9kb3ducmV2LnhtbEyPQUvDQBCF74L/YRnBm92kNWmJ2ZRS1FMRbAXxts1O&#10;k9DsbMhuk/TfO57scXgf732TryfbigF73zhSEM8iEEilMw1VCr4Ob08rED5oMrp1hAqu6GFd3N/l&#10;OjNupE8c9qESXEI+0wrqELpMSl/WaLWfuQ6Js5PrrQ589pU0vR653LZyHkWptLohXqh1h9say/P+&#10;YhW8j3rcLOLXYXc+ba8/h+TjexejUo8P0+YFRMAp/MPwp8/qULDT0V3IeNEqSOMlkwrmywQE56so&#10;WYA4MvicJiCLXN5+UPwCAAD//wMAUEsBAi0AFAAGAAgAAAAhALaDOJL+AAAA4QEAABMAAAAAAAAA&#10;AAAAAAAAAAAAAFtDb250ZW50X1R5cGVzXS54bWxQSwECLQAUAAYACAAAACEAOP0h/9YAAACUAQAA&#10;CwAAAAAAAAAAAAAAAAAvAQAAX3JlbHMvLnJlbHNQSwECLQAUAAYACAAAACEATR3wmF0FAACKLAAA&#10;DgAAAAAAAAAAAAAAAAAuAgAAZHJzL2Uyb0RvYy54bWxQSwECLQAUAAYACAAAACEAPk7lDuAAAAAJ&#10;AQAADwAAAAAAAAAAAAAAAAC3BwAAZHJzL2Rvd25yZXYueG1sUEsFBgAAAAAEAAQA8wAAAMQIAAAA&#10;AA==&#10;">
                <v:group id="Group 26" o:spid="_x0000_s1220" style="position:absolute;width:47220;height:7558" coordsize="47220,7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221" style="position:absolute;left:2260;width:972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3RwwAAANsAAAAPAAAAZHJzL2Rvd25yZXYueG1sRI9BawIx&#10;FITvBf9DeEJvNeuWbmU1igqClx661oO3x+a5G9y8LEnU9d+bQqHHYWa+YRarwXbiRj4YxwqmkwwE&#10;ce204UbBz2H3NgMRIrLGzjEpeFCA1XL0ssBSuzt/062KjUgQDiUqaGPsSylD3ZLFMHE9cfLOzluM&#10;SfpGao/3BLedzLOskBYNp4UWe9q2VF+qq1WwlybnInydjg1/zPK1N8XmvVLqdTys5yAiDfE//Nfe&#10;awX5J/x+ST9ALp8AAAD//wMAUEsBAi0AFAAGAAgAAAAhANvh9svuAAAAhQEAABMAAAAAAAAAAAAA&#10;AAAAAAAAAFtDb250ZW50X1R5cGVzXS54bWxQSwECLQAUAAYACAAAACEAWvQsW78AAAAVAQAACwAA&#10;AAAAAAAAAAAAAAAfAQAAX3JlbHMvLnJlbHNQSwECLQAUAAYACAAAACEAW7eN0cMAAADbAAAADwAA&#10;AAAAAAAAAAAAAAAHAgAAZHJzL2Rvd25yZXYueG1sUEsFBgAAAAADAAMAtwAAAPcCAAAAAA==&#10;" fillcolor="#f8cbad" strokecolor="windowText"/>
                  <v:rect id="Rectangle 28" o:spid="_x0000_s1222" style="position:absolute;left:12108;top:2311;width:324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5ipwQAAANsAAAAPAAAAZHJzL2Rvd25yZXYueG1sRE/LisIw&#10;FN0L8w/hDriRMVWxSDXKIBTduPAJs7s017ZMclOaqNWvN4uBWR7Oe7HqrBF3an3tWMFomIAgLpyu&#10;uVRwOuZfMxA+IGs0jknBkzyslh+9BWbaPXhP90MoRQxhn6GCKoQmk9IXFVn0Q9cQR+7qWoshwraU&#10;usVHDLdGjpMklRZrjg0VNrSuqPg93KyCTWqm5zz/mVxO0r74OTC7wfasVP+z+56DCNSFf/Gfe6sV&#10;jOPY+CX+ALl8AwAA//8DAFBLAQItABQABgAIAAAAIQDb4fbL7gAAAIUBAAATAAAAAAAAAAAAAAAA&#10;AAAAAABbQ29udGVudF9UeXBlc10ueG1sUEsBAi0AFAAGAAgAAAAhAFr0LFu/AAAAFQEAAAsAAAAA&#10;AAAAAAAAAAAAHwEAAF9yZWxzLy5yZWxzUEsBAi0AFAAGAAgAAAAhADd/mKnBAAAA2wAAAA8AAAAA&#10;AAAAAAAAAAAABwIAAGRycy9kb3ducmV2LnhtbFBLBQYAAAAAAwADALcAAAD1AgAAAAA=&#10;" fillcolor="#deebf7" strokecolor="windowText"/>
                  <v:shape id="Text Box 5" o:spid="_x0000_s1223" type="#_x0000_t202" style="position:absolute;left:13062;top:547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39BF2993" w14:textId="77777777" w:rsidR="00CE5E6A" w:rsidRDefault="00CE5E6A" w:rsidP="00CE5E6A">
                          <w:pPr>
                            <w:rPr>
                              <w:rFonts w:ascii="Arial" w:hAnsi="Arial" w:cs="Arial"/>
                              <w:sz w:val="16"/>
                              <w:szCs w:val="16"/>
                            </w:rPr>
                          </w:pPr>
                          <w:r>
                            <w:rPr>
                              <w:rFonts w:ascii="Arial" w:hAnsi="Arial" w:cs="Arial"/>
                              <w:sz w:val="16"/>
                              <w:szCs w:val="16"/>
                            </w:rPr>
                            <w:t>851.0</w:t>
                          </w:r>
                        </w:p>
                      </w:txbxContent>
                    </v:textbox>
                  </v:shape>
                  <v:shape id="Text Box 7" o:spid="_x0000_s1224" type="#_x0000_t202" style="position:absolute;top:5426;width:4565;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31F75C0B" w14:textId="77777777" w:rsidR="00CE5E6A" w:rsidRDefault="00CE5E6A" w:rsidP="00CE5E6A">
                          <w:pPr>
                            <w:rPr>
                              <w:rFonts w:ascii="Arial" w:hAnsi="Arial" w:cs="Arial"/>
                              <w:sz w:val="16"/>
                              <w:szCs w:val="16"/>
                            </w:rPr>
                          </w:pPr>
                          <w:r>
                            <w:rPr>
                              <w:rFonts w:ascii="Arial" w:hAnsi="Arial" w:cs="Arial"/>
                              <w:sz w:val="16"/>
                              <w:szCs w:val="16"/>
                            </w:rPr>
                            <w:t>849.0</w:t>
                          </w:r>
                        </w:p>
                      </w:txbxContent>
                    </v:textbox>
                  </v:shape>
                  <v:shape id="Text Box 9" o:spid="_x0000_s1225" type="#_x0000_t202" style="position:absolute;left:9847;top:552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135A4ED5" w14:textId="77777777" w:rsidR="00CE5E6A" w:rsidRDefault="00CE5E6A" w:rsidP="00CE5E6A">
                          <w:pPr>
                            <w:rPr>
                              <w:rFonts w:ascii="Arial" w:hAnsi="Arial" w:cs="Arial"/>
                              <w:sz w:val="16"/>
                              <w:szCs w:val="16"/>
                            </w:rPr>
                          </w:pPr>
                          <w:r>
                            <w:rPr>
                              <w:rFonts w:ascii="Arial" w:hAnsi="Arial" w:cs="Arial"/>
                              <w:sz w:val="16"/>
                              <w:szCs w:val="16"/>
                            </w:rPr>
                            <w:t>850.5</w:t>
                          </w:r>
                        </w:p>
                      </w:txbxContent>
                    </v:textbox>
                  </v:shape>
                  <v:rect id="Rectangle 33" o:spid="_x0000_s1226" style="position:absolute;left:31853;width:9715;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0PwwAAANsAAAAPAAAAZHJzL2Rvd25yZXYueG1sRI9Ba8JA&#10;FITvBf/D8gRvddMEg6SuokLBSw+NevD2yL4mS7Nvw+5W47/vFgSPw8x8w6w2o+3FlXwwjhW8zTMQ&#10;xI3ThlsFp+PH6xJEiMgae8ek4E4BNuvJywor7W78Rdc6tiJBOFSooItxqKQMTUcWw9wNxMn7dt5i&#10;TNK3Unu8JbjtZZ5lpbRoOC10ONC+o+an/rUKDtLkXIbPy7nlxTLfelPuilqp2XTcvoOINMZn+NE+&#10;aAVFAf9f0g+Q6z8AAAD//wMAUEsBAi0AFAAGAAgAAAAhANvh9svuAAAAhQEAABMAAAAAAAAAAAAA&#10;AAAAAAAAAFtDb250ZW50X1R5cGVzXS54bWxQSwECLQAUAAYACAAAACEAWvQsW78AAAAVAQAACwAA&#10;AAAAAAAAAAAAAAAfAQAAX3JlbHMvLnJlbHNQSwECLQAUAAYACAAAACEAoVUdD8MAAADbAAAADwAA&#10;AAAAAAAAAAAAAAAHAgAAZHJzL2Rvd25yZXYueG1sUEsFBgAAAAADAAMAtwAAAPcCAAAAAA==&#10;" fillcolor="#f8cbad" strokecolor="windowText"/>
                  <v:rect id="Rectangle 34" o:spid="_x0000_s1227" style="position:absolute;left:41650;top:2311;width:3238;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wRxxQAAANsAAAAPAAAAZHJzL2Rvd25yZXYueG1sRI9Ba8JA&#10;FITvBf/D8gpeRDetrUjMKlIIeulBq4K3R/aZhO6+Ddmtif313YLgcZiZb5hs1VsjrtT62rGCl0kC&#10;grhwuuZSweErH89B+ICs0TgmBTfysFoOnjJMtet4R9d9KEWEsE9RQRVCk0rpi4os+olriKN3ca3F&#10;EGVbSt1iF+HWyNckmUmLNceFChv6qKj43v9YBZuZeT/m+Xl6Okj7y7eR+Rxtj0oNn/v1AkSgPjzC&#10;9/ZWK5i+wf+X+APk8g8AAP//AwBQSwECLQAUAAYACAAAACEA2+H2y+4AAACFAQAAEwAAAAAAAAAA&#10;AAAAAAAAAAAAW0NvbnRlbnRfVHlwZXNdLnhtbFBLAQItABQABgAIAAAAIQBa9CxbvwAAABUBAAAL&#10;AAAAAAAAAAAAAAAAAB8BAABfcmVscy8ucmVsc1BLAQItABQABgAIAAAAIQAz6wRxxQAAANsAAAAP&#10;AAAAAAAAAAAAAAAAAAcCAABkcnMvZG93bnJldi54bWxQSwUGAAAAAAMAAwC3AAAA+QIAAAAA&#10;" fillcolor="#deebf7" strokecolor="windowText"/>
                  <v:shape id="Text Box 12" o:spid="_x0000_s1228" type="#_x0000_t202" style="position:absolute;left:42655;top:5476;width:4565;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2B14B30F" w14:textId="77777777" w:rsidR="00CE5E6A" w:rsidRDefault="00CE5E6A" w:rsidP="00CE5E6A">
                          <w:pPr>
                            <w:rPr>
                              <w:rFonts w:ascii="Arial" w:hAnsi="Arial" w:cs="Arial"/>
                              <w:sz w:val="16"/>
                              <w:szCs w:val="16"/>
                            </w:rPr>
                          </w:pPr>
                          <w:r>
                            <w:rPr>
                              <w:rFonts w:ascii="Arial" w:hAnsi="Arial" w:cs="Arial"/>
                              <w:sz w:val="16"/>
                              <w:szCs w:val="16"/>
                            </w:rPr>
                            <w:t>896.0</w:t>
                          </w:r>
                        </w:p>
                      </w:txbxContent>
                    </v:textbox>
                  </v:shape>
                  <v:shape id="Text Box 13" o:spid="_x0000_s1229" type="#_x0000_t202" style="position:absolute;left:29592;top:542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144FB82" w14:textId="77777777" w:rsidR="00CE5E6A" w:rsidRDefault="00CE5E6A" w:rsidP="00CE5E6A">
                          <w:pPr>
                            <w:rPr>
                              <w:rFonts w:ascii="Arial" w:hAnsi="Arial" w:cs="Arial"/>
                              <w:sz w:val="16"/>
                              <w:szCs w:val="16"/>
                            </w:rPr>
                          </w:pPr>
                          <w:r>
                            <w:rPr>
                              <w:rFonts w:ascii="Arial" w:hAnsi="Arial" w:cs="Arial"/>
                              <w:sz w:val="16"/>
                              <w:szCs w:val="16"/>
                            </w:rPr>
                            <w:t>894.0</w:t>
                          </w:r>
                        </w:p>
                      </w:txbxContent>
                    </v:textbox>
                  </v:shape>
                  <v:shape id="Text Box 14" o:spid="_x0000_s1230" type="#_x0000_t202" style="position:absolute;left:39439;top:5526;width:4566;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45B03D28" w14:textId="77777777" w:rsidR="00CE5E6A" w:rsidRDefault="00CE5E6A" w:rsidP="00CE5E6A">
                          <w:pPr>
                            <w:rPr>
                              <w:rFonts w:ascii="Arial" w:hAnsi="Arial" w:cs="Arial"/>
                              <w:sz w:val="16"/>
                              <w:szCs w:val="16"/>
                            </w:rPr>
                          </w:pPr>
                          <w:r>
                            <w:rPr>
                              <w:rFonts w:ascii="Arial" w:hAnsi="Arial" w:cs="Arial"/>
                              <w:sz w:val="16"/>
                              <w:szCs w:val="16"/>
                            </w:rPr>
                            <w:t>895.5</w:t>
                          </w:r>
                        </w:p>
                      </w:txbxContent>
                    </v:textbox>
                  </v:shape>
                </v:group>
                <v:shape id="Text Box 25" o:spid="_x0000_s1231" type="#_x0000_t202" style="position:absolute;left:5828;top:50;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13473861" w14:textId="77777777" w:rsidR="00CE5E6A" w:rsidRDefault="00CE5E6A" w:rsidP="00CE5E6A">
                        <w:pPr>
                          <w:rPr>
                            <w:rFonts w:ascii="Arial" w:hAnsi="Arial" w:cs="Arial"/>
                            <w:sz w:val="16"/>
                            <w:szCs w:val="16"/>
                          </w:rPr>
                        </w:pPr>
                        <w:r>
                          <w:rPr>
                            <w:rFonts w:ascii="Arial" w:hAnsi="Arial" w:cs="Arial"/>
                            <w:sz w:val="16"/>
                            <w:szCs w:val="16"/>
                          </w:rPr>
                          <w:t>A</w:t>
                        </w:r>
                      </w:p>
                    </w:txbxContent>
                  </v:textbox>
                </v:shape>
                <v:shape id="Text Box 26" o:spid="_x0000_s1232" type="#_x0000_t202" style="position:absolute;left:35571;top:50;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7DE785C5" w14:textId="77777777" w:rsidR="00CE5E6A" w:rsidRDefault="00CE5E6A" w:rsidP="00CE5E6A">
                        <w:pPr>
                          <w:rPr>
                            <w:rFonts w:ascii="Arial" w:hAnsi="Arial" w:cs="Arial"/>
                            <w:sz w:val="16"/>
                            <w:szCs w:val="16"/>
                          </w:rPr>
                        </w:pPr>
                        <w:r>
                          <w:rPr>
                            <w:rFonts w:ascii="Arial" w:hAnsi="Arial" w:cs="Arial"/>
                            <w:sz w:val="16"/>
                            <w:szCs w:val="16"/>
                          </w:rPr>
                          <w:t>A</w:t>
                        </w:r>
                      </w:p>
                    </w:txbxContent>
                  </v:textbox>
                </v:shape>
                <v:shape id="Text Box 27" o:spid="_x0000_s1233" type="#_x0000_t202" style="position:absolute;left:12409;top:2311;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C4D5592" w14:textId="77777777" w:rsidR="00CE5E6A" w:rsidRDefault="00CE5E6A" w:rsidP="00CE5E6A">
                        <w:pPr>
                          <w:rPr>
                            <w:rFonts w:ascii="Arial" w:hAnsi="Arial" w:cs="Arial"/>
                            <w:sz w:val="16"/>
                            <w:szCs w:val="16"/>
                          </w:rPr>
                        </w:pPr>
                        <w:r>
                          <w:rPr>
                            <w:rFonts w:ascii="Arial" w:hAnsi="Arial" w:cs="Arial"/>
                            <w:sz w:val="16"/>
                            <w:szCs w:val="16"/>
                          </w:rPr>
                          <w:t>B</w:t>
                        </w:r>
                      </w:p>
                    </w:txbxContent>
                  </v:textbox>
                </v:shape>
                <v:shape id="Text Box 28" o:spid="_x0000_s1234" type="#_x0000_t202" style="position:absolute;left:41901;top:2361;width:271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0C171EF0" w14:textId="77777777" w:rsidR="00CE5E6A" w:rsidRDefault="00CE5E6A" w:rsidP="00CE5E6A">
                        <w:pPr>
                          <w:rPr>
                            <w:rFonts w:ascii="Arial" w:hAnsi="Arial" w:cs="Arial"/>
                            <w:sz w:val="16"/>
                            <w:szCs w:val="16"/>
                          </w:rPr>
                        </w:pPr>
                        <w:r>
                          <w:rPr>
                            <w:rFonts w:ascii="Arial" w:hAnsi="Arial" w:cs="Arial"/>
                            <w:sz w:val="16"/>
                            <w:szCs w:val="16"/>
                          </w:rPr>
                          <w:t>B</w:t>
                        </w:r>
                      </w:p>
                    </w:txbxContent>
                  </v:textbox>
                </v:shape>
              </v:group>
            </w:pict>
          </mc:Fallback>
        </mc:AlternateContent>
      </w:r>
      <w:r w:rsidRPr="00CE5E6A">
        <w:rPr>
          <w:rFonts w:cs="Times New Roman"/>
          <w:noProof/>
          <w:kern w:val="0"/>
          <w:szCs w:val="24"/>
          <w:lang w:eastAsia="en-US"/>
        </w:rPr>
        <mc:AlternateContent>
          <mc:Choice Requires="wps">
            <w:drawing>
              <wp:anchor distT="0" distB="0" distL="114300" distR="114300" simplePos="0" relativeHeight="251660288" behindDoc="0" locked="0" layoutInCell="1" allowOverlap="1" wp14:anchorId="0C26AA56" wp14:editId="426157AB">
                <wp:simplePos x="0" y="0"/>
                <wp:positionH relativeFrom="column">
                  <wp:posOffset>2517775</wp:posOffset>
                </wp:positionH>
                <wp:positionV relativeFrom="paragraph">
                  <wp:posOffset>7966075</wp:posOffset>
                </wp:positionV>
                <wp:extent cx="0" cy="94615"/>
                <wp:effectExtent l="0" t="0" r="38100" b="19685"/>
                <wp:wrapNone/>
                <wp:docPr id="222" name="直接连接符 61"/>
                <wp:cNvGraphicFramePr/>
                <a:graphic xmlns:a="http://schemas.openxmlformats.org/drawingml/2006/main">
                  <a:graphicData uri="http://schemas.microsoft.com/office/word/2010/wordprocessingShape">
                    <wps:wsp>
                      <wps:cNvCnPr/>
                      <wps:spPr>
                        <a:xfrm>
                          <a:off x="0" y="0"/>
                          <a:ext cx="0" cy="9461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BAC954" id="直接连接符 6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25pt,627.25pt" to="198.25pt,63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3wEAAIYDAAAOAAAAZHJzL2Uyb0RvYy54bWysU82O0zAQviPxDpbvNG1gqyVquoetlguC&#10;SiwPMOvYjSX/yWOa9iV4ASRucOLInbdh9zEYO6EUuCFymMyPZzLf5y+rq4M1bC8jau9avpjNOZNO&#10;+E67Xcvf3t48ueQME7gOjHey5UeJ/Gr9+NFqCI2sfe9NJyOjIQ6bIbS8Tyk0VYWilxZw5oN0VFQ+&#10;WkgUxl3VRRhoujVVPZ8vq8HHLkQvJCJlN2ORr8t8paRIr5VCmZhpOe2Wio3F3mVbrVfQ7CKEXotp&#10;DfiHLSxoRx89jdpAAvYu6r9GWS2iR6/STHhbeaW0kAUDoVnM/0DzpocgCxYiB8OJJvx/Y8Wr/TYy&#10;3bW8rmvOHFi6pPsPX7+///Tw7SPZ+y+f2XKReRoCNnT82m3jFGHYxgz6oKLNb4LDDoXb44lbeUhM&#10;jElB2efPlouLPK361RYiphfSW5adlhvtMmhoYP8S03j055Gcdv5GG0N5aIxjQ8uXTy/oagWQfJSB&#10;RK4NBAjdjjMwO9KlSLFMRG90l7tzMx7x2kS2B5IGKarzwy0ty5kBTFQgBOWZlv2tNa+zAezH5lLK&#10;x6CxOpGcjbYtvzzvNi5XZRHkBCrTORKYvTvfHQuvVY7osgtDkzCzms5j8s9/n/UPAAAA//8DAFBL&#10;AwQUAAYACAAAACEAVAfMiOAAAAANAQAADwAAAGRycy9kb3ducmV2LnhtbEyPzU7DMBCE70i8g7VI&#10;3KhD06Y0xKlQUQ/cSigSRzfe/EC8jmKnDW/PVhzgtjszmv0220y2EyccfOtIwf0sAoFUOtNSreDw&#10;trt7AOGDJqM7R6jgGz1s8uurTKfGnekVT0WoBZeQT7WCJoQ+ldKXDVrtZ65HYq9yg9WB16GWZtBn&#10;LrednEdRIq1uiS80usdtg+VXMVoF435bRe0unj4/4kKOL6v9+3NVK3V7Mz09ggg4hb8wXPAZHXJm&#10;OrqRjBedgnidLDnKxny54Ikjv9LxIiXrBcg8k/+/yH8AAAD//wMAUEsBAi0AFAAGAAgAAAAhALaD&#10;OJL+AAAA4QEAABMAAAAAAAAAAAAAAAAAAAAAAFtDb250ZW50X1R5cGVzXS54bWxQSwECLQAUAAYA&#10;CAAAACEAOP0h/9YAAACUAQAACwAAAAAAAAAAAAAAAAAvAQAAX3JlbHMvLnJlbHNQSwECLQAUAAYA&#10;CAAAACEAof/not8BAACGAwAADgAAAAAAAAAAAAAAAAAuAgAAZHJzL2Uyb0RvYy54bWxQSwECLQAU&#10;AAYACAAAACEAVAfMiOAAAAANAQAADwAAAAAAAAAAAAAAAAA5BAAAZHJzL2Rvd25yZXYueG1sUEsF&#10;BgAAAAAEAAQA8wAAAEYFAAAAAA==&#10;" strokecolor="windowText" strokeweight=".5pt">
                <v:stroke joinstyle="miter"/>
              </v:line>
            </w:pict>
          </mc:Fallback>
        </mc:AlternateContent>
      </w:r>
    </w:p>
    <w:p w14:paraId="47403E68" w14:textId="77777777" w:rsidR="00CE5E6A" w:rsidRPr="00CE5E6A" w:rsidRDefault="00CE5E6A" w:rsidP="00CE5E6A">
      <w:pPr>
        <w:widowControl/>
        <w:wordWrap/>
        <w:jc w:val="left"/>
        <w:rPr>
          <w:rFonts w:cs="Times New Roman"/>
          <w:kern w:val="0"/>
          <w:szCs w:val="24"/>
          <w:lang w:eastAsia="en-US"/>
        </w:rPr>
      </w:pPr>
    </w:p>
    <w:p w14:paraId="06A7091B" w14:textId="77777777" w:rsidR="00CE5E6A" w:rsidRPr="00CE5E6A" w:rsidRDefault="00CE5E6A" w:rsidP="00CE5E6A">
      <w:pPr>
        <w:widowControl/>
        <w:wordWrap/>
        <w:jc w:val="left"/>
        <w:rPr>
          <w:rFonts w:cs="Times New Roman"/>
          <w:kern w:val="0"/>
          <w:szCs w:val="24"/>
          <w:lang w:eastAsia="en-US"/>
        </w:rPr>
      </w:pPr>
    </w:p>
    <w:p w14:paraId="511504CF" w14:textId="77777777" w:rsidR="00CE5E6A" w:rsidRPr="00CE5E6A" w:rsidRDefault="00CE5E6A" w:rsidP="00CE5E6A">
      <w:pPr>
        <w:widowControl/>
        <w:wordWrap/>
        <w:jc w:val="left"/>
        <w:rPr>
          <w:rFonts w:cs="Times New Roman"/>
          <w:kern w:val="0"/>
          <w:szCs w:val="24"/>
          <w:lang w:eastAsia="en-US"/>
        </w:rPr>
      </w:pPr>
    </w:p>
    <w:p w14:paraId="2E66554A" w14:textId="77777777" w:rsidR="00CE5E6A" w:rsidRPr="00CE5E6A" w:rsidRDefault="00CE5E6A" w:rsidP="00CE5E6A">
      <w:pPr>
        <w:widowControl/>
        <w:wordWrap/>
        <w:jc w:val="left"/>
        <w:rPr>
          <w:rFonts w:cs="Times New Roman"/>
          <w:kern w:val="0"/>
          <w:szCs w:val="24"/>
          <w:lang w:eastAsia="en-US"/>
        </w:rPr>
      </w:pPr>
    </w:p>
    <w:p w14:paraId="26E2B46D" w14:textId="77777777" w:rsidR="00CE5E6A" w:rsidRPr="00CE5E6A" w:rsidRDefault="00CE5E6A" w:rsidP="00CE5E6A">
      <w:pPr>
        <w:widowControl/>
        <w:wordWrap/>
        <w:jc w:val="left"/>
        <w:rPr>
          <w:rFonts w:cs="Times New Roman"/>
          <w:kern w:val="0"/>
          <w:szCs w:val="24"/>
          <w:lang w:eastAsia="en-US"/>
        </w:rPr>
      </w:pPr>
    </w:p>
    <w:p w14:paraId="62308A72" w14:textId="77777777" w:rsidR="00CE5E6A" w:rsidRPr="00CE5E6A" w:rsidRDefault="00CE5E6A" w:rsidP="00CE5E6A">
      <w:pPr>
        <w:widowControl/>
        <w:wordWrap/>
        <w:jc w:val="left"/>
        <w:rPr>
          <w:rFonts w:cs="Times New Roman"/>
          <w:kern w:val="0"/>
          <w:szCs w:val="24"/>
          <w:lang w:eastAsia="en-US"/>
        </w:rPr>
      </w:pPr>
      <w:r w:rsidRPr="00CE5E6A">
        <w:rPr>
          <w:rFonts w:cs="Times New Roman"/>
          <w:kern w:val="0"/>
          <w:szCs w:val="24"/>
          <w:lang w:eastAsia="en-US"/>
        </w:rPr>
        <w:t>In addition, in late 2012 the FCC also considered a proposal for A2G Communications at 14.0-14.5 GHz (sharing with FSS uplink, whereby ground-stations avoid transmissions into the geostationary arc).  This system is intended to support high-speed broadband internet connectivity for airplane passengers using smartphones, tablets, and laptops – the full range of wireless devices as already used on the ground.</w:t>
      </w:r>
    </w:p>
    <w:p w14:paraId="7B3C10E0" w14:textId="77777777" w:rsidR="00CE5E6A" w:rsidRPr="00CE5E6A" w:rsidRDefault="00CE5E6A" w:rsidP="00CE5E6A">
      <w:pPr>
        <w:widowControl/>
        <w:wordWrap/>
        <w:jc w:val="left"/>
        <w:rPr>
          <w:rFonts w:cs="Times New Roman"/>
          <w:kern w:val="0"/>
          <w:szCs w:val="24"/>
          <w:lang w:eastAsia="en-US"/>
        </w:rPr>
      </w:pPr>
    </w:p>
    <w:p w14:paraId="4A605CEE" w14:textId="77777777" w:rsidR="00CE5E6A" w:rsidRPr="00CE5E6A" w:rsidRDefault="00CE5E6A" w:rsidP="00CE5E6A">
      <w:pPr>
        <w:widowControl/>
        <w:wordWrap/>
        <w:jc w:val="center"/>
        <w:rPr>
          <w:rFonts w:eastAsia="SimSun" w:cs="Times New Roman"/>
          <w:kern w:val="0"/>
          <w:szCs w:val="24"/>
          <w:lang w:eastAsia="zh-CN"/>
        </w:rPr>
      </w:pPr>
    </w:p>
    <w:p w14:paraId="237274DD" w14:textId="77777777" w:rsidR="00CE5E6A" w:rsidRPr="00CE5E6A" w:rsidRDefault="00CE5E6A" w:rsidP="00CE5E6A">
      <w:pPr>
        <w:wordWrap/>
        <w:contextualSpacing/>
        <w:jc w:val="left"/>
        <w:rPr>
          <w:rFonts w:eastAsia="Calibri"/>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5E1556">
      <w:headerReference w:type="default" r:id="rId25"/>
      <w:footerReference w:type="default" r:id="rId26"/>
      <w:footnotePr>
        <w:numFmt w:val="decimalFullWidth"/>
      </w:footnotePr>
      <w:pgSz w:w="11907" w:h="16840" w:code="9"/>
      <w:pgMar w:top="1298" w:right="1298" w:bottom="1298" w:left="1440" w:header="720" w:footer="720" w:gutter="0"/>
      <w:pgNumType w:start="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387AB" w14:textId="77777777" w:rsidR="00325E6C" w:rsidRDefault="00325E6C">
      <w:pPr>
        <w:rPr>
          <w:lang w:bidi="th-TH"/>
        </w:rPr>
      </w:pPr>
      <w:r>
        <w:rPr>
          <w:lang w:bidi="th-TH"/>
        </w:rPr>
        <w:separator/>
      </w:r>
    </w:p>
  </w:endnote>
  <w:endnote w:type="continuationSeparator" w:id="0">
    <w:p w14:paraId="66F1A4F0" w14:textId="77777777" w:rsidR="00325E6C" w:rsidRDefault="00325E6C">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바탕체">
    <w:panose1 w:val="02030609000101010101"/>
    <w:charset w:val="81"/>
    <w:family w:val="roma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6AAC4" w14:textId="77777777" w:rsidR="00325E6C" w:rsidRDefault="00325E6C">
      <w:pPr>
        <w:rPr>
          <w:lang w:bidi="th-TH"/>
        </w:rPr>
      </w:pPr>
      <w:r>
        <w:rPr>
          <w:lang w:bidi="th-TH"/>
        </w:rPr>
        <w:separator/>
      </w:r>
    </w:p>
  </w:footnote>
  <w:footnote w:type="continuationSeparator" w:id="0">
    <w:p w14:paraId="7FCB05E8" w14:textId="77777777" w:rsidR="00325E6C" w:rsidRDefault="00325E6C">
      <w:pPr>
        <w:rPr>
          <w:lang w:bidi="th-TH"/>
        </w:rPr>
      </w:pPr>
      <w:r>
        <w:rPr>
          <w:lang w:bidi="th-TH"/>
        </w:rPr>
        <w:continuationSeparator/>
      </w:r>
    </w:p>
  </w:footnote>
  <w:footnote w:id="1">
    <w:p w14:paraId="2B6D1E54" w14:textId="77777777" w:rsidR="00CE5E6A" w:rsidRDefault="00CE5E6A" w:rsidP="00CE5E6A">
      <w:pPr>
        <w:pStyle w:val="FootnoteText"/>
        <w:rPr>
          <w:rFonts w:eastAsia="SimSun"/>
          <w:lang w:eastAsia="zh-CN"/>
        </w:rPr>
      </w:pPr>
      <w:r>
        <w:rPr>
          <w:rStyle w:val="FootnoteReference"/>
        </w:rPr>
        <w:footnoteRef/>
      </w:r>
      <w:r>
        <w:t xml:space="preserve"> </w:t>
      </w:r>
      <w:r>
        <w:rPr>
          <w:rFonts w:eastAsia="SimSun"/>
          <w:lang w:eastAsia="zh-CN"/>
        </w:rPr>
        <w:t>Refer ITU-R</w:t>
      </w:r>
      <w:r>
        <w:t xml:space="preserve"> WORKING </w:t>
      </w:r>
      <w:r>
        <w:rPr>
          <w:rFonts w:eastAsia="SimSun"/>
          <w:lang w:eastAsia="zh-CN"/>
        </w:rPr>
        <w:t>DOCUMENT TOWARDS A PRELIMINARY DRAFT NEW REPORT ON BROADBAND AIR TO GROUND SYSTEMS, Frequency usage in the land mobile service for broadband direct air-to-ground (A2G) communications links with passenger aircraft, https://www.itu.int/dms_pub/itu-r/md/15/wp5a/c/R15-WP5A-C-1065!N07!MSW-E.docx.</w:t>
      </w:r>
    </w:p>
  </w:footnote>
  <w:footnote w:id="2">
    <w:p w14:paraId="143142E0" w14:textId="77777777" w:rsidR="00CE5E6A" w:rsidRDefault="00CE5E6A" w:rsidP="00CE5E6A">
      <w:pPr>
        <w:pStyle w:val="FootnoteText"/>
        <w:rPr>
          <w:rFonts w:eastAsia="SimSun"/>
          <w:lang w:eastAsia="zh-CN"/>
        </w:rPr>
      </w:pPr>
      <w:r>
        <w:rPr>
          <w:rStyle w:val="FootnoteReference"/>
        </w:rPr>
        <w:footnoteRef/>
      </w:r>
      <w:r>
        <w:t xml:space="preserve"> The frequency not to be used for safety related aspects, and operation and navigation of the aircraft.</w:t>
      </w:r>
    </w:p>
  </w:footnote>
  <w:footnote w:id="3">
    <w:p w14:paraId="40DF545B" w14:textId="77777777" w:rsidR="00CE5E6A" w:rsidRDefault="00CE5E6A" w:rsidP="00CE5E6A">
      <w:pPr>
        <w:pStyle w:val="FootnoteText"/>
        <w:rPr>
          <w:rFonts w:eastAsia="Calibri"/>
          <w:lang w:eastAsia="en-US"/>
        </w:rPr>
      </w:pPr>
      <w:r>
        <w:rPr>
          <w:rStyle w:val="FootnoteReference"/>
        </w:rPr>
        <w:footnoteRef/>
      </w:r>
      <w:r>
        <w:t xml:space="preserve"> Refer ECC Repot 209 </w:t>
      </w:r>
      <w:r>
        <w:rPr>
          <w:i/>
        </w:rPr>
        <w:t>Compatibility/sharing studies related to Broadband Direct-Air-to-Ground Communications (DA2GC) in the frequency bands 1900-1920 MHz / 2010-2025 MHz and services/applications in the adjacent bands</w:t>
      </w:r>
      <w:r>
        <w:t xml:space="preserve"> </w:t>
      </w:r>
    </w:p>
  </w:footnote>
  <w:footnote w:id="4">
    <w:p w14:paraId="52B3FDC0" w14:textId="77777777" w:rsidR="00CE5E6A" w:rsidRDefault="00CE5E6A" w:rsidP="00CE5E6A">
      <w:pPr>
        <w:pStyle w:val="FootnoteText"/>
      </w:pPr>
      <w:r>
        <w:rPr>
          <w:rStyle w:val="FootnoteReference"/>
        </w:rPr>
        <w:footnoteRef/>
      </w:r>
      <w:r>
        <w:t xml:space="preserve"> Refer ECC Report 210 </w:t>
      </w:r>
      <w:r>
        <w:rPr>
          <w:i/>
        </w:rPr>
        <w:t>Compatibility/sharing studies related to Broadband Direct-Air-to-Ground Communications (DA2GC) in the frequency bands 5855-5875 MHz, 2400-2483.5 MHz and 3400-3600 MHz</w:t>
      </w:r>
      <w:r>
        <w:t xml:space="preserve"> </w:t>
      </w:r>
    </w:p>
  </w:footnote>
  <w:footnote w:id="5">
    <w:p w14:paraId="5E1A8EA8" w14:textId="77777777" w:rsidR="00CE5E6A" w:rsidRDefault="00CE5E6A" w:rsidP="00CE5E6A">
      <w:pPr>
        <w:pStyle w:val="FootnoteText"/>
      </w:pPr>
      <w:r>
        <w:rPr>
          <w:rStyle w:val="FootnoteReference"/>
        </w:rPr>
        <w:footnoteRef/>
      </w:r>
      <w:r>
        <w:t xml:space="preserve"> This decision has been withdrawn in July 2018 due to lack of express within the 2015-2017 timeframe for taking up the opportunity for a European Broadband DA2GC system in the band 1900-1920 MHz band</w:t>
      </w:r>
    </w:p>
  </w:footnote>
  <w:footnote w:id="6">
    <w:p w14:paraId="3BDFB00D" w14:textId="77777777" w:rsidR="00CE5E6A" w:rsidRDefault="00CE5E6A" w:rsidP="00CE5E6A">
      <w:pPr>
        <w:pStyle w:val="CommentText"/>
      </w:pPr>
      <w:r>
        <w:rPr>
          <w:rStyle w:val="FootnoteReference"/>
        </w:rPr>
        <w:footnoteRef/>
      </w:r>
      <w:r>
        <w:t xml:space="preserve"> Refer to ECC Decision (18)01: “ECC Decision on the withdrawal of ECC Decision (15)02 on ‘The harmonised use of broadband Direct Air-to-Ground Communications (DA2GC) systems in the frequency band 1900-1920 MHz’”</w:t>
      </w:r>
    </w:p>
  </w:footnote>
  <w:footnote w:id="7">
    <w:p w14:paraId="0F71C794" w14:textId="77777777" w:rsidR="00CE5E6A" w:rsidRDefault="00CE5E6A" w:rsidP="00CE5E6A">
      <w:pPr>
        <w:pStyle w:val="FootnoteText"/>
        <w:rPr>
          <w:rFonts w:eastAsia="SimSun"/>
          <w:lang w:eastAsia="zh-CN"/>
        </w:rPr>
      </w:pPr>
      <w:r>
        <w:rPr>
          <w:rStyle w:val="FootnoteReference"/>
        </w:rPr>
        <w:footnoteRef/>
      </w:r>
      <w:r>
        <w:t xml:space="preserve"> ECC Report 214 </w:t>
      </w:r>
      <w:r>
        <w:rPr>
          <w:i/>
        </w:rPr>
        <w:t>Broadband Direct-Air-to-Ground Communications (DA2GC)</w:t>
      </w:r>
      <w:r>
        <w:t>, 30 May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D3D84" w14:textId="06F59B05"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CE5E6A">
      <w:rPr>
        <w:rFonts w:cs="Times New Roman"/>
        <w:kern w:val="0"/>
        <w:szCs w:val="24"/>
      </w:rPr>
      <w:t>95</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FF014E9"/>
    <w:multiLevelType w:val="hybridMultilevel"/>
    <w:tmpl w:val="D24EA3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1094F"/>
    <w:multiLevelType w:val="multilevel"/>
    <w:tmpl w:val="97E47990"/>
    <w:lvl w:ilvl="0">
      <w:start w:val="1"/>
      <w:numFmt w:val="decimal"/>
      <w:lvlText w:val="%1"/>
      <w:lvlJc w:val="left"/>
      <w:pPr>
        <w:ind w:left="0" w:firstLine="0"/>
      </w:pPr>
      <w:rPr>
        <w:b/>
        <w:i w:val="0"/>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FB819AB"/>
    <w:multiLevelType w:val="hybridMultilevel"/>
    <w:tmpl w:val="E2EC24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4"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3F1136EF"/>
    <w:multiLevelType w:val="hybridMultilevel"/>
    <w:tmpl w:val="747056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바탕" w:eastAsia="바탕" w:hAnsi="바탕"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7"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30B5D09"/>
    <w:multiLevelType w:val="hybridMultilevel"/>
    <w:tmpl w:val="F926E8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2" w15:restartNumberingAfterBreak="0">
    <w:nsid w:val="6BA329F4"/>
    <w:multiLevelType w:val="hybridMultilevel"/>
    <w:tmpl w:val="60E0E7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72C96941"/>
    <w:multiLevelType w:val="hybridMultilevel"/>
    <w:tmpl w:val="7BD28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7509280F"/>
    <w:multiLevelType w:val="hybridMultilevel"/>
    <w:tmpl w:val="DE2278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5B4761"/>
    <w:multiLevelType w:val="hybridMultilevel"/>
    <w:tmpl w:val="47342DF6"/>
    <w:lvl w:ilvl="0" w:tplc="9A066B38">
      <w:start w:val="19"/>
      <w:numFmt w:val="bullet"/>
      <w:lvlText w:val=""/>
      <w:lvlJc w:val="left"/>
      <w:pPr>
        <w:ind w:left="720" w:hanging="360"/>
      </w:pPr>
      <w:rPr>
        <w:rFonts w:ascii="Symbol" w:eastAsia="바탕체"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25423">
    <w:abstractNumId w:val="11"/>
  </w:num>
  <w:num w:numId="2" w16cid:durableId="545685134">
    <w:abstractNumId w:val="14"/>
  </w:num>
  <w:num w:numId="3" w16cid:durableId="392122995">
    <w:abstractNumId w:val="6"/>
  </w:num>
  <w:num w:numId="4" w16cid:durableId="799884516">
    <w:abstractNumId w:val="21"/>
  </w:num>
  <w:num w:numId="5" w16cid:durableId="34351760">
    <w:abstractNumId w:val="28"/>
  </w:num>
  <w:num w:numId="6" w16cid:durableId="338240004">
    <w:abstractNumId w:val="13"/>
  </w:num>
  <w:num w:numId="7" w16cid:durableId="1671711549">
    <w:abstractNumId w:val="27"/>
  </w:num>
  <w:num w:numId="8" w16cid:durableId="903952186">
    <w:abstractNumId w:val="1"/>
  </w:num>
  <w:num w:numId="9" w16cid:durableId="2138179878">
    <w:abstractNumId w:val="29"/>
  </w:num>
  <w:num w:numId="10" w16cid:durableId="1314792976">
    <w:abstractNumId w:val="10"/>
  </w:num>
  <w:num w:numId="11" w16cid:durableId="860246578">
    <w:abstractNumId w:val="26"/>
  </w:num>
  <w:num w:numId="12" w16cid:durableId="1179469486">
    <w:abstractNumId w:val="3"/>
  </w:num>
  <w:num w:numId="13" w16cid:durableId="443890549">
    <w:abstractNumId w:val="20"/>
  </w:num>
  <w:num w:numId="14" w16cid:durableId="2029788084">
    <w:abstractNumId w:val="2"/>
  </w:num>
  <w:num w:numId="15" w16cid:durableId="220480614">
    <w:abstractNumId w:val="9"/>
  </w:num>
  <w:num w:numId="16" w16cid:durableId="294602880">
    <w:abstractNumId w:val="16"/>
  </w:num>
  <w:num w:numId="17" w16cid:durableId="1570338726">
    <w:abstractNumId w:val="18"/>
  </w:num>
  <w:num w:numId="18" w16cid:durableId="72704956">
    <w:abstractNumId w:val="0"/>
  </w:num>
  <w:num w:numId="19" w16cid:durableId="19320846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45138921">
    <w:abstractNumId w:val="12"/>
  </w:num>
  <w:num w:numId="21" w16cid:durableId="1302805431">
    <w:abstractNumId w:val="17"/>
  </w:num>
  <w:num w:numId="22" w16cid:durableId="1190223427">
    <w:abstractNumId w:val="4"/>
  </w:num>
  <w:num w:numId="23" w16cid:durableId="562107323">
    <w:abstractNumId w:val="23"/>
  </w:num>
  <w:num w:numId="24" w16cid:durableId="1180352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369824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99915159">
    <w:abstractNumId w:val="5"/>
  </w:num>
  <w:num w:numId="27" w16cid:durableId="344206847">
    <w:abstractNumId w:val="24"/>
  </w:num>
  <w:num w:numId="28" w16cid:durableId="1252005529">
    <w:abstractNumId w:val="19"/>
  </w:num>
  <w:num w:numId="29" w16cid:durableId="1546256817">
    <w:abstractNumId w:val="8"/>
  </w:num>
  <w:num w:numId="30" w16cid:durableId="1003437311">
    <w:abstractNumId w:val="15"/>
  </w:num>
  <w:num w:numId="31" w16cid:durableId="1793130957">
    <w:abstractNumId w:val="22"/>
  </w:num>
  <w:num w:numId="32" w16cid:durableId="195236931">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50">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qQUA4dYzMi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3BDD"/>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10EA"/>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238C"/>
    <w:rsid w:val="00283122"/>
    <w:rsid w:val="00286692"/>
    <w:rsid w:val="00286A31"/>
    <w:rsid w:val="00286A96"/>
    <w:rsid w:val="0028779F"/>
    <w:rsid w:val="00292D49"/>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5E6C"/>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1556"/>
    <w:rsid w:val="005E3E15"/>
    <w:rsid w:val="005E4C0E"/>
    <w:rsid w:val="005E4DC5"/>
    <w:rsid w:val="005E4FF7"/>
    <w:rsid w:val="005E5BAC"/>
    <w:rsid w:val="005E6AD0"/>
    <w:rsid w:val="005E6ED9"/>
    <w:rsid w:val="005E7491"/>
    <w:rsid w:val="005F3E25"/>
    <w:rsid w:val="005F402A"/>
    <w:rsid w:val="005F5BAC"/>
    <w:rsid w:val="00600502"/>
    <w:rsid w:val="00605D9A"/>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0F1"/>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2D77"/>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5060"/>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13A"/>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E5E6A"/>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2BBC"/>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table" w:customStyle="1" w:styleId="TableGrid1">
    <w:name w:val="Table Grid1"/>
    <w:basedOn w:val="TableNormal"/>
    <w:next w:val="TableGrid"/>
    <w:uiPriority w:val="39"/>
    <w:qFormat/>
    <w:rsid w:val="00CE5E6A"/>
    <w:rPr>
      <w:rFonts w:ascii="Calibri" w:eastAsia="SimSun" w:hAnsi="Calibri" w:cs="Cordia New"/>
      <w:kern w:val="2"/>
      <w:sz w:val="21"/>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3596">
      <w:bodyDiv w:val="1"/>
      <w:marLeft w:val="0"/>
      <w:marRight w:val="0"/>
      <w:marTop w:val="0"/>
      <w:marBottom w:val="0"/>
      <w:divBdr>
        <w:top w:val="none" w:sz="0" w:space="0" w:color="auto"/>
        <w:left w:val="none" w:sz="0" w:space="0" w:color="auto"/>
        <w:bottom w:val="none" w:sz="0" w:space="0" w:color="auto"/>
        <w:right w:val="none" w:sz="0" w:space="0" w:color="auto"/>
      </w:divBdr>
    </w:div>
    <w:div w:id="1011178031">
      <w:bodyDiv w:val="1"/>
      <w:marLeft w:val="0"/>
      <w:marRight w:val="0"/>
      <w:marTop w:val="0"/>
      <w:marBottom w:val="0"/>
      <w:divBdr>
        <w:top w:val="none" w:sz="0" w:space="0" w:color="auto"/>
        <w:left w:val="none" w:sz="0" w:space="0" w:color="auto"/>
        <w:bottom w:val="none" w:sz="0" w:space="0" w:color="auto"/>
        <w:right w:val="none" w:sz="0" w:space="0" w:color="auto"/>
      </w:divBdr>
    </w:div>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apt.int/sites/default/files/Upload-files/AWG/APT-AWG-REP-56-APT_Report_on_service_and_application_onboard_aricraft_and_vessel.docx"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itu.int/dms_pub/itu-r/opb/rep/R-REP-M.2282-2013-PDF-E.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itu.int/dms_pub/itu-r/md/15/wp5a/c/R15-WP5A-C-1065!N07!MSW-E.docx"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8DD396-0920-4870-A7A6-CBE2A69A7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4666</Words>
  <Characters>26599</Characters>
  <Application>Microsoft Office Word</Application>
  <DocSecurity>0</DocSecurity>
  <Lines>221</Lines>
  <Paragraphs>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31203</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rlaekdud2014@gmail.com</cp:lastModifiedBy>
  <cp:revision>24</cp:revision>
  <cp:lastPrinted>2022-11-30T01:37:00Z</cp:lastPrinted>
  <dcterms:created xsi:type="dcterms:W3CDTF">2018-09-20T22:30:00Z</dcterms:created>
  <dcterms:modified xsi:type="dcterms:W3CDTF">2022-11-30T01:37:00Z</dcterms:modified>
</cp:coreProperties>
</file>